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A4A27" w14:textId="77777777" w:rsidR="00DF43D4" w:rsidRPr="00A61006" w:rsidRDefault="00DF43D4" w:rsidP="006C26F8">
      <w:pPr>
        <w:jc w:val="center"/>
        <w:rPr>
          <w:b/>
          <w:bCs/>
          <w:sz w:val="36"/>
          <w:szCs w:val="36"/>
        </w:rPr>
      </w:pPr>
      <w:r w:rsidRPr="00A61006">
        <w:rPr>
          <w:b/>
          <w:bCs/>
          <w:sz w:val="36"/>
          <w:szCs w:val="36"/>
        </w:rPr>
        <w:t>Department of Computer Engineering</w:t>
      </w:r>
    </w:p>
    <w:p w14:paraId="172B950F" w14:textId="181915A5" w:rsidR="00DF43D4" w:rsidRDefault="00DF43D4" w:rsidP="006C26F8">
      <w:pPr>
        <w:jc w:val="center"/>
        <w:rPr>
          <w:b/>
          <w:bCs/>
          <w:sz w:val="36"/>
          <w:szCs w:val="36"/>
        </w:rPr>
      </w:pPr>
      <w:r w:rsidRPr="00A61006">
        <w:rPr>
          <w:b/>
          <w:bCs/>
          <w:sz w:val="36"/>
          <w:szCs w:val="36"/>
        </w:rPr>
        <w:t>Academic Term:</w:t>
      </w:r>
      <w:r w:rsidR="00FC18E1" w:rsidRPr="00A61006">
        <w:rPr>
          <w:b/>
          <w:bCs/>
          <w:sz w:val="36"/>
          <w:szCs w:val="36"/>
        </w:rPr>
        <w:t xml:space="preserve"> Jan-May 2021</w:t>
      </w:r>
    </w:p>
    <w:p w14:paraId="15600EB8" w14:textId="77777777" w:rsidR="006C26F8" w:rsidRPr="00A61006" w:rsidRDefault="006C26F8" w:rsidP="006C26F8">
      <w:pPr>
        <w:jc w:val="center"/>
        <w:rPr>
          <w:b/>
          <w:bCs/>
          <w:sz w:val="36"/>
          <w:szCs w:val="36"/>
        </w:rPr>
      </w:pPr>
    </w:p>
    <w:p w14:paraId="7E022096" w14:textId="6BF67A56" w:rsidR="00DF43D4" w:rsidRPr="00A61006" w:rsidRDefault="00DF43D4" w:rsidP="006C26F8">
      <w:pPr>
        <w:jc w:val="center"/>
        <w:rPr>
          <w:b/>
          <w:bCs/>
          <w:sz w:val="24"/>
          <w:szCs w:val="24"/>
        </w:rPr>
      </w:pPr>
      <w:r w:rsidRPr="00A61006">
        <w:rPr>
          <w:b/>
          <w:bCs/>
          <w:sz w:val="24"/>
          <w:szCs w:val="24"/>
        </w:rPr>
        <w:t xml:space="preserve">Class: </w:t>
      </w:r>
      <w:r w:rsidRPr="00A61006">
        <w:rPr>
          <w:b/>
          <w:bCs/>
          <w:i/>
          <w:iCs/>
          <w:sz w:val="24"/>
          <w:szCs w:val="24"/>
        </w:rPr>
        <w:t xml:space="preserve">B.E. Computer </w:t>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t xml:space="preserve">Subject Name: </w:t>
      </w:r>
      <w:r w:rsidRPr="00A61006">
        <w:rPr>
          <w:b/>
          <w:bCs/>
          <w:i/>
          <w:iCs/>
          <w:sz w:val="24"/>
          <w:szCs w:val="24"/>
        </w:rPr>
        <w:t>DC</w:t>
      </w:r>
    </w:p>
    <w:p w14:paraId="32A906EA" w14:textId="66363113" w:rsidR="00DF43D4" w:rsidRDefault="00DF43D4" w:rsidP="006C26F8">
      <w:pPr>
        <w:jc w:val="center"/>
        <w:rPr>
          <w:b/>
          <w:bCs/>
          <w:i/>
          <w:iCs/>
          <w:sz w:val="24"/>
          <w:szCs w:val="24"/>
        </w:rPr>
      </w:pPr>
      <w:r w:rsidRPr="00A61006">
        <w:rPr>
          <w:b/>
          <w:bCs/>
          <w:sz w:val="24"/>
          <w:szCs w:val="24"/>
        </w:rPr>
        <w:t>Semester: VIII</w:t>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t>Subject Code:</w:t>
      </w:r>
      <w:r w:rsidR="000A1AC2" w:rsidRPr="00A61006">
        <w:rPr>
          <w:b/>
          <w:bCs/>
          <w:sz w:val="24"/>
          <w:szCs w:val="24"/>
        </w:rPr>
        <w:t xml:space="preserve"> </w:t>
      </w:r>
      <w:r w:rsidR="000A1AC2" w:rsidRPr="00A61006">
        <w:rPr>
          <w:b/>
          <w:bCs/>
          <w:i/>
          <w:iCs/>
          <w:sz w:val="24"/>
          <w:szCs w:val="24"/>
        </w:rPr>
        <w:t>CSC802</w:t>
      </w:r>
    </w:p>
    <w:p w14:paraId="48058DAE" w14:textId="77777777" w:rsidR="006C26F8" w:rsidRPr="00A61006" w:rsidRDefault="006C26F8" w:rsidP="006C26F8">
      <w:pPr>
        <w:rPr>
          <w:b/>
          <w:bCs/>
          <w:sz w:val="24"/>
          <w:szCs w:val="24"/>
        </w:rPr>
      </w:pPr>
    </w:p>
    <w:tbl>
      <w:tblPr>
        <w:tblStyle w:val="TableGrid"/>
        <w:tblW w:w="0" w:type="auto"/>
        <w:tblInd w:w="170" w:type="dxa"/>
        <w:tblCellMar>
          <w:top w:w="170" w:type="dxa"/>
          <w:left w:w="170" w:type="dxa"/>
          <w:bottom w:w="170" w:type="dxa"/>
          <w:right w:w="170" w:type="dxa"/>
        </w:tblCellMar>
        <w:tblLook w:val="04A0" w:firstRow="1" w:lastRow="0" w:firstColumn="1" w:lastColumn="0" w:noHBand="0" w:noVBand="1"/>
      </w:tblPr>
      <w:tblGrid>
        <w:gridCol w:w="4338"/>
        <w:gridCol w:w="4593"/>
      </w:tblGrid>
      <w:tr w:rsidR="00A61006" w:rsidRPr="00A61006" w14:paraId="509F8570" w14:textId="77777777" w:rsidTr="000A1AC2">
        <w:tc>
          <w:tcPr>
            <w:tcW w:w="4338" w:type="dxa"/>
            <w:vAlign w:val="center"/>
          </w:tcPr>
          <w:p w14:paraId="197B128E" w14:textId="77777777" w:rsidR="00DF43D4" w:rsidRPr="00A61006" w:rsidRDefault="00DF43D4" w:rsidP="006C26F8">
            <w:pPr>
              <w:rPr>
                <w:b/>
                <w:bCs/>
                <w:sz w:val="24"/>
                <w:szCs w:val="24"/>
              </w:rPr>
            </w:pPr>
            <w:r w:rsidRPr="00A61006">
              <w:rPr>
                <w:b/>
                <w:bCs/>
                <w:sz w:val="24"/>
                <w:szCs w:val="24"/>
              </w:rPr>
              <w:t>Practical No:</w:t>
            </w:r>
          </w:p>
        </w:tc>
        <w:tc>
          <w:tcPr>
            <w:tcW w:w="4593" w:type="dxa"/>
            <w:vAlign w:val="center"/>
          </w:tcPr>
          <w:p w14:paraId="2183995F" w14:textId="0262FD33" w:rsidR="00DF43D4" w:rsidRPr="00A61006" w:rsidRDefault="008A3C2A" w:rsidP="006C26F8">
            <w:pPr>
              <w:rPr>
                <w:b/>
                <w:bCs/>
                <w:sz w:val="24"/>
                <w:szCs w:val="24"/>
              </w:rPr>
            </w:pPr>
            <w:r w:rsidRPr="00A61006">
              <w:rPr>
                <w:b/>
                <w:bCs/>
                <w:sz w:val="24"/>
                <w:szCs w:val="24"/>
              </w:rPr>
              <w:t>7</w:t>
            </w:r>
          </w:p>
        </w:tc>
      </w:tr>
      <w:tr w:rsidR="00A61006" w:rsidRPr="00A61006" w14:paraId="15815DC3" w14:textId="77777777" w:rsidTr="000A1AC2">
        <w:tc>
          <w:tcPr>
            <w:tcW w:w="4338" w:type="dxa"/>
            <w:vAlign w:val="center"/>
          </w:tcPr>
          <w:p w14:paraId="12CEEECF" w14:textId="77777777" w:rsidR="00DF43D4" w:rsidRPr="00A61006" w:rsidRDefault="00DF43D4" w:rsidP="006C26F8">
            <w:pPr>
              <w:rPr>
                <w:b/>
                <w:bCs/>
                <w:sz w:val="24"/>
                <w:szCs w:val="24"/>
              </w:rPr>
            </w:pPr>
            <w:r w:rsidRPr="00A61006">
              <w:rPr>
                <w:b/>
                <w:bCs/>
                <w:sz w:val="24"/>
                <w:szCs w:val="24"/>
              </w:rPr>
              <w:t>Title:</w:t>
            </w:r>
          </w:p>
        </w:tc>
        <w:tc>
          <w:tcPr>
            <w:tcW w:w="4593" w:type="dxa"/>
            <w:vAlign w:val="center"/>
          </w:tcPr>
          <w:p w14:paraId="27AC3BDD" w14:textId="508B0A45" w:rsidR="00DF43D4" w:rsidRPr="00A61006" w:rsidRDefault="008A3C2A" w:rsidP="006C26F8">
            <w:pPr>
              <w:rPr>
                <w:b/>
                <w:bCs/>
                <w:sz w:val="24"/>
                <w:szCs w:val="24"/>
              </w:rPr>
            </w:pPr>
            <w:r w:rsidRPr="00A61006">
              <w:rPr>
                <w:b/>
                <w:bCs/>
                <w:sz w:val="24"/>
                <w:szCs w:val="24"/>
              </w:rPr>
              <w:t>Mutual Exclusion Algorithm.</w:t>
            </w:r>
          </w:p>
        </w:tc>
      </w:tr>
      <w:tr w:rsidR="00A61006" w:rsidRPr="00A61006" w14:paraId="566F92AA" w14:textId="77777777" w:rsidTr="000A1AC2">
        <w:tc>
          <w:tcPr>
            <w:tcW w:w="4338" w:type="dxa"/>
            <w:vAlign w:val="center"/>
          </w:tcPr>
          <w:p w14:paraId="281061A0" w14:textId="5BEAA48B" w:rsidR="00DF43D4" w:rsidRPr="00A61006" w:rsidRDefault="00DF43D4" w:rsidP="006C26F8">
            <w:pPr>
              <w:rPr>
                <w:b/>
                <w:bCs/>
                <w:sz w:val="24"/>
                <w:szCs w:val="24"/>
              </w:rPr>
            </w:pPr>
            <w:r w:rsidRPr="00A61006">
              <w:rPr>
                <w:b/>
                <w:bCs/>
                <w:sz w:val="24"/>
                <w:szCs w:val="24"/>
              </w:rPr>
              <w:t xml:space="preserve">Date of </w:t>
            </w:r>
            <w:r w:rsidR="000A1AC2" w:rsidRPr="00A61006">
              <w:rPr>
                <w:b/>
                <w:bCs/>
                <w:sz w:val="24"/>
                <w:szCs w:val="24"/>
              </w:rPr>
              <w:t>Performance:</w:t>
            </w:r>
          </w:p>
        </w:tc>
        <w:tc>
          <w:tcPr>
            <w:tcW w:w="4593" w:type="dxa"/>
            <w:vAlign w:val="center"/>
          </w:tcPr>
          <w:p w14:paraId="177DF6BE" w14:textId="77777777" w:rsidR="00DF43D4" w:rsidRPr="00A61006" w:rsidRDefault="00DF43D4" w:rsidP="006C26F8">
            <w:pPr>
              <w:rPr>
                <w:b/>
                <w:bCs/>
                <w:sz w:val="24"/>
                <w:szCs w:val="24"/>
              </w:rPr>
            </w:pPr>
          </w:p>
        </w:tc>
      </w:tr>
      <w:tr w:rsidR="00A61006" w:rsidRPr="00A61006" w14:paraId="63F09F0C" w14:textId="77777777" w:rsidTr="000A1AC2">
        <w:tc>
          <w:tcPr>
            <w:tcW w:w="4338" w:type="dxa"/>
            <w:vAlign w:val="center"/>
          </w:tcPr>
          <w:p w14:paraId="4BC35235" w14:textId="76DB97F5" w:rsidR="000A1AC2" w:rsidRPr="00A61006" w:rsidRDefault="000A1AC2" w:rsidP="006C26F8">
            <w:pPr>
              <w:rPr>
                <w:b/>
                <w:bCs/>
                <w:sz w:val="24"/>
                <w:szCs w:val="24"/>
              </w:rPr>
            </w:pPr>
            <w:r w:rsidRPr="00A61006">
              <w:rPr>
                <w:b/>
                <w:bCs/>
                <w:sz w:val="24"/>
                <w:szCs w:val="24"/>
              </w:rPr>
              <w:t>Date of Submission:</w:t>
            </w:r>
          </w:p>
        </w:tc>
        <w:tc>
          <w:tcPr>
            <w:tcW w:w="4593" w:type="dxa"/>
            <w:vAlign w:val="center"/>
          </w:tcPr>
          <w:p w14:paraId="1F3589B5" w14:textId="77777777" w:rsidR="000A1AC2" w:rsidRPr="00A61006" w:rsidRDefault="000A1AC2" w:rsidP="006C26F8">
            <w:pPr>
              <w:rPr>
                <w:b/>
                <w:bCs/>
                <w:sz w:val="24"/>
                <w:szCs w:val="24"/>
              </w:rPr>
            </w:pPr>
          </w:p>
        </w:tc>
      </w:tr>
      <w:tr w:rsidR="00A61006" w:rsidRPr="00A61006" w14:paraId="3D6215E1" w14:textId="77777777" w:rsidTr="000A1AC2">
        <w:tc>
          <w:tcPr>
            <w:tcW w:w="4338" w:type="dxa"/>
            <w:vAlign w:val="center"/>
          </w:tcPr>
          <w:p w14:paraId="1EF6B877" w14:textId="77777777" w:rsidR="00DF43D4" w:rsidRPr="00A61006" w:rsidRDefault="00DF43D4" w:rsidP="006C26F8">
            <w:pPr>
              <w:rPr>
                <w:b/>
                <w:bCs/>
                <w:sz w:val="24"/>
                <w:szCs w:val="24"/>
              </w:rPr>
            </w:pPr>
            <w:r w:rsidRPr="00A61006">
              <w:rPr>
                <w:b/>
                <w:bCs/>
                <w:sz w:val="24"/>
                <w:szCs w:val="24"/>
              </w:rPr>
              <w:t>Roll No:</w:t>
            </w:r>
          </w:p>
        </w:tc>
        <w:tc>
          <w:tcPr>
            <w:tcW w:w="4593" w:type="dxa"/>
            <w:vAlign w:val="center"/>
          </w:tcPr>
          <w:p w14:paraId="7A0F70AA" w14:textId="65B73109" w:rsidR="00DF43D4" w:rsidRPr="00A61006" w:rsidRDefault="00AD1D3B" w:rsidP="006C26F8">
            <w:pPr>
              <w:rPr>
                <w:b/>
                <w:bCs/>
                <w:sz w:val="24"/>
                <w:szCs w:val="24"/>
              </w:rPr>
            </w:pPr>
            <w:r w:rsidRPr="00A61006">
              <w:rPr>
                <w:b/>
                <w:bCs/>
                <w:sz w:val="24"/>
                <w:szCs w:val="24"/>
              </w:rPr>
              <w:t>8364</w:t>
            </w:r>
          </w:p>
        </w:tc>
      </w:tr>
      <w:tr w:rsidR="00DF43D4" w:rsidRPr="00A61006" w14:paraId="5204B11A" w14:textId="77777777" w:rsidTr="000A1AC2">
        <w:tc>
          <w:tcPr>
            <w:tcW w:w="4338" w:type="dxa"/>
            <w:vAlign w:val="center"/>
          </w:tcPr>
          <w:p w14:paraId="76EE36C5" w14:textId="77777777" w:rsidR="00DF43D4" w:rsidRPr="00A61006" w:rsidRDefault="00DF43D4" w:rsidP="006C26F8">
            <w:pPr>
              <w:rPr>
                <w:b/>
                <w:bCs/>
                <w:sz w:val="24"/>
                <w:szCs w:val="24"/>
              </w:rPr>
            </w:pPr>
            <w:r w:rsidRPr="00A61006">
              <w:rPr>
                <w:b/>
                <w:bCs/>
                <w:sz w:val="24"/>
                <w:szCs w:val="24"/>
              </w:rPr>
              <w:t>Name of Student:</w:t>
            </w:r>
          </w:p>
        </w:tc>
        <w:tc>
          <w:tcPr>
            <w:tcW w:w="4593" w:type="dxa"/>
            <w:vAlign w:val="center"/>
          </w:tcPr>
          <w:p w14:paraId="2BB82232" w14:textId="57DC1488" w:rsidR="00DF43D4" w:rsidRPr="00A61006" w:rsidRDefault="00AD1D3B" w:rsidP="006C26F8">
            <w:pPr>
              <w:rPr>
                <w:b/>
                <w:bCs/>
                <w:sz w:val="24"/>
                <w:szCs w:val="24"/>
              </w:rPr>
            </w:pPr>
            <w:r w:rsidRPr="00A61006">
              <w:rPr>
                <w:b/>
                <w:bCs/>
                <w:sz w:val="24"/>
                <w:szCs w:val="24"/>
              </w:rPr>
              <w:t>Vedant Sahai</w:t>
            </w:r>
          </w:p>
        </w:tc>
      </w:tr>
    </w:tbl>
    <w:p w14:paraId="190B2397" w14:textId="77777777" w:rsidR="00DF43D4" w:rsidRPr="00A61006" w:rsidRDefault="00DF43D4" w:rsidP="006C26F8">
      <w:pPr>
        <w:rPr>
          <w:b/>
          <w:bCs/>
          <w:sz w:val="24"/>
          <w:szCs w:val="24"/>
        </w:rPr>
      </w:pPr>
    </w:p>
    <w:p w14:paraId="498CF4B8" w14:textId="4B58F618" w:rsidR="008C1229" w:rsidRPr="00A61006" w:rsidRDefault="00FB1981" w:rsidP="006C26F8">
      <w:pPr>
        <w:rPr>
          <w:b/>
          <w:bCs/>
          <w:sz w:val="24"/>
          <w:szCs w:val="24"/>
        </w:rPr>
      </w:pPr>
      <w:r w:rsidRPr="00A61006">
        <w:rPr>
          <w:b/>
          <w:bCs/>
          <w:sz w:val="24"/>
          <w:szCs w:val="24"/>
        </w:rPr>
        <w:t>Evaluation:</w:t>
      </w:r>
    </w:p>
    <w:tbl>
      <w:tblPr>
        <w:tblW w:w="0" w:type="auto"/>
        <w:tblInd w:w="2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70" w:type="dxa"/>
          <w:left w:w="170" w:type="dxa"/>
          <w:bottom w:w="170" w:type="dxa"/>
          <w:right w:w="170" w:type="dxa"/>
        </w:tblCellMar>
        <w:tblLook w:val="01E0" w:firstRow="1" w:lastRow="1" w:firstColumn="1" w:lastColumn="1" w:noHBand="0" w:noVBand="0"/>
      </w:tblPr>
      <w:tblGrid>
        <w:gridCol w:w="1384"/>
        <w:gridCol w:w="5726"/>
        <w:gridCol w:w="1800"/>
      </w:tblGrid>
      <w:tr w:rsidR="00A61006" w:rsidRPr="00A61006" w14:paraId="69BD9E76" w14:textId="77777777" w:rsidTr="000A1AC2">
        <w:trPr>
          <w:trHeight w:val="413"/>
        </w:trPr>
        <w:tc>
          <w:tcPr>
            <w:tcW w:w="1384" w:type="dxa"/>
            <w:vAlign w:val="center"/>
          </w:tcPr>
          <w:p w14:paraId="3F9501B3" w14:textId="77777777" w:rsidR="008C1229" w:rsidRPr="00A61006" w:rsidRDefault="00FB1981" w:rsidP="006C26F8">
            <w:pPr>
              <w:widowControl/>
              <w:autoSpaceDE/>
              <w:autoSpaceDN/>
              <w:rPr>
                <w:b/>
                <w:bCs/>
                <w:sz w:val="24"/>
                <w:szCs w:val="24"/>
              </w:rPr>
            </w:pPr>
            <w:r w:rsidRPr="00A61006">
              <w:rPr>
                <w:b/>
                <w:bCs/>
                <w:sz w:val="24"/>
                <w:szCs w:val="24"/>
              </w:rPr>
              <w:t>Sr. No</w:t>
            </w:r>
          </w:p>
        </w:tc>
        <w:tc>
          <w:tcPr>
            <w:tcW w:w="5726" w:type="dxa"/>
            <w:vAlign w:val="center"/>
          </w:tcPr>
          <w:p w14:paraId="526EF51C" w14:textId="77777777" w:rsidR="008C1229" w:rsidRPr="00A61006" w:rsidRDefault="00FB1981" w:rsidP="006C26F8">
            <w:pPr>
              <w:widowControl/>
              <w:autoSpaceDE/>
              <w:autoSpaceDN/>
              <w:rPr>
                <w:b/>
                <w:bCs/>
                <w:sz w:val="24"/>
                <w:szCs w:val="24"/>
              </w:rPr>
            </w:pPr>
            <w:r w:rsidRPr="00A61006">
              <w:rPr>
                <w:b/>
                <w:bCs/>
                <w:sz w:val="24"/>
                <w:szCs w:val="24"/>
              </w:rPr>
              <w:t>Rubric</w:t>
            </w:r>
          </w:p>
        </w:tc>
        <w:tc>
          <w:tcPr>
            <w:tcW w:w="1800" w:type="dxa"/>
            <w:vAlign w:val="center"/>
          </w:tcPr>
          <w:p w14:paraId="05BE1F26" w14:textId="77777777" w:rsidR="008C1229" w:rsidRPr="00A61006" w:rsidRDefault="00FB1981" w:rsidP="006C26F8">
            <w:pPr>
              <w:widowControl/>
              <w:autoSpaceDE/>
              <w:autoSpaceDN/>
              <w:rPr>
                <w:b/>
                <w:bCs/>
                <w:sz w:val="24"/>
                <w:szCs w:val="24"/>
              </w:rPr>
            </w:pPr>
            <w:r w:rsidRPr="00A61006">
              <w:rPr>
                <w:b/>
                <w:bCs/>
                <w:sz w:val="24"/>
                <w:szCs w:val="24"/>
              </w:rPr>
              <w:t>Grade</w:t>
            </w:r>
          </w:p>
        </w:tc>
      </w:tr>
      <w:tr w:rsidR="00A61006" w:rsidRPr="00A61006" w14:paraId="4B917424" w14:textId="77777777" w:rsidTr="000A1AC2">
        <w:trPr>
          <w:trHeight w:val="390"/>
        </w:trPr>
        <w:tc>
          <w:tcPr>
            <w:tcW w:w="1384" w:type="dxa"/>
            <w:vAlign w:val="center"/>
          </w:tcPr>
          <w:p w14:paraId="2A7514C5" w14:textId="77777777" w:rsidR="008C1229" w:rsidRPr="00A61006" w:rsidRDefault="00FB1981" w:rsidP="006C26F8">
            <w:pPr>
              <w:widowControl/>
              <w:autoSpaceDE/>
              <w:autoSpaceDN/>
              <w:rPr>
                <w:b/>
                <w:bCs/>
                <w:sz w:val="24"/>
                <w:szCs w:val="24"/>
              </w:rPr>
            </w:pPr>
            <w:r w:rsidRPr="00A61006">
              <w:rPr>
                <w:b/>
                <w:bCs/>
                <w:sz w:val="24"/>
                <w:szCs w:val="24"/>
              </w:rPr>
              <w:t>1</w:t>
            </w:r>
          </w:p>
        </w:tc>
        <w:tc>
          <w:tcPr>
            <w:tcW w:w="5726" w:type="dxa"/>
            <w:vAlign w:val="center"/>
          </w:tcPr>
          <w:p w14:paraId="68AAA5BA" w14:textId="77777777" w:rsidR="008C1229" w:rsidRPr="00A61006" w:rsidRDefault="00FB1981" w:rsidP="006C26F8">
            <w:pPr>
              <w:widowControl/>
              <w:autoSpaceDE/>
              <w:autoSpaceDN/>
              <w:rPr>
                <w:b/>
                <w:bCs/>
                <w:sz w:val="24"/>
                <w:szCs w:val="24"/>
              </w:rPr>
            </w:pPr>
            <w:r w:rsidRPr="00A61006">
              <w:rPr>
                <w:b/>
                <w:bCs/>
                <w:sz w:val="24"/>
                <w:szCs w:val="24"/>
              </w:rPr>
              <w:t>On time Completion &amp; Submission</w:t>
            </w:r>
          </w:p>
        </w:tc>
        <w:tc>
          <w:tcPr>
            <w:tcW w:w="1800" w:type="dxa"/>
            <w:vAlign w:val="center"/>
          </w:tcPr>
          <w:p w14:paraId="75A4BA71" w14:textId="77777777" w:rsidR="008C1229" w:rsidRPr="00A61006" w:rsidRDefault="008C1229" w:rsidP="006C26F8">
            <w:pPr>
              <w:widowControl/>
              <w:autoSpaceDE/>
              <w:autoSpaceDN/>
              <w:rPr>
                <w:b/>
                <w:bCs/>
                <w:sz w:val="24"/>
                <w:szCs w:val="24"/>
              </w:rPr>
            </w:pPr>
          </w:p>
        </w:tc>
      </w:tr>
      <w:tr w:rsidR="00A61006" w:rsidRPr="00A61006" w14:paraId="35CCC231" w14:textId="77777777" w:rsidTr="000A1AC2">
        <w:trPr>
          <w:trHeight w:val="390"/>
        </w:trPr>
        <w:tc>
          <w:tcPr>
            <w:tcW w:w="1384" w:type="dxa"/>
            <w:vAlign w:val="center"/>
          </w:tcPr>
          <w:p w14:paraId="262162EB" w14:textId="77777777" w:rsidR="008C1229" w:rsidRPr="00A61006" w:rsidRDefault="00FB1981" w:rsidP="006C26F8">
            <w:pPr>
              <w:widowControl/>
              <w:autoSpaceDE/>
              <w:autoSpaceDN/>
              <w:rPr>
                <w:b/>
                <w:bCs/>
                <w:sz w:val="24"/>
                <w:szCs w:val="24"/>
              </w:rPr>
            </w:pPr>
            <w:r w:rsidRPr="00A61006">
              <w:rPr>
                <w:b/>
                <w:bCs/>
                <w:sz w:val="24"/>
                <w:szCs w:val="24"/>
              </w:rPr>
              <w:t>2</w:t>
            </w:r>
          </w:p>
        </w:tc>
        <w:tc>
          <w:tcPr>
            <w:tcW w:w="5726" w:type="dxa"/>
            <w:vAlign w:val="center"/>
          </w:tcPr>
          <w:p w14:paraId="69DCA30A" w14:textId="77777777" w:rsidR="008C1229" w:rsidRPr="00A61006" w:rsidRDefault="00FB1981" w:rsidP="006C26F8">
            <w:pPr>
              <w:widowControl/>
              <w:autoSpaceDE/>
              <w:autoSpaceDN/>
              <w:rPr>
                <w:b/>
                <w:bCs/>
                <w:sz w:val="24"/>
                <w:szCs w:val="24"/>
              </w:rPr>
            </w:pPr>
            <w:r w:rsidRPr="00A61006">
              <w:rPr>
                <w:b/>
                <w:bCs/>
                <w:sz w:val="24"/>
                <w:szCs w:val="24"/>
              </w:rPr>
              <w:t>Coding Standards</w:t>
            </w:r>
          </w:p>
        </w:tc>
        <w:tc>
          <w:tcPr>
            <w:tcW w:w="1800" w:type="dxa"/>
            <w:vAlign w:val="center"/>
          </w:tcPr>
          <w:p w14:paraId="5067B663" w14:textId="77777777" w:rsidR="008C1229" w:rsidRPr="00A61006" w:rsidRDefault="008C1229" w:rsidP="006C26F8">
            <w:pPr>
              <w:widowControl/>
              <w:autoSpaceDE/>
              <w:autoSpaceDN/>
              <w:rPr>
                <w:b/>
                <w:bCs/>
                <w:sz w:val="24"/>
                <w:szCs w:val="24"/>
              </w:rPr>
            </w:pPr>
          </w:p>
        </w:tc>
      </w:tr>
      <w:tr w:rsidR="00A61006" w:rsidRPr="00A61006" w14:paraId="60B3CFAE" w14:textId="77777777" w:rsidTr="000A1AC2">
        <w:trPr>
          <w:trHeight w:val="390"/>
        </w:trPr>
        <w:tc>
          <w:tcPr>
            <w:tcW w:w="1384" w:type="dxa"/>
            <w:vAlign w:val="center"/>
          </w:tcPr>
          <w:p w14:paraId="0B429D8F" w14:textId="77777777" w:rsidR="008C1229" w:rsidRPr="00A61006" w:rsidRDefault="00FB1981" w:rsidP="006C26F8">
            <w:pPr>
              <w:widowControl/>
              <w:autoSpaceDE/>
              <w:autoSpaceDN/>
              <w:rPr>
                <w:b/>
                <w:bCs/>
                <w:sz w:val="24"/>
                <w:szCs w:val="24"/>
              </w:rPr>
            </w:pPr>
            <w:r w:rsidRPr="00A61006">
              <w:rPr>
                <w:b/>
                <w:bCs/>
                <w:sz w:val="24"/>
                <w:szCs w:val="24"/>
              </w:rPr>
              <w:t>3</w:t>
            </w:r>
          </w:p>
        </w:tc>
        <w:tc>
          <w:tcPr>
            <w:tcW w:w="5726" w:type="dxa"/>
            <w:vAlign w:val="center"/>
          </w:tcPr>
          <w:p w14:paraId="15A31C91" w14:textId="77777777" w:rsidR="008C1229" w:rsidRPr="00A61006" w:rsidRDefault="00FB1981" w:rsidP="006C26F8">
            <w:pPr>
              <w:widowControl/>
              <w:autoSpaceDE/>
              <w:autoSpaceDN/>
              <w:rPr>
                <w:b/>
                <w:bCs/>
                <w:sz w:val="24"/>
                <w:szCs w:val="24"/>
              </w:rPr>
            </w:pPr>
            <w:r w:rsidRPr="00A61006">
              <w:rPr>
                <w:b/>
                <w:bCs/>
                <w:sz w:val="24"/>
                <w:szCs w:val="24"/>
              </w:rPr>
              <w:t>Output/Test Cases Used</w:t>
            </w:r>
          </w:p>
        </w:tc>
        <w:tc>
          <w:tcPr>
            <w:tcW w:w="1800" w:type="dxa"/>
            <w:vAlign w:val="center"/>
          </w:tcPr>
          <w:p w14:paraId="2D8BA132" w14:textId="77777777" w:rsidR="008C1229" w:rsidRPr="00A61006" w:rsidRDefault="008C1229" w:rsidP="006C26F8">
            <w:pPr>
              <w:widowControl/>
              <w:autoSpaceDE/>
              <w:autoSpaceDN/>
              <w:rPr>
                <w:b/>
                <w:bCs/>
                <w:sz w:val="24"/>
                <w:szCs w:val="24"/>
              </w:rPr>
            </w:pPr>
          </w:p>
        </w:tc>
      </w:tr>
      <w:tr w:rsidR="008C1229" w:rsidRPr="00A61006" w14:paraId="4FE2A00E" w14:textId="77777777" w:rsidTr="000A1AC2">
        <w:trPr>
          <w:trHeight w:val="390"/>
        </w:trPr>
        <w:tc>
          <w:tcPr>
            <w:tcW w:w="1384" w:type="dxa"/>
            <w:vAlign w:val="center"/>
          </w:tcPr>
          <w:p w14:paraId="6D334237" w14:textId="77777777" w:rsidR="008C1229" w:rsidRPr="00A61006" w:rsidRDefault="00FB1981" w:rsidP="006C26F8">
            <w:pPr>
              <w:widowControl/>
              <w:autoSpaceDE/>
              <w:autoSpaceDN/>
              <w:rPr>
                <w:b/>
                <w:bCs/>
                <w:sz w:val="24"/>
                <w:szCs w:val="24"/>
              </w:rPr>
            </w:pPr>
            <w:r w:rsidRPr="00A61006">
              <w:rPr>
                <w:b/>
                <w:bCs/>
                <w:sz w:val="24"/>
                <w:szCs w:val="24"/>
              </w:rPr>
              <w:t>4</w:t>
            </w:r>
          </w:p>
        </w:tc>
        <w:tc>
          <w:tcPr>
            <w:tcW w:w="5726" w:type="dxa"/>
            <w:vAlign w:val="center"/>
          </w:tcPr>
          <w:p w14:paraId="6280296C" w14:textId="77777777" w:rsidR="008C1229" w:rsidRPr="00A61006" w:rsidRDefault="00FB1981" w:rsidP="006C26F8">
            <w:pPr>
              <w:widowControl/>
              <w:autoSpaceDE/>
              <w:autoSpaceDN/>
              <w:rPr>
                <w:b/>
                <w:bCs/>
                <w:sz w:val="24"/>
                <w:szCs w:val="24"/>
              </w:rPr>
            </w:pPr>
            <w:r w:rsidRPr="00A61006">
              <w:rPr>
                <w:b/>
                <w:bCs/>
                <w:sz w:val="24"/>
                <w:szCs w:val="24"/>
              </w:rPr>
              <w:t>Conclusion &amp; Post Lab Assignment</w:t>
            </w:r>
          </w:p>
        </w:tc>
        <w:tc>
          <w:tcPr>
            <w:tcW w:w="1800" w:type="dxa"/>
            <w:vAlign w:val="center"/>
          </w:tcPr>
          <w:p w14:paraId="69C1EE5F" w14:textId="77777777" w:rsidR="008C1229" w:rsidRPr="00A61006" w:rsidRDefault="008C1229" w:rsidP="006C26F8">
            <w:pPr>
              <w:widowControl/>
              <w:autoSpaceDE/>
              <w:autoSpaceDN/>
              <w:rPr>
                <w:b/>
                <w:bCs/>
                <w:sz w:val="24"/>
                <w:szCs w:val="24"/>
              </w:rPr>
            </w:pPr>
          </w:p>
        </w:tc>
      </w:tr>
    </w:tbl>
    <w:p w14:paraId="523DDEF7" w14:textId="77777777" w:rsidR="000A1AC2" w:rsidRPr="00A61006" w:rsidRDefault="000A1AC2" w:rsidP="006C26F8">
      <w:pPr>
        <w:rPr>
          <w:b/>
          <w:bCs/>
          <w:sz w:val="24"/>
          <w:szCs w:val="24"/>
        </w:rPr>
      </w:pPr>
    </w:p>
    <w:p w14:paraId="2A9F92C8" w14:textId="77777777" w:rsidR="000A1AC2" w:rsidRPr="00A61006" w:rsidRDefault="000A1AC2" w:rsidP="006C26F8">
      <w:pPr>
        <w:rPr>
          <w:b/>
          <w:bCs/>
          <w:sz w:val="24"/>
          <w:szCs w:val="24"/>
        </w:rPr>
      </w:pPr>
      <w:r w:rsidRPr="00A61006">
        <w:rPr>
          <w:b/>
          <w:bCs/>
          <w:sz w:val="24"/>
          <w:szCs w:val="24"/>
        </w:rPr>
        <w:t>Signature of the Teacher:</w:t>
      </w:r>
    </w:p>
    <w:p w14:paraId="46CECF75" w14:textId="77777777" w:rsidR="000A1AC2" w:rsidRPr="00A61006" w:rsidRDefault="000A1AC2" w:rsidP="006C26F8">
      <w:r w:rsidRPr="00A61006">
        <w:br w:type="page"/>
      </w:r>
    </w:p>
    <w:p w14:paraId="1F6FC120" w14:textId="19F8ADB7" w:rsidR="000A1AC2" w:rsidRPr="007F4787" w:rsidRDefault="008A3C2A" w:rsidP="007F4787">
      <w:pPr>
        <w:spacing w:line="360" w:lineRule="auto"/>
        <w:jc w:val="center"/>
        <w:rPr>
          <w:rFonts w:eastAsia="Arial Narrow"/>
          <w:b/>
          <w:bCs/>
          <w:sz w:val="32"/>
          <w:szCs w:val="32"/>
        </w:rPr>
      </w:pPr>
      <w:r w:rsidRPr="00A61006">
        <w:rPr>
          <w:rFonts w:eastAsia="Arial Narrow"/>
          <w:b/>
          <w:bCs/>
          <w:sz w:val="32"/>
          <w:szCs w:val="32"/>
        </w:rPr>
        <w:lastRenderedPageBreak/>
        <w:t>Mutual Exclusion Algorithm.</w:t>
      </w:r>
    </w:p>
    <w:p w14:paraId="1D50B31B" w14:textId="21217007" w:rsidR="000A1AC2" w:rsidRPr="00F8053D" w:rsidRDefault="000A1AC2" w:rsidP="006C26F8">
      <w:pPr>
        <w:pStyle w:val="ListParagraph"/>
        <w:numPr>
          <w:ilvl w:val="0"/>
          <w:numId w:val="1"/>
        </w:numPr>
        <w:ind w:left="284" w:hanging="284"/>
        <w:jc w:val="both"/>
        <w:rPr>
          <w:rFonts w:eastAsia="Arial Narrow"/>
          <w:b/>
          <w:sz w:val="24"/>
          <w:szCs w:val="24"/>
        </w:rPr>
      </w:pPr>
      <w:r w:rsidRPr="00F8053D">
        <w:rPr>
          <w:rFonts w:eastAsia="Arial Narrow"/>
          <w:b/>
          <w:sz w:val="24"/>
          <w:szCs w:val="24"/>
        </w:rPr>
        <w:t xml:space="preserve">Aim: </w:t>
      </w:r>
      <w:r w:rsidRPr="00F8053D">
        <w:rPr>
          <w:rFonts w:eastAsia="Arial Narrow"/>
          <w:sz w:val="24"/>
          <w:szCs w:val="24"/>
        </w:rPr>
        <w:t xml:space="preserve">To implement </w:t>
      </w:r>
      <w:r w:rsidR="00795C5C" w:rsidRPr="00F8053D">
        <w:rPr>
          <w:rFonts w:eastAsia="Arial Narrow"/>
          <w:sz w:val="24"/>
          <w:szCs w:val="24"/>
        </w:rPr>
        <w:t>a Bulletin Board using Vector Timestamps for Event ordering.</w:t>
      </w:r>
    </w:p>
    <w:p w14:paraId="1AD38573" w14:textId="77777777" w:rsidR="006C26F8" w:rsidRPr="00F8053D" w:rsidRDefault="006C26F8" w:rsidP="006C26F8">
      <w:pPr>
        <w:pStyle w:val="ListParagraph"/>
        <w:jc w:val="both"/>
        <w:rPr>
          <w:rFonts w:eastAsia="Arial Narrow"/>
          <w:b/>
          <w:sz w:val="24"/>
          <w:szCs w:val="24"/>
        </w:rPr>
      </w:pPr>
    </w:p>
    <w:p w14:paraId="624A1B8D" w14:textId="3FB35C80" w:rsidR="00DC7EC2" w:rsidRPr="00F8053D" w:rsidRDefault="000A1AC2" w:rsidP="006C26F8">
      <w:pPr>
        <w:pStyle w:val="BodyText"/>
        <w:numPr>
          <w:ilvl w:val="0"/>
          <w:numId w:val="1"/>
        </w:numPr>
        <w:ind w:left="284" w:hanging="284"/>
        <w:rPr>
          <w:sz w:val="24"/>
          <w:szCs w:val="24"/>
          <w:u w:val="none"/>
        </w:rPr>
      </w:pPr>
      <w:r w:rsidRPr="00F8053D">
        <w:rPr>
          <w:rFonts w:eastAsia="Arial Narrow"/>
          <w:bCs w:val="0"/>
          <w:sz w:val="24"/>
          <w:szCs w:val="24"/>
          <w:u w:val="none"/>
        </w:rPr>
        <w:t>Code:</w:t>
      </w:r>
    </w:p>
    <w:p w14:paraId="5EF07E87" w14:textId="77777777" w:rsidR="006C26F8" w:rsidRPr="00F8053D" w:rsidRDefault="006C26F8" w:rsidP="006C26F8">
      <w:pPr>
        <w:pStyle w:val="BodyText"/>
        <w:rPr>
          <w:sz w:val="24"/>
          <w:szCs w:val="24"/>
          <w:u w:val="none"/>
        </w:rPr>
      </w:pPr>
    </w:p>
    <w:p w14:paraId="35993F2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io.BufferedReader;</w:t>
      </w:r>
    </w:p>
    <w:p w14:paraId="5317E30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io.BufferedWriter;</w:t>
      </w:r>
    </w:p>
    <w:p w14:paraId="566E528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io.DataInputStream;</w:t>
      </w:r>
    </w:p>
    <w:p w14:paraId="6161A31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io.DataOutputStream;</w:t>
      </w:r>
    </w:p>
    <w:p w14:paraId="79BBA31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io.File;</w:t>
      </w:r>
    </w:p>
    <w:p w14:paraId="2E6BB5F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io.FileNotFoundException;</w:t>
      </w:r>
    </w:p>
    <w:p w14:paraId="7530A90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io.FileReader;</w:t>
      </w:r>
    </w:p>
    <w:p w14:paraId="66D2869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io.IOException;</w:t>
      </w:r>
    </w:p>
    <w:p w14:paraId="3582C05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io.InputStream;</w:t>
      </w:r>
    </w:p>
    <w:p w14:paraId="741A009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io.InputStreamReader;</w:t>
      </w:r>
    </w:p>
    <w:p w14:paraId="24951D5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io.OutputStream;</w:t>
      </w:r>
    </w:p>
    <w:p w14:paraId="0793318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io.OutputStreamWriter;</w:t>
      </w:r>
    </w:p>
    <w:p w14:paraId="34E0C8B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io.PrintWriter;</w:t>
      </w:r>
    </w:p>
    <w:p w14:paraId="2E81BE5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net.InetAddress;</w:t>
      </w:r>
    </w:p>
    <w:p w14:paraId="426F2A7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net.MulticastSocket;</w:t>
      </w:r>
    </w:p>
    <w:p w14:paraId="3DBC75B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net.ServerSocket;</w:t>
      </w:r>
    </w:p>
    <w:p w14:paraId="01FDA61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net.Socket;</w:t>
      </w:r>
    </w:p>
    <w:p w14:paraId="7AD945F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net.UnknownHostException;</w:t>
      </w:r>
    </w:p>
    <w:p w14:paraId="7C5E533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util.ArrayList;</w:t>
      </w:r>
    </w:p>
    <w:p w14:paraId="49AAB21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util.LinkedList;</w:t>
      </w:r>
    </w:p>
    <w:p w14:paraId="347F82E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util.Queue;</w:t>
      </w:r>
    </w:p>
    <w:p w14:paraId="1ACDFAF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import java.util.Scanner;</w:t>
      </w:r>
    </w:p>
    <w:p w14:paraId="6B2192C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209776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public class suzuki_kasami {</w:t>
      </w:r>
    </w:p>
    <w:p w14:paraId="40355AA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ublic static void exitCS(site localsite, int thissiteNumber, int number_of_nodes, String[] ip_addr, int[] port, int no_of_sites) {</w:t>
      </w:r>
    </w:p>
    <w:p w14:paraId="59E32B5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ocalsite.LN[thissiteNumber - 1] = localsite.RN[thissiteNumber - 1];</w:t>
      </w:r>
    </w:p>
    <w:p w14:paraId="7B023FF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Send updated LN value to all sites</w:t>
      </w:r>
    </w:p>
    <w:p w14:paraId="205D73C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message = "ln," + thissiteNumber + "," + localsite.LN[thissiteNumber - 1];</w:t>
      </w:r>
    </w:p>
    <w:p w14:paraId="3C303D7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1B1D3D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or (int i = 0; i &lt; no_of_sites; i++) {</w:t>
      </w:r>
    </w:p>
    <w:p w14:paraId="3E18DD5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i == thissiteNumber - 1) {</w:t>
      </w:r>
    </w:p>
    <w:p w14:paraId="5AF0EEB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continue;</w:t>
      </w:r>
    </w:p>
    <w:p w14:paraId="680373B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77C2AD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2185879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ocket skt = new Socket(ip_addr[i], port[i]);</w:t>
      </w:r>
    </w:p>
    <w:p w14:paraId="1AAFE99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System.out.println(skt.getPort());</w:t>
      </w:r>
    </w:p>
    <w:p w14:paraId="69A082F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OutputStream os = skt.getOutputStream();</w:t>
      </w:r>
    </w:p>
    <w:p w14:paraId="4DCC4FE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OutputStreamWriter osw = new OutputStreamWriter(os);</w:t>
      </w:r>
    </w:p>
    <w:p w14:paraId="3221865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BufferedWriter bw = new BufferedWriter(osw);</w:t>
      </w:r>
    </w:p>
    <w:p w14:paraId="4B2C81E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lastRenderedPageBreak/>
        <w:t xml:space="preserve">                bw.write(message);</w:t>
      </w:r>
    </w:p>
    <w:p w14:paraId="057FD51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bw.flush();</w:t>
      </w:r>
    </w:p>
    <w:p w14:paraId="141E448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kt.close();</w:t>
      </w:r>
    </w:p>
    <w:p w14:paraId="68377D8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UnknownHostException e) {</w:t>
      </w:r>
    </w:p>
    <w:p w14:paraId="33D699E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4ADA025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e.printStackTrace();</w:t>
      </w:r>
    </w:p>
    <w:p w14:paraId="28978C0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IOException e) {</w:t>
      </w:r>
    </w:p>
    <w:p w14:paraId="58E3E7F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3A47FA5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e.printStackTrace();</w:t>
      </w:r>
    </w:p>
    <w:p w14:paraId="765C2AE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8E7DD4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221C21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41FD48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or (int i = 0; i &lt; number_of_nodes; i++) {</w:t>
      </w:r>
    </w:p>
    <w:p w14:paraId="3428452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localsite.RN[i] == localsite.LN[i] + 1) {</w:t>
      </w:r>
    </w:p>
    <w:p w14:paraId="07F12C4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localsite.token_queue.contains(i + 1)) {</w:t>
      </w:r>
    </w:p>
    <w:p w14:paraId="4A3B799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ocalsite.token_queue.add(i + 1);</w:t>
      </w:r>
    </w:p>
    <w:p w14:paraId="66B4E76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51F42A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5B4DA6E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D091E1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localsite.token_queue.size() &gt; 0) {</w:t>
      </w:r>
    </w:p>
    <w:p w14:paraId="71D47CA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ocalsite.sendToken(localsite.token_queue.poll());</w:t>
      </w:r>
    </w:p>
    <w:p w14:paraId="7FBFB94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934077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5C0EB03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3A8A843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ublic static void main(String[] args) {</w:t>
      </w:r>
    </w:p>
    <w:p w14:paraId="6F00380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Read config of nodes</w:t>
      </w:r>
    </w:p>
    <w:p w14:paraId="767362C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BufferedReader br = null;</w:t>
      </w:r>
    </w:p>
    <w:p w14:paraId="43A04EB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ile fFile = new File("");</w:t>
      </w:r>
    </w:p>
    <w:p w14:paraId="77F8C32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cwd = fFile.getAbsolutePath();</w:t>
      </w:r>
    </w:p>
    <w:p w14:paraId="1D62C47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ile nodes = new File(cwd + "\\nodes.config");</w:t>
      </w:r>
    </w:p>
    <w:p w14:paraId="7118169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4428A23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br = new BufferedReader(new FileReader(nodes));</w:t>
      </w:r>
    </w:p>
    <w:p w14:paraId="65E4B4E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number_of_nodes = 0;</w:t>
      </w:r>
    </w:p>
    <w:p w14:paraId="11FE063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node_addr = br.readLine();</w:t>
      </w:r>
    </w:p>
    <w:p w14:paraId="5940900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ArrayList&lt;String&gt; node_table = new ArrayList&lt;String&gt;();</w:t>
      </w:r>
    </w:p>
    <w:p w14:paraId="1CE2D4B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506EE0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hile (node_addr != null) {</w:t>
      </w:r>
    </w:p>
    <w:p w14:paraId="35E59CC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node_table.add(node_addr);</w:t>
      </w:r>
    </w:p>
    <w:p w14:paraId="44BCD7F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number_of_nodes++;</w:t>
      </w:r>
    </w:p>
    <w:p w14:paraId="1BB5C56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node_addr = br.readLine();</w:t>
      </w:r>
    </w:p>
    <w:p w14:paraId="2762830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949FE3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siteNumber = new int[number_of_nodes];</w:t>
      </w:r>
    </w:p>
    <w:p w14:paraId="76A92BF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ip_addr = new String[number_of_nodes];</w:t>
      </w:r>
    </w:p>
    <w:p w14:paraId="530862D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port = new int[number_of_nodes];</w:t>
      </w:r>
    </w:p>
    <w:p w14:paraId="03C5CB1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560C450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tmpAddress = null;</w:t>
      </w:r>
    </w:p>
    <w:p w14:paraId="2FC044E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lastRenderedPageBreak/>
        <w:t xml:space="preserve"> </w:t>
      </w:r>
    </w:p>
    <w:p w14:paraId="7E20305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or (int counter = 0; counter &lt; number_of_nodes; counter++) {</w:t>
      </w:r>
    </w:p>
    <w:p w14:paraId="33EADB4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mpAddress = node_table.get(counter).split(" ");</w:t>
      </w:r>
    </w:p>
    <w:p w14:paraId="53EA5D9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iteNumber[counter] = Integer.parseInt(tmpAddress[0]);</w:t>
      </w:r>
    </w:p>
    <w:p w14:paraId="6115A2A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p_addr[counter] = tmpAddress[1];</w:t>
      </w:r>
    </w:p>
    <w:p w14:paraId="160CD17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ort[counter] = Integer.parseInt(tmpAddress[2]);</w:t>
      </w:r>
    </w:p>
    <w:p w14:paraId="04CD311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EE18EF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preparing this site</w:t>
      </w:r>
    </w:p>
    <w:p w14:paraId="3E37198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canner scan = new Scanner(System.in);</w:t>
      </w:r>
    </w:p>
    <w:p w14:paraId="62DB7B4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thissiteNumber = 0;</w:t>
      </w:r>
    </w:p>
    <w:p w14:paraId="1914485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inFlag = 0;</w:t>
      </w:r>
    </w:p>
    <w:p w14:paraId="3A277E9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82FD93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do {</w:t>
      </w:r>
    </w:p>
    <w:p w14:paraId="7EAD10E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ystem.out.print("Enter site number (1-" + number_of_nodes + "): ");</w:t>
      </w:r>
    </w:p>
    <w:p w14:paraId="506F87A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hissiteNumber = Integer.parseInt(scan.nextLine());</w:t>
      </w:r>
    </w:p>
    <w:p w14:paraId="61B2E70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756ED7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thissiteNumber &gt;= 1 &amp;&amp; thissiteNumber &lt;= number_of_nodes) {</w:t>
      </w:r>
    </w:p>
    <w:p w14:paraId="4CDFA40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Flag = 1;</w:t>
      </w:r>
    </w:p>
    <w:p w14:paraId="3AA3645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else {</w:t>
      </w:r>
    </w:p>
    <w:p w14:paraId="294C933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ystem.out.println("Please enter the correct site number i.e. from 1 to  " + number_of_nodes);</w:t>
      </w:r>
    </w:p>
    <w:p w14:paraId="79B7FD9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2878F0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while (inFlag == 0);</w:t>
      </w:r>
    </w:p>
    <w:p w14:paraId="4587A47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FBC37C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hasToken = 0;</w:t>
      </w:r>
    </w:p>
    <w:p w14:paraId="72B5888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thissiteNumber == 1) {</w:t>
      </w:r>
    </w:p>
    <w:p w14:paraId="3943101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hasToken = 1;</w:t>
      </w:r>
    </w:p>
    <w:p w14:paraId="5CCCF7A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3E44BAF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DC4BF7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ite localsite = new site(number_of_nodes, thissiteNumber, hasToken, ip_addr, port);</w:t>
      </w:r>
    </w:p>
    <w:p w14:paraId="2FF2F5A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6C5E57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Open a socket</w:t>
      </w:r>
    </w:p>
    <w:p w14:paraId="41003CF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istenToBroadcast listenBcst = new listenToBroadcast(localsite, port[thissiteNumber - 1]);</w:t>
      </w:r>
    </w:p>
    <w:p w14:paraId="412F1DC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795490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istenBcst.start();</w:t>
      </w:r>
    </w:p>
    <w:p w14:paraId="451FA28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input_query = "";</w:t>
      </w:r>
    </w:p>
    <w:p w14:paraId="69AB011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055A65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hile (!input_query.equalsIgnoreCase("quit")) {</w:t>
      </w:r>
    </w:p>
    <w:p w14:paraId="50DB79C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ystem.out.println("Press ENTER to enter CS: ");</w:t>
      </w:r>
    </w:p>
    <w:p w14:paraId="0EDA974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canner scan_query = new Scanner(System.in);</w:t>
      </w:r>
    </w:p>
    <w:p w14:paraId="72EAB1D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put_query = scan_query.nextLine();</w:t>
      </w:r>
    </w:p>
    <w:p w14:paraId="30B6967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localsite.token == 1) {</w:t>
      </w:r>
    </w:p>
    <w:p w14:paraId="67B861E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ocalsite.processingCS = 1;</w:t>
      </w:r>
    </w:p>
    <w:p w14:paraId="2791882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ystem.out.println("Site has token. Executing CS.");</w:t>
      </w:r>
    </w:p>
    <w:p w14:paraId="15203B5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hread.sleep(15000);</w:t>
      </w:r>
    </w:p>
    <w:p w14:paraId="109090C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lastRenderedPageBreak/>
        <w:t xml:space="preserve">                    localsite.processingCS = 0;</w:t>
      </w:r>
    </w:p>
    <w:p w14:paraId="150E1F6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ystem.out.println("Exiting CS.");</w:t>
      </w:r>
    </w:p>
    <w:p w14:paraId="59D7330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FCD0BA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exitCS(localsite, thissiteNumber, number_of_nodes, ip_addr, port, number_of_nodes);</w:t>
      </w:r>
    </w:p>
    <w:p w14:paraId="6845C2E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else {</w:t>
      </w:r>
    </w:p>
    <w:p w14:paraId="5753676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ystem.out.println("Requesting token");</w:t>
      </w:r>
    </w:p>
    <w:p w14:paraId="35B2661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ocalsite.reqCS();</w:t>
      </w:r>
    </w:p>
    <w:p w14:paraId="1804008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ystem.out.println("Waiting for token..");</w:t>
      </w:r>
    </w:p>
    <w:p w14:paraId="6C9562B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ocalsite.processingCS = 1;</w:t>
      </w:r>
    </w:p>
    <w:p w14:paraId="39F98D6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hile (localsite.token == 0) {</w:t>
      </w:r>
    </w:p>
    <w:p w14:paraId="35B290C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hread.sleep(100);</w:t>
      </w:r>
    </w:p>
    <w:p w14:paraId="1E69969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53C1CB7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ystem.out.println("Site has received token. Executing CS.");</w:t>
      </w:r>
    </w:p>
    <w:p w14:paraId="4CA81E3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hread.sleep(15000);</w:t>
      </w:r>
    </w:p>
    <w:p w14:paraId="689C6A2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ocalsite.processingCS = 0;</w:t>
      </w:r>
    </w:p>
    <w:p w14:paraId="53A1B7F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ystem.out.println("Exiting CS.");</w:t>
      </w:r>
    </w:p>
    <w:p w14:paraId="7E1AFEA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exitCS(localsite, thissiteNumber, number_of_nodes, ip_addr, port, number_of_nodes);</w:t>
      </w:r>
    </w:p>
    <w:p w14:paraId="6CA845E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E8E84D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C8BD2F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Exception e) {</w:t>
      </w:r>
    </w:p>
    <w:p w14:paraId="6B2884B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0C7996B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e.printStackTrace();</w:t>
      </w:r>
    </w:p>
    <w:p w14:paraId="2F98942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B7928B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21BA7F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w:t>
      </w:r>
    </w:p>
    <w:p w14:paraId="3A0733A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1564D3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class site {</w:t>
      </w:r>
    </w:p>
    <w:p w14:paraId="26DDEB6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ip_addr = null;</w:t>
      </w:r>
    </w:p>
    <w:p w14:paraId="2A9C00B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port = null;</w:t>
      </w:r>
    </w:p>
    <w:p w14:paraId="3DD45ED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number_of_sites = 0;</w:t>
      </w:r>
    </w:p>
    <w:p w14:paraId="17467F2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site_number = 0;</w:t>
      </w:r>
    </w:p>
    <w:p w14:paraId="06898F8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token = 0;</w:t>
      </w:r>
    </w:p>
    <w:p w14:paraId="66531D8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seq_number = 0;</w:t>
      </w:r>
    </w:p>
    <w:p w14:paraId="1D9FCF4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processingCS = 0;</w:t>
      </w:r>
    </w:p>
    <w:p w14:paraId="16E0BD5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Queue&lt;Integer&gt; token_queue = new LinkedList&lt;&gt;();</w:t>
      </w:r>
    </w:p>
    <w:p w14:paraId="46CBF8C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RN[];</w:t>
      </w:r>
    </w:p>
    <w:p w14:paraId="1A1321F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LN[];</w:t>
      </w:r>
    </w:p>
    <w:p w14:paraId="6B0BB5E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3B4D8A2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ite(int numberofsites, int siteNumber, int hasToken, String[] ipAddr, int[] portno) {</w:t>
      </w:r>
    </w:p>
    <w:p w14:paraId="28BAA98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his.number_of_sites = numberofsites;</w:t>
      </w:r>
    </w:p>
    <w:p w14:paraId="1C0771D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his.site_number = siteNumber;</w:t>
      </w:r>
    </w:p>
    <w:p w14:paraId="64A658D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his.token = hasToken;</w:t>
      </w:r>
    </w:p>
    <w:p w14:paraId="5CAAD18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his.ip_addr = ipAddr;</w:t>
      </w:r>
    </w:p>
    <w:p w14:paraId="2034DBF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his.port = portno;</w:t>
      </w:r>
    </w:p>
    <w:p w14:paraId="26E78E3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lastRenderedPageBreak/>
        <w:t xml:space="preserve"> </w:t>
      </w:r>
    </w:p>
    <w:p w14:paraId="1C4794A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RN = new int[number_of_sites];</w:t>
      </w:r>
    </w:p>
    <w:p w14:paraId="011E4E6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N = new int[number_of_sites];</w:t>
      </w:r>
    </w:p>
    <w:p w14:paraId="02B3157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or (int i = 0; i &lt; numberofsites; i++) {</w:t>
      </w:r>
    </w:p>
    <w:p w14:paraId="2B4C6C9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RN[i] = 0;</w:t>
      </w:r>
    </w:p>
    <w:p w14:paraId="2DEE14A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N[i] = 0;</w:t>
      </w:r>
    </w:p>
    <w:p w14:paraId="219B6D0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2B173C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CB3622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8C99E5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void print() {</w:t>
      </w:r>
    </w:p>
    <w:p w14:paraId="09CCCC4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ystem.out.println(number_of_sites + " " + site_number + " " + token);</w:t>
      </w:r>
    </w:p>
    <w:p w14:paraId="10C54A4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BBF967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FFCBCD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void updateLN(int thissiteNumber, int value) {</w:t>
      </w:r>
    </w:p>
    <w:p w14:paraId="1DE6053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N[thissiteNumber - 1] = value;</w:t>
      </w:r>
    </w:p>
    <w:p w14:paraId="1C61BE0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CC315B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324CFC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void reqCS() {</w:t>
      </w:r>
    </w:p>
    <w:p w14:paraId="06446F2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RN[site_number - 1]++;</w:t>
      </w:r>
    </w:p>
    <w:p w14:paraId="0A68B47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message = "request," + site_number + "," + RN[site_number - 1];</w:t>
      </w:r>
    </w:p>
    <w:p w14:paraId="6DDFDA6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ystem.out.println("Broadcasting request to " + (number_of_sites - 1) + " sites.");</w:t>
      </w:r>
    </w:p>
    <w:p w14:paraId="3FCB4CF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5551AD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or (int i = 0; i &lt; number_of_sites; i++) {</w:t>
      </w:r>
    </w:p>
    <w:p w14:paraId="5CF2916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i != site_number - 1) {</w:t>
      </w:r>
    </w:p>
    <w:p w14:paraId="60C0EF5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ocket skt = null;</w:t>
      </w:r>
    </w:p>
    <w:p w14:paraId="64AB9F8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271492C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kt = new Socket(ip_addr[i], port[i]);</w:t>
      </w:r>
    </w:p>
    <w:p w14:paraId="5B4EC83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ystem.out.println(skt.getPort());</w:t>
      </w:r>
    </w:p>
    <w:p w14:paraId="786482A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OutputStream os = skt.getOutputStream();</w:t>
      </w:r>
    </w:p>
    <w:p w14:paraId="42F45CB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OutputStreamWriter osw = new OutputStreamWriter(os);</w:t>
      </w:r>
    </w:p>
    <w:p w14:paraId="3395A6A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BufferedWriter bw = new BufferedWriter(osw);</w:t>
      </w:r>
    </w:p>
    <w:p w14:paraId="0F2659A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bw.write(message);</w:t>
      </w:r>
    </w:p>
    <w:p w14:paraId="4D49925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bw.flush();</w:t>
      </w:r>
    </w:p>
    <w:p w14:paraId="1A7EE79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os.close();</w:t>
      </w:r>
    </w:p>
    <w:p w14:paraId="1186A41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osw.close();</w:t>
      </w:r>
    </w:p>
    <w:p w14:paraId="75517D8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bw.close();</w:t>
      </w:r>
    </w:p>
    <w:p w14:paraId="5248FA2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UnknownHostException e) {</w:t>
      </w:r>
    </w:p>
    <w:p w14:paraId="54B1BC3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418DF16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e.printStackTrace();</w:t>
      </w:r>
    </w:p>
    <w:p w14:paraId="7D72E67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IOException e) {</w:t>
      </w:r>
    </w:p>
    <w:p w14:paraId="3BFF57B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4DD4D93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e.printStackTrace();</w:t>
      </w:r>
    </w:p>
    <w:p w14:paraId="799E666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finally {</w:t>
      </w:r>
    </w:p>
    <w:p w14:paraId="4CCC541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55C1DC6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kt.close();</w:t>
      </w:r>
    </w:p>
    <w:p w14:paraId="093044A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IOException e) {</w:t>
      </w:r>
    </w:p>
    <w:p w14:paraId="1BC6F5E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lastRenderedPageBreak/>
        <w:t xml:space="preserve">                        // TODO Auto-generated catch block</w:t>
      </w:r>
    </w:p>
    <w:p w14:paraId="3AD4E8C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e.printStackTrace();</w:t>
      </w:r>
    </w:p>
    <w:p w14:paraId="14F2DAC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3C0F9B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5D39868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2EAABB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FCAF1B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7A89A1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A2CE27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void processCSReq(int site, int sn) {</w:t>
      </w:r>
    </w:p>
    <w:p w14:paraId="76F7BA5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RN[site - 1] &lt; sn) {</w:t>
      </w:r>
    </w:p>
    <w:p w14:paraId="18B4FC7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RN[site - 1] = sn;</w:t>
      </w:r>
    </w:p>
    <w:p w14:paraId="72463F1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BF02C3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7DD8E1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processingCS == 0 &amp;&amp; token == 1) {</w:t>
      </w:r>
    </w:p>
    <w:p w14:paraId="29A15DE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endToken(site);</w:t>
      </w:r>
    </w:p>
    <w:p w14:paraId="2E9C345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else {</w:t>
      </w:r>
    </w:p>
    <w:p w14:paraId="398FF99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oken_queue.add(site);</w:t>
      </w:r>
    </w:p>
    <w:p w14:paraId="6367F55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63C0DB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8E793D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71EFE2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void sendToken(int site) {</w:t>
      </w:r>
    </w:p>
    <w:p w14:paraId="1B08618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this.token == 1) {</w:t>
      </w:r>
    </w:p>
    <w:p w14:paraId="2B933A1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RN[site - 1] == LN[site - 1] + 1) {</w:t>
      </w:r>
    </w:p>
    <w:p w14:paraId="4A282BF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ystem.out.println("Sending token to site " + site);</w:t>
      </w:r>
    </w:p>
    <w:p w14:paraId="022C8C7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0216496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ocket skt = new Socket(ip_addr[site - 1], port[site - 1]);</w:t>
      </w:r>
    </w:p>
    <w:p w14:paraId="2C0A3AB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message = "token";</w:t>
      </w:r>
    </w:p>
    <w:p w14:paraId="1F7BC14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tokenQueuelen = token_queue.size();</w:t>
      </w:r>
    </w:p>
    <w:p w14:paraId="69B3104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or (int i = 0; i &lt; tokenQueuelen; i++) {</w:t>
      </w:r>
    </w:p>
    <w:p w14:paraId="1583FF7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message += "," + token_queue.poll();</w:t>
      </w:r>
    </w:p>
    <w:p w14:paraId="03ECF86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3502AF1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OutputStream os = skt.getOutputStream();</w:t>
      </w:r>
    </w:p>
    <w:p w14:paraId="43048C4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OutputStreamWriter osw = new OutputStreamWriter(os);</w:t>
      </w:r>
    </w:p>
    <w:p w14:paraId="2086681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BufferedWriter bw = new BufferedWriter(osw);</w:t>
      </w:r>
    </w:p>
    <w:p w14:paraId="5F54349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bw.write(message);</w:t>
      </w:r>
    </w:p>
    <w:p w14:paraId="3C715BF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bw.flush();</w:t>
      </w:r>
    </w:p>
    <w:p w14:paraId="63E202E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kt.close();</w:t>
      </w:r>
    </w:p>
    <w:p w14:paraId="7096082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his.token = 0;</w:t>
      </w:r>
    </w:p>
    <w:p w14:paraId="46C458E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UnknownHostException e) {</w:t>
      </w:r>
    </w:p>
    <w:p w14:paraId="759446F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5472C3B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e.printStackTrace();</w:t>
      </w:r>
    </w:p>
    <w:p w14:paraId="51CB7C5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IOException e) {</w:t>
      </w:r>
    </w:p>
    <w:p w14:paraId="066D807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31E6999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e.printStackTrace();</w:t>
      </w:r>
    </w:p>
    <w:p w14:paraId="76A01F4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7DDFC8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 -end sending</w:t>
      </w:r>
    </w:p>
    <w:p w14:paraId="1A2DB75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lastRenderedPageBreak/>
        <w:t xml:space="preserve">        }</w:t>
      </w:r>
    </w:p>
    <w:p w14:paraId="66E0290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093AF6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w:t>
      </w:r>
    </w:p>
    <w:p w14:paraId="7CBC56B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058481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class listenToBroadcast extends Thread {</w:t>
      </w:r>
    </w:p>
    <w:p w14:paraId="35D31D8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port = 0;</w:t>
      </w:r>
    </w:p>
    <w:p w14:paraId="7F20CF8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ite localSite = null;</w:t>
      </w:r>
    </w:p>
    <w:p w14:paraId="28C7830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ublic listenToBroadcast(site thisSite, int port) {</w:t>
      </w:r>
    </w:p>
    <w:p w14:paraId="08FA9AE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his.port = port;</w:t>
      </w:r>
    </w:p>
    <w:p w14:paraId="11157752"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his.localSite = thisSite;</w:t>
      </w:r>
    </w:p>
    <w:p w14:paraId="7F8F51B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383FAE6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E12913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ublic void run() {</w:t>
      </w:r>
    </w:p>
    <w:p w14:paraId="295AB99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188F779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erverSocket serverSckt = new ServerSocket(port);</w:t>
      </w:r>
    </w:p>
    <w:p w14:paraId="52EC384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hile (true) {</w:t>
      </w:r>
    </w:p>
    <w:p w14:paraId="4B387DE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ocket skt = serverSckt.accept();</w:t>
      </w:r>
    </w:p>
    <w:p w14:paraId="5143970F"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new processRq(skt, localSite).start();</w:t>
      </w:r>
    </w:p>
    <w:p w14:paraId="2906E98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9389F2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Exception e) {</w:t>
      </w:r>
    </w:p>
    <w:p w14:paraId="5C3F6CB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TODO Auto-generated catch block</w:t>
      </w:r>
    </w:p>
    <w:p w14:paraId="083AB3D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e.printStackTrace();</w:t>
      </w:r>
    </w:p>
    <w:p w14:paraId="4F125FF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EF8D2F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AC2ED3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w:t>
      </w:r>
    </w:p>
    <w:p w14:paraId="2313C88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4901941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class processRq extends Thread {</w:t>
      </w:r>
    </w:p>
    <w:p w14:paraId="5C9A885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ocket lSocket = null;</w:t>
      </w:r>
    </w:p>
    <w:p w14:paraId="2F6DAA4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ite localSite = null;</w:t>
      </w:r>
    </w:p>
    <w:p w14:paraId="1D2B425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F9D9CF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ublic processRq(Socket lSocket, site localSitePass) {</w:t>
      </w:r>
    </w:p>
    <w:p w14:paraId="7C9B658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his.lSocket = lSocket;</w:t>
      </w:r>
    </w:p>
    <w:p w14:paraId="7092D5E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his.localSite = localSitePass;</w:t>
      </w:r>
    </w:p>
    <w:p w14:paraId="4C25652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51A729D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14FDFE2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ublic void run() {</w:t>
      </w:r>
    </w:p>
    <w:p w14:paraId="6F0C8D43"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BufferedReader in = null;</w:t>
      </w:r>
    </w:p>
    <w:p w14:paraId="4F9434C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PrintWriter out = null;</w:t>
      </w:r>
    </w:p>
    <w:p w14:paraId="03B9B6C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System.out.println(lSocket.getInetAddress().getHostAddress());</w:t>
      </w:r>
    </w:p>
    <w:p w14:paraId="06A6774C"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3B3B412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 = new BufferedReader(new InputStreamReader(lSocket.getInputStream()));</w:t>
      </w:r>
    </w:p>
    <w:p w14:paraId="6B3F44E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command = "";</w:t>
      </w:r>
    </w:p>
    <w:p w14:paraId="7542C2D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tring[] message = null;</w:t>
      </w:r>
    </w:p>
    <w:p w14:paraId="1D3A384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5D8DEB3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command = in.readLine();</w:t>
      </w:r>
    </w:p>
    <w:p w14:paraId="28855448"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System.out.println(command);</w:t>
      </w:r>
    </w:p>
    <w:p w14:paraId="1DFF039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lastRenderedPageBreak/>
        <w:t xml:space="preserve">            if (null != command) {</w:t>
      </w:r>
    </w:p>
    <w:p w14:paraId="5B39322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command.charAt(0) == 'r') {</w:t>
      </w:r>
    </w:p>
    <w:p w14:paraId="3C46303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message = command.split(",");</w:t>
      </w:r>
    </w:p>
    <w:p w14:paraId="6BB4F90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ocalSite.processCSReq(Integer.parseInt(message[1]), Integer.parseInt(message[2]));</w:t>
      </w:r>
    </w:p>
    <w:p w14:paraId="18C2B18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00223BA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command.charAt(0) == 't') {</w:t>
      </w:r>
    </w:p>
    <w:p w14:paraId="3C5634F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message = command.split(",");</w:t>
      </w:r>
    </w:p>
    <w:p w14:paraId="523A4796"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ocalSite.token_queue.clear();</w:t>
      </w:r>
    </w:p>
    <w:p w14:paraId="20D930A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t length = message.length;</w:t>
      </w:r>
    </w:p>
    <w:p w14:paraId="472BD3A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for (int i = 1; i &lt; length; i++) {                      localSite.token_queue.add(Integer.parseInt(message[i]));</w:t>
      </w:r>
    </w:p>
    <w:p w14:paraId="7764745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3D09F1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ocalSite.token = 1;</w:t>
      </w:r>
    </w:p>
    <w:p w14:paraId="55746C67"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6E6FA1F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f (command.charAt(0) == 'l') {</w:t>
      </w:r>
    </w:p>
    <w:p w14:paraId="4BA4F51E"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message = command.split(",");</w:t>
      </w:r>
    </w:p>
    <w:p w14:paraId="125C53E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ocalSite.updateLN(Integer.parseInt(message[1]), Integer.parseInt(message[2]));</w:t>
      </w:r>
    </w:p>
    <w:p w14:paraId="7B0B436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7A2647C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99D348D"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Exception e) {</w:t>
      </w:r>
    </w:p>
    <w:p w14:paraId="0EF5DE2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e.printStackTrace();</w:t>
      </w:r>
    </w:p>
    <w:p w14:paraId="0958BC0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finally {</w:t>
      </w:r>
    </w:p>
    <w:p w14:paraId="2C3289C0"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try {</w:t>
      </w:r>
    </w:p>
    <w:p w14:paraId="29DB547B"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in.close();</w:t>
      </w:r>
    </w:p>
    <w:p w14:paraId="5E44C25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lSocket.close();</w:t>
      </w:r>
    </w:p>
    <w:p w14:paraId="0EE013F1"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 catch (Exception e) {</w:t>
      </w:r>
    </w:p>
    <w:p w14:paraId="4569CEF4"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e.printStackTrace();</w:t>
      </w:r>
    </w:p>
    <w:p w14:paraId="07354EA5"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316C7EA"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3C0029C9" w14:textId="77777777"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 xml:space="preserve">    }</w:t>
      </w:r>
    </w:p>
    <w:p w14:paraId="2767611F" w14:textId="7BD5614F" w:rsidR="004A72C9" w:rsidRPr="00F8053D" w:rsidRDefault="004A72C9"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r w:rsidRPr="00F8053D">
        <w:rPr>
          <w:sz w:val="24"/>
          <w:szCs w:val="24"/>
        </w:rPr>
        <w:t>}</w:t>
      </w:r>
    </w:p>
    <w:p w14:paraId="440314E0" w14:textId="77777777" w:rsidR="006C26F8" w:rsidRPr="00F8053D" w:rsidRDefault="006C26F8" w:rsidP="006C2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4"/>
          <w:szCs w:val="24"/>
        </w:rPr>
      </w:pPr>
    </w:p>
    <w:p w14:paraId="500FE124" w14:textId="4544B4E9" w:rsidR="00DC7EC2" w:rsidRPr="00F8053D" w:rsidRDefault="00DC7EC2" w:rsidP="006C26F8">
      <w:pPr>
        <w:pStyle w:val="BodyText"/>
        <w:numPr>
          <w:ilvl w:val="0"/>
          <w:numId w:val="1"/>
        </w:numPr>
        <w:ind w:left="284" w:hanging="284"/>
        <w:rPr>
          <w:rFonts w:eastAsia="Arial Narrow"/>
          <w:bCs w:val="0"/>
          <w:sz w:val="24"/>
          <w:szCs w:val="24"/>
          <w:u w:val="none"/>
        </w:rPr>
      </w:pPr>
      <w:r w:rsidRPr="00F8053D">
        <w:rPr>
          <w:rFonts w:eastAsia="Arial Narrow"/>
          <w:bCs w:val="0"/>
          <w:sz w:val="24"/>
          <w:szCs w:val="24"/>
          <w:u w:val="none"/>
        </w:rPr>
        <w:t xml:space="preserve">Output: </w:t>
      </w:r>
    </w:p>
    <w:p w14:paraId="77DD18D2" w14:textId="77777777" w:rsidR="006C26F8" w:rsidRPr="00F8053D" w:rsidRDefault="006C26F8" w:rsidP="006C26F8">
      <w:pPr>
        <w:pStyle w:val="BodyText"/>
        <w:ind w:left="284"/>
        <w:rPr>
          <w:rFonts w:eastAsia="Arial Narrow"/>
          <w:bCs w:val="0"/>
          <w:sz w:val="24"/>
          <w:szCs w:val="24"/>
          <w:u w:val="none"/>
        </w:rPr>
      </w:pPr>
    </w:p>
    <w:p w14:paraId="6D4147AC" w14:textId="77777777" w:rsidR="004A72C9" w:rsidRPr="00F8053D" w:rsidRDefault="004A72C9" w:rsidP="006C26F8">
      <w:pPr>
        <w:rPr>
          <w:b/>
          <w:bCs/>
          <w:sz w:val="24"/>
          <w:szCs w:val="24"/>
        </w:rPr>
      </w:pPr>
      <w:r w:rsidRPr="00F8053D">
        <w:rPr>
          <w:b/>
          <w:bCs/>
          <w:sz w:val="24"/>
          <w:szCs w:val="24"/>
        </w:rPr>
        <w:t>Node 1:</w:t>
      </w:r>
    </w:p>
    <w:p w14:paraId="7C678984" w14:textId="313D77CE" w:rsidR="004A72C9" w:rsidRPr="00F8053D" w:rsidRDefault="004A72C9" w:rsidP="006C26F8">
      <w:pPr>
        <w:rPr>
          <w:sz w:val="24"/>
          <w:szCs w:val="24"/>
        </w:rPr>
      </w:pPr>
      <w:r w:rsidRPr="00F8053D">
        <w:rPr>
          <w:sz w:val="24"/>
          <w:szCs w:val="24"/>
        </w:rPr>
        <w:t>C:\Users\</w:t>
      </w:r>
      <w:r w:rsidR="00A61006" w:rsidRPr="00F8053D">
        <w:rPr>
          <w:sz w:val="24"/>
          <w:szCs w:val="24"/>
        </w:rPr>
        <w:t xml:space="preserve">Vedant </w:t>
      </w:r>
      <w:r w:rsidRPr="00F8053D">
        <w:rPr>
          <w:sz w:val="24"/>
          <w:szCs w:val="24"/>
        </w:rPr>
        <w:t>\OneDrive\Desktop\delete later\temp&gt;java -jar suzuki_kasami.jar</w:t>
      </w:r>
    </w:p>
    <w:p w14:paraId="2B138CDB" w14:textId="77777777" w:rsidR="004A72C9" w:rsidRPr="00F8053D" w:rsidRDefault="004A72C9" w:rsidP="006C26F8">
      <w:pPr>
        <w:rPr>
          <w:sz w:val="24"/>
          <w:szCs w:val="24"/>
        </w:rPr>
      </w:pPr>
      <w:r w:rsidRPr="00F8053D">
        <w:rPr>
          <w:sz w:val="24"/>
          <w:szCs w:val="24"/>
        </w:rPr>
        <w:t>Enter site number (1-4): 1</w:t>
      </w:r>
    </w:p>
    <w:p w14:paraId="280F89CC" w14:textId="77777777" w:rsidR="004A72C9" w:rsidRPr="00F8053D" w:rsidRDefault="004A72C9" w:rsidP="006C26F8">
      <w:pPr>
        <w:rPr>
          <w:sz w:val="24"/>
          <w:szCs w:val="24"/>
        </w:rPr>
      </w:pPr>
      <w:r w:rsidRPr="00F8053D">
        <w:rPr>
          <w:sz w:val="24"/>
          <w:szCs w:val="24"/>
        </w:rPr>
        <w:t>Press ENTER to enter CS:</w:t>
      </w:r>
    </w:p>
    <w:p w14:paraId="77262196" w14:textId="77777777" w:rsidR="004A72C9" w:rsidRPr="00F8053D" w:rsidRDefault="004A72C9" w:rsidP="006C26F8">
      <w:pPr>
        <w:rPr>
          <w:sz w:val="24"/>
          <w:szCs w:val="24"/>
        </w:rPr>
      </w:pPr>
      <w:r w:rsidRPr="00F8053D">
        <w:rPr>
          <w:sz w:val="24"/>
          <w:szCs w:val="24"/>
        </w:rPr>
        <w:t>Site has token. Executing CS.</w:t>
      </w:r>
    </w:p>
    <w:p w14:paraId="0CE36677" w14:textId="77777777" w:rsidR="004A72C9" w:rsidRPr="00F8053D" w:rsidRDefault="004A72C9" w:rsidP="006C26F8">
      <w:pPr>
        <w:rPr>
          <w:sz w:val="24"/>
          <w:szCs w:val="24"/>
        </w:rPr>
      </w:pPr>
      <w:r w:rsidRPr="00F8053D">
        <w:rPr>
          <w:sz w:val="24"/>
          <w:szCs w:val="24"/>
        </w:rPr>
        <w:t>request,4,1</w:t>
      </w:r>
    </w:p>
    <w:p w14:paraId="0ADE9729" w14:textId="77777777" w:rsidR="004A72C9" w:rsidRPr="00F8053D" w:rsidRDefault="004A72C9" w:rsidP="006C26F8">
      <w:pPr>
        <w:rPr>
          <w:sz w:val="24"/>
          <w:szCs w:val="24"/>
        </w:rPr>
      </w:pPr>
      <w:r w:rsidRPr="00F8053D">
        <w:rPr>
          <w:sz w:val="24"/>
          <w:szCs w:val="24"/>
        </w:rPr>
        <w:t>request,2,1</w:t>
      </w:r>
    </w:p>
    <w:p w14:paraId="1859AEA7" w14:textId="77777777" w:rsidR="004A72C9" w:rsidRPr="00F8053D" w:rsidRDefault="004A72C9" w:rsidP="006C26F8">
      <w:pPr>
        <w:rPr>
          <w:sz w:val="24"/>
          <w:szCs w:val="24"/>
        </w:rPr>
      </w:pPr>
      <w:r w:rsidRPr="00F8053D">
        <w:rPr>
          <w:sz w:val="24"/>
          <w:szCs w:val="24"/>
        </w:rPr>
        <w:t>request,3,1</w:t>
      </w:r>
    </w:p>
    <w:p w14:paraId="438DFD55" w14:textId="77777777" w:rsidR="004A72C9" w:rsidRPr="00F8053D" w:rsidRDefault="004A72C9" w:rsidP="006C26F8">
      <w:pPr>
        <w:rPr>
          <w:sz w:val="24"/>
          <w:szCs w:val="24"/>
        </w:rPr>
      </w:pPr>
      <w:r w:rsidRPr="00F8053D">
        <w:rPr>
          <w:sz w:val="24"/>
          <w:szCs w:val="24"/>
        </w:rPr>
        <w:t>Exiting CS.</w:t>
      </w:r>
    </w:p>
    <w:p w14:paraId="393C765A" w14:textId="77777777" w:rsidR="004A72C9" w:rsidRPr="00F8053D" w:rsidRDefault="004A72C9" w:rsidP="006C26F8">
      <w:pPr>
        <w:rPr>
          <w:sz w:val="24"/>
          <w:szCs w:val="24"/>
        </w:rPr>
      </w:pPr>
      <w:r w:rsidRPr="00F8053D">
        <w:rPr>
          <w:sz w:val="24"/>
          <w:szCs w:val="24"/>
        </w:rPr>
        <w:t>Sending token to site 4</w:t>
      </w:r>
    </w:p>
    <w:p w14:paraId="5F9537AE" w14:textId="77777777" w:rsidR="004A72C9" w:rsidRPr="00F8053D" w:rsidRDefault="004A72C9" w:rsidP="006C26F8">
      <w:pPr>
        <w:rPr>
          <w:sz w:val="24"/>
          <w:szCs w:val="24"/>
        </w:rPr>
      </w:pPr>
      <w:r w:rsidRPr="00F8053D">
        <w:rPr>
          <w:sz w:val="24"/>
          <w:szCs w:val="24"/>
        </w:rPr>
        <w:t>Press ENTER to enter CS:</w:t>
      </w:r>
    </w:p>
    <w:p w14:paraId="7A85F802" w14:textId="77777777" w:rsidR="004A72C9" w:rsidRPr="00F8053D" w:rsidRDefault="004A72C9" w:rsidP="006C26F8">
      <w:pPr>
        <w:rPr>
          <w:sz w:val="24"/>
          <w:szCs w:val="24"/>
        </w:rPr>
      </w:pPr>
      <w:r w:rsidRPr="00F8053D">
        <w:rPr>
          <w:sz w:val="24"/>
          <w:szCs w:val="24"/>
        </w:rPr>
        <w:lastRenderedPageBreak/>
        <w:t>ln,4,1</w:t>
      </w:r>
    </w:p>
    <w:p w14:paraId="008850DA" w14:textId="77777777" w:rsidR="004A72C9" w:rsidRPr="00F8053D" w:rsidRDefault="004A72C9" w:rsidP="006C26F8">
      <w:pPr>
        <w:rPr>
          <w:sz w:val="24"/>
          <w:szCs w:val="24"/>
        </w:rPr>
      </w:pPr>
      <w:r w:rsidRPr="00F8053D">
        <w:rPr>
          <w:sz w:val="24"/>
          <w:szCs w:val="24"/>
        </w:rPr>
        <w:t>ln,2,1</w:t>
      </w:r>
    </w:p>
    <w:p w14:paraId="754D86EA" w14:textId="75553FC2" w:rsidR="004A72C9" w:rsidRPr="00F8053D" w:rsidRDefault="004A72C9" w:rsidP="006C26F8">
      <w:pPr>
        <w:rPr>
          <w:sz w:val="24"/>
          <w:szCs w:val="24"/>
        </w:rPr>
      </w:pPr>
      <w:r w:rsidRPr="00F8053D">
        <w:rPr>
          <w:sz w:val="24"/>
          <w:szCs w:val="24"/>
        </w:rPr>
        <w:t>ln,3,1</w:t>
      </w:r>
    </w:p>
    <w:p w14:paraId="3A3DA34D" w14:textId="77777777" w:rsidR="004A72C9" w:rsidRPr="00F8053D" w:rsidRDefault="004A72C9" w:rsidP="006C26F8">
      <w:pPr>
        <w:rPr>
          <w:b/>
          <w:bCs/>
          <w:sz w:val="24"/>
          <w:szCs w:val="24"/>
        </w:rPr>
      </w:pPr>
      <w:r w:rsidRPr="00F8053D">
        <w:rPr>
          <w:b/>
          <w:bCs/>
          <w:sz w:val="24"/>
          <w:szCs w:val="24"/>
        </w:rPr>
        <w:t>Node 4:</w:t>
      </w:r>
    </w:p>
    <w:p w14:paraId="69AE8C93" w14:textId="479BE65E" w:rsidR="004A72C9" w:rsidRPr="00F8053D" w:rsidRDefault="004A72C9" w:rsidP="006C26F8">
      <w:pPr>
        <w:rPr>
          <w:sz w:val="24"/>
          <w:szCs w:val="24"/>
        </w:rPr>
      </w:pPr>
      <w:r w:rsidRPr="00F8053D">
        <w:rPr>
          <w:sz w:val="24"/>
          <w:szCs w:val="24"/>
        </w:rPr>
        <w:t>C:\Users\</w:t>
      </w:r>
      <w:r w:rsidR="00A61006" w:rsidRPr="00F8053D">
        <w:rPr>
          <w:sz w:val="24"/>
          <w:szCs w:val="24"/>
        </w:rPr>
        <w:t xml:space="preserve">Vedant </w:t>
      </w:r>
      <w:r w:rsidRPr="00F8053D">
        <w:rPr>
          <w:sz w:val="24"/>
          <w:szCs w:val="24"/>
        </w:rPr>
        <w:t>\OneDrive\Desktop\delete later\temp&gt;java -jar suzuki_kasami.jar</w:t>
      </w:r>
    </w:p>
    <w:p w14:paraId="6853C7CE" w14:textId="77777777" w:rsidR="004A72C9" w:rsidRPr="00F8053D" w:rsidRDefault="004A72C9" w:rsidP="006C26F8">
      <w:pPr>
        <w:rPr>
          <w:sz w:val="24"/>
          <w:szCs w:val="24"/>
        </w:rPr>
      </w:pPr>
      <w:r w:rsidRPr="00F8053D">
        <w:rPr>
          <w:sz w:val="24"/>
          <w:szCs w:val="24"/>
        </w:rPr>
        <w:t>Enter site number (1-4): 4</w:t>
      </w:r>
    </w:p>
    <w:p w14:paraId="712512F5" w14:textId="77777777" w:rsidR="004A72C9" w:rsidRPr="00F8053D" w:rsidRDefault="004A72C9" w:rsidP="006C26F8">
      <w:pPr>
        <w:rPr>
          <w:sz w:val="24"/>
          <w:szCs w:val="24"/>
        </w:rPr>
      </w:pPr>
      <w:r w:rsidRPr="00F8053D">
        <w:rPr>
          <w:sz w:val="24"/>
          <w:szCs w:val="24"/>
        </w:rPr>
        <w:t>Press ENTER to enter CS:</w:t>
      </w:r>
    </w:p>
    <w:p w14:paraId="36553B23" w14:textId="77777777" w:rsidR="004A72C9" w:rsidRPr="00F8053D" w:rsidRDefault="004A72C9" w:rsidP="006C26F8">
      <w:pPr>
        <w:rPr>
          <w:sz w:val="24"/>
          <w:szCs w:val="24"/>
        </w:rPr>
      </w:pPr>
      <w:r w:rsidRPr="00F8053D">
        <w:rPr>
          <w:sz w:val="24"/>
          <w:szCs w:val="24"/>
        </w:rPr>
        <w:t>Requesting token</w:t>
      </w:r>
    </w:p>
    <w:p w14:paraId="7ECA8A8C" w14:textId="77777777" w:rsidR="004A72C9" w:rsidRPr="00F8053D" w:rsidRDefault="004A72C9" w:rsidP="006C26F8">
      <w:pPr>
        <w:rPr>
          <w:sz w:val="24"/>
          <w:szCs w:val="24"/>
        </w:rPr>
      </w:pPr>
      <w:r w:rsidRPr="00F8053D">
        <w:rPr>
          <w:sz w:val="24"/>
          <w:szCs w:val="24"/>
        </w:rPr>
        <w:t>Broadcasting request to 3 sites.</w:t>
      </w:r>
    </w:p>
    <w:p w14:paraId="3B321F16" w14:textId="77777777" w:rsidR="004A72C9" w:rsidRPr="00F8053D" w:rsidRDefault="004A72C9" w:rsidP="006C26F8">
      <w:pPr>
        <w:rPr>
          <w:sz w:val="24"/>
          <w:szCs w:val="24"/>
        </w:rPr>
      </w:pPr>
      <w:r w:rsidRPr="00F8053D">
        <w:rPr>
          <w:sz w:val="24"/>
          <w:szCs w:val="24"/>
        </w:rPr>
        <w:t>3450</w:t>
      </w:r>
    </w:p>
    <w:p w14:paraId="0CDF5D25" w14:textId="77777777" w:rsidR="004A72C9" w:rsidRPr="00F8053D" w:rsidRDefault="004A72C9" w:rsidP="006C26F8">
      <w:pPr>
        <w:rPr>
          <w:sz w:val="24"/>
          <w:szCs w:val="24"/>
        </w:rPr>
      </w:pPr>
      <w:r w:rsidRPr="00F8053D">
        <w:rPr>
          <w:sz w:val="24"/>
          <w:szCs w:val="24"/>
        </w:rPr>
        <w:t>3451</w:t>
      </w:r>
    </w:p>
    <w:p w14:paraId="70051939" w14:textId="77777777" w:rsidR="004A72C9" w:rsidRPr="00F8053D" w:rsidRDefault="004A72C9" w:rsidP="006C26F8">
      <w:pPr>
        <w:rPr>
          <w:sz w:val="24"/>
          <w:szCs w:val="24"/>
        </w:rPr>
      </w:pPr>
      <w:r w:rsidRPr="00F8053D">
        <w:rPr>
          <w:sz w:val="24"/>
          <w:szCs w:val="24"/>
        </w:rPr>
        <w:t>3452</w:t>
      </w:r>
    </w:p>
    <w:p w14:paraId="0EA5962C" w14:textId="77777777" w:rsidR="004A72C9" w:rsidRPr="00F8053D" w:rsidRDefault="004A72C9" w:rsidP="006C26F8">
      <w:pPr>
        <w:rPr>
          <w:sz w:val="24"/>
          <w:szCs w:val="24"/>
        </w:rPr>
      </w:pPr>
      <w:r w:rsidRPr="00F8053D">
        <w:rPr>
          <w:sz w:val="24"/>
          <w:szCs w:val="24"/>
        </w:rPr>
        <w:t>Waiting for token..</w:t>
      </w:r>
    </w:p>
    <w:p w14:paraId="017ED035" w14:textId="77777777" w:rsidR="004A72C9" w:rsidRPr="00F8053D" w:rsidRDefault="004A72C9" w:rsidP="006C26F8">
      <w:pPr>
        <w:rPr>
          <w:sz w:val="24"/>
          <w:szCs w:val="24"/>
        </w:rPr>
      </w:pPr>
      <w:r w:rsidRPr="00F8053D">
        <w:rPr>
          <w:sz w:val="24"/>
          <w:szCs w:val="24"/>
        </w:rPr>
        <w:t>request,2,1</w:t>
      </w:r>
    </w:p>
    <w:p w14:paraId="790639E6" w14:textId="77777777" w:rsidR="004A72C9" w:rsidRPr="00F8053D" w:rsidRDefault="004A72C9" w:rsidP="006C26F8">
      <w:pPr>
        <w:rPr>
          <w:sz w:val="24"/>
          <w:szCs w:val="24"/>
        </w:rPr>
      </w:pPr>
      <w:r w:rsidRPr="00F8053D">
        <w:rPr>
          <w:sz w:val="24"/>
          <w:szCs w:val="24"/>
        </w:rPr>
        <w:t>request,3,1</w:t>
      </w:r>
    </w:p>
    <w:p w14:paraId="7EE812AE" w14:textId="77777777" w:rsidR="004A72C9" w:rsidRPr="00F8053D" w:rsidRDefault="004A72C9" w:rsidP="006C26F8">
      <w:pPr>
        <w:rPr>
          <w:sz w:val="24"/>
          <w:szCs w:val="24"/>
        </w:rPr>
      </w:pPr>
      <w:r w:rsidRPr="00F8053D">
        <w:rPr>
          <w:sz w:val="24"/>
          <w:szCs w:val="24"/>
        </w:rPr>
        <w:t>ln,1,0</w:t>
      </w:r>
    </w:p>
    <w:p w14:paraId="282198C5" w14:textId="77777777" w:rsidR="004A72C9" w:rsidRPr="00F8053D" w:rsidRDefault="004A72C9" w:rsidP="006C26F8">
      <w:pPr>
        <w:rPr>
          <w:sz w:val="24"/>
          <w:szCs w:val="24"/>
        </w:rPr>
      </w:pPr>
      <w:r w:rsidRPr="00F8053D">
        <w:rPr>
          <w:sz w:val="24"/>
          <w:szCs w:val="24"/>
        </w:rPr>
        <w:t>token,2,3</w:t>
      </w:r>
    </w:p>
    <w:p w14:paraId="2BEE8546" w14:textId="77777777" w:rsidR="004A72C9" w:rsidRPr="00F8053D" w:rsidRDefault="004A72C9" w:rsidP="006C26F8">
      <w:pPr>
        <w:rPr>
          <w:sz w:val="24"/>
          <w:szCs w:val="24"/>
        </w:rPr>
      </w:pPr>
      <w:r w:rsidRPr="00F8053D">
        <w:rPr>
          <w:sz w:val="24"/>
          <w:szCs w:val="24"/>
        </w:rPr>
        <w:t>Site has received token. Executing CS.</w:t>
      </w:r>
    </w:p>
    <w:p w14:paraId="787BA1BF" w14:textId="77777777" w:rsidR="004A72C9" w:rsidRPr="00F8053D" w:rsidRDefault="004A72C9" w:rsidP="006C26F8">
      <w:pPr>
        <w:rPr>
          <w:sz w:val="24"/>
          <w:szCs w:val="24"/>
        </w:rPr>
      </w:pPr>
      <w:r w:rsidRPr="00F8053D">
        <w:rPr>
          <w:sz w:val="24"/>
          <w:szCs w:val="24"/>
        </w:rPr>
        <w:t>Exiting CS.</w:t>
      </w:r>
    </w:p>
    <w:p w14:paraId="39F91BFE" w14:textId="77777777" w:rsidR="004A72C9" w:rsidRPr="00F8053D" w:rsidRDefault="004A72C9" w:rsidP="006C26F8">
      <w:pPr>
        <w:rPr>
          <w:sz w:val="24"/>
          <w:szCs w:val="24"/>
        </w:rPr>
      </w:pPr>
      <w:r w:rsidRPr="00F8053D">
        <w:rPr>
          <w:sz w:val="24"/>
          <w:szCs w:val="24"/>
        </w:rPr>
        <w:t>Sending token to site 2</w:t>
      </w:r>
    </w:p>
    <w:p w14:paraId="24B39FA4" w14:textId="77777777" w:rsidR="004A72C9" w:rsidRPr="00F8053D" w:rsidRDefault="004A72C9" w:rsidP="006C26F8">
      <w:pPr>
        <w:rPr>
          <w:sz w:val="24"/>
          <w:szCs w:val="24"/>
        </w:rPr>
      </w:pPr>
      <w:r w:rsidRPr="00F8053D">
        <w:rPr>
          <w:sz w:val="24"/>
          <w:szCs w:val="24"/>
        </w:rPr>
        <w:t>Press ENTER to enter CS:</w:t>
      </w:r>
    </w:p>
    <w:p w14:paraId="1A000B2E" w14:textId="77777777" w:rsidR="004A72C9" w:rsidRPr="00F8053D" w:rsidRDefault="004A72C9" w:rsidP="006C26F8">
      <w:pPr>
        <w:rPr>
          <w:sz w:val="24"/>
          <w:szCs w:val="24"/>
        </w:rPr>
      </w:pPr>
      <w:r w:rsidRPr="00F8053D">
        <w:rPr>
          <w:sz w:val="24"/>
          <w:szCs w:val="24"/>
        </w:rPr>
        <w:t>ln,2,1</w:t>
      </w:r>
    </w:p>
    <w:p w14:paraId="03DAFC3B" w14:textId="419D3DD6" w:rsidR="004A72C9" w:rsidRPr="00F8053D" w:rsidRDefault="004A72C9" w:rsidP="006C26F8">
      <w:pPr>
        <w:rPr>
          <w:sz w:val="24"/>
          <w:szCs w:val="24"/>
        </w:rPr>
      </w:pPr>
      <w:r w:rsidRPr="00F8053D">
        <w:rPr>
          <w:sz w:val="24"/>
          <w:szCs w:val="24"/>
        </w:rPr>
        <w:t>ln,3,1</w:t>
      </w:r>
    </w:p>
    <w:p w14:paraId="030B10EB" w14:textId="77777777" w:rsidR="004A72C9" w:rsidRPr="00F8053D" w:rsidRDefault="004A72C9" w:rsidP="006C26F8">
      <w:pPr>
        <w:rPr>
          <w:b/>
          <w:bCs/>
          <w:sz w:val="24"/>
          <w:szCs w:val="24"/>
        </w:rPr>
      </w:pPr>
      <w:r w:rsidRPr="00F8053D">
        <w:rPr>
          <w:b/>
          <w:bCs/>
          <w:sz w:val="24"/>
          <w:szCs w:val="24"/>
        </w:rPr>
        <w:t>Node 2:</w:t>
      </w:r>
    </w:p>
    <w:p w14:paraId="5A94C4A9" w14:textId="613D927A" w:rsidR="004A72C9" w:rsidRPr="00F8053D" w:rsidRDefault="004A72C9" w:rsidP="006C26F8">
      <w:pPr>
        <w:rPr>
          <w:sz w:val="24"/>
          <w:szCs w:val="24"/>
        </w:rPr>
      </w:pPr>
      <w:r w:rsidRPr="00F8053D">
        <w:rPr>
          <w:sz w:val="24"/>
          <w:szCs w:val="24"/>
        </w:rPr>
        <w:t>C:\Users\</w:t>
      </w:r>
      <w:r w:rsidR="00A61006" w:rsidRPr="00F8053D">
        <w:rPr>
          <w:sz w:val="24"/>
          <w:szCs w:val="24"/>
        </w:rPr>
        <w:t xml:space="preserve">Vedant </w:t>
      </w:r>
      <w:r w:rsidRPr="00F8053D">
        <w:rPr>
          <w:sz w:val="24"/>
          <w:szCs w:val="24"/>
        </w:rPr>
        <w:t>\OneDrive\Desktop\delete later\temp&gt;java -jar suzuki_kasami.jar</w:t>
      </w:r>
    </w:p>
    <w:p w14:paraId="18497791" w14:textId="77777777" w:rsidR="004A72C9" w:rsidRPr="00F8053D" w:rsidRDefault="004A72C9" w:rsidP="006C26F8">
      <w:pPr>
        <w:rPr>
          <w:sz w:val="24"/>
          <w:szCs w:val="24"/>
        </w:rPr>
      </w:pPr>
      <w:r w:rsidRPr="00F8053D">
        <w:rPr>
          <w:sz w:val="24"/>
          <w:szCs w:val="24"/>
        </w:rPr>
        <w:t>Enter site number (1-4): 2</w:t>
      </w:r>
    </w:p>
    <w:p w14:paraId="557CBCEE" w14:textId="77777777" w:rsidR="004A72C9" w:rsidRPr="00F8053D" w:rsidRDefault="004A72C9" w:rsidP="006C26F8">
      <w:pPr>
        <w:rPr>
          <w:sz w:val="24"/>
          <w:szCs w:val="24"/>
        </w:rPr>
      </w:pPr>
      <w:r w:rsidRPr="00F8053D">
        <w:rPr>
          <w:sz w:val="24"/>
          <w:szCs w:val="24"/>
        </w:rPr>
        <w:t>Press ENTER to enter CS:</w:t>
      </w:r>
    </w:p>
    <w:p w14:paraId="2D68ECB3" w14:textId="77777777" w:rsidR="004A72C9" w:rsidRPr="00F8053D" w:rsidRDefault="004A72C9" w:rsidP="006C26F8">
      <w:pPr>
        <w:rPr>
          <w:sz w:val="24"/>
          <w:szCs w:val="24"/>
        </w:rPr>
      </w:pPr>
      <w:r w:rsidRPr="00F8053D">
        <w:rPr>
          <w:sz w:val="24"/>
          <w:szCs w:val="24"/>
        </w:rPr>
        <w:t>request,4,1</w:t>
      </w:r>
    </w:p>
    <w:p w14:paraId="2D4D5AA2" w14:textId="77777777" w:rsidR="004A72C9" w:rsidRPr="00F8053D" w:rsidRDefault="004A72C9" w:rsidP="006C26F8">
      <w:pPr>
        <w:rPr>
          <w:sz w:val="24"/>
          <w:szCs w:val="24"/>
        </w:rPr>
      </w:pPr>
      <w:r w:rsidRPr="00F8053D">
        <w:rPr>
          <w:sz w:val="24"/>
          <w:szCs w:val="24"/>
        </w:rPr>
        <w:t>Requesting token</w:t>
      </w:r>
    </w:p>
    <w:p w14:paraId="0B9AB6E5" w14:textId="77777777" w:rsidR="004A72C9" w:rsidRPr="00F8053D" w:rsidRDefault="004A72C9" w:rsidP="006C26F8">
      <w:pPr>
        <w:rPr>
          <w:sz w:val="24"/>
          <w:szCs w:val="24"/>
        </w:rPr>
      </w:pPr>
      <w:r w:rsidRPr="00F8053D">
        <w:rPr>
          <w:sz w:val="24"/>
          <w:szCs w:val="24"/>
        </w:rPr>
        <w:t>Broadcasting request to 3 sites.</w:t>
      </w:r>
    </w:p>
    <w:p w14:paraId="496731F4" w14:textId="77777777" w:rsidR="004A72C9" w:rsidRPr="00F8053D" w:rsidRDefault="004A72C9" w:rsidP="006C26F8">
      <w:pPr>
        <w:rPr>
          <w:sz w:val="24"/>
          <w:szCs w:val="24"/>
        </w:rPr>
      </w:pPr>
      <w:r w:rsidRPr="00F8053D">
        <w:rPr>
          <w:sz w:val="24"/>
          <w:szCs w:val="24"/>
        </w:rPr>
        <w:t>3450</w:t>
      </w:r>
    </w:p>
    <w:p w14:paraId="16F4316A" w14:textId="77777777" w:rsidR="004A72C9" w:rsidRPr="00F8053D" w:rsidRDefault="004A72C9" w:rsidP="006C26F8">
      <w:pPr>
        <w:rPr>
          <w:sz w:val="24"/>
          <w:szCs w:val="24"/>
        </w:rPr>
      </w:pPr>
      <w:r w:rsidRPr="00F8053D">
        <w:rPr>
          <w:sz w:val="24"/>
          <w:szCs w:val="24"/>
        </w:rPr>
        <w:t>3452</w:t>
      </w:r>
    </w:p>
    <w:p w14:paraId="311865D5" w14:textId="77777777" w:rsidR="004A72C9" w:rsidRPr="00F8053D" w:rsidRDefault="004A72C9" w:rsidP="006C26F8">
      <w:pPr>
        <w:rPr>
          <w:sz w:val="24"/>
          <w:szCs w:val="24"/>
        </w:rPr>
      </w:pPr>
      <w:r w:rsidRPr="00F8053D">
        <w:rPr>
          <w:sz w:val="24"/>
          <w:szCs w:val="24"/>
        </w:rPr>
        <w:t>3453</w:t>
      </w:r>
    </w:p>
    <w:p w14:paraId="10076A4F" w14:textId="77777777" w:rsidR="004A72C9" w:rsidRPr="00F8053D" w:rsidRDefault="004A72C9" w:rsidP="006C26F8">
      <w:pPr>
        <w:rPr>
          <w:sz w:val="24"/>
          <w:szCs w:val="24"/>
        </w:rPr>
      </w:pPr>
      <w:r w:rsidRPr="00F8053D">
        <w:rPr>
          <w:sz w:val="24"/>
          <w:szCs w:val="24"/>
        </w:rPr>
        <w:t>Waiting for token..</w:t>
      </w:r>
    </w:p>
    <w:p w14:paraId="07860895" w14:textId="77777777" w:rsidR="004A72C9" w:rsidRPr="00F8053D" w:rsidRDefault="004A72C9" w:rsidP="006C26F8">
      <w:pPr>
        <w:rPr>
          <w:sz w:val="24"/>
          <w:szCs w:val="24"/>
        </w:rPr>
      </w:pPr>
      <w:r w:rsidRPr="00F8053D">
        <w:rPr>
          <w:sz w:val="24"/>
          <w:szCs w:val="24"/>
        </w:rPr>
        <w:t>request,3,1</w:t>
      </w:r>
    </w:p>
    <w:p w14:paraId="3C03F23A" w14:textId="77777777" w:rsidR="004A72C9" w:rsidRPr="00F8053D" w:rsidRDefault="004A72C9" w:rsidP="006C26F8">
      <w:pPr>
        <w:rPr>
          <w:sz w:val="24"/>
          <w:szCs w:val="24"/>
        </w:rPr>
      </w:pPr>
      <w:r w:rsidRPr="00F8053D">
        <w:rPr>
          <w:sz w:val="24"/>
          <w:szCs w:val="24"/>
        </w:rPr>
        <w:t>ln,1,0</w:t>
      </w:r>
    </w:p>
    <w:p w14:paraId="7E707A73" w14:textId="77777777" w:rsidR="004A72C9" w:rsidRPr="00F8053D" w:rsidRDefault="004A72C9" w:rsidP="006C26F8">
      <w:pPr>
        <w:rPr>
          <w:sz w:val="24"/>
          <w:szCs w:val="24"/>
        </w:rPr>
      </w:pPr>
      <w:r w:rsidRPr="00F8053D">
        <w:rPr>
          <w:sz w:val="24"/>
          <w:szCs w:val="24"/>
        </w:rPr>
        <w:t>ln,4,1</w:t>
      </w:r>
    </w:p>
    <w:p w14:paraId="3C1696BF" w14:textId="77777777" w:rsidR="004A72C9" w:rsidRPr="00F8053D" w:rsidRDefault="004A72C9" w:rsidP="006C26F8">
      <w:pPr>
        <w:rPr>
          <w:sz w:val="24"/>
          <w:szCs w:val="24"/>
        </w:rPr>
      </w:pPr>
      <w:r w:rsidRPr="00F8053D">
        <w:rPr>
          <w:sz w:val="24"/>
          <w:szCs w:val="24"/>
        </w:rPr>
        <w:t>token,3</w:t>
      </w:r>
    </w:p>
    <w:p w14:paraId="49A1F8B9" w14:textId="77777777" w:rsidR="004A72C9" w:rsidRPr="00F8053D" w:rsidRDefault="004A72C9" w:rsidP="006C26F8">
      <w:pPr>
        <w:rPr>
          <w:sz w:val="24"/>
          <w:szCs w:val="24"/>
        </w:rPr>
      </w:pPr>
      <w:r w:rsidRPr="00F8053D">
        <w:rPr>
          <w:sz w:val="24"/>
          <w:szCs w:val="24"/>
        </w:rPr>
        <w:t>Site has received token. Executing CS.</w:t>
      </w:r>
    </w:p>
    <w:p w14:paraId="65CFBB27" w14:textId="77777777" w:rsidR="004A72C9" w:rsidRPr="00F8053D" w:rsidRDefault="004A72C9" w:rsidP="006C26F8">
      <w:pPr>
        <w:rPr>
          <w:sz w:val="24"/>
          <w:szCs w:val="24"/>
        </w:rPr>
      </w:pPr>
      <w:r w:rsidRPr="00F8053D">
        <w:rPr>
          <w:sz w:val="24"/>
          <w:szCs w:val="24"/>
        </w:rPr>
        <w:t>Exiting CS.</w:t>
      </w:r>
    </w:p>
    <w:p w14:paraId="6D4BC139" w14:textId="77777777" w:rsidR="004A72C9" w:rsidRPr="00F8053D" w:rsidRDefault="004A72C9" w:rsidP="006C26F8">
      <w:pPr>
        <w:rPr>
          <w:sz w:val="24"/>
          <w:szCs w:val="24"/>
        </w:rPr>
      </w:pPr>
      <w:r w:rsidRPr="00F8053D">
        <w:rPr>
          <w:sz w:val="24"/>
          <w:szCs w:val="24"/>
        </w:rPr>
        <w:t>Sending token to site 3</w:t>
      </w:r>
    </w:p>
    <w:p w14:paraId="0E40A3CB" w14:textId="77777777" w:rsidR="004A72C9" w:rsidRPr="00F8053D" w:rsidRDefault="004A72C9" w:rsidP="006C26F8">
      <w:pPr>
        <w:rPr>
          <w:sz w:val="24"/>
          <w:szCs w:val="24"/>
        </w:rPr>
      </w:pPr>
      <w:r w:rsidRPr="00F8053D">
        <w:rPr>
          <w:sz w:val="24"/>
          <w:szCs w:val="24"/>
        </w:rPr>
        <w:t>Press ENTER to enter CS:</w:t>
      </w:r>
    </w:p>
    <w:p w14:paraId="6545A7D4" w14:textId="639D9E6A" w:rsidR="004A72C9" w:rsidRPr="00F8053D" w:rsidRDefault="004A72C9" w:rsidP="006C26F8">
      <w:pPr>
        <w:rPr>
          <w:sz w:val="24"/>
          <w:szCs w:val="24"/>
        </w:rPr>
      </w:pPr>
      <w:r w:rsidRPr="00F8053D">
        <w:rPr>
          <w:sz w:val="24"/>
          <w:szCs w:val="24"/>
        </w:rPr>
        <w:t>ln,3,1</w:t>
      </w:r>
    </w:p>
    <w:p w14:paraId="3C445000" w14:textId="77777777" w:rsidR="004A72C9" w:rsidRPr="00F8053D" w:rsidRDefault="004A72C9" w:rsidP="006C26F8">
      <w:pPr>
        <w:rPr>
          <w:b/>
          <w:bCs/>
          <w:sz w:val="24"/>
          <w:szCs w:val="24"/>
        </w:rPr>
      </w:pPr>
      <w:r w:rsidRPr="00F8053D">
        <w:rPr>
          <w:b/>
          <w:bCs/>
          <w:sz w:val="24"/>
          <w:szCs w:val="24"/>
        </w:rPr>
        <w:t>Node 3:</w:t>
      </w:r>
    </w:p>
    <w:p w14:paraId="23BDDDA1" w14:textId="082AF907" w:rsidR="004A72C9" w:rsidRPr="00F8053D" w:rsidRDefault="004A72C9" w:rsidP="006C26F8">
      <w:pPr>
        <w:rPr>
          <w:sz w:val="24"/>
          <w:szCs w:val="24"/>
        </w:rPr>
      </w:pPr>
      <w:r w:rsidRPr="00F8053D">
        <w:rPr>
          <w:sz w:val="24"/>
          <w:szCs w:val="24"/>
        </w:rPr>
        <w:t>C:\Users\</w:t>
      </w:r>
      <w:r w:rsidR="00A61006" w:rsidRPr="00F8053D">
        <w:rPr>
          <w:sz w:val="24"/>
          <w:szCs w:val="24"/>
        </w:rPr>
        <w:t xml:space="preserve">Vedant </w:t>
      </w:r>
      <w:r w:rsidRPr="00F8053D">
        <w:rPr>
          <w:sz w:val="24"/>
          <w:szCs w:val="24"/>
        </w:rPr>
        <w:t>\OneDrive\Desktop\delete later\temp&gt;java -jar suzuki_kasami.jar</w:t>
      </w:r>
    </w:p>
    <w:p w14:paraId="45EC23DB" w14:textId="77777777" w:rsidR="004A72C9" w:rsidRPr="00F8053D" w:rsidRDefault="004A72C9" w:rsidP="006C26F8">
      <w:pPr>
        <w:rPr>
          <w:sz w:val="24"/>
          <w:szCs w:val="24"/>
        </w:rPr>
      </w:pPr>
      <w:r w:rsidRPr="00F8053D">
        <w:rPr>
          <w:sz w:val="24"/>
          <w:szCs w:val="24"/>
        </w:rPr>
        <w:t>Enter site number (1-4): 3</w:t>
      </w:r>
    </w:p>
    <w:p w14:paraId="0F287582" w14:textId="77777777" w:rsidR="004A72C9" w:rsidRPr="00F8053D" w:rsidRDefault="004A72C9" w:rsidP="006C26F8">
      <w:pPr>
        <w:rPr>
          <w:sz w:val="24"/>
          <w:szCs w:val="24"/>
        </w:rPr>
      </w:pPr>
      <w:r w:rsidRPr="00F8053D">
        <w:rPr>
          <w:sz w:val="24"/>
          <w:szCs w:val="24"/>
        </w:rPr>
        <w:lastRenderedPageBreak/>
        <w:t>Press ENTER to enter CS:</w:t>
      </w:r>
    </w:p>
    <w:p w14:paraId="1E30B3C0" w14:textId="77777777" w:rsidR="004A72C9" w:rsidRPr="00F8053D" w:rsidRDefault="004A72C9" w:rsidP="006C26F8">
      <w:pPr>
        <w:rPr>
          <w:sz w:val="24"/>
          <w:szCs w:val="24"/>
        </w:rPr>
      </w:pPr>
      <w:r w:rsidRPr="00F8053D">
        <w:rPr>
          <w:sz w:val="24"/>
          <w:szCs w:val="24"/>
        </w:rPr>
        <w:t>request,4,1</w:t>
      </w:r>
    </w:p>
    <w:p w14:paraId="4D6C9714" w14:textId="77777777" w:rsidR="004A72C9" w:rsidRPr="00F8053D" w:rsidRDefault="004A72C9" w:rsidP="006C26F8">
      <w:pPr>
        <w:rPr>
          <w:sz w:val="24"/>
          <w:szCs w:val="24"/>
        </w:rPr>
      </w:pPr>
      <w:r w:rsidRPr="00F8053D">
        <w:rPr>
          <w:sz w:val="24"/>
          <w:szCs w:val="24"/>
        </w:rPr>
        <w:t>request,2,1</w:t>
      </w:r>
    </w:p>
    <w:p w14:paraId="59ECBB4C" w14:textId="77777777" w:rsidR="004A72C9" w:rsidRPr="00F8053D" w:rsidRDefault="004A72C9" w:rsidP="006C26F8">
      <w:pPr>
        <w:rPr>
          <w:sz w:val="24"/>
          <w:szCs w:val="24"/>
        </w:rPr>
      </w:pPr>
      <w:r w:rsidRPr="00F8053D">
        <w:rPr>
          <w:sz w:val="24"/>
          <w:szCs w:val="24"/>
        </w:rPr>
        <w:t>Requesting token</w:t>
      </w:r>
    </w:p>
    <w:p w14:paraId="69DA3510" w14:textId="77777777" w:rsidR="004A72C9" w:rsidRPr="00F8053D" w:rsidRDefault="004A72C9" w:rsidP="006C26F8">
      <w:pPr>
        <w:rPr>
          <w:sz w:val="24"/>
          <w:szCs w:val="24"/>
        </w:rPr>
      </w:pPr>
      <w:r w:rsidRPr="00F8053D">
        <w:rPr>
          <w:sz w:val="24"/>
          <w:szCs w:val="24"/>
        </w:rPr>
        <w:t>Broadcasting request to 3 sites.</w:t>
      </w:r>
    </w:p>
    <w:p w14:paraId="73329A93" w14:textId="77777777" w:rsidR="004A72C9" w:rsidRPr="00F8053D" w:rsidRDefault="004A72C9" w:rsidP="006C26F8">
      <w:pPr>
        <w:rPr>
          <w:sz w:val="24"/>
          <w:szCs w:val="24"/>
        </w:rPr>
      </w:pPr>
      <w:r w:rsidRPr="00F8053D">
        <w:rPr>
          <w:sz w:val="24"/>
          <w:szCs w:val="24"/>
        </w:rPr>
        <w:t>3450</w:t>
      </w:r>
    </w:p>
    <w:p w14:paraId="7760EB97" w14:textId="77777777" w:rsidR="004A72C9" w:rsidRPr="00F8053D" w:rsidRDefault="004A72C9" w:rsidP="006C26F8">
      <w:pPr>
        <w:rPr>
          <w:sz w:val="24"/>
          <w:szCs w:val="24"/>
        </w:rPr>
      </w:pPr>
      <w:r w:rsidRPr="00F8053D">
        <w:rPr>
          <w:sz w:val="24"/>
          <w:szCs w:val="24"/>
        </w:rPr>
        <w:t>3451</w:t>
      </w:r>
    </w:p>
    <w:p w14:paraId="5C3AF92A" w14:textId="77777777" w:rsidR="004A72C9" w:rsidRPr="00F8053D" w:rsidRDefault="004A72C9" w:rsidP="006C26F8">
      <w:pPr>
        <w:rPr>
          <w:sz w:val="24"/>
          <w:szCs w:val="24"/>
        </w:rPr>
      </w:pPr>
      <w:r w:rsidRPr="00F8053D">
        <w:rPr>
          <w:sz w:val="24"/>
          <w:szCs w:val="24"/>
        </w:rPr>
        <w:t>3453</w:t>
      </w:r>
    </w:p>
    <w:p w14:paraId="5D759D18" w14:textId="7830439F" w:rsidR="004A72C9" w:rsidRPr="00F8053D" w:rsidRDefault="004A72C9" w:rsidP="006C26F8">
      <w:pPr>
        <w:rPr>
          <w:sz w:val="24"/>
          <w:szCs w:val="24"/>
        </w:rPr>
      </w:pPr>
      <w:r w:rsidRPr="00F8053D">
        <w:rPr>
          <w:sz w:val="24"/>
          <w:szCs w:val="24"/>
        </w:rPr>
        <w:t>Waiting for a token.</w:t>
      </w:r>
    </w:p>
    <w:p w14:paraId="04187D96" w14:textId="77777777" w:rsidR="004A72C9" w:rsidRPr="00F8053D" w:rsidRDefault="004A72C9" w:rsidP="006C26F8">
      <w:pPr>
        <w:rPr>
          <w:sz w:val="24"/>
          <w:szCs w:val="24"/>
        </w:rPr>
      </w:pPr>
      <w:r w:rsidRPr="00F8053D">
        <w:rPr>
          <w:sz w:val="24"/>
          <w:szCs w:val="24"/>
        </w:rPr>
        <w:t>ln,1,0</w:t>
      </w:r>
    </w:p>
    <w:p w14:paraId="3A968B21" w14:textId="77777777" w:rsidR="004A72C9" w:rsidRPr="00F8053D" w:rsidRDefault="004A72C9" w:rsidP="006C26F8">
      <w:pPr>
        <w:rPr>
          <w:sz w:val="24"/>
          <w:szCs w:val="24"/>
        </w:rPr>
      </w:pPr>
      <w:r w:rsidRPr="00F8053D">
        <w:rPr>
          <w:sz w:val="24"/>
          <w:szCs w:val="24"/>
        </w:rPr>
        <w:t>ln,4,1</w:t>
      </w:r>
    </w:p>
    <w:p w14:paraId="3C644E33" w14:textId="77777777" w:rsidR="004A72C9" w:rsidRPr="00F8053D" w:rsidRDefault="004A72C9" w:rsidP="006C26F8">
      <w:pPr>
        <w:rPr>
          <w:sz w:val="24"/>
          <w:szCs w:val="24"/>
        </w:rPr>
      </w:pPr>
      <w:r w:rsidRPr="00F8053D">
        <w:rPr>
          <w:sz w:val="24"/>
          <w:szCs w:val="24"/>
        </w:rPr>
        <w:t>ln,2,1</w:t>
      </w:r>
    </w:p>
    <w:p w14:paraId="6F18D2DE" w14:textId="77777777" w:rsidR="004A72C9" w:rsidRPr="00F8053D" w:rsidRDefault="004A72C9" w:rsidP="006C26F8">
      <w:pPr>
        <w:rPr>
          <w:sz w:val="24"/>
          <w:szCs w:val="24"/>
        </w:rPr>
      </w:pPr>
      <w:r w:rsidRPr="00F8053D">
        <w:rPr>
          <w:sz w:val="24"/>
          <w:szCs w:val="24"/>
        </w:rPr>
        <w:t>token</w:t>
      </w:r>
    </w:p>
    <w:p w14:paraId="265E6E69" w14:textId="73349C63" w:rsidR="004A72C9" w:rsidRPr="00F8053D" w:rsidRDefault="001A0B9C" w:rsidP="006C26F8">
      <w:pPr>
        <w:rPr>
          <w:sz w:val="24"/>
          <w:szCs w:val="24"/>
        </w:rPr>
      </w:pPr>
      <w:r>
        <w:rPr>
          <w:sz w:val="24"/>
          <w:szCs w:val="24"/>
        </w:rPr>
        <w:t>The s</w:t>
      </w:r>
      <w:r w:rsidR="004A72C9" w:rsidRPr="00F8053D">
        <w:rPr>
          <w:sz w:val="24"/>
          <w:szCs w:val="24"/>
        </w:rPr>
        <w:t>ite has received a token. Executing CS.</w:t>
      </w:r>
    </w:p>
    <w:p w14:paraId="0FBE6B05" w14:textId="77777777" w:rsidR="004A72C9" w:rsidRPr="00F8053D" w:rsidRDefault="004A72C9" w:rsidP="006C26F8">
      <w:pPr>
        <w:rPr>
          <w:sz w:val="24"/>
          <w:szCs w:val="24"/>
        </w:rPr>
      </w:pPr>
      <w:r w:rsidRPr="00F8053D">
        <w:rPr>
          <w:sz w:val="24"/>
          <w:szCs w:val="24"/>
        </w:rPr>
        <w:t>Exiting CS.</w:t>
      </w:r>
    </w:p>
    <w:p w14:paraId="2FC3622B" w14:textId="780E29BF" w:rsidR="008C1229" w:rsidRPr="00F8053D" w:rsidRDefault="004A72C9" w:rsidP="006C26F8">
      <w:pPr>
        <w:rPr>
          <w:sz w:val="24"/>
          <w:szCs w:val="24"/>
        </w:rPr>
      </w:pPr>
      <w:r w:rsidRPr="00F8053D">
        <w:rPr>
          <w:sz w:val="24"/>
          <w:szCs w:val="24"/>
        </w:rPr>
        <w:t>Press ENTER to enter CS:</w:t>
      </w:r>
    </w:p>
    <w:p w14:paraId="52646F29" w14:textId="77777777" w:rsidR="006C26F8" w:rsidRPr="00F8053D" w:rsidRDefault="006C26F8" w:rsidP="006C26F8">
      <w:pPr>
        <w:rPr>
          <w:sz w:val="24"/>
          <w:szCs w:val="24"/>
        </w:rPr>
      </w:pPr>
    </w:p>
    <w:p w14:paraId="3ED9DB1C" w14:textId="72094B96" w:rsidR="004A72C9" w:rsidRPr="00F8053D" w:rsidRDefault="00FB1981" w:rsidP="006C26F8">
      <w:pPr>
        <w:pStyle w:val="BodyText"/>
        <w:numPr>
          <w:ilvl w:val="0"/>
          <w:numId w:val="1"/>
        </w:numPr>
        <w:ind w:left="284" w:hanging="284"/>
        <w:jc w:val="both"/>
        <w:rPr>
          <w:b w:val="0"/>
          <w:bCs w:val="0"/>
          <w:sz w:val="24"/>
          <w:szCs w:val="24"/>
          <w:u w:val="none"/>
        </w:rPr>
      </w:pPr>
      <w:r w:rsidRPr="00F8053D">
        <w:rPr>
          <w:sz w:val="24"/>
          <w:szCs w:val="24"/>
          <w:u w:val="none"/>
        </w:rPr>
        <w:t>Conclusion:</w:t>
      </w:r>
      <w:r w:rsidR="00620186" w:rsidRPr="00F8053D">
        <w:rPr>
          <w:sz w:val="24"/>
          <w:szCs w:val="24"/>
          <w:u w:val="none"/>
        </w:rPr>
        <w:t xml:space="preserve"> </w:t>
      </w:r>
    </w:p>
    <w:p w14:paraId="69A5B592" w14:textId="77777777" w:rsidR="006C26F8" w:rsidRPr="00F8053D" w:rsidRDefault="006C26F8" w:rsidP="006C26F8">
      <w:pPr>
        <w:pStyle w:val="BodyText"/>
        <w:ind w:left="284"/>
        <w:jc w:val="both"/>
        <w:rPr>
          <w:b w:val="0"/>
          <w:bCs w:val="0"/>
          <w:sz w:val="24"/>
          <w:szCs w:val="24"/>
          <w:u w:val="none"/>
        </w:rPr>
      </w:pPr>
    </w:p>
    <w:p w14:paraId="4B25F0D0" w14:textId="435D952A" w:rsidR="00632DAA" w:rsidRPr="00F8053D" w:rsidRDefault="00632DAA" w:rsidP="006C26F8">
      <w:pPr>
        <w:jc w:val="both"/>
        <w:rPr>
          <w:sz w:val="24"/>
          <w:szCs w:val="24"/>
        </w:rPr>
      </w:pPr>
      <w:r w:rsidRPr="00F8053D">
        <w:rPr>
          <w:sz w:val="24"/>
          <w:szCs w:val="24"/>
        </w:rPr>
        <w:t xml:space="preserve">Mutual exclusion is a concurrency control property </w:t>
      </w:r>
      <w:r w:rsidR="001A0B9C">
        <w:rPr>
          <w:sz w:val="24"/>
          <w:szCs w:val="24"/>
        </w:rPr>
        <w:t>that</w:t>
      </w:r>
      <w:r w:rsidRPr="00F8053D">
        <w:rPr>
          <w:sz w:val="24"/>
          <w:szCs w:val="24"/>
        </w:rPr>
        <w:t xml:space="preserve"> is introduced to prevent race conditions. It is the requirement that a process cannot enter its critical section while another concurrent process is currently present or executing in its critical section i.e only one process is allowed to execute the critical section at any given instance of time.</w:t>
      </w:r>
    </w:p>
    <w:p w14:paraId="1D0F2C16" w14:textId="4E9FDF9C" w:rsidR="00632DAA" w:rsidRPr="00F8053D" w:rsidRDefault="00632DAA" w:rsidP="006C26F8">
      <w:pPr>
        <w:jc w:val="both"/>
        <w:rPr>
          <w:sz w:val="24"/>
          <w:szCs w:val="24"/>
        </w:rPr>
      </w:pPr>
      <w:r w:rsidRPr="00F8053D">
        <w:rPr>
          <w:sz w:val="24"/>
          <w:szCs w:val="24"/>
        </w:rPr>
        <w:t xml:space="preserve">In Distributed </w:t>
      </w:r>
      <w:r w:rsidR="001A0B9C">
        <w:rPr>
          <w:sz w:val="24"/>
          <w:szCs w:val="24"/>
        </w:rPr>
        <w:t>S</w:t>
      </w:r>
      <w:r w:rsidRPr="00F8053D">
        <w:rPr>
          <w:sz w:val="24"/>
          <w:szCs w:val="24"/>
        </w:rPr>
        <w:t>ystems, we neither have shared memory nor a common physical clock and therefor</w:t>
      </w:r>
      <w:r w:rsidR="001A0B9C">
        <w:rPr>
          <w:sz w:val="24"/>
          <w:szCs w:val="24"/>
        </w:rPr>
        <w:t>e</w:t>
      </w:r>
      <w:r w:rsidRPr="00F8053D">
        <w:rPr>
          <w:sz w:val="24"/>
          <w:szCs w:val="24"/>
        </w:rPr>
        <w:t xml:space="preserve"> we </w:t>
      </w:r>
      <w:r w:rsidR="005E43F7" w:rsidRPr="00F8053D">
        <w:rPr>
          <w:sz w:val="24"/>
          <w:szCs w:val="24"/>
        </w:rPr>
        <w:t>cannot</w:t>
      </w:r>
      <w:r w:rsidRPr="00F8053D">
        <w:rPr>
          <w:sz w:val="24"/>
          <w:szCs w:val="24"/>
        </w:rPr>
        <w:t xml:space="preserve"> solve </w:t>
      </w:r>
      <w:r w:rsidR="001A0B9C">
        <w:rPr>
          <w:sz w:val="24"/>
          <w:szCs w:val="24"/>
        </w:rPr>
        <w:t xml:space="preserve">the </w:t>
      </w:r>
      <w:r w:rsidRPr="00F8053D">
        <w:rPr>
          <w:sz w:val="24"/>
          <w:szCs w:val="24"/>
        </w:rPr>
        <w:t>mutual exclusion problem using shared variables. To eliminate the mutual exclusion problem in distributed system approach based on message passing is used.</w:t>
      </w:r>
      <w:r w:rsidR="001A0B9C">
        <w:rPr>
          <w:sz w:val="24"/>
          <w:szCs w:val="24"/>
        </w:rPr>
        <w:t xml:space="preserve"> </w:t>
      </w:r>
      <w:r w:rsidRPr="00F8053D">
        <w:rPr>
          <w:sz w:val="24"/>
          <w:szCs w:val="24"/>
        </w:rPr>
        <w:t xml:space="preserve">A site in </w:t>
      </w:r>
      <w:r w:rsidR="001A0B9C">
        <w:rPr>
          <w:sz w:val="24"/>
          <w:szCs w:val="24"/>
        </w:rPr>
        <w:t xml:space="preserve">the </w:t>
      </w:r>
      <w:r w:rsidRPr="00F8053D">
        <w:rPr>
          <w:sz w:val="24"/>
          <w:szCs w:val="24"/>
        </w:rPr>
        <w:t>distributed system do</w:t>
      </w:r>
      <w:r w:rsidR="001A0B9C">
        <w:rPr>
          <w:sz w:val="24"/>
          <w:szCs w:val="24"/>
        </w:rPr>
        <w:t>es</w:t>
      </w:r>
      <w:r w:rsidRPr="00F8053D">
        <w:rPr>
          <w:sz w:val="24"/>
          <w:szCs w:val="24"/>
        </w:rPr>
        <w:t xml:space="preserve"> not have complete information of </w:t>
      </w:r>
      <w:r w:rsidR="001A0B9C">
        <w:rPr>
          <w:sz w:val="24"/>
          <w:szCs w:val="24"/>
        </w:rPr>
        <w:t xml:space="preserve">the </w:t>
      </w:r>
      <w:r w:rsidRPr="00F8053D">
        <w:rPr>
          <w:sz w:val="24"/>
          <w:szCs w:val="24"/>
        </w:rPr>
        <w:t xml:space="preserve">state of the system due to </w:t>
      </w:r>
      <w:r w:rsidR="001A0B9C">
        <w:rPr>
          <w:sz w:val="24"/>
          <w:szCs w:val="24"/>
        </w:rPr>
        <w:t xml:space="preserve">a </w:t>
      </w:r>
      <w:r w:rsidRPr="00F8053D">
        <w:rPr>
          <w:sz w:val="24"/>
          <w:szCs w:val="24"/>
        </w:rPr>
        <w:t>lack of shared memory and a common physical clock.</w:t>
      </w:r>
    </w:p>
    <w:p w14:paraId="2AA9E7B3" w14:textId="77777777" w:rsidR="00FB42E0" w:rsidRPr="00F8053D" w:rsidRDefault="00FB42E0" w:rsidP="006C26F8">
      <w:pPr>
        <w:pStyle w:val="BodyText"/>
        <w:jc w:val="both"/>
        <w:rPr>
          <w:b w:val="0"/>
          <w:bCs w:val="0"/>
          <w:sz w:val="24"/>
          <w:szCs w:val="24"/>
          <w:u w:val="none"/>
        </w:rPr>
      </w:pPr>
    </w:p>
    <w:p w14:paraId="576C6222" w14:textId="15339A74" w:rsidR="008C1229" w:rsidRPr="00F8053D" w:rsidRDefault="00FB1981" w:rsidP="006C26F8">
      <w:pPr>
        <w:pStyle w:val="BodyText"/>
        <w:numPr>
          <w:ilvl w:val="0"/>
          <w:numId w:val="1"/>
        </w:numPr>
        <w:ind w:left="284" w:hanging="284"/>
        <w:rPr>
          <w:sz w:val="24"/>
          <w:szCs w:val="24"/>
          <w:u w:val="none"/>
        </w:rPr>
      </w:pPr>
      <w:r w:rsidRPr="00F8053D">
        <w:rPr>
          <w:sz w:val="24"/>
          <w:szCs w:val="24"/>
          <w:u w:val="none"/>
        </w:rPr>
        <w:t>Post Lab Assignments</w:t>
      </w:r>
      <w:r w:rsidR="00BE0EA9" w:rsidRPr="00F8053D">
        <w:rPr>
          <w:sz w:val="24"/>
          <w:szCs w:val="24"/>
          <w:u w:val="none"/>
        </w:rPr>
        <w:t>:</w:t>
      </w:r>
    </w:p>
    <w:p w14:paraId="77B903A4" w14:textId="610941CC" w:rsidR="006C26F8" w:rsidRPr="00F8053D" w:rsidRDefault="006C26F8" w:rsidP="006C26F8">
      <w:pPr>
        <w:pStyle w:val="BodyText"/>
        <w:ind w:left="284"/>
        <w:rPr>
          <w:sz w:val="24"/>
          <w:szCs w:val="24"/>
          <w:u w:val="none"/>
        </w:rPr>
      </w:pPr>
    </w:p>
    <w:p w14:paraId="1D54AED6" w14:textId="7B0BE7E6" w:rsidR="004A72C9" w:rsidRPr="00F8053D" w:rsidRDefault="004A72C9" w:rsidP="00E21454">
      <w:pPr>
        <w:pStyle w:val="BodyText"/>
        <w:numPr>
          <w:ilvl w:val="0"/>
          <w:numId w:val="4"/>
        </w:numPr>
        <w:ind w:left="284" w:hanging="284"/>
        <w:rPr>
          <w:b w:val="0"/>
          <w:bCs w:val="0"/>
          <w:sz w:val="24"/>
          <w:szCs w:val="24"/>
          <w:u w:val="none"/>
        </w:rPr>
      </w:pPr>
      <w:r w:rsidRPr="00F8053D">
        <w:rPr>
          <w:b w:val="0"/>
          <w:bCs w:val="0"/>
          <w:sz w:val="24"/>
          <w:szCs w:val="24"/>
          <w:u w:val="none"/>
        </w:rPr>
        <w:t>Compare the three (Centralized, distributed and token</w:t>
      </w:r>
      <w:r w:rsidR="001A0B9C">
        <w:rPr>
          <w:b w:val="0"/>
          <w:bCs w:val="0"/>
          <w:sz w:val="24"/>
          <w:szCs w:val="24"/>
          <w:u w:val="none"/>
        </w:rPr>
        <w:t>-</w:t>
      </w:r>
      <w:r w:rsidRPr="00F8053D">
        <w:rPr>
          <w:b w:val="0"/>
          <w:bCs w:val="0"/>
          <w:sz w:val="24"/>
          <w:szCs w:val="24"/>
          <w:u w:val="none"/>
        </w:rPr>
        <w:t>based) algorithms.</w:t>
      </w:r>
    </w:p>
    <w:p w14:paraId="722DEC05" w14:textId="66C48070" w:rsidR="006C26F8" w:rsidRPr="00F8053D" w:rsidRDefault="006C26F8" w:rsidP="006C26F8">
      <w:pPr>
        <w:pStyle w:val="BodyText"/>
        <w:rPr>
          <w:b w:val="0"/>
          <w:bCs w:val="0"/>
          <w:sz w:val="24"/>
          <w:szCs w:val="24"/>
          <w:u w:val="none"/>
        </w:rPr>
      </w:pPr>
    </w:p>
    <w:p w14:paraId="1B803603" w14:textId="0FD7C9D1" w:rsidR="006C26F8" w:rsidRPr="00F8053D" w:rsidRDefault="006C26F8" w:rsidP="006C26F8">
      <w:pPr>
        <w:pStyle w:val="BodyText"/>
        <w:rPr>
          <w:b w:val="0"/>
          <w:bCs w:val="0"/>
          <w:sz w:val="24"/>
          <w:szCs w:val="24"/>
          <w:u w:val="none"/>
        </w:rPr>
      </w:pPr>
      <w:r w:rsidRPr="00F8053D">
        <w:rPr>
          <w:b w:val="0"/>
          <w:bCs w:val="0"/>
          <w:sz w:val="24"/>
          <w:szCs w:val="24"/>
          <w:u w:val="none"/>
        </w:rPr>
        <w:t>Ans: -</w:t>
      </w:r>
    </w:p>
    <w:p w14:paraId="64661CAF" w14:textId="4EC178F4" w:rsidR="00601570" w:rsidRPr="00F8053D" w:rsidRDefault="001E4CB9" w:rsidP="006C26F8">
      <w:pPr>
        <w:pStyle w:val="BodyText"/>
        <w:rPr>
          <w:b w:val="0"/>
          <w:bCs w:val="0"/>
          <w:sz w:val="24"/>
          <w:szCs w:val="24"/>
          <w:u w:val="none"/>
        </w:rPr>
      </w:pPr>
      <w:r w:rsidRPr="00CD6448">
        <w:rPr>
          <w:b w:val="0"/>
          <w:bCs w:val="0"/>
          <w:noProof/>
          <w:sz w:val="24"/>
          <w:szCs w:val="24"/>
          <w:lang w:val="en-IN"/>
        </w:rPr>
        <w:lastRenderedPageBreak/>
        <w:drawing>
          <wp:anchor distT="0" distB="0" distL="114300" distR="114300" simplePos="0" relativeHeight="251660288" behindDoc="0" locked="0" layoutInCell="1" allowOverlap="1" wp14:anchorId="6F4A1330" wp14:editId="2F88E1F9">
            <wp:simplePos x="0" y="0"/>
            <wp:positionH relativeFrom="column">
              <wp:posOffset>0</wp:posOffset>
            </wp:positionH>
            <wp:positionV relativeFrom="paragraph">
              <wp:posOffset>0</wp:posOffset>
            </wp:positionV>
            <wp:extent cx="5937250" cy="4467225"/>
            <wp:effectExtent l="0" t="0" r="6350" b="9525"/>
            <wp:wrapTopAndBottom/>
            <wp:docPr id="1" name="Picture 1" descr="https://lh5.googleusercontent.com/ClwkF2g5t8r7G5I7savKXlDfi6dVhf9Q_RWvdPGgOSxTvbh2tMVnAjiOEzuSmZ-BGOFhmzfnFRGFdhYlPZ6h_JdHTjOUhdirkr0leoVQUAXi1ZTDFDakhFl3wmOqB6ogomkTL7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ClwkF2g5t8r7G5I7savKXlDfi6dVhf9Q_RWvdPGgOSxTvbh2tMVnAjiOEzuSmZ-BGOFhmzfnFRGFdhYlPZ6h_JdHTjOUhdirkr0leoVQUAXi1ZTDFDakhFl3wmOqB6ogomkTL7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4"/>
                    <a:stretch/>
                  </pic:blipFill>
                  <pic:spPr bwMode="auto">
                    <a:xfrm>
                      <a:off x="0" y="0"/>
                      <a:ext cx="5937250" cy="4467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F0AC6C2" w14:textId="77777777" w:rsidR="006C26F8" w:rsidRPr="00F8053D" w:rsidRDefault="006C26F8" w:rsidP="006C26F8">
      <w:pPr>
        <w:pStyle w:val="BodyText"/>
        <w:rPr>
          <w:b w:val="0"/>
          <w:bCs w:val="0"/>
          <w:sz w:val="24"/>
          <w:szCs w:val="24"/>
          <w:u w:val="none"/>
        </w:rPr>
      </w:pPr>
    </w:p>
    <w:p w14:paraId="4D00C9F2" w14:textId="24A4F862" w:rsidR="006C26F8" w:rsidRPr="00F8053D" w:rsidRDefault="004A72C9" w:rsidP="00E21454">
      <w:pPr>
        <w:pStyle w:val="BodyText"/>
        <w:numPr>
          <w:ilvl w:val="0"/>
          <w:numId w:val="4"/>
        </w:numPr>
        <w:ind w:left="283" w:hanging="283"/>
        <w:rPr>
          <w:b w:val="0"/>
          <w:bCs w:val="0"/>
          <w:sz w:val="24"/>
          <w:szCs w:val="24"/>
          <w:u w:val="none"/>
        </w:rPr>
      </w:pPr>
      <w:r w:rsidRPr="00F8053D">
        <w:rPr>
          <w:b w:val="0"/>
          <w:bCs w:val="0"/>
          <w:sz w:val="24"/>
          <w:szCs w:val="24"/>
          <w:u w:val="none"/>
        </w:rPr>
        <w:t>What are the disadvantages of centralised algorithms?</w:t>
      </w:r>
    </w:p>
    <w:p w14:paraId="67D9857D" w14:textId="1EE30DF7" w:rsidR="006C26F8" w:rsidRPr="00F8053D" w:rsidRDefault="006C26F8" w:rsidP="006C26F8">
      <w:pPr>
        <w:pStyle w:val="BodyText"/>
        <w:rPr>
          <w:b w:val="0"/>
          <w:bCs w:val="0"/>
          <w:sz w:val="24"/>
          <w:szCs w:val="24"/>
          <w:u w:val="none"/>
        </w:rPr>
      </w:pPr>
    </w:p>
    <w:p w14:paraId="079B7262" w14:textId="3FB44B24" w:rsidR="006C26F8" w:rsidRDefault="006C26F8" w:rsidP="006C26F8">
      <w:pPr>
        <w:pStyle w:val="BodyText"/>
        <w:rPr>
          <w:b w:val="0"/>
          <w:bCs w:val="0"/>
          <w:sz w:val="24"/>
          <w:szCs w:val="24"/>
          <w:u w:val="none"/>
        </w:rPr>
      </w:pPr>
      <w:r w:rsidRPr="00F8053D">
        <w:rPr>
          <w:b w:val="0"/>
          <w:bCs w:val="0"/>
          <w:sz w:val="24"/>
          <w:szCs w:val="24"/>
          <w:u w:val="none"/>
        </w:rPr>
        <w:t xml:space="preserve">Ans: - </w:t>
      </w:r>
    </w:p>
    <w:p w14:paraId="02B3759B" w14:textId="77777777" w:rsidR="00CC4EFA" w:rsidRPr="00F8053D" w:rsidRDefault="00CC4EFA" w:rsidP="006C26F8">
      <w:pPr>
        <w:pStyle w:val="BodyText"/>
        <w:rPr>
          <w:b w:val="0"/>
          <w:bCs w:val="0"/>
          <w:sz w:val="24"/>
          <w:szCs w:val="24"/>
          <w:u w:val="none"/>
        </w:rPr>
      </w:pPr>
    </w:p>
    <w:p w14:paraId="3D1BECBA" w14:textId="77777777" w:rsidR="001E4CB9" w:rsidRPr="00CD6448" w:rsidRDefault="001E4CB9" w:rsidP="001E4CB9">
      <w:pPr>
        <w:jc w:val="both"/>
        <w:rPr>
          <w:sz w:val="24"/>
          <w:szCs w:val="24"/>
        </w:rPr>
      </w:pPr>
      <w:r w:rsidRPr="00CD6448">
        <w:rPr>
          <w:sz w:val="24"/>
          <w:szCs w:val="24"/>
        </w:rPr>
        <w:t>In Centralized Algorithm, one process is elected as the coordinator which may be the machine with the highest network address.</w:t>
      </w:r>
    </w:p>
    <w:p w14:paraId="73557628" w14:textId="77777777" w:rsidR="001E4CB9" w:rsidRPr="00CD6448" w:rsidRDefault="001E4CB9" w:rsidP="001E4CB9">
      <w:pPr>
        <w:jc w:val="both"/>
        <w:rPr>
          <w:sz w:val="24"/>
          <w:szCs w:val="24"/>
        </w:rPr>
      </w:pPr>
      <w:r w:rsidRPr="00CD6448">
        <w:rPr>
          <w:noProof/>
          <w:sz w:val="24"/>
          <w:szCs w:val="24"/>
          <w:lang w:val="en-IN"/>
        </w:rPr>
        <w:drawing>
          <wp:inline distT="0" distB="0" distL="0" distR="0" wp14:anchorId="5AFE0D8B" wp14:editId="5F5A7EB6">
            <wp:extent cx="5429250" cy="2085975"/>
            <wp:effectExtent l="0" t="0" r="0" b="9525"/>
            <wp:docPr id="4" name="Picture 4"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er image description he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9250" cy="2085975"/>
                    </a:xfrm>
                    <a:prstGeom prst="rect">
                      <a:avLst/>
                    </a:prstGeom>
                    <a:noFill/>
                    <a:ln>
                      <a:noFill/>
                    </a:ln>
                  </pic:spPr>
                </pic:pic>
              </a:graphicData>
            </a:graphic>
          </wp:inline>
        </w:drawing>
      </w:r>
    </w:p>
    <w:p w14:paraId="30A2CD86" w14:textId="77777777" w:rsidR="001E4CB9" w:rsidRPr="00CD6448" w:rsidRDefault="001E4CB9" w:rsidP="001E4CB9">
      <w:pPr>
        <w:jc w:val="both"/>
        <w:rPr>
          <w:sz w:val="24"/>
          <w:szCs w:val="24"/>
        </w:rPr>
      </w:pPr>
      <w:r w:rsidRPr="00CD6448">
        <w:rPr>
          <w:sz w:val="24"/>
          <w:szCs w:val="24"/>
        </w:rPr>
        <w:t xml:space="preserve">Whenever a process wants to enter a critical region, it sends a request message to the coordinator </w:t>
      </w:r>
      <w:r w:rsidRPr="00CD6448">
        <w:rPr>
          <w:sz w:val="24"/>
          <w:szCs w:val="24"/>
        </w:rPr>
        <w:lastRenderedPageBreak/>
        <w:t>stating which critical region it wants to enter and asking for permission. If no other process is currently in that critical region, the coordinator sends back a reply granting permission, as shown in Fig (a). When the reply arrives, the requesting process enters the critical region.</w:t>
      </w:r>
    </w:p>
    <w:p w14:paraId="70B36438" w14:textId="77777777" w:rsidR="001E4CB9" w:rsidRPr="00CD6448" w:rsidRDefault="001E4CB9" w:rsidP="001E4CB9">
      <w:pPr>
        <w:jc w:val="both"/>
        <w:rPr>
          <w:sz w:val="24"/>
          <w:szCs w:val="24"/>
        </w:rPr>
      </w:pPr>
      <w:r w:rsidRPr="00CD6448">
        <w:rPr>
          <w:sz w:val="24"/>
          <w:szCs w:val="24"/>
        </w:rPr>
        <w:t>Suppose another process 2 shown in Fig (b), asks for permission to enter the same critical region. Now the coordinator knows that a different process is already in the critical region, so it cannot grant permission. The coordinator just refrains from replying, thus blocking process 2, which is waiting for a reply or it could send a reply saying ‘permission denied.’</w:t>
      </w:r>
    </w:p>
    <w:p w14:paraId="2D18B0AE" w14:textId="77777777" w:rsidR="001E4CB9" w:rsidRPr="00CD6448" w:rsidRDefault="001E4CB9" w:rsidP="001E4CB9">
      <w:pPr>
        <w:jc w:val="both"/>
        <w:rPr>
          <w:sz w:val="24"/>
          <w:szCs w:val="24"/>
        </w:rPr>
      </w:pPr>
      <w:r w:rsidRPr="00CD6448">
        <w:rPr>
          <w:sz w:val="24"/>
          <w:szCs w:val="24"/>
        </w:rPr>
        <w:t>When process 1 exits the critical region, it sends a message to the coordinator releasing its exclusive access as shown in Fig (c).</w:t>
      </w:r>
    </w:p>
    <w:p w14:paraId="273ED243" w14:textId="77777777" w:rsidR="001E4CB9" w:rsidRPr="00CD6448" w:rsidRDefault="001E4CB9" w:rsidP="001E4CB9">
      <w:pPr>
        <w:jc w:val="both"/>
        <w:rPr>
          <w:sz w:val="24"/>
          <w:szCs w:val="24"/>
        </w:rPr>
      </w:pPr>
      <w:r w:rsidRPr="00CD6448">
        <w:rPr>
          <w:sz w:val="24"/>
          <w:szCs w:val="24"/>
        </w:rPr>
        <w:t>The coordinator takes the first item off the queue of deferred requests and sends that process a grant message. If the process was still blocked it unblocks and enters the critical region.</w:t>
      </w:r>
    </w:p>
    <w:p w14:paraId="30152005" w14:textId="77777777" w:rsidR="001E4CB9" w:rsidRPr="00CD6448" w:rsidRDefault="001E4CB9" w:rsidP="001E4CB9">
      <w:pPr>
        <w:jc w:val="both"/>
        <w:rPr>
          <w:sz w:val="24"/>
          <w:szCs w:val="24"/>
        </w:rPr>
      </w:pPr>
      <w:r w:rsidRPr="00CD6448">
        <w:rPr>
          <w:sz w:val="24"/>
          <w:szCs w:val="24"/>
        </w:rPr>
        <w:t>If an explicit message has already been sent denying permission, the process will have to poll for incoming traffic or block later. When it sees the grant, it can enter the critical region.</w:t>
      </w:r>
    </w:p>
    <w:p w14:paraId="357A24D4" w14:textId="77777777" w:rsidR="001E4CB9" w:rsidRPr="00CD6448" w:rsidRDefault="001E4CB9" w:rsidP="001E4CB9">
      <w:pPr>
        <w:jc w:val="both"/>
        <w:rPr>
          <w:sz w:val="24"/>
          <w:szCs w:val="24"/>
        </w:rPr>
      </w:pPr>
    </w:p>
    <w:p w14:paraId="29E397A8" w14:textId="77777777" w:rsidR="001E4CB9" w:rsidRPr="00CD6448" w:rsidRDefault="001E4CB9" w:rsidP="001E4CB9">
      <w:pPr>
        <w:jc w:val="both"/>
        <w:rPr>
          <w:sz w:val="24"/>
          <w:szCs w:val="24"/>
        </w:rPr>
      </w:pPr>
      <w:r w:rsidRPr="00CD6448">
        <w:rPr>
          <w:b/>
          <w:sz w:val="24"/>
          <w:szCs w:val="24"/>
        </w:rPr>
        <w:t>Disadvantages</w:t>
      </w:r>
      <w:r w:rsidRPr="00CD6448">
        <w:rPr>
          <w:sz w:val="24"/>
          <w:szCs w:val="24"/>
        </w:rPr>
        <w:t>:</w:t>
      </w:r>
    </w:p>
    <w:p w14:paraId="1B3DDC2E" w14:textId="77777777" w:rsidR="001E4CB9" w:rsidRPr="00CD6448" w:rsidRDefault="001E4CB9" w:rsidP="001E4CB9">
      <w:pPr>
        <w:numPr>
          <w:ilvl w:val="0"/>
          <w:numId w:val="10"/>
        </w:numPr>
        <w:jc w:val="both"/>
        <w:rPr>
          <w:sz w:val="24"/>
          <w:szCs w:val="24"/>
        </w:rPr>
      </w:pPr>
      <w:r w:rsidRPr="00CD6448">
        <w:rPr>
          <w:sz w:val="24"/>
          <w:szCs w:val="24"/>
        </w:rPr>
        <w:t>The coordinator is a single point of failure, the entire system may go down if it crashes</w:t>
      </w:r>
    </w:p>
    <w:p w14:paraId="2F348384" w14:textId="77777777" w:rsidR="001E4CB9" w:rsidRPr="00CD6448" w:rsidRDefault="001E4CB9" w:rsidP="001E4CB9">
      <w:pPr>
        <w:numPr>
          <w:ilvl w:val="0"/>
          <w:numId w:val="10"/>
        </w:numPr>
        <w:jc w:val="both"/>
        <w:rPr>
          <w:sz w:val="24"/>
          <w:szCs w:val="24"/>
        </w:rPr>
      </w:pPr>
      <w:r w:rsidRPr="00CD6448">
        <w:rPr>
          <w:sz w:val="24"/>
          <w:szCs w:val="24"/>
        </w:rPr>
        <w:t>In a large system, a single coordinator can become a performance bottleneck.</w:t>
      </w:r>
    </w:p>
    <w:p w14:paraId="0CA61847" w14:textId="77777777" w:rsidR="001E4CB9" w:rsidRPr="00CD6448" w:rsidRDefault="001E4CB9" w:rsidP="001E4CB9">
      <w:pPr>
        <w:numPr>
          <w:ilvl w:val="0"/>
          <w:numId w:val="10"/>
        </w:numPr>
        <w:jc w:val="both"/>
        <w:rPr>
          <w:sz w:val="24"/>
          <w:szCs w:val="24"/>
        </w:rPr>
      </w:pPr>
      <w:r w:rsidRPr="00CD6448">
        <w:rPr>
          <w:sz w:val="24"/>
          <w:szCs w:val="24"/>
        </w:rPr>
        <w:t>If processes normally block after making a request, they cannot distinguish a dead coordinator from ‘‘permission denied’’ since no message comes back.</w:t>
      </w:r>
    </w:p>
    <w:p w14:paraId="1E389BB5" w14:textId="77777777" w:rsidR="006C26F8" w:rsidRPr="00F8053D" w:rsidRDefault="006C26F8" w:rsidP="001E4CB9">
      <w:pPr>
        <w:pStyle w:val="BodyText"/>
        <w:jc w:val="both"/>
        <w:rPr>
          <w:b w:val="0"/>
          <w:bCs w:val="0"/>
          <w:sz w:val="24"/>
          <w:szCs w:val="24"/>
          <w:u w:val="none"/>
        </w:rPr>
      </w:pPr>
    </w:p>
    <w:p w14:paraId="2BD517E8" w14:textId="2902DCCD" w:rsidR="00DC7EC2" w:rsidRPr="00F8053D" w:rsidRDefault="00DC7EC2" w:rsidP="001E4CB9">
      <w:pPr>
        <w:jc w:val="both"/>
        <w:rPr>
          <w:sz w:val="24"/>
          <w:szCs w:val="24"/>
        </w:rPr>
      </w:pPr>
      <w:r w:rsidRPr="00F8053D">
        <w:rPr>
          <w:sz w:val="24"/>
          <w:szCs w:val="24"/>
        </w:rPr>
        <w:br w:type="page"/>
      </w:r>
    </w:p>
    <w:p w14:paraId="5E961305" w14:textId="77777777" w:rsidR="000A1AC2" w:rsidRPr="00A61006" w:rsidRDefault="000A1AC2" w:rsidP="008E7CD8">
      <w:pPr>
        <w:jc w:val="center"/>
        <w:rPr>
          <w:b/>
          <w:bCs/>
          <w:sz w:val="36"/>
          <w:szCs w:val="36"/>
        </w:rPr>
      </w:pPr>
      <w:r w:rsidRPr="00A61006">
        <w:rPr>
          <w:b/>
          <w:bCs/>
          <w:sz w:val="36"/>
          <w:szCs w:val="36"/>
        </w:rPr>
        <w:lastRenderedPageBreak/>
        <w:t>Department of Computer Engineering</w:t>
      </w:r>
    </w:p>
    <w:p w14:paraId="3E648F57" w14:textId="354751FE" w:rsidR="000A1AC2" w:rsidRDefault="000A1AC2" w:rsidP="008E7CD8">
      <w:pPr>
        <w:jc w:val="center"/>
        <w:rPr>
          <w:b/>
          <w:bCs/>
          <w:sz w:val="36"/>
          <w:szCs w:val="36"/>
        </w:rPr>
      </w:pPr>
      <w:r w:rsidRPr="00A61006">
        <w:rPr>
          <w:b/>
          <w:bCs/>
          <w:sz w:val="36"/>
          <w:szCs w:val="36"/>
        </w:rPr>
        <w:t>Academic Term:</w:t>
      </w:r>
      <w:r w:rsidR="00FC18E1" w:rsidRPr="00A61006">
        <w:rPr>
          <w:b/>
          <w:bCs/>
          <w:sz w:val="36"/>
          <w:szCs w:val="36"/>
        </w:rPr>
        <w:t xml:space="preserve"> Jan-May 2021</w:t>
      </w:r>
    </w:p>
    <w:p w14:paraId="0C215C10" w14:textId="77777777" w:rsidR="004C514A" w:rsidRPr="00A61006" w:rsidRDefault="004C514A" w:rsidP="008E7CD8">
      <w:pPr>
        <w:jc w:val="center"/>
        <w:rPr>
          <w:b/>
          <w:bCs/>
          <w:sz w:val="36"/>
          <w:szCs w:val="36"/>
        </w:rPr>
      </w:pPr>
    </w:p>
    <w:p w14:paraId="32DBE55B" w14:textId="77777777" w:rsidR="000A1AC2" w:rsidRPr="00A61006" w:rsidRDefault="000A1AC2" w:rsidP="008E7CD8">
      <w:pPr>
        <w:jc w:val="center"/>
        <w:rPr>
          <w:b/>
          <w:bCs/>
          <w:sz w:val="24"/>
          <w:szCs w:val="24"/>
        </w:rPr>
      </w:pPr>
      <w:r w:rsidRPr="00A61006">
        <w:rPr>
          <w:b/>
          <w:bCs/>
          <w:sz w:val="24"/>
          <w:szCs w:val="24"/>
        </w:rPr>
        <w:t xml:space="preserve">Class: </w:t>
      </w:r>
      <w:r w:rsidRPr="00A61006">
        <w:rPr>
          <w:b/>
          <w:bCs/>
          <w:i/>
          <w:iCs/>
          <w:sz w:val="24"/>
          <w:szCs w:val="24"/>
        </w:rPr>
        <w:t xml:space="preserve">B.E. Computer </w:t>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t xml:space="preserve">Subject Name: </w:t>
      </w:r>
      <w:r w:rsidRPr="00A61006">
        <w:rPr>
          <w:b/>
          <w:bCs/>
          <w:i/>
          <w:iCs/>
          <w:sz w:val="24"/>
          <w:szCs w:val="24"/>
        </w:rPr>
        <w:t>DC</w:t>
      </w:r>
    </w:p>
    <w:p w14:paraId="38FAAB5A" w14:textId="76D57CAB" w:rsidR="000A1AC2" w:rsidRDefault="000A1AC2" w:rsidP="008E7CD8">
      <w:pPr>
        <w:jc w:val="center"/>
        <w:rPr>
          <w:b/>
          <w:bCs/>
          <w:i/>
          <w:iCs/>
          <w:sz w:val="24"/>
          <w:szCs w:val="24"/>
        </w:rPr>
      </w:pPr>
      <w:r w:rsidRPr="00A61006">
        <w:rPr>
          <w:b/>
          <w:bCs/>
          <w:sz w:val="24"/>
          <w:szCs w:val="24"/>
        </w:rPr>
        <w:t>Semester: VIII</w:t>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t>Subject Code:</w:t>
      </w:r>
      <w:r w:rsidR="00BE0EA9" w:rsidRPr="00A61006">
        <w:rPr>
          <w:rFonts w:eastAsiaTheme="minorHAnsi"/>
          <w:b/>
          <w:bCs/>
          <w:i/>
          <w:iCs/>
          <w:sz w:val="26"/>
          <w:szCs w:val="26"/>
          <w:lang w:val="en-IN"/>
        </w:rPr>
        <w:t xml:space="preserve"> </w:t>
      </w:r>
      <w:r w:rsidR="00BE0EA9" w:rsidRPr="00A61006">
        <w:rPr>
          <w:b/>
          <w:bCs/>
          <w:i/>
          <w:iCs/>
          <w:sz w:val="24"/>
          <w:szCs w:val="24"/>
        </w:rPr>
        <w:t>CSC802</w:t>
      </w:r>
    </w:p>
    <w:p w14:paraId="771CA86D" w14:textId="77777777" w:rsidR="004C514A" w:rsidRPr="00A61006" w:rsidRDefault="004C514A" w:rsidP="006C26F8">
      <w:pPr>
        <w:rPr>
          <w:b/>
          <w:bCs/>
          <w:sz w:val="24"/>
          <w:szCs w:val="24"/>
        </w:rPr>
      </w:pPr>
    </w:p>
    <w:tbl>
      <w:tblPr>
        <w:tblStyle w:val="TableGrid"/>
        <w:tblW w:w="0" w:type="auto"/>
        <w:tblInd w:w="170" w:type="dxa"/>
        <w:tblCellMar>
          <w:top w:w="170" w:type="dxa"/>
          <w:left w:w="170" w:type="dxa"/>
          <w:bottom w:w="170" w:type="dxa"/>
          <w:right w:w="170" w:type="dxa"/>
        </w:tblCellMar>
        <w:tblLook w:val="04A0" w:firstRow="1" w:lastRow="0" w:firstColumn="1" w:lastColumn="0" w:noHBand="0" w:noVBand="1"/>
      </w:tblPr>
      <w:tblGrid>
        <w:gridCol w:w="4338"/>
        <w:gridCol w:w="4593"/>
      </w:tblGrid>
      <w:tr w:rsidR="00A61006" w:rsidRPr="00A61006" w14:paraId="775DAA32" w14:textId="77777777" w:rsidTr="00FB1981">
        <w:tc>
          <w:tcPr>
            <w:tcW w:w="4338" w:type="dxa"/>
            <w:vAlign w:val="center"/>
          </w:tcPr>
          <w:p w14:paraId="038C66A1" w14:textId="77777777" w:rsidR="000A1AC2" w:rsidRPr="00A61006" w:rsidRDefault="000A1AC2" w:rsidP="006C26F8">
            <w:pPr>
              <w:rPr>
                <w:b/>
                <w:bCs/>
                <w:sz w:val="24"/>
                <w:szCs w:val="24"/>
              </w:rPr>
            </w:pPr>
            <w:r w:rsidRPr="00A61006">
              <w:rPr>
                <w:b/>
                <w:bCs/>
                <w:sz w:val="24"/>
                <w:szCs w:val="24"/>
              </w:rPr>
              <w:t>Practical No:</w:t>
            </w:r>
          </w:p>
        </w:tc>
        <w:tc>
          <w:tcPr>
            <w:tcW w:w="4593" w:type="dxa"/>
            <w:vAlign w:val="center"/>
          </w:tcPr>
          <w:p w14:paraId="3C49D42E" w14:textId="3D0AA772" w:rsidR="000A1AC2" w:rsidRPr="00A61006" w:rsidRDefault="004A72C9" w:rsidP="006C26F8">
            <w:pPr>
              <w:rPr>
                <w:b/>
                <w:bCs/>
                <w:sz w:val="24"/>
                <w:szCs w:val="24"/>
              </w:rPr>
            </w:pPr>
            <w:r w:rsidRPr="00A61006">
              <w:rPr>
                <w:b/>
                <w:bCs/>
                <w:sz w:val="24"/>
                <w:szCs w:val="24"/>
              </w:rPr>
              <w:t>8</w:t>
            </w:r>
          </w:p>
        </w:tc>
      </w:tr>
      <w:tr w:rsidR="00A61006" w:rsidRPr="00A61006" w14:paraId="31583E54" w14:textId="77777777" w:rsidTr="00FB1981">
        <w:tc>
          <w:tcPr>
            <w:tcW w:w="4338" w:type="dxa"/>
            <w:vAlign w:val="center"/>
          </w:tcPr>
          <w:p w14:paraId="5F5736EC" w14:textId="77777777" w:rsidR="000A1AC2" w:rsidRPr="00A61006" w:rsidRDefault="000A1AC2" w:rsidP="006C26F8">
            <w:pPr>
              <w:rPr>
                <w:b/>
                <w:bCs/>
                <w:sz w:val="24"/>
                <w:szCs w:val="24"/>
              </w:rPr>
            </w:pPr>
            <w:r w:rsidRPr="00A61006">
              <w:rPr>
                <w:b/>
                <w:bCs/>
                <w:sz w:val="24"/>
                <w:szCs w:val="24"/>
              </w:rPr>
              <w:t>Title:</w:t>
            </w:r>
          </w:p>
        </w:tc>
        <w:tc>
          <w:tcPr>
            <w:tcW w:w="4593" w:type="dxa"/>
            <w:vAlign w:val="center"/>
          </w:tcPr>
          <w:p w14:paraId="2FE2F831" w14:textId="59EE1B12" w:rsidR="000A1AC2" w:rsidRPr="00A61006" w:rsidRDefault="00BE4B44" w:rsidP="006C26F8">
            <w:pPr>
              <w:rPr>
                <w:b/>
                <w:bCs/>
                <w:sz w:val="24"/>
                <w:szCs w:val="24"/>
              </w:rPr>
            </w:pPr>
            <w:r w:rsidRPr="00A61006">
              <w:rPr>
                <w:b/>
                <w:bCs/>
                <w:sz w:val="24"/>
                <w:szCs w:val="24"/>
              </w:rPr>
              <w:t>Clock Synchronization algorithms.</w:t>
            </w:r>
          </w:p>
        </w:tc>
      </w:tr>
      <w:tr w:rsidR="00A61006" w:rsidRPr="00A61006" w14:paraId="36977D30" w14:textId="77777777" w:rsidTr="00FB1981">
        <w:tc>
          <w:tcPr>
            <w:tcW w:w="4338" w:type="dxa"/>
            <w:vAlign w:val="center"/>
          </w:tcPr>
          <w:p w14:paraId="215BDDC8" w14:textId="77777777" w:rsidR="000A1AC2" w:rsidRPr="00A61006" w:rsidRDefault="000A1AC2" w:rsidP="006C26F8">
            <w:pPr>
              <w:rPr>
                <w:b/>
                <w:bCs/>
                <w:sz w:val="24"/>
                <w:szCs w:val="24"/>
              </w:rPr>
            </w:pPr>
            <w:r w:rsidRPr="00A61006">
              <w:rPr>
                <w:b/>
                <w:bCs/>
                <w:sz w:val="24"/>
                <w:szCs w:val="24"/>
              </w:rPr>
              <w:t>Date of Performance:</w:t>
            </w:r>
          </w:p>
        </w:tc>
        <w:tc>
          <w:tcPr>
            <w:tcW w:w="4593" w:type="dxa"/>
            <w:vAlign w:val="center"/>
          </w:tcPr>
          <w:p w14:paraId="5C57FD26" w14:textId="77777777" w:rsidR="000A1AC2" w:rsidRPr="00A61006" w:rsidRDefault="000A1AC2" w:rsidP="006C26F8">
            <w:pPr>
              <w:rPr>
                <w:b/>
                <w:bCs/>
                <w:sz w:val="24"/>
                <w:szCs w:val="24"/>
              </w:rPr>
            </w:pPr>
          </w:p>
        </w:tc>
      </w:tr>
      <w:tr w:rsidR="00A61006" w:rsidRPr="00A61006" w14:paraId="123E2204" w14:textId="77777777" w:rsidTr="00FB1981">
        <w:tc>
          <w:tcPr>
            <w:tcW w:w="4338" w:type="dxa"/>
            <w:vAlign w:val="center"/>
          </w:tcPr>
          <w:p w14:paraId="6CAA60DE" w14:textId="77777777" w:rsidR="000A1AC2" w:rsidRPr="00A61006" w:rsidRDefault="000A1AC2" w:rsidP="006C26F8">
            <w:pPr>
              <w:rPr>
                <w:b/>
                <w:bCs/>
                <w:sz w:val="24"/>
                <w:szCs w:val="24"/>
              </w:rPr>
            </w:pPr>
            <w:r w:rsidRPr="00A61006">
              <w:rPr>
                <w:b/>
                <w:bCs/>
                <w:sz w:val="24"/>
                <w:szCs w:val="24"/>
              </w:rPr>
              <w:t>Date of Submission:</w:t>
            </w:r>
          </w:p>
        </w:tc>
        <w:tc>
          <w:tcPr>
            <w:tcW w:w="4593" w:type="dxa"/>
            <w:vAlign w:val="center"/>
          </w:tcPr>
          <w:p w14:paraId="5F531AF5" w14:textId="77777777" w:rsidR="000A1AC2" w:rsidRPr="00A61006" w:rsidRDefault="000A1AC2" w:rsidP="006C26F8">
            <w:pPr>
              <w:rPr>
                <w:b/>
                <w:bCs/>
                <w:sz w:val="24"/>
                <w:szCs w:val="24"/>
              </w:rPr>
            </w:pPr>
          </w:p>
        </w:tc>
      </w:tr>
      <w:tr w:rsidR="00A61006" w:rsidRPr="00A61006" w14:paraId="77A65E3E" w14:textId="77777777" w:rsidTr="00FB1981">
        <w:tc>
          <w:tcPr>
            <w:tcW w:w="4338" w:type="dxa"/>
            <w:vAlign w:val="center"/>
          </w:tcPr>
          <w:p w14:paraId="74ABB457" w14:textId="77777777" w:rsidR="000A1AC2" w:rsidRPr="00A61006" w:rsidRDefault="000A1AC2" w:rsidP="006C26F8">
            <w:pPr>
              <w:rPr>
                <w:b/>
                <w:bCs/>
                <w:sz w:val="24"/>
                <w:szCs w:val="24"/>
              </w:rPr>
            </w:pPr>
            <w:r w:rsidRPr="00A61006">
              <w:rPr>
                <w:b/>
                <w:bCs/>
                <w:sz w:val="24"/>
                <w:szCs w:val="24"/>
              </w:rPr>
              <w:t>Roll No:</w:t>
            </w:r>
          </w:p>
        </w:tc>
        <w:tc>
          <w:tcPr>
            <w:tcW w:w="4593" w:type="dxa"/>
            <w:vAlign w:val="center"/>
          </w:tcPr>
          <w:p w14:paraId="7A3252FB" w14:textId="39D8D549" w:rsidR="000A1AC2" w:rsidRPr="00A61006" w:rsidRDefault="00AD1D3B" w:rsidP="006C26F8">
            <w:pPr>
              <w:rPr>
                <w:b/>
                <w:bCs/>
                <w:sz w:val="24"/>
                <w:szCs w:val="24"/>
              </w:rPr>
            </w:pPr>
            <w:r w:rsidRPr="00A61006">
              <w:rPr>
                <w:b/>
                <w:bCs/>
                <w:sz w:val="24"/>
                <w:szCs w:val="24"/>
              </w:rPr>
              <w:t>8364</w:t>
            </w:r>
          </w:p>
        </w:tc>
      </w:tr>
      <w:tr w:rsidR="000A1AC2" w:rsidRPr="00A61006" w14:paraId="63B6A98E" w14:textId="77777777" w:rsidTr="00FB1981">
        <w:tc>
          <w:tcPr>
            <w:tcW w:w="4338" w:type="dxa"/>
            <w:vAlign w:val="center"/>
          </w:tcPr>
          <w:p w14:paraId="447A627D" w14:textId="77777777" w:rsidR="000A1AC2" w:rsidRPr="00A61006" w:rsidRDefault="000A1AC2" w:rsidP="006C26F8">
            <w:pPr>
              <w:rPr>
                <w:b/>
                <w:bCs/>
                <w:sz w:val="24"/>
                <w:szCs w:val="24"/>
              </w:rPr>
            </w:pPr>
            <w:r w:rsidRPr="00A61006">
              <w:rPr>
                <w:b/>
                <w:bCs/>
                <w:sz w:val="24"/>
                <w:szCs w:val="24"/>
              </w:rPr>
              <w:t>Name of Student:</w:t>
            </w:r>
          </w:p>
        </w:tc>
        <w:tc>
          <w:tcPr>
            <w:tcW w:w="4593" w:type="dxa"/>
            <w:vAlign w:val="center"/>
          </w:tcPr>
          <w:p w14:paraId="262139E4" w14:textId="486EBA91" w:rsidR="000A1AC2" w:rsidRPr="00A61006" w:rsidRDefault="00AD1D3B" w:rsidP="006C26F8">
            <w:pPr>
              <w:rPr>
                <w:b/>
                <w:bCs/>
                <w:sz w:val="24"/>
                <w:szCs w:val="24"/>
              </w:rPr>
            </w:pPr>
            <w:r w:rsidRPr="00A61006">
              <w:rPr>
                <w:b/>
                <w:bCs/>
                <w:sz w:val="24"/>
                <w:szCs w:val="24"/>
              </w:rPr>
              <w:t>Vedant Sahai</w:t>
            </w:r>
          </w:p>
        </w:tc>
      </w:tr>
    </w:tbl>
    <w:p w14:paraId="7193A298" w14:textId="77777777" w:rsidR="000A1AC2" w:rsidRPr="00A61006" w:rsidRDefault="000A1AC2" w:rsidP="006C26F8">
      <w:pPr>
        <w:rPr>
          <w:b/>
          <w:bCs/>
          <w:sz w:val="24"/>
          <w:szCs w:val="24"/>
        </w:rPr>
      </w:pPr>
    </w:p>
    <w:p w14:paraId="47D1A4A5" w14:textId="77777777" w:rsidR="000A1AC2" w:rsidRPr="00A61006" w:rsidRDefault="000A1AC2" w:rsidP="006C26F8">
      <w:pPr>
        <w:rPr>
          <w:b/>
          <w:bCs/>
          <w:sz w:val="24"/>
          <w:szCs w:val="24"/>
        </w:rPr>
      </w:pPr>
      <w:r w:rsidRPr="00A61006">
        <w:rPr>
          <w:b/>
          <w:bCs/>
          <w:sz w:val="24"/>
          <w:szCs w:val="24"/>
        </w:rPr>
        <w:t>Evaluation:</w:t>
      </w:r>
    </w:p>
    <w:tbl>
      <w:tblPr>
        <w:tblW w:w="0" w:type="auto"/>
        <w:tblInd w:w="2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70" w:type="dxa"/>
          <w:left w:w="170" w:type="dxa"/>
          <w:bottom w:w="170" w:type="dxa"/>
          <w:right w:w="170" w:type="dxa"/>
        </w:tblCellMar>
        <w:tblLook w:val="01E0" w:firstRow="1" w:lastRow="1" w:firstColumn="1" w:lastColumn="1" w:noHBand="0" w:noVBand="0"/>
      </w:tblPr>
      <w:tblGrid>
        <w:gridCol w:w="1384"/>
        <w:gridCol w:w="5726"/>
        <w:gridCol w:w="1800"/>
      </w:tblGrid>
      <w:tr w:rsidR="00A61006" w:rsidRPr="00A61006" w14:paraId="41885924" w14:textId="77777777" w:rsidTr="00FB1981">
        <w:trPr>
          <w:trHeight w:val="413"/>
        </w:trPr>
        <w:tc>
          <w:tcPr>
            <w:tcW w:w="1384" w:type="dxa"/>
            <w:vAlign w:val="center"/>
          </w:tcPr>
          <w:p w14:paraId="50A6187F" w14:textId="77777777" w:rsidR="000A1AC2" w:rsidRPr="00A61006" w:rsidRDefault="000A1AC2" w:rsidP="006C26F8">
            <w:pPr>
              <w:widowControl/>
              <w:autoSpaceDE/>
              <w:autoSpaceDN/>
              <w:rPr>
                <w:b/>
                <w:bCs/>
                <w:sz w:val="24"/>
                <w:szCs w:val="24"/>
              </w:rPr>
            </w:pPr>
            <w:r w:rsidRPr="00A61006">
              <w:rPr>
                <w:b/>
                <w:bCs/>
                <w:sz w:val="24"/>
                <w:szCs w:val="24"/>
              </w:rPr>
              <w:t>Sr. No</w:t>
            </w:r>
          </w:p>
        </w:tc>
        <w:tc>
          <w:tcPr>
            <w:tcW w:w="5726" w:type="dxa"/>
            <w:vAlign w:val="center"/>
          </w:tcPr>
          <w:p w14:paraId="0F068FB7" w14:textId="77777777" w:rsidR="000A1AC2" w:rsidRPr="00A61006" w:rsidRDefault="000A1AC2" w:rsidP="006C26F8">
            <w:pPr>
              <w:widowControl/>
              <w:autoSpaceDE/>
              <w:autoSpaceDN/>
              <w:rPr>
                <w:b/>
                <w:bCs/>
                <w:sz w:val="24"/>
                <w:szCs w:val="24"/>
              </w:rPr>
            </w:pPr>
            <w:r w:rsidRPr="00A61006">
              <w:rPr>
                <w:b/>
                <w:bCs/>
                <w:sz w:val="24"/>
                <w:szCs w:val="24"/>
              </w:rPr>
              <w:t>Rubric</w:t>
            </w:r>
          </w:p>
        </w:tc>
        <w:tc>
          <w:tcPr>
            <w:tcW w:w="1800" w:type="dxa"/>
            <w:vAlign w:val="center"/>
          </w:tcPr>
          <w:p w14:paraId="09C40F37" w14:textId="77777777" w:rsidR="000A1AC2" w:rsidRPr="00A61006" w:rsidRDefault="000A1AC2" w:rsidP="006C26F8">
            <w:pPr>
              <w:widowControl/>
              <w:autoSpaceDE/>
              <w:autoSpaceDN/>
              <w:rPr>
                <w:b/>
                <w:bCs/>
                <w:sz w:val="24"/>
                <w:szCs w:val="24"/>
              </w:rPr>
            </w:pPr>
            <w:r w:rsidRPr="00A61006">
              <w:rPr>
                <w:b/>
                <w:bCs/>
                <w:sz w:val="24"/>
                <w:szCs w:val="24"/>
              </w:rPr>
              <w:t>Grade</w:t>
            </w:r>
          </w:p>
        </w:tc>
      </w:tr>
      <w:tr w:rsidR="00A61006" w:rsidRPr="00A61006" w14:paraId="595A5C7F" w14:textId="77777777" w:rsidTr="00FB1981">
        <w:trPr>
          <w:trHeight w:val="390"/>
        </w:trPr>
        <w:tc>
          <w:tcPr>
            <w:tcW w:w="1384" w:type="dxa"/>
            <w:vAlign w:val="center"/>
          </w:tcPr>
          <w:p w14:paraId="26D0A1B5" w14:textId="77777777" w:rsidR="000A1AC2" w:rsidRPr="00A61006" w:rsidRDefault="000A1AC2" w:rsidP="006C26F8">
            <w:pPr>
              <w:widowControl/>
              <w:autoSpaceDE/>
              <w:autoSpaceDN/>
              <w:rPr>
                <w:b/>
                <w:bCs/>
                <w:sz w:val="24"/>
                <w:szCs w:val="24"/>
              </w:rPr>
            </w:pPr>
            <w:r w:rsidRPr="00A61006">
              <w:rPr>
                <w:b/>
                <w:bCs/>
                <w:sz w:val="24"/>
                <w:szCs w:val="24"/>
              </w:rPr>
              <w:t>1</w:t>
            </w:r>
          </w:p>
        </w:tc>
        <w:tc>
          <w:tcPr>
            <w:tcW w:w="5726" w:type="dxa"/>
            <w:vAlign w:val="center"/>
          </w:tcPr>
          <w:p w14:paraId="2CD85840" w14:textId="77777777" w:rsidR="000A1AC2" w:rsidRPr="00A61006" w:rsidRDefault="000A1AC2" w:rsidP="006C26F8">
            <w:pPr>
              <w:widowControl/>
              <w:autoSpaceDE/>
              <w:autoSpaceDN/>
              <w:rPr>
                <w:b/>
                <w:bCs/>
                <w:sz w:val="24"/>
                <w:szCs w:val="24"/>
              </w:rPr>
            </w:pPr>
            <w:r w:rsidRPr="00A61006">
              <w:rPr>
                <w:b/>
                <w:bCs/>
                <w:sz w:val="24"/>
                <w:szCs w:val="24"/>
              </w:rPr>
              <w:t>On time Completion &amp; Submission</w:t>
            </w:r>
          </w:p>
        </w:tc>
        <w:tc>
          <w:tcPr>
            <w:tcW w:w="1800" w:type="dxa"/>
            <w:vAlign w:val="center"/>
          </w:tcPr>
          <w:p w14:paraId="02BE4B46" w14:textId="77777777" w:rsidR="000A1AC2" w:rsidRPr="00A61006" w:rsidRDefault="000A1AC2" w:rsidP="006C26F8">
            <w:pPr>
              <w:widowControl/>
              <w:autoSpaceDE/>
              <w:autoSpaceDN/>
              <w:rPr>
                <w:b/>
                <w:bCs/>
                <w:sz w:val="24"/>
                <w:szCs w:val="24"/>
              </w:rPr>
            </w:pPr>
          </w:p>
        </w:tc>
      </w:tr>
      <w:tr w:rsidR="00A61006" w:rsidRPr="00A61006" w14:paraId="30E9FAD7" w14:textId="77777777" w:rsidTr="00FB1981">
        <w:trPr>
          <w:trHeight w:val="390"/>
        </w:trPr>
        <w:tc>
          <w:tcPr>
            <w:tcW w:w="1384" w:type="dxa"/>
            <w:vAlign w:val="center"/>
          </w:tcPr>
          <w:p w14:paraId="7A9B6A73" w14:textId="77777777" w:rsidR="000A1AC2" w:rsidRPr="00A61006" w:rsidRDefault="000A1AC2" w:rsidP="006C26F8">
            <w:pPr>
              <w:widowControl/>
              <w:autoSpaceDE/>
              <w:autoSpaceDN/>
              <w:rPr>
                <w:b/>
                <w:bCs/>
                <w:sz w:val="24"/>
                <w:szCs w:val="24"/>
              </w:rPr>
            </w:pPr>
            <w:r w:rsidRPr="00A61006">
              <w:rPr>
                <w:b/>
                <w:bCs/>
                <w:sz w:val="24"/>
                <w:szCs w:val="24"/>
              </w:rPr>
              <w:t>2</w:t>
            </w:r>
          </w:p>
        </w:tc>
        <w:tc>
          <w:tcPr>
            <w:tcW w:w="5726" w:type="dxa"/>
            <w:vAlign w:val="center"/>
          </w:tcPr>
          <w:p w14:paraId="374FA75A" w14:textId="77777777" w:rsidR="000A1AC2" w:rsidRPr="00A61006" w:rsidRDefault="000A1AC2" w:rsidP="006C26F8">
            <w:pPr>
              <w:widowControl/>
              <w:autoSpaceDE/>
              <w:autoSpaceDN/>
              <w:rPr>
                <w:b/>
                <w:bCs/>
                <w:sz w:val="24"/>
                <w:szCs w:val="24"/>
              </w:rPr>
            </w:pPr>
            <w:r w:rsidRPr="00A61006">
              <w:rPr>
                <w:b/>
                <w:bCs/>
                <w:sz w:val="24"/>
                <w:szCs w:val="24"/>
              </w:rPr>
              <w:t>Coding Standards</w:t>
            </w:r>
          </w:p>
        </w:tc>
        <w:tc>
          <w:tcPr>
            <w:tcW w:w="1800" w:type="dxa"/>
            <w:vAlign w:val="center"/>
          </w:tcPr>
          <w:p w14:paraId="05D3FEFE" w14:textId="77777777" w:rsidR="000A1AC2" w:rsidRPr="00A61006" w:rsidRDefault="000A1AC2" w:rsidP="006C26F8">
            <w:pPr>
              <w:widowControl/>
              <w:autoSpaceDE/>
              <w:autoSpaceDN/>
              <w:rPr>
                <w:b/>
                <w:bCs/>
                <w:sz w:val="24"/>
                <w:szCs w:val="24"/>
              </w:rPr>
            </w:pPr>
          </w:p>
        </w:tc>
      </w:tr>
      <w:tr w:rsidR="00A61006" w:rsidRPr="00A61006" w14:paraId="2A4B1A05" w14:textId="77777777" w:rsidTr="00FB1981">
        <w:trPr>
          <w:trHeight w:val="390"/>
        </w:trPr>
        <w:tc>
          <w:tcPr>
            <w:tcW w:w="1384" w:type="dxa"/>
            <w:vAlign w:val="center"/>
          </w:tcPr>
          <w:p w14:paraId="1B48D629" w14:textId="77777777" w:rsidR="000A1AC2" w:rsidRPr="00A61006" w:rsidRDefault="000A1AC2" w:rsidP="006C26F8">
            <w:pPr>
              <w:widowControl/>
              <w:autoSpaceDE/>
              <w:autoSpaceDN/>
              <w:rPr>
                <w:b/>
                <w:bCs/>
                <w:sz w:val="24"/>
                <w:szCs w:val="24"/>
              </w:rPr>
            </w:pPr>
            <w:r w:rsidRPr="00A61006">
              <w:rPr>
                <w:b/>
                <w:bCs/>
                <w:sz w:val="24"/>
                <w:szCs w:val="24"/>
              </w:rPr>
              <w:t>3</w:t>
            </w:r>
          </w:p>
        </w:tc>
        <w:tc>
          <w:tcPr>
            <w:tcW w:w="5726" w:type="dxa"/>
            <w:vAlign w:val="center"/>
          </w:tcPr>
          <w:p w14:paraId="544CA462" w14:textId="77777777" w:rsidR="000A1AC2" w:rsidRPr="00A61006" w:rsidRDefault="000A1AC2" w:rsidP="006C26F8">
            <w:pPr>
              <w:widowControl/>
              <w:autoSpaceDE/>
              <w:autoSpaceDN/>
              <w:rPr>
                <w:b/>
                <w:bCs/>
                <w:sz w:val="24"/>
                <w:szCs w:val="24"/>
              </w:rPr>
            </w:pPr>
            <w:r w:rsidRPr="00A61006">
              <w:rPr>
                <w:b/>
                <w:bCs/>
                <w:sz w:val="24"/>
                <w:szCs w:val="24"/>
              </w:rPr>
              <w:t>Output/Test Cases Used</w:t>
            </w:r>
          </w:p>
        </w:tc>
        <w:tc>
          <w:tcPr>
            <w:tcW w:w="1800" w:type="dxa"/>
            <w:vAlign w:val="center"/>
          </w:tcPr>
          <w:p w14:paraId="1B4B1401" w14:textId="77777777" w:rsidR="000A1AC2" w:rsidRPr="00A61006" w:rsidRDefault="000A1AC2" w:rsidP="006C26F8">
            <w:pPr>
              <w:widowControl/>
              <w:autoSpaceDE/>
              <w:autoSpaceDN/>
              <w:rPr>
                <w:b/>
                <w:bCs/>
                <w:sz w:val="24"/>
                <w:szCs w:val="24"/>
              </w:rPr>
            </w:pPr>
          </w:p>
        </w:tc>
      </w:tr>
      <w:tr w:rsidR="000A1AC2" w:rsidRPr="00A61006" w14:paraId="5CFE447B" w14:textId="77777777" w:rsidTr="00FB1981">
        <w:trPr>
          <w:trHeight w:val="390"/>
        </w:trPr>
        <w:tc>
          <w:tcPr>
            <w:tcW w:w="1384" w:type="dxa"/>
            <w:vAlign w:val="center"/>
          </w:tcPr>
          <w:p w14:paraId="1E31F960" w14:textId="77777777" w:rsidR="000A1AC2" w:rsidRPr="00A61006" w:rsidRDefault="000A1AC2" w:rsidP="006C26F8">
            <w:pPr>
              <w:widowControl/>
              <w:autoSpaceDE/>
              <w:autoSpaceDN/>
              <w:rPr>
                <w:b/>
                <w:bCs/>
                <w:sz w:val="24"/>
                <w:szCs w:val="24"/>
              </w:rPr>
            </w:pPr>
            <w:r w:rsidRPr="00A61006">
              <w:rPr>
                <w:b/>
                <w:bCs/>
                <w:sz w:val="24"/>
                <w:szCs w:val="24"/>
              </w:rPr>
              <w:t>4</w:t>
            </w:r>
          </w:p>
        </w:tc>
        <w:tc>
          <w:tcPr>
            <w:tcW w:w="5726" w:type="dxa"/>
            <w:vAlign w:val="center"/>
          </w:tcPr>
          <w:p w14:paraId="7E389D41" w14:textId="77777777" w:rsidR="000A1AC2" w:rsidRPr="00A61006" w:rsidRDefault="000A1AC2" w:rsidP="006C26F8">
            <w:pPr>
              <w:widowControl/>
              <w:autoSpaceDE/>
              <w:autoSpaceDN/>
              <w:rPr>
                <w:b/>
                <w:bCs/>
                <w:sz w:val="24"/>
                <w:szCs w:val="24"/>
              </w:rPr>
            </w:pPr>
            <w:r w:rsidRPr="00A61006">
              <w:rPr>
                <w:b/>
                <w:bCs/>
                <w:sz w:val="24"/>
                <w:szCs w:val="24"/>
              </w:rPr>
              <w:t>Conclusion &amp; Post Lab Assignment</w:t>
            </w:r>
          </w:p>
        </w:tc>
        <w:tc>
          <w:tcPr>
            <w:tcW w:w="1800" w:type="dxa"/>
            <w:vAlign w:val="center"/>
          </w:tcPr>
          <w:p w14:paraId="5CF5CE75" w14:textId="77777777" w:rsidR="000A1AC2" w:rsidRPr="00A61006" w:rsidRDefault="000A1AC2" w:rsidP="006C26F8">
            <w:pPr>
              <w:widowControl/>
              <w:autoSpaceDE/>
              <w:autoSpaceDN/>
              <w:rPr>
                <w:b/>
                <w:bCs/>
                <w:sz w:val="24"/>
                <w:szCs w:val="24"/>
              </w:rPr>
            </w:pPr>
          </w:p>
        </w:tc>
      </w:tr>
    </w:tbl>
    <w:p w14:paraId="219604B1" w14:textId="77777777" w:rsidR="000A1AC2" w:rsidRPr="00A61006" w:rsidRDefault="000A1AC2" w:rsidP="006C26F8">
      <w:pPr>
        <w:rPr>
          <w:b/>
          <w:bCs/>
          <w:sz w:val="24"/>
          <w:szCs w:val="24"/>
        </w:rPr>
      </w:pPr>
    </w:p>
    <w:p w14:paraId="133EC442" w14:textId="77777777" w:rsidR="000A1AC2" w:rsidRPr="00A61006" w:rsidRDefault="000A1AC2" w:rsidP="006C26F8">
      <w:pPr>
        <w:rPr>
          <w:b/>
          <w:bCs/>
          <w:sz w:val="24"/>
          <w:szCs w:val="24"/>
        </w:rPr>
      </w:pPr>
      <w:r w:rsidRPr="00A61006">
        <w:rPr>
          <w:b/>
          <w:bCs/>
          <w:sz w:val="24"/>
          <w:szCs w:val="24"/>
        </w:rPr>
        <w:t>Signature of the Teacher:</w:t>
      </w:r>
    </w:p>
    <w:p w14:paraId="69FBD62A" w14:textId="2B0677C8" w:rsidR="000A1AC2" w:rsidRPr="00A61006" w:rsidRDefault="000A1AC2" w:rsidP="006C26F8">
      <w:r w:rsidRPr="00A61006">
        <w:br w:type="page"/>
      </w:r>
    </w:p>
    <w:p w14:paraId="4A8D2B6F" w14:textId="44853725" w:rsidR="00BE4B44" w:rsidRPr="00A61006" w:rsidRDefault="00BE4B44" w:rsidP="006C26F8">
      <w:pPr>
        <w:spacing w:line="360" w:lineRule="auto"/>
        <w:jc w:val="center"/>
        <w:rPr>
          <w:rFonts w:eastAsia="Arial Narrow"/>
          <w:b/>
          <w:bCs/>
          <w:sz w:val="32"/>
          <w:szCs w:val="32"/>
        </w:rPr>
      </w:pPr>
      <w:r w:rsidRPr="00A61006">
        <w:rPr>
          <w:rFonts w:eastAsia="Arial Narrow"/>
          <w:b/>
          <w:bCs/>
          <w:sz w:val="32"/>
          <w:szCs w:val="32"/>
        </w:rPr>
        <w:lastRenderedPageBreak/>
        <w:t>Clock Synchronization Algorithms.</w:t>
      </w:r>
    </w:p>
    <w:p w14:paraId="7B822149" w14:textId="77777777" w:rsidR="00457516" w:rsidRPr="00F8053D" w:rsidRDefault="00457516" w:rsidP="006C26F8">
      <w:pPr>
        <w:jc w:val="both"/>
        <w:rPr>
          <w:sz w:val="24"/>
          <w:szCs w:val="24"/>
        </w:rPr>
      </w:pPr>
    </w:p>
    <w:p w14:paraId="695DEE6E" w14:textId="7F48B270" w:rsidR="00961DE3" w:rsidRPr="00F8053D" w:rsidRDefault="00457516" w:rsidP="00E21454">
      <w:pPr>
        <w:pStyle w:val="ListParagraph"/>
        <w:numPr>
          <w:ilvl w:val="0"/>
          <w:numId w:val="2"/>
        </w:numPr>
        <w:ind w:left="284" w:hanging="284"/>
        <w:jc w:val="both"/>
        <w:rPr>
          <w:sz w:val="24"/>
          <w:szCs w:val="24"/>
        </w:rPr>
      </w:pPr>
      <w:r w:rsidRPr="00F8053D">
        <w:rPr>
          <w:rFonts w:eastAsia="Arial Narrow"/>
          <w:b/>
          <w:sz w:val="24"/>
          <w:szCs w:val="24"/>
        </w:rPr>
        <w:t>Aim:</w:t>
      </w:r>
      <w:r w:rsidRPr="00F8053D">
        <w:rPr>
          <w:rFonts w:eastAsia="Arial Narrow"/>
          <w:bCs/>
          <w:sz w:val="24"/>
          <w:szCs w:val="24"/>
        </w:rPr>
        <w:t xml:space="preserve"> To implement </w:t>
      </w:r>
      <w:r w:rsidR="001A0B9C">
        <w:rPr>
          <w:rFonts w:eastAsia="Arial Narrow"/>
          <w:bCs/>
          <w:sz w:val="24"/>
          <w:szCs w:val="24"/>
        </w:rPr>
        <w:t xml:space="preserve">a </w:t>
      </w:r>
      <w:r w:rsidR="00BE4B44" w:rsidRPr="00F8053D">
        <w:rPr>
          <w:rFonts w:eastAsia="Arial Narrow"/>
          <w:bCs/>
          <w:sz w:val="24"/>
          <w:szCs w:val="24"/>
        </w:rPr>
        <w:t>clock synchronization</w:t>
      </w:r>
      <w:r w:rsidR="00620186" w:rsidRPr="00F8053D">
        <w:rPr>
          <w:rFonts w:eastAsia="Arial Narrow"/>
          <w:bCs/>
          <w:sz w:val="24"/>
          <w:szCs w:val="24"/>
        </w:rPr>
        <w:t xml:space="preserve"> </w:t>
      </w:r>
      <w:r w:rsidR="00BE4B44" w:rsidRPr="00F8053D">
        <w:rPr>
          <w:rFonts w:eastAsia="Arial Narrow"/>
          <w:bCs/>
          <w:sz w:val="24"/>
          <w:szCs w:val="24"/>
        </w:rPr>
        <w:t>algorithm (Berkley algorithm).</w:t>
      </w:r>
    </w:p>
    <w:p w14:paraId="13925E99" w14:textId="77777777" w:rsidR="008E7CD8" w:rsidRPr="00F8053D" w:rsidRDefault="008E7CD8" w:rsidP="008E7CD8">
      <w:pPr>
        <w:pStyle w:val="ListParagraph"/>
        <w:ind w:left="284"/>
        <w:jc w:val="both"/>
        <w:rPr>
          <w:sz w:val="24"/>
          <w:szCs w:val="24"/>
        </w:rPr>
      </w:pPr>
    </w:p>
    <w:p w14:paraId="15C62C94" w14:textId="7143D045" w:rsidR="00457516" w:rsidRPr="00F8053D" w:rsidRDefault="00457516" w:rsidP="00E21454">
      <w:pPr>
        <w:pStyle w:val="ListParagraph"/>
        <w:numPr>
          <w:ilvl w:val="0"/>
          <w:numId w:val="2"/>
        </w:numPr>
        <w:ind w:left="284" w:hanging="284"/>
        <w:jc w:val="both"/>
        <w:rPr>
          <w:rFonts w:eastAsia="Arial"/>
          <w:b/>
          <w:sz w:val="24"/>
          <w:szCs w:val="24"/>
        </w:rPr>
      </w:pPr>
      <w:r w:rsidRPr="00F8053D">
        <w:rPr>
          <w:rFonts w:eastAsia="Arial"/>
          <w:b/>
          <w:sz w:val="24"/>
          <w:szCs w:val="24"/>
        </w:rPr>
        <w:t>Code:</w:t>
      </w:r>
    </w:p>
    <w:p w14:paraId="1907CB48" w14:textId="77777777" w:rsidR="008E7CD8" w:rsidRPr="00F8053D" w:rsidRDefault="008E7CD8" w:rsidP="008E7CD8">
      <w:pPr>
        <w:pStyle w:val="ListParagraph"/>
        <w:rPr>
          <w:rFonts w:eastAsia="Arial"/>
          <w:b/>
          <w:sz w:val="24"/>
          <w:szCs w:val="24"/>
        </w:rPr>
      </w:pPr>
    </w:p>
    <w:p w14:paraId="13A12BCE" w14:textId="51BD6C37" w:rsidR="0058708C" w:rsidRPr="00F8053D" w:rsidRDefault="008E7CD8" w:rsidP="006C26F8">
      <w:pPr>
        <w:spacing w:line="285" w:lineRule="atLeast"/>
        <w:rPr>
          <w:b/>
          <w:bCs/>
          <w:sz w:val="24"/>
          <w:szCs w:val="24"/>
          <w:u w:val="single"/>
        </w:rPr>
      </w:pPr>
      <w:r w:rsidRPr="00F8053D">
        <w:rPr>
          <w:b/>
          <w:bCs/>
          <w:sz w:val="24"/>
          <w:szCs w:val="24"/>
          <w:u w:val="single"/>
        </w:rPr>
        <w:t>SERVER</w:t>
      </w:r>
    </w:p>
    <w:p w14:paraId="6AED55C4" w14:textId="77777777" w:rsidR="006008A9" w:rsidRPr="00F8053D" w:rsidRDefault="006008A9" w:rsidP="006C26F8">
      <w:pPr>
        <w:spacing w:line="285" w:lineRule="atLeast"/>
        <w:rPr>
          <w:b/>
          <w:bCs/>
          <w:sz w:val="24"/>
          <w:szCs w:val="24"/>
          <w:u w:val="single"/>
        </w:rPr>
      </w:pPr>
    </w:p>
    <w:p w14:paraId="291A35F5" w14:textId="77777777" w:rsidR="0058708C" w:rsidRPr="00F8053D" w:rsidRDefault="0058708C" w:rsidP="006C26F8">
      <w:pPr>
        <w:spacing w:line="285" w:lineRule="atLeast"/>
        <w:rPr>
          <w:sz w:val="24"/>
          <w:szCs w:val="24"/>
        </w:rPr>
      </w:pPr>
      <w:r w:rsidRPr="00F8053D">
        <w:rPr>
          <w:sz w:val="24"/>
          <w:szCs w:val="24"/>
        </w:rPr>
        <w:t>from functools import reduce</w:t>
      </w:r>
    </w:p>
    <w:p w14:paraId="6D94D3B7" w14:textId="77777777" w:rsidR="0058708C" w:rsidRPr="00F8053D" w:rsidRDefault="0058708C" w:rsidP="006C26F8">
      <w:pPr>
        <w:spacing w:line="285" w:lineRule="atLeast"/>
        <w:rPr>
          <w:sz w:val="24"/>
          <w:szCs w:val="24"/>
        </w:rPr>
      </w:pPr>
      <w:r w:rsidRPr="00F8053D">
        <w:rPr>
          <w:sz w:val="24"/>
          <w:szCs w:val="24"/>
        </w:rPr>
        <w:t>from dateutil import parser</w:t>
      </w:r>
    </w:p>
    <w:p w14:paraId="018AF9E9" w14:textId="77777777" w:rsidR="0058708C" w:rsidRPr="00F8053D" w:rsidRDefault="0058708C" w:rsidP="006C26F8">
      <w:pPr>
        <w:spacing w:line="285" w:lineRule="atLeast"/>
        <w:rPr>
          <w:sz w:val="24"/>
          <w:szCs w:val="24"/>
        </w:rPr>
      </w:pPr>
      <w:r w:rsidRPr="00F8053D">
        <w:rPr>
          <w:sz w:val="24"/>
          <w:szCs w:val="24"/>
        </w:rPr>
        <w:t>import threading</w:t>
      </w:r>
    </w:p>
    <w:p w14:paraId="4BA21ECF" w14:textId="77777777" w:rsidR="0058708C" w:rsidRPr="00F8053D" w:rsidRDefault="0058708C" w:rsidP="006C26F8">
      <w:pPr>
        <w:spacing w:line="285" w:lineRule="atLeast"/>
        <w:rPr>
          <w:sz w:val="24"/>
          <w:szCs w:val="24"/>
        </w:rPr>
      </w:pPr>
      <w:r w:rsidRPr="00F8053D">
        <w:rPr>
          <w:sz w:val="24"/>
          <w:szCs w:val="24"/>
        </w:rPr>
        <w:t>import datetime</w:t>
      </w:r>
    </w:p>
    <w:p w14:paraId="2584C9C3" w14:textId="77777777" w:rsidR="0058708C" w:rsidRPr="00F8053D" w:rsidRDefault="0058708C" w:rsidP="006C26F8">
      <w:pPr>
        <w:spacing w:line="285" w:lineRule="atLeast"/>
        <w:rPr>
          <w:sz w:val="24"/>
          <w:szCs w:val="24"/>
        </w:rPr>
      </w:pPr>
      <w:r w:rsidRPr="00F8053D">
        <w:rPr>
          <w:sz w:val="24"/>
          <w:szCs w:val="24"/>
        </w:rPr>
        <w:t>import socket</w:t>
      </w:r>
    </w:p>
    <w:p w14:paraId="723D059E" w14:textId="77777777" w:rsidR="0058708C" w:rsidRPr="00F8053D" w:rsidRDefault="0058708C" w:rsidP="006C26F8">
      <w:pPr>
        <w:spacing w:line="285" w:lineRule="atLeast"/>
        <w:rPr>
          <w:sz w:val="24"/>
          <w:szCs w:val="24"/>
        </w:rPr>
      </w:pPr>
      <w:r w:rsidRPr="00F8053D">
        <w:rPr>
          <w:sz w:val="24"/>
          <w:szCs w:val="24"/>
        </w:rPr>
        <w:t>import time</w:t>
      </w:r>
    </w:p>
    <w:p w14:paraId="2A0D7F0D" w14:textId="77777777" w:rsidR="0058708C" w:rsidRPr="00F8053D" w:rsidRDefault="0058708C" w:rsidP="006C26F8">
      <w:pPr>
        <w:spacing w:line="285" w:lineRule="atLeast"/>
        <w:rPr>
          <w:sz w:val="24"/>
          <w:szCs w:val="24"/>
        </w:rPr>
      </w:pPr>
    </w:p>
    <w:p w14:paraId="62CFEAEA" w14:textId="77777777" w:rsidR="0058708C" w:rsidRPr="00F8053D" w:rsidRDefault="0058708C" w:rsidP="006C26F8">
      <w:pPr>
        <w:spacing w:line="285" w:lineRule="atLeast"/>
        <w:rPr>
          <w:sz w:val="24"/>
          <w:szCs w:val="24"/>
        </w:rPr>
      </w:pPr>
      <w:r w:rsidRPr="00F8053D">
        <w:rPr>
          <w:sz w:val="24"/>
          <w:szCs w:val="24"/>
        </w:rPr>
        <w:t># datastructure used to store client address and clock data</w:t>
      </w:r>
    </w:p>
    <w:p w14:paraId="5D740100" w14:textId="77777777" w:rsidR="0058708C" w:rsidRPr="00F8053D" w:rsidRDefault="0058708C" w:rsidP="006C26F8">
      <w:pPr>
        <w:spacing w:line="285" w:lineRule="atLeast"/>
        <w:rPr>
          <w:sz w:val="24"/>
          <w:szCs w:val="24"/>
        </w:rPr>
      </w:pPr>
      <w:r w:rsidRPr="00F8053D">
        <w:rPr>
          <w:sz w:val="24"/>
          <w:szCs w:val="24"/>
        </w:rPr>
        <w:t>client_data = {}</w:t>
      </w:r>
    </w:p>
    <w:p w14:paraId="46574FB7" w14:textId="77777777" w:rsidR="0058708C" w:rsidRPr="00F8053D" w:rsidRDefault="0058708C" w:rsidP="006C26F8">
      <w:pPr>
        <w:spacing w:line="285" w:lineRule="atLeast"/>
        <w:rPr>
          <w:sz w:val="24"/>
          <w:szCs w:val="24"/>
        </w:rPr>
      </w:pPr>
    </w:p>
    <w:p w14:paraId="1E99FCD8" w14:textId="77777777" w:rsidR="0058708C" w:rsidRPr="00F8053D" w:rsidRDefault="0058708C" w:rsidP="006C26F8">
      <w:pPr>
        <w:spacing w:line="285" w:lineRule="atLeast"/>
        <w:rPr>
          <w:sz w:val="24"/>
          <w:szCs w:val="24"/>
        </w:rPr>
      </w:pPr>
      <w:r w:rsidRPr="00F8053D">
        <w:rPr>
          <w:sz w:val="24"/>
          <w:szCs w:val="24"/>
        </w:rPr>
        <w:t># nested thread function used to receive clock time from a connected client</w:t>
      </w:r>
    </w:p>
    <w:p w14:paraId="1485AA63" w14:textId="77777777" w:rsidR="0058708C" w:rsidRPr="00F8053D" w:rsidRDefault="0058708C" w:rsidP="006C26F8">
      <w:pPr>
        <w:spacing w:line="285" w:lineRule="atLeast"/>
        <w:rPr>
          <w:sz w:val="24"/>
          <w:szCs w:val="24"/>
        </w:rPr>
      </w:pPr>
      <w:r w:rsidRPr="00F8053D">
        <w:rPr>
          <w:sz w:val="24"/>
          <w:szCs w:val="24"/>
        </w:rPr>
        <w:t>def startRecieveingClockTime(connector, address):</w:t>
      </w:r>
    </w:p>
    <w:p w14:paraId="66E6491E" w14:textId="77777777" w:rsidR="0058708C" w:rsidRPr="00F8053D" w:rsidRDefault="0058708C" w:rsidP="006C26F8">
      <w:pPr>
        <w:spacing w:line="285" w:lineRule="atLeast"/>
        <w:rPr>
          <w:sz w:val="24"/>
          <w:szCs w:val="24"/>
        </w:rPr>
      </w:pPr>
      <w:r w:rsidRPr="00F8053D">
        <w:rPr>
          <w:sz w:val="24"/>
          <w:szCs w:val="24"/>
        </w:rPr>
        <w:tab/>
        <w:t>while True:</w:t>
      </w:r>
    </w:p>
    <w:p w14:paraId="2B8FE3BC"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 receive clock time</w:t>
      </w:r>
    </w:p>
    <w:p w14:paraId="4A2062FC"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clock_time_string = connector.recv(1024).decode()</w:t>
      </w:r>
    </w:p>
    <w:p w14:paraId="57824685"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clock_time = parser.parse(clock_time_string)</w:t>
      </w:r>
    </w:p>
    <w:p w14:paraId="3BD84883"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clock_time_diff = datetime.datetime.now() - \clock_time</w:t>
      </w:r>
    </w:p>
    <w:p w14:paraId="7362AE84" w14:textId="77777777" w:rsidR="0058708C" w:rsidRPr="00F8053D" w:rsidRDefault="0058708C" w:rsidP="006C26F8">
      <w:pPr>
        <w:spacing w:line="285" w:lineRule="atLeast"/>
        <w:rPr>
          <w:sz w:val="24"/>
          <w:szCs w:val="24"/>
        </w:rPr>
      </w:pPr>
    </w:p>
    <w:p w14:paraId="2BCDF17E"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client_data[address] = {</w:t>
      </w:r>
    </w:p>
    <w:p w14:paraId="16B64C36"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r>
      <w:r w:rsidRPr="00F8053D">
        <w:rPr>
          <w:sz w:val="24"/>
          <w:szCs w:val="24"/>
        </w:rPr>
        <w:tab/>
        <w:t>"clock_time"</w:t>
      </w:r>
      <w:r w:rsidRPr="00F8053D">
        <w:rPr>
          <w:sz w:val="24"/>
          <w:szCs w:val="24"/>
        </w:rPr>
        <w:tab/>
        <w:t xml:space="preserve"> : clock_time,</w:t>
      </w:r>
    </w:p>
    <w:p w14:paraId="6A967A7F"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r>
      <w:r w:rsidRPr="00F8053D">
        <w:rPr>
          <w:sz w:val="24"/>
          <w:szCs w:val="24"/>
        </w:rPr>
        <w:tab/>
        <w:t>"time_difference" : clock_time_diff,</w:t>
      </w:r>
    </w:p>
    <w:p w14:paraId="29E653E6"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r>
      <w:r w:rsidRPr="00F8053D">
        <w:rPr>
          <w:sz w:val="24"/>
          <w:szCs w:val="24"/>
        </w:rPr>
        <w:tab/>
        <w:t>"connector"</w:t>
      </w:r>
      <w:r w:rsidRPr="00F8053D">
        <w:rPr>
          <w:sz w:val="24"/>
          <w:szCs w:val="24"/>
        </w:rPr>
        <w:tab/>
        <w:t xml:space="preserve"> : connector</w:t>
      </w:r>
    </w:p>
    <w:p w14:paraId="042D5867"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r>
      <w:r w:rsidRPr="00F8053D">
        <w:rPr>
          <w:sz w:val="24"/>
          <w:szCs w:val="24"/>
        </w:rPr>
        <w:tab/>
        <w:t>}</w:t>
      </w:r>
    </w:p>
    <w:p w14:paraId="5AA52396" w14:textId="77777777" w:rsidR="0058708C" w:rsidRPr="00F8053D" w:rsidRDefault="0058708C" w:rsidP="006C26F8">
      <w:pPr>
        <w:spacing w:line="285" w:lineRule="atLeast"/>
        <w:rPr>
          <w:sz w:val="24"/>
          <w:szCs w:val="24"/>
        </w:rPr>
      </w:pPr>
    </w:p>
    <w:p w14:paraId="0C5305DD"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print("Client Data updated with: "+ str(address), end = "\n\n")</w:t>
      </w:r>
    </w:p>
    <w:p w14:paraId="6814B6FD"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time.sleep(5)</w:t>
      </w:r>
    </w:p>
    <w:p w14:paraId="7DBD0197" w14:textId="77777777" w:rsidR="0058708C" w:rsidRPr="00F8053D" w:rsidRDefault="0058708C" w:rsidP="006C26F8">
      <w:pPr>
        <w:spacing w:line="285" w:lineRule="atLeast"/>
        <w:rPr>
          <w:sz w:val="24"/>
          <w:szCs w:val="24"/>
        </w:rPr>
      </w:pPr>
    </w:p>
    <w:p w14:paraId="56F2FD75" w14:textId="77777777" w:rsidR="0058708C" w:rsidRPr="00F8053D" w:rsidRDefault="0058708C" w:rsidP="006C26F8">
      <w:pPr>
        <w:spacing w:line="285" w:lineRule="atLeast"/>
        <w:rPr>
          <w:sz w:val="24"/>
          <w:szCs w:val="24"/>
        </w:rPr>
      </w:pPr>
      <w:r w:rsidRPr="00F8053D">
        <w:rPr>
          <w:sz w:val="24"/>
          <w:szCs w:val="24"/>
        </w:rPr>
        <w:t># master thread function used to open portal for accepting clients over given port</w:t>
      </w:r>
    </w:p>
    <w:p w14:paraId="42F2583B" w14:textId="77777777" w:rsidR="0058708C" w:rsidRPr="00F8053D" w:rsidRDefault="0058708C" w:rsidP="006C26F8">
      <w:pPr>
        <w:spacing w:line="285" w:lineRule="atLeast"/>
        <w:rPr>
          <w:sz w:val="24"/>
          <w:szCs w:val="24"/>
        </w:rPr>
      </w:pPr>
      <w:r w:rsidRPr="00F8053D">
        <w:rPr>
          <w:sz w:val="24"/>
          <w:szCs w:val="24"/>
        </w:rPr>
        <w:t>def startConnecting(master_server):</w:t>
      </w:r>
    </w:p>
    <w:p w14:paraId="662FAA65" w14:textId="77777777" w:rsidR="0058708C" w:rsidRPr="00F8053D" w:rsidRDefault="0058708C" w:rsidP="006C26F8">
      <w:pPr>
        <w:spacing w:line="285" w:lineRule="atLeast"/>
        <w:rPr>
          <w:sz w:val="24"/>
          <w:szCs w:val="24"/>
        </w:rPr>
      </w:pPr>
      <w:r w:rsidRPr="00F8053D">
        <w:rPr>
          <w:sz w:val="24"/>
          <w:szCs w:val="24"/>
        </w:rPr>
        <w:tab/>
        <w:t># fetch clock time at slaves / clients</w:t>
      </w:r>
    </w:p>
    <w:p w14:paraId="4DA8D229" w14:textId="77777777" w:rsidR="0058708C" w:rsidRPr="00F8053D" w:rsidRDefault="0058708C" w:rsidP="006C26F8">
      <w:pPr>
        <w:spacing w:line="285" w:lineRule="atLeast"/>
        <w:rPr>
          <w:sz w:val="24"/>
          <w:szCs w:val="24"/>
        </w:rPr>
      </w:pPr>
      <w:r w:rsidRPr="00F8053D">
        <w:rPr>
          <w:sz w:val="24"/>
          <w:szCs w:val="24"/>
        </w:rPr>
        <w:tab/>
        <w:t>while True:</w:t>
      </w:r>
    </w:p>
    <w:p w14:paraId="60935731"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 accepting a client / slave clock client</w:t>
      </w:r>
    </w:p>
    <w:p w14:paraId="0F84ED03"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master_slave_connector, addr = master_server.accept()</w:t>
      </w:r>
    </w:p>
    <w:p w14:paraId="79854961"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slave_address = str(addr[0]) + ":" + str(addr[1])</w:t>
      </w:r>
    </w:p>
    <w:p w14:paraId="095CFE69" w14:textId="77777777" w:rsidR="0058708C" w:rsidRPr="00F8053D" w:rsidRDefault="0058708C" w:rsidP="006C26F8">
      <w:pPr>
        <w:spacing w:line="285" w:lineRule="atLeast"/>
        <w:rPr>
          <w:sz w:val="24"/>
          <w:szCs w:val="24"/>
        </w:rPr>
      </w:pPr>
    </w:p>
    <w:p w14:paraId="4F98B279"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print(slave_address + " got connected successfully")</w:t>
      </w:r>
    </w:p>
    <w:p w14:paraId="3003ABDE" w14:textId="77777777" w:rsidR="0058708C" w:rsidRPr="00F8053D" w:rsidRDefault="0058708C" w:rsidP="006C26F8">
      <w:pPr>
        <w:spacing w:line="285" w:lineRule="atLeast"/>
        <w:rPr>
          <w:sz w:val="24"/>
          <w:szCs w:val="24"/>
        </w:rPr>
      </w:pPr>
    </w:p>
    <w:p w14:paraId="17E52A4F"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current_thread = threading.Thread(target = startRecieveingClockTime,</w:t>
      </w:r>
    </w:p>
    <w:p w14:paraId="4D94D730" w14:textId="77777777" w:rsidR="0058708C" w:rsidRPr="00F8053D" w:rsidRDefault="0058708C" w:rsidP="006C26F8">
      <w:pPr>
        <w:spacing w:line="285" w:lineRule="atLeast"/>
        <w:rPr>
          <w:sz w:val="24"/>
          <w:szCs w:val="24"/>
        </w:rPr>
      </w:pPr>
      <w:r w:rsidRPr="00F8053D">
        <w:rPr>
          <w:sz w:val="24"/>
          <w:szCs w:val="24"/>
        </w:rPr>
        <w:t>args = (master_slave_connector, slave_address))</w:t>
      </w:r>
    </w:p>
    <w:p w14:paraId="62103902"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current_thread.start()</w:t>
      </w:r>
    </w:p>
    <w:p w14:paraId="2367E323" w14:textId="77777777" w:rsidR="0058708C" w:rsidRPr="00F8053D" w:rsidRDefault="0058708C" w:rsidP="006C26F8">
      <w:pPr>
        <w:spacing w:line="285" w:lineRule="atLeast"/>
        <w:rPr>
          <w:sz w:val="24"/>
          <w:szCs w:val="24"/>
        </w:rPr>
      </w:pPr>
    </w:p>
    <w:p w14:paraId="63816E49" w14:textId="77777777" w:rsidR="0058708C" w:rsidRPr="00F8053D" w:rsidRDefault="0058708C" w:rsidP="006C26F8">
      <w:pPr>
        <w:spacing w:line="285" w:lineRule="atLeast"/>
        <w:rPr>
          <w:sz w:val="24"/>
          <w:szCs w:val="24"/>
        </w:rPr>
      </w:pPr>
      <w:r w:rsidRPr="00F8053D">
        <w:rPr>
          <w:sz w:val="24"/>
          <w:szCs w:val="24"/>
        </w:rPr>
        <w:t># subroutine function used to fetch average clock difference</w:t>
      </w:r>
    </w:p>
    <w:p w14:paraId="7770C5AD" w14:textId="77777777" w:rsidR="0058708C" w:rsidRPr="00F8053D" w:rsidRDefault="0058708C" w:rsidP="006C26F8">
      <w:pPr>
        <w:spacing w:line="285" w:lineRule="atLeast"/>
        <w:rPr>
          <w:sz w:val="24"/>
          <w:szCs w:val="24"/>
        </w:rPr>
      </w:pPr>
      <w:r w:rsidRPr="00F8053D">
        <w:rPr>
          <w:sz w:val="24"/>
          <w:szCs w:val="24"/>
        </w:rPr>
        <w:t>def getAverageClockDiff():</w:t>
      </w:r>
    </w:p>
    <w:p w14:paraId="3C5C71EA" w14:textId="77777777" w:rsidR="0058708C" w:rsidRPr="00F8053D" w:rsidRDefault="0058708C" w:rsidP="006C26F8">
      <w:pPr>
        <w:spacing w:line="285" w:lineRule="atLeast"/>
        <w:rPr>
          <w:sz w:val="24"/>
          <w:szCs w:val="24"/>
        </w:rPr>
      </w:pPr>
      <w:r w:rsidRPr="00F8053D">
        <w:rPr>
          <w:sz w:val="24"/>
          <w:szCs w:val="24"/>
        </w:rPr>
        <w:tab/>
        <w:t>current_client_data = client_data.copy()</w:t>
      </w:r>
    </w:p>
    <w:p w14:paraId="418ADF6C" w14:textId="77777777" w:rsidR="0058708C" w:rsidRPr="00F8053D" w:rsidRDefault="0058708C" w:rsidP="006C26F8">
      <w:pPr>
        <w:spacing w:line="285" w:lineRule="atLeast"/>
        <w:rPr>
          <w:sz w:val="24"/>
          <w:szCs w:val="24"/>
        </w:rPr>
      </w:pPr>
      <w:r w:rsidRPr="00F8053D">
        <w:rPr>
          <w:sz w:val="24"/>
          <w:szCs w:val="24"/>
        </w:rPr>
        <w:tab/>
        <w:t>time_difference_list = list(client['time_difference'] for client_addr, client in client_data.items())</w:t>
      </w:r>
    </w:p>
    <w:p w14:paraId="07A9FBAB" w14:textId="77777777" w:rsidR="0058708C" w:rsidRPr="00F8053D" w:rsidRDefault="0058708C" w:rsidP="006C26F8">
      <w:pPr>
        <w:spacing w:line="285" w:lineRule="atLeast"/>
        <w:rPr>
          <w:sz w:val="24"/>
          <w:szCs w:val="24"/>
        </w:rPr>
      </w:pPr>
      <w:r w:rsidRPr="00F8053D">
        <w:rPr>
          <w:sz w:val="24"/>
          <w:szCs w:val="24"/>
        </w:rPr>
        <w:tab/>
        <w:t>sum_of_clock_difference = sum(time_difference_list, \datetime.timedelta(0, 0))</w:t>
      </w:r>
    </w:p>
    <w:p w14:paraId="1F2882E6" w14:textId="77777777" w:rsidR="0058708C" w:rsidRPr="00F8053D" w:rsidRDefault="0058708C" w:rsidP="006C26F8">
      <w:pPr>
        <w:spacing w:line="285" w:lineRule="atLeast"/>
        <w:rPr>
          <w:sz w:val="24"/>
          <w:szCs w:val="24"/>
        </w:rPr>
      </w:pPr>
      <w:r w:rsidRPr="00F8053D">
        <w:rPr>
          <w:sz w:val="24"/>
          <w:szCs w:val="24"/>
        </w:rPr>
        <w:tab/>
        <w:t>average_clock_difference = sum_of_clock_difference \/ len(client_data)</w:t>
      </w:r>
    </w:p>
    <w:p w14:paraId="703278BC" w14:textId="77777777" w:rsidR="0058708C" w:rsidRPr="00F8053D" w:rsidRDefault="0058708C" w:rsidP="006C26F8">
      <w:pPr>
        <w:spacing w:line="285" w:lineRule="atLeast"/>
        <w:rPr>
          <w:sz w:val="24"/>
          <w:szCs w:val="24"/>
        </w:rPr>
      </w:pPr>
      <w:r w:rsidRPr="00F8053D">
        <w:rPr>
          <w:sz w:val="24"/>
          <w:szCs w:val="24"/>
        </w:rPr>
        <w:tab/>
        <w:t>return average_clock_difference</w:t>
      </w:r>
    </w:p>
    <w:p w14:paraId="5B4EB390" w14:textId="77777777" w:rsidR="0058708C" w:rsidRPr="00F8053D" w:rsidRDefault="0058708C" w:rsidP="006C26F8">
      <w:pPr>
        <w:spacing w:line="285" w:lineRule="atLeast"/>
        <w:rPr>
          <w:sz w:val="24"/>
          <w:szCs w:val="24"/>
        </w:rPr>
      </w:pPr>
    </w:p>
    <w:p w14:paraId="754B9179" w14:textId="77777777" w:rsidR="0058708C" w:rsidRPr="00F8053D" w:rsidRDefault="0058708C" w:rsidP="006C26F8">
      <w:pPr>
        <w:spacing w:line="285" w:lineRule="atLeast"/>
        <w:rPr>
          <w:sz w:val="24"/>
          <w:szCs w:val="24"/>
        </w:rPr>
      </w:pPr>
      <w:r w:rsidRPr="00F8053D">
        <w:rPr>
          <w:sz w:val="24"/>
          <w:szCs w:val="24"/>
        </w:rPr>
        <w:t># master sync thread function used to generate cycles of clock synchronization in the network</w:t>
      </w:r>
    </w:p>
    <w:p w14:paraId="6F18B9F4" w14:textId="77777777" w:rsidR="0058708C" w:rsidRPr="00F8053D" w:rsidRDefault="0058708C" w:rsidP="006C26F8">
      <w:pPr>
        <w:spacing w:line="285" w:lineRule="atLeast"/>
        <w:rPr>
          <w:sz w:val="24"/>
          <w:szCs w:val="24"/>
        </w:rPr>
      </w:pPr>
      <w:r w:rsidRPr="00F8053D">
        <w:rPr>
          <w:sz w:val="24"/>
          <w:szCs w:val="24"/>
        </w:rPr>
        <w:t>def synchronizeAllClocks():</w:t>
      </w:r>
    </w:p>
    <w:p w14:paraId="22A2AE2B" w14:textId="77777777" w:rsidR="0058708C" w:rsidRPr="00F8053D" w:rsidRDefault="0058708C" w:rsidP="006C26F8">
      <w:pPr>
        <w:spacing w:line="285" w:lineRule="atLeast"/>
        <w:rPr>
          <w:sz w:val="24"/>
          <w:szCs w:val="24"/>
        </w:rPr>
      </w:pPr>
      <w:r w:rsidRPr="00F8053D">
        <w:rPr>
          <w:sz w:val="24"/>
          <w:szCs w:val="24"/>
        </w:rPr>
        <w:t>while True:</w:t>
      </w:r>
    </w:p>
    <w:p w14:paraId="56006A15"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print("New synchroniztion cycle started.")</w:t>
      </w:r>
    </w:p>
    <w:p w14:paraId="68F285E3"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print("Number of clients to be synchronized: " + \str(len(client_data)))</w:t>
      </w:r>
    </w:p>
    <w:p w14:paraId="3B0742A3" w14:textId="77777777" w:rsidR="0058708C" w:rsidRPr="00F8053D" w:rsidRDefault="0058708C" w:rsidP="006C26F8">
      <w:pPr>
        <w:spacing w:line="285" w:lineRule="atLeast"/>
        <w:rPr>
          <w:sz w:val="24"/>
          <w:szCs w:val="24"/>
        </w:rPr>
      </w:pPr>
    </w:p>
    <w:p w14:paraId="209433A5"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if len(client_data) &gt; 0:</w:t>
      </w:r>
    </w:p>
    <w:p w14:paraId="708DFEE8"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t>average_clock_difference = getAverageClockDiff()</w:t>
      </w:r>
    </w:p>
    <w:p w14:paraId="1278EC71" w14:textId="77777777" w:rsidR="0058708C" w:rsidRPr="00F8053D" w:rsidRDefault="0058708C" w:rsidP="006C26F8">
      <w:pPr>
        <w:spacing w:line="285" w:lineRule="atLeast"/>
        <w:rPr>
          <w:sz w:val="24"/>
          <w:szCs w:val="24"/>
        </w:rPr>
      </w:pPr>
    </w:p>
    <w:p w14:paraId="44135CBA"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t>for client_addr, client in client_data.items():</w:t>
      </w:r>
    </w:p>
    <w:p w14:paraId="35D935D2"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t>try:</w:t>
      </w:r>
    </w:p>
    <w:p w14:paraId="68F2827E"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r>
      <w:r w:rsidRPr="00F8053D">
        <w:rPr>
          <w:sz w:val="24"/>
          <w:szCs w:val="24"/>
        </w:rPr>
        <w:tab/>
        <w:t>synchronized_time = \datetime.datetime.now() + \average_clock_difference</w:t>
      </w:r>
    </w:p>
    <w:p w14:paraId="3A85075F" w14:textId="77777777" w:rsidR="0058708C" w:rsidRPr="00F8053D" w:rsidRDefault="0058708C" w:rsidP="006C26F8">
      <w:pPr>
        <w:spacing w:line="285" w:lineRule="atLeast"/>
        <w:rPr>
          <w:sz w:val="24"/>
          <w:szCs w:val="24"/>
        </w:rPr>
      </w:pPr>
    </w:p>
    <w:p w14:paraId="1C789B0F"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r>
      <w:r w:rsidRPr="00F8053D">
        <w:rPr>
          <w:sz w:val="24"/>
          <w:szCs w:val="24"/>
        </w:rPr>
        <w:tab/>
        <w:t>client['connector'].send(str(synchronized_time).encode())</w:t>
      </w:r>
    </w:p>
    <w:p w14:paraId="59E1563B" w14:textId="77777777" w:rsidR="0058708C" w:rsidRPr="00F8053D" w:rsidRDefault="0058708C" w:rsidP="006C26F8">
      <w:pPr>
        <w:spacing w:line="285" w:lineRule="atLeast"/>
        <w:rPr>
          <w:sz w:val="24"/>
          <w:szCs w:val="24"/>
        </w:rPr>
      </w:pPr>
    </w:p>
    <w:p w14:paraId="34B5EFB9"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t>except Exception as e:</w:t>
      </w:r>
    </w:p>
    <w:p w14:paraId="42BA6153"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r>
      <w:r w:rsidRPr="00F8053D">
        <w:rPr>
          <w:sz w:val="24"/>
          <w:szCs w:val="24"/>
        </w:rPr>
        <w:tab/>
      </w:r>
      <w:r w:rsidRPr="00F8053D">
        <w:rPr>
          <w:sz w:val="24"/>
          <w:szCs w:val="24"/>
        </w:rPr>
        <w:tab/>
        <w:t>print("Something went wrong while " + \"sending synchronized time " + \"through " + str(client_addr))</w:t>
      </w:r>
    </w:p>
    <w:p w14:paraId="0334942F" w14:textId="77777777" w:rsidR="0058708C" w:rsidRPr="00F8053D" w:rsidRDefault="0058708C" w:rsidP="006C26F8">
      <w:pPr>
        <w:spacing w:line="285" w:lineRule="atLeast"/>
        <w:rPr>
          <w:sz w:val="24"/>
          <w:szCs w:val="24"/>
        </w:rPr>
      </w:pPr>
    </w:p>
    <w:p w14:paraId="13257930"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else :</w:t>
      </w:r>
    </w:p>
    <w:p w14:paraId="1FA6DD11"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r w:rsidRPr="00F8053D">
        <w:rPr>
          <w:sz w:val="24"/>
          <w:szCs w:val="24"/>
        </w:rPr>
        <w:tab/>
        <w:t>print("No client data." + \" Synchronization not applicable.")</w:t>
      </w:r>
    </w:p>
    <w:p w14:paraId="5F7B8940"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print("\n\n")</w:t>
      </w:r>
    </w:p>
    <w:p w14:paraId="214D3F4F"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time.sleep(5)</w:t>
      </w:r>
    </w:p>
    <w:p w14:paraId="2B82721F" w14:textId="77777777" w:rsidR="0058708C" w:rsidRPr="00F8053D" w:rsidRDefault="0058708C" w:rsidP="006C26F8">
      <w:pPr>
        <w:spacing w:line="285" w:lineRule="atLeast"/>
        <w:rPr>
          <w:sz w:val="24"/>
          <w:szCs w:val="24"/>
        </w:rPr>
      </w:pPr>
    </w:p>
    <w:p w14:paraId="4660E07C" w14:textId="77777777" w:rsidR="0058708C" w:rsidRPr="00F8053D" w:rsidRDefault="0058708C" w:rsidP="006C26F8">
      <w:pPr>
        <w:spacing w:line="285" w:lineRule="atLeast"/>
        <w:rPr>
          <w:sz w:val="24"/>
          <w:szCs w:val="24"/>
        </w:rPr>
      </w:pPr>
      <w:r w:rsidRPr="00F8053D">
        <w:rPr>
          <w:sz w:val="24"/>
          <w:szCs w:val="24"/>
        </w:rPr>
        <w:t># function used to initiate the Clock Server / Master Node</w:t>
      </w:r>
    </w:p>
    <w:p w14:paraId="0D90CAFE" w14:textId="77777777" w:rsidR="0058708C" w:rsidRPr="00F8053D" w:rsidRDefault="0058708C" w:rsidP="006C26F8">
      <w:pPr>
        <w:spacing w:line="285" w:lineRule="atLeast"/>
        <w:rPr>
          <w:sz w:val="24"/>
          <w:szCs w:val="24"/>
        </w:rPr>
      </w:pPr>
      <w:r w:rsidRPr="00F8053D">
        <w:rPr>
          <w:sz w:val="24"/>
          <w:szCs w:val="24"/>
        </w:rPr>
        <w:t>def initiateClockServer(port = 8080):</w:t>
      </w:r>
    </w:p>
    <w:p w14:paraId="06C832DE" w14:textId="77777777" w:rsidR="0058708C" w:rsidRPr="00F8053D" w:rsidRDefault="0058708C" w:rsidP="006C26F8">
      <w:pPr>
        <w:spacing w:line="285" w:lineRule="atLeast"/>
        <w:rPr>
          <w:sz w:val="24"/>
          <w:szCs w:val="24"/>
        </w:rPr>
      </w:pPr>
      <w:r w:rsidRPr="00F8053D">
        <w:rPr>
          <w:sz w:val="24"/>
          <w:szCs w:val="24"/>
        </w:rPr>
        <w:tab/>
        <w:t>master_server = socket.socket()</w:t>
      </w:r>
    </w:p>
    <w:p w14:paraId="495411CA" w14:textId="77777777" w:rsidR="0058708C" w:rsidRPr="00F8053D" w:rsidRDefault="0058708C" w:rsidP="006C26F8">
      <w:pPr>
        <w:spacing w:line="285" w:lineRule="atLeast"/>
        <w:rPr>
          <w:sz w:val="24"/>
          <w:szCs w:val="24"/>
        </w:rPr>
      </w:pPr>
      <w:r w:rsidRPr="00F8053D">
        <w:rPr>
          <w:sz w:val="24"/>
          <w:szCs w:val="24"/>
        </w:rPr>
        <w:tab/>
        <w:t>master_server.setsockopt(socket.SOL_SOCKET, socket.SO_REUSEADDR, 1)</w:t>
      </w:r>
    </w:p>
    <w:p w14:paraId="393B537E" w14:textId="77777777" w:rsidR="0058708C" w:rsidRPr="00F8053D" w:rsidRDefault="0058708C" w:rsidP="006C26F8">
      <w:pPr>
        <w:spacing w:line="285" w:lineRule="atLeast"/>
        <w:rPr>
          <w:sz w:val="24"/>
          <w:szCs w:val="24"/>
        </w:rPr>
      </w:pPr>
      <w:r w:rsidRPr="00F8053D">
        <w:rPr>
          <w:sz w:val="24"/>
          <w:szCs w:val="24"/>
        </w:rPr>
        <w:tab/>
        <w:t>print("Socket at master node created successfully\n")</w:t>
      </w:r>
    </w:p>
    <w:p w14:paraId="33FECBD6"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
    <w:p w14:paraId="50DE9A05" w14:textId="77777777" w:rsidR="0058708C" w:rsidRPr="00F8053D" w:rsidRDefault="0058708C" w:rsidP="006C26F8">
      <w:pPr>
        <w:spacing w:line="285" w:lineRule="atLeast"/>
        <w:rPr>
          <w:sz w:val="24"/>
          <w:szCs w:val="24"/>
        </w:rPr>
      </w:pPr>
      <w:r w:rsidRPr="00F8053D">
        <w:rPr>
          <w:sz w:val="24"/>
          <w:szCs w:val="24"/>
        </w:rPr>
        <w:lastRenderedPageBreak/>
        <w:tab/>
        <w:t>master_server.bind(('', port))</w:t>
      </w:r>
    </w:p>
    <w:p w14:paraId="06C7A463" w14:textId="77777777" w:rsidR="0058708C" w:rsidRPr="00F8053D" w:rsidRDefault="0058708C" w:rsidP="006C26F8">
      <w:pPr>
        <w:spacing w:line="285" w:lineRule="atLeast"/>
        <w:rPr>
          <w:sz w:val="24"/>
          <w:szCs w:val="24"/>
        </w:rPr>
      </w:pPr>
    </w:p>
    <w:p w14:paraId="33FA1307" w14:textId="77777777" w:rsidR="0058708C" w:rsidRPr="00F8053D" w:rsidRDefault="0058708C" w:rsidP="006C26F8">
      <w:pPr>
        <w:spacing w:line="285" w:lineRule="atLeast"/>
        <w:rPr>
          <w:sz w:val="24"/>
          <w:szCs w:val="24"/>
        </w:rPr>
      </w:pPr>
      <w:r w:rsidRPr="00F8053D">
        <w:rPr>
          <w:sz w:val="24"/>
          <w:szCs w:val="24"/>
        </w:rPr>
        <w:tab/>
        <w:t># Start listening to requests</w:t>
      </w:r>
    </w:p>
    <w:p w14:paraId="1BB8BBB4" w14:textId="77777777" w:rsidR="0058708C" w:rsidRPr="00F8053D" w:rsidRDefault="0058708C" w:rsidP="006C26F8">
      <w:pPr>
        <w:spacing w:line="285" w:lineRule="atLeast"/>
        <w:rPr>
          <w:sz w:val="24"/>
          <w:szCs w:val="24"/>
        </w:rPr>
      </w:pPr>
      <w:r w:rsidRPr="00F8053D">
        <w:rPr>
          <w:sz w:val="24"/>
          <w:szCs w:val="24"/>
        </w:rPr>
        <w:tab/>
        <w:t>master_server.listen(10)</w:t>
      </w:r>
    </w:p>
    <w:p w14:paraId="190598CC" w14:textId="77777777" w:rsidR="0058708C" w:rsidRPr="00F8053D" w:rsidRDefault="0058708C" w:rsidP="006C26F8">
      <w:pPr>
        <w:spacing w:line="285" w:lineRule="atLeast"/>
        <w:rPr>
          <w:sz w:val="24"/>
          <w:szCs w:val="24"/>
        </w:rPr>
      </w:pPr>
      <w:r w:rsidRPr="00F8053D">
        <w:rPr>
          <w:sz w:val="24"/>
          <w:szCs w:val="24"/>
        </w:rPr>
        <w:tab/>
        <w:t>print("Clock server started...\n")</w:t>
      </w:r>
    </w:p>
    <w:p w14:paraId="06C38AA0" w14:textId="77777777" w:rsidR="0058708C" w:rsidRPr="00F8053D" w:rsidRDefault="0058708C" w:rsidP="006C26F8">
      <w:pPr>
        <w:spacing w:line="285" w:lineRule="atLeast"/>
        <w:rPr>
          <w:sz w:val="24"/>
          <w:szCs w:val="24"/>
        </w:rPr>
      </w:pPr>
    </w:p>
    <w:p w14:paraId="16A9DEAA" w14:textId="77777777" w:rsidR="0058708C" w:rsidRPr="00F8053D" w:rsidRDefault="0058708C" w:rsidP="006C26F8">
      <w:pPr>
        <w:spacing w:line="285" w:lineRule="atLeast"/>
        <w:rPr>
          <w:sz w:val="24"/>
          <w:szCs w:val="24"/>
        </w:rPr>
      </w:pPr>
      <w:r w:rsidRPr="00F8053D">
        <w:rPr>
          <w:sz w:val="24"/>
          <w:szCs w:val="24"/>
        </w:rPr>
        <w:tab/>
        <w:t># start making connections</w:t>
      </w:r>
    </w:p>
    <w:p w14:paraId="0DCFDEA0" w14:textId="77777777" w:rsidR="0058708C" w:rsidRPr="00F8053D" w:rsidRDefault="0058708C" w:rsidP="006C26F8">
      <w:pPr>
        <w:spacing w:line="285" w:lineRule="atLeast"/>
        <w:rPr>
          <w:sz w:val="24"/>
          <w:szCs w:val="24"/>
        </w:rPr>
      </w:pPr>
      <w:r w:rsidRPr="00F8053D">
        <w:rPr>
          <w:sz w:val="24"/>
          <w:szCs w:val="24"/>
        </w:rPr>
        <w:tab/>
        <w:t>print("Starting to make connections...\n")</w:t>
      </w:r>
    </w:p>
    <w:p w14:paraId="7A9C62CF" w14:textId="77777777" w:rsidR="0058708C" w:rsidRPr="00F8053D" w:rsidRDefault="0058708C" w:rsidP="006C26F8">
      <w:pPr>
        <w:spacing w:line="285" w:lineRule="atLeast"/>
        <w:rPr>
          <w:sz w:val="24"/>
          <w:szCs w:val="24"/>
        </w:rPr>
      </w:pPr>
      <w:r w:rsidRPr="00F8053D">
        <w:rPr>
          <w:sz w:val="24"/>
          <w:szCs w:val="24"/>
        </w:rPr>
        <w:tab/>
        <w:t>master_thread = threading.Thread(target = startConnecting, args = (master_server, ))</w:t>
      </w:r>
    </w:p>
    <w:p w14:paraId="5C87925D" w14:textId="77777777" w:rsidR="0058708C" w:rsidRPr="00F8053D" w:rsidRDefault="0058708C" w:rsidP="006C26F8">
      <w:pPr>
        <w:spacing w:line="285" w:lineRule="atLeast"/>
        <w:rPr>
          <w:sz w:val="24"/>
          <w:szCs w:val="24"/>
        </w:rPr>
      </w:pPr>
      <w:r w:rsidRPr="00F8053D">
        <w:rPr>
          <w:sz w:val="24"/>
          <w:szCs w:val="24"/>
        </w:rPr>
        <w:tab/>
        <w:t>master_thread.start()</w:t>
      </w:r>
    </w:p>
    <w:p w14:paraId="5806DAAB" w14:textId="77777777" w:rsidR="0058708C" w:rsidRPr="00F8053D" w:rsidRDefault="0058708C" w:rsidP="006C26F8">
      <w:pPr>
        <w:spacing w:line="285" w:lineRule="atLeast"/>
        <w:rPr>
          <w:sz w:val="24"/>
          <w:szCs w:val="24"/>
        </w:rPr>
      </w:pPr>
    </w:p>
    <w:p w14:paraId="19FFA6A5" w14:textId="77777777" w:rsidR="0058708C" w:rsidRPr="00F8053D" w:rsidRDefault="0058708C" w:rsidP="006C26F8">
      <w:pPr>
        <w:spacing w:line="285" w:lineRule="atLeast"/>
        <w:rPr>
          <w:sz w:val="24"/>
          <w:szCs w:val="24"/>
        </w:rPr>
      </w:pPr>
      <w:r w:rsidRPr="00F8053D">
        <w:rPr>
          <w:sz w:val="24"/>
          <w:szCs w:val="24"/>
        </w:rPr>
        <w:tab/>
        <w:t># start synchronization</w:t>
      </w:r>
    </w:p>
    <w:p w14:paraId="7FA8B738" w14:textId="77777777" w:rsidR="0058708C" w:rsidRPr="00F8053D" w:rsidRDefault="0058708C" w:rsidP="006C26F8">
      <w:pPr>
        <w:spacing w:line="285" w:lineRule="atLeast"/>
        <w:rPr>
          <w:sz w:val="24"/>
          <w:szCs w:val="24"/>
        </w:rPr>
      </w:pPr>
      <w:r w:rsidRPr="00F8053D">
        <w:rPr>
          <w:sz w:val="24"/>
          <w:szCs w:val="24"/>
        </w:rPr>
        <w:tab/>
        <w:t>print("Starting synchronization parallely...\n")</w:t>
      </w:r>
    </w:p>
    <w:p w14:paraId="0689D0CA" w14:textId="77777777" w:rsidR="0058708C" w:rsidRPr="00F8053D" w:rsidRDefault="0058708C" w:rsidP="006C26F8">
      <w:pPr>
        <w:spacing w:line="285" w:lineRule="atLeast"/>
        <w:rPr>
          <w:sz w:val="24"/>
          <w:szCs w:val="24"/>
        </w:rPr>
      </w:pPr>
      <w:r w:rsidRPr="00F8053D">
        <w:rPr>
          <w:sz w:val="24"/>
          <w:szCs w:val="24"/>
        </w:rPr>
        <w:tab/>
        <w:t>sync_thread = threading.Thread(target = synchronizeAllClocks, args = ())</w:t>
      </w:r>
    </w:p>
    <w:p w14:paraId="701B8928" w14:textId="77777777" w:rsidR="0058708C" w:rsidRPr="00F8053D" w:rsidRDefault="0058708C" w:rsidP="006C26F8">
      <w:pPr>
        <w:spacing w:line="285" w:lineRule="atLeast"/>
        <w:rPr>
          <w:sz w:val="24"/>
          <w:szCs w:val="24"/>
        </w:rPr>
      </w:pPr>
      <w:r w:rsidRPr="00F8053D">
        <w:rPr>
          <w:sz w:val="24"/>
          <w:szCs w:val="24"/>
        </w:rPr>
        <w:tab/>
        <w:t>sync_thread.start()</w:t>
      </w:r>
    </w:p>
    <w:p w14:paraId="6B69B113" w14:textId="77777777" w:rsidR="0058708C" w:rsidRPr="00F8053D" w:rsidRDefault="0058708C" w:rsidP="006C26F8">
      <w:pPr>
        <w:spacing w:line="285" w:lineRule="atLeast"/>
        <w:rPr>
          <w:sz w:val="24"/>
          <w:szCs w:val="24"/>
        </w:rPr>
      </w:pPr>
    </w:p>
    <w:p w14:paraId="50BB1552" w14:textId="77777777" w:rsidR="0058708C" w:rsidRPr="00F8053D" w:rsidRDefault="0058708C" w:rsidP="006C26F8">
      <w:pPr>
        <w:spacing w:line="285" w:lineRule="atLeast"/>
        <w:rPr>
          <w:sz w:val="24"/>
          <w:szCs w:val="24"/>
        </w:rPr>
      </w:pPr>
      <w:r w:rsidRPr="00F8053D">
        <w:rPr>
          <w:sz w:val="24"/>
          <w:szCs w:val="24"/>
        </w:rPr>
        <w:t>if _name_ == '_main_':</w:t>
      </w:r>
    </w:p>
    <w:p w14:paraId="342DC887" w14:textId="77777777" w:rsidR="0058708C" w:rsidRPr="00F8053D" w:rsidRDefault="0058708C" w:rsidP="006C26F8">
      <w:pPr>
        <w:spacing w:line="285" w:lineRule="atLeast"/>
        <w:rPr>
          <w:sz w:val="24"/>
          <w:szCs w:val="24"/>
        </w:rPr>
      </w:pPr>
      <w:r w:rsidRPr="00F8053D">
        <w:rPr>
          <w:sz w:val="24"/>
          <w:szCs w:val="24"/>
        </w:rPr>
        <w:tab/>
        <w:t>initiateClockServer(port = 8080)</w:t>
      </w:r>
    </w:p>
    <w:p w14:paraId="5B729F6F" w14:textId="77777777" w:rsidR="0058708C" w:rsidRPr="00F8053D" w:rsidRDefault="0058708C" w:rsidP="006C26F8">
      <w:pPr>
        <w:spacing w:line="285" w:lineRule="atLeast"/>
        <w:rPr>
          <w:sz w:val="24"/>
          <w:szCs w:val="24"/>
        </w:rPr>
      </w:pPr>
    </w:p>
    <w:p w14:paraId="575B4E99" w14:textId="34CB3B42" w:rsidR="0058708C" w:rsidRPr="00F8053D" w:rsidRDefault="008E7CD8" w:rsidP="006C26F8">
      <w:pPr>
        <w:spacing w:line="285" w:lineRule="atLeast"/>
        <w:rPr>
          <w:b/>
          <w:bCs/>
          <w:sz w:val="24"/>
          <w:szCs w:val="24"/>
          <w:u w:val="single"/>
        </w:rPr>
      </w:pPr>
      <w:r w:rsidRPr="00F8053D">
        <w:rPr>
          <w:b/>
          <w:bCs/>
          <w:sz w:val="24"/>
          <w:szCs w:val="24"/>
          <w:u w:val="single"/>
        </w:rPr>
        <w:t>CLIENT</w:t>
      </w:r>
    </w:p>
    <w:p w14:paraId="73AD12F6" w14:textId="77777777" w:rsidR="006008A9" w:rsidRPr="00F8053D" w:rsidRDefault="006008A9" w:rsidP="006C26F8">
      <w:pPr>
        <w:spacing w:line="285" w:lineRule="atLeast"/>
        <w:rPr>
          <w:b/>
          <w:bCs/>
          <w:sz w:val="24"/>
          <w:szCs w:val="24"/>
          <w:u w:val="single"/>
        </w:rPr>
      </w:pPr>
    </w:p>
    <w:p w14:paraId="64E32549" w14:textId="77777777" w:rsidR="0058708C" w:rsidRPr="00F8053D" w:rsidRDefault="0058708C" w:rsidP="006C26F8">
      <w:pPr>
        <w:spacing w:line="285" w:lineRule="atLeast"/>
        <w:rPr>
          <w:sz w:val="24"/>
          <w:szCs w:val="24"/>
        </w:rPr>
      </w:pPr>
      <w:r w:rsidRPr="00F8053D">
        <w:rPr>
          <w:sz w:val="24"/>
          <w:szCs w:val="24"/>
        </w:rPr>
        <w:t>from timeit import default_timer as timer</w:t>
      </w:r>
    </w:p>
    <w:p w14:paraId="791A5C53" w14:textId="77777777" w:rsidR="0058708C" w:rsidRPr="00F8053D" w:rsidRDefault="0058708C" w:rsidP="006C26F8">
      <w:pPr>
        <w:spacing w:line="285" w:lineRule="atLeast"/>
        <w:rPr>
          <w:sz w:val="24"/>
          <w:szCs w:val="24"/>
        </w:rPr>
      </w:pPr>
      <w:r w:rsidRPr="00F8053D">
        <w:rPr>
          <w:sz w:val="24"/>
          <w:szCs w:val="24"/>
        </w:rPr>
        <w:t>from dateutil import parser</w:t>
      </w:r>
    </w:p>
    <w:p w14:paraId="0354D132" w14:textId="77777777" w:rsidR="0058708C" w:rsidRPr="00F8053D" w:rsidRDefault="0058708C" w:rsidP="006C26F8">
      <w:pPr>
        <w:spacing w:line="285" w:lineRule="atLeast"/>
        <w:rPr>
          <w:sz w:val="24"/>
          <w:szCs w:val="24"/>
        </w:rPr>
      </w:pPr>
      <w:r w:rsidRPr="00F8053D">
        <w:rPr>
          <w:sz w:val="24"/>
          <w:szCs w:val="24"/>
        </w:rPr>
        <w:t>import threading</w:t>
      </w:r>
    </w:p>
    <w:p w14:paraId="67EA1426" w14:textId="77777777" w:rsidR="0058708C" w:rsidRPr="00F8053D" w:rsidRDefault="0058708C" w:rsidP="006C26F8">
      <w:pPr>
        <w:spacing w:line="285" w:lineRule="atLeast"/>
        <w:rPr>
          <w:sz w:val="24"/>
          <w:szCs w:val="24"/>
        </w:rPr>
      </w:pPr>
      <w:r w:rsidRPr="00F8053D">
        <w:rPr>
          <w:sz w:val="24"/>
          <w:szCs w:val="24"/>
        </w:rPr>
        <w:t>import datetime</w:t>
      </w:r>
    </w:p>
    <w:p w14:paraId="1A13DD5C" w14:textId="77777777" w:rsidR="0058708C" w:rsidRPr="00F8053D" w:rsidRDefault="0058708C" w:rsidP="006C26F8">
      <w:pPr>
        <w:spacing w:line="285" w:lineRule="atLeast"/>
        <w:rPr>
          <w:sz w:val="24"/>
          <w:szCs w:val="24"/>
        </w:rPr>
      </w:pPr>
      <w:r w:rsidRPr="00F8053D">
        <w:rPr>
          <w:sz w:val="24"/>
          <w:szCs w:val="24"/>
        </w:rPr>
        <w:t>import socket</w:t>
      </w:r>
    </w:p>
    <w:p w14:paraId="071FDDF4" w14:textId="77777777" w:rsidR="0058708C" w:rsidRPr="00F8053D" w:rsidRDefault="0058708C" w:rsidP="006C26F8">
      <w:pPr>
        <w:spacing w:line="285" w:lineRule="atLeast"/>
        <w:rPr>
          <w:sz w:val="24"/>
          <w:szCs w:val="24"/>
        </w:rPr>
      </w:pPr>
      <w:r w:rsidRPr="00F8053D">
        <w:rPr>
          <w:sz w:val="24"/>
          <w:szCs w:val="24"/>
        </w:rPr>
        <w:t>import time</w:t>
      </w:r>
    </w:p>
    <w:p w14:paraId="6C9290B6" w14:textId="77777777" w:rsidR="0058708C" w:rsidRPr="00F8053D" w:rsidRDefault="0058708C" w:rsidP="006C26F8">
      <w:pPr>
        <w:spacing w:line="285" w:lineRule="atLeast"/>
        <w:rPr>
          <w:sz w:val="24"/>
          <w:szCs w:val="24"/>
        </w:rPr>
      </w:pPr>
    </w:p>
    <w:p w14:paraId="4DC6835D" w14:textId="77777777" w:rsidR="0058708C" w:rsidRPr="00F8053D" w:rsidRDefault="0058708C" w:rsidP="006C26F8">
      <w:pPr>
        <w:spacing w:line="285" w:lineRule="atLeast"/>
        <w:rPr>
          <w:sz w:val="24"/>
          <w:szCs w:val="24"/>
        </w:rPr>
      </w:pPr>
      <w:r w:rsidRPr="00F8053D">
        <w:rPr>
          <w:sz w:val="24"/>
          <w:szCs w:val="24"/>
        </w:rPr>
        <w:t># client thread function used to send time at client side</w:t>
      </w:r>
    </w:p>
    <w:p w14:paraId="53AA5A54" w14:textId="77777777" w:rsidR="0058708C" w:rsidRPr="00F8053D" w:rsidRDefault="0058708C" w:rsidP="006C26F8">
      <w:pPr>
        <w:spacing w:line="285" w:lineRule="atLeast"/>
        <w:rPr>
          <w:sz w:val="24"/>
          <w:szCs w:val="24"/>
        </w:rPr>
      </w:pPr>
      <w:r w:rsidRPr="00F8053D">
        <w:rPr>
          <w:sz w:val="24"/>
          <w:szCs w:val="24"/>
        </w:rPr>
        <w:t>def startSendingTime(slave_client):</w:t>
      </w:r>
    </w:p>
    <w:p w14:paraId="495836A9" w14:textId="77777777" w:rsidR="0058708C" w:rsidRPr="00F8053D" w:rsidRDefault="0058708C" w:rsidP="006C26F8">
      <w:pPr>
        <w:spacing w:line="285" w:lineRule="atLeast"/>
        <w:rPr>
          <w:sz w:val="24"/>
          <w:szCs w:val="24"/>
        </w:rPr>
      </w:pPr>
      <w:r w:rsidRPr="00F8053D">
        <w:rPr>
          <w:sz w:val="24"/>
          <w:szCs w:val="24"/>
        </w:rPr>
        <w:tab/>
        <w:t>while True:</w:t>
      </w:r>
    </w:p>
    <w:p w14:paraId="5835CBAF"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 provide server with clock time at the client</w:t>
      </w:r>
    </w:p>
    <w:p w14:paraId="22D3CDB2"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slave_client.send(str(datetime.datetime.now()).encode())</w:t>
      </w:r>
    </w:p>
    <w:p w14:paraId="3286E654"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print("Recent time sent successfully", end = "\n\n")</w:t>
      </w:r>
    </w:p>
    <w:p w14:paraId="7C3EF4FC"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time.sleep(5)</w:t>
      </w:r>
    </w:p>
    <w:p w14:paraId="16496AE6" w14:textId="77777777" w:rsidR="0058708C" w:rsidRPr="00F8053D" w:rsidRDefault="0058708C" w:rsidP="006C26F8">
      <w:pPr>
        <w:spacing w:line="285" w:lineRule="atLeast"/>
        <w:rPr>
          <w:sz w:val="24"/>
          <w:szCs w:val="24"/>
        </w:rPr>
      </w:pPr>
    </w:p>
    <w:p w14:paraId="1996BD11" w14:textId="77777777" w:rsidR="0058708C" w:rsidRPr="00F8053D" w:rsidRDefault="0058708C" w:rsidP="006C26F8">
      <w:pPr>
        <w:spacing w:line="285" w:lineRule="atLeast"/>
        <w:rPr>
          <w:sz w:val="24"/>
          <w:szCs w:val="24"/>
        </w:rPr>
      </w:pPr>
      <w:r w:rsidRPr="00F8053D">
        <w:rPr>
          <w:sz w:val="24"/>
          <w:szCs w:val="24"/>
        </w:rPr>
        <w:t># client thread function used to receive synchronized time</w:t>
      </w:r>
    </w:p>
    <w:p w14:paraId="46E001E7" w14:textId="77777777" w:rsidR="0058708C" w:rsidRPr="00F8053D" w:rsidRDefault="0058708C" w:rsidP="006C26F8">
      <w:pPr>
        <w:spacing w:line="285" w:lineRule="atLeast"/>
        <w:rPr>
          <w:sz w:val="24"/>
          <w:szCs w:val="24"/>
        </w:rPr>
      </w:pPr>
      <w:r w:rsidRPr="00F8053D">
        <w:rPr>
          <w:sz w:val="24"/>
          <w:szCs w:val="24"/>
        </w:rPr>
        <w:t>def startReceivingTime(slave_client):</w:t>
      </w:r>
    </w:p>
    <w:p w14:paraId="1AB5D4C2" w14:textId="77777777" w:rsidR="0058708C" w:rsidRPr="00F8053D" w:rsidRDefault="0058708C" w:rsidP="006C26F8">
      <w:pPr>
        <w:spacing w:line="285" w:lineRule="atLeast"/>
        <w:rPr>
          <w:sz w:val="24"/>
          <w:szCs w:val="24"/>
        </w:rPr>
      </w:pPr>
      <w:r w:rsidRPr="00F8053D">
        <w:rPr>
          <w:sz w:val="24"/>
          <w:szCs w:val="24"/>
        </w:rPr>
        <w:tab/>
        <w:t>while True:</w:t>
      </w:r>
    </w:p>
    <w:p w14:paraId="4CAFE826"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 receive data from the server</w:t>
      </w:r>
    </w:p>
    <w:p w14:paraId="1369D332"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Synchronized_time = parser.parse(slave_client.recv(1024).decode())</w:t>
      </w:r>
    </w:p>
    <w:p w14:paraId="5DD7F363"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t>print("Synchronized time at the client is: " + \str(Synchronized_time), end = "\n\n")</w:t>
      </w:r>
    </w:p>
    <w:p w14:paraId="40A10F15" w14:textId="77777777" w:rsidR="0058708C" w:rsidRPr="00F8053D" w:rsidRDefault="0058708C" w:rsidP="006C26F8">
      <w:pPr>
        <w:spacing w:line="285" w:lineRule="atLeast"/>
        <w:rPr>
          <w:sz w:val="24"/>
          <w:szCs w:val="24"/>
        </w:rPr>
      </w:pPr>
    </w:p>
    <w:p w14:paraId="7DCC649A" w14:textId="77777777" w:rsidR="0058708C" w:rsidRPr="00F8053D" w:rsidRDefault="0058708C" w:rsidP="006C26F8">
      <w:pPr>
        <w:spacing w:line="285" w:lineRule="atLeast"/>
        <w:rPr>
          <w:sz w:val="24"/>
          <w:szCs w:val="24"/>
        </w:rPr>
      </w:pPr>
      <w:r w:rsidRPr="00F8053D">
        <w:rPr>
          <w:sz w:val="24"/>
          <w:szCs w:val="24"/>
        </w:rPr>
        <w:t># function used to Synchronize client process time</w:t>
      </w:r>
    </w:p>
    <w:p w14:paraId="253C6F31" w14:textId="77777777" w:rsidR="0058708C" w:rsidRPr="00F8053D" w:rsidRDefault="0058708C" w:rsidP="006C26F8">
      <w:pPr>
        <w:spacing w:line="285" w:lineRule="atLeast"/>
        <w:rPr>
          <w:sz w:val="24"/>
          <w:szCs w:val="24"/>
        </w:rPr>
      </w:pPr>
      <w:r w:rsidRPr="00F8053D">
        <w:rPr>
          <w:sz w:val="24"/>
          <w:szCs w:val="24"/>
        </w:rPr>
        <w:lastRenderedPageBreak/>
        <w:t>def initiateSlaveClient(port = 8080):</w:t>
      </w:r>
    </w:p>
    <w:p w14:paraId="1A827F66" w14:textId="77777777" w:rsidR="0058708C" w:rsidRPr="00F8053D" w:rsidRDefault="0058708C" w:rsidP="006C26F8">
      <w:pPr>
        <w:spacing w:line="285" w:lineRule="atLeast"/>
        <w:rPr>
          <w:sz w:val="24"/>
          <w:szCs w:val="24"/>
        </w:rPr>
      </w:pPr>
      <w:r w:rsidRPr="00F8053D">
        <w:rPr>
          <w:sz w:val="24"/>
          <w:szCs w:val="24"/>
        </w:rPr>
        <w:tab/>
        <w:t>slave_client = socket.socket()</w:t>
      </w:r>
      <w:r w:rsidRPr="00F8053D">
        <w:rPr>
          <w:sz w:val="24"/>
          <w:szCs w:val="24"/>
        </w:rPr>
        <w:tab/>
      </w:r>
      <w:r w:rsidRPr="00F8053D">
        <w:rPr>
          <w:sz w:val="24"/>
          <w:szCs w:val="24"/>
        </w:rPr>
        <w:tab/>
      </w:r>
    </w:p>
    <w:p w14:paraId="1B5E224E" w14:textId="77777777" w:rsidR="0058708C" w:rsidRPr="00F8053D" w:rsidRDefault="0058708C" w:rsidP="006C26F8">
      <w:pPr>
        <w:spacing w:line="285" w:lineRule="atLeast"/>
        <w:rPr>
          <w:sz w:val="24"/>
          <w:szCs w:val="24"/>
        </w:rPr>
      </w:pPr>
      <w:r w:rsidRPr="00F8053D">
        <w:rPr>
          <w:sz w:val="24"/>
          <w:szCs w:val="24"/>
        </w:rPr>
        <w:tab/>
      </w:r>
      <w:r w:rsidRPr="00F8053D">
        <w:rPr>
          <w:sz w:val="24"/>
          <w:szCs w:val="24"/>
        </w:rPr>
        <w:tab/>
      </w:r>
    </w:p>
    <w:p w14:paraId="0556D14C" w14:textId="77777777" w:rsidR="0058708C" w:rsidRPr="00F8053D" w:rsidRDefault="0058708C" w:rsidP="006C26F8">
      <w:pPr>
        <w:spacing w:line="285" w:lineRule="atLeast"/>
        <w:rPr>
          <w:sz w:val="24"/>
          <w:szCs w:val="24"/>
        </w:rPr>
      </w:pPr>
      <w:r w:rsidRPr="00F8053D">
        <w:rPr>
          <w:sz w:val="24"/>
          <w:szCs w:val="24"/>
        </w:rPr>
        <w:tab/>
        <w:t># connect to the clock server on local computer</w:t>
      </w:r>
    </w:p>
    <w:p w14:paraId="6EA8049B" w14:textId="77777777" w:rsidR="0058708C" w:rsidRPr="00F8053D" w:rsidRDefault="0058708C" w:rsidP="006C26F8">
      <w:pPr>
        <w:spacing w:line="285" w:lineRule="atLeast"/>
        <w:rPr>
          <w:sz w:val="24"/>
          <w:szCs w:val="24"/>
        </w:rPr>
      </w:pPr>
      <w:r w:rsidRPr="00F8053D">
        <w:rPr>
          <w:sz w:val="24"/>
          <w:szCs w:val="24"/>
        </w:rPr>
        <w:tab/>
        <w:t>slave_client.connect(('127.0.0.1', port))</w:t>
      </w:r>
    </w:p>
    <w:p w14:paraId="3EC5B0C2" w14:textId="77777777" w:rsidR="0058708C" w:rsidRPr="00F8053D" w:rsidRDefault="0058708C" w:rsidP="006C26F8">
      <w:pPr>
        <w:spacing w:line="285" w:lineRule="atLeast"/>
        <w:rPr>
          <w:sz w:val="24"/>
          <w:szCs w:val="24"/>
        </w:rPr>
      </w:pPr>
    </w:p>
    <w:p w14:paraId="411AE575" w14:textId="77777777" w:rsidR="0058708C" w:rsidRPr="00F8053D" w:rsidRDefault="0058708C" w:rsidP="006C26F8">
      <w:pPr>
        <w:spacing w:line="285" w:lineRule="atLeast"/>
        <w:rPr>
          <w:sz w:val="24"/>
          <w:szCs w:val="24"/>
        </w:rPr>
      </w:pPr>
      <w:r w:rsidRPr="00F8053D">
        <w:rPr>
          <w:sz w:val="24"/>
          <w:szCs w:val="24"/>
        </w:rPr>
        <w:tab/>
        <w:t># start sending time to server</w:t>
      </w:r>
    </w:p>
    <w:p w14:paraId="3FE19152" w14:textId="77777777" w:rsidR="0058708C" w:rsidRPr="00F8053D" w:rsidRDefault="0058708C" w:rsidP="006C26F8">
      <w:pPr>
        <w:spacing w:line="285" w:lineRule="atLeast"/>
        <w:rPr>
          <w:sz w:val="24"/>
          <w:szCs w:val="24"/>
        </w:rPr>
      </w:pPr>
      <w:r w:rsidRPr="00F8053D">
        <w:rPr>
          <w:sz w:val="24"/>
          <w:szCs w:val="24"/>
        </w:rPr>
        <w:tab/>
        <w:t>print("Starting to receive time from server\n")</w:t>
      </w:r>
    </w:p>
    <w:p w14:paraId="4B90CC22" w14:textId="77777777" w:rsidR="0058708C" w:rsidRPr="00F8053D" w:rsidRDefault="0058708C" w:rsidP="006C26F8">
      <w:pPr>
        <w:spacing w:line="285" w:lineRule="atLeast"/>
        <w:rPr>
          <w:sz w:val="24"/>
          <w:szCs w:val="24"/>
        </w:rPr>
      </w:pPr>
      <w:r w:rsidRPr="00F8053D">
        <w:rPr>
          <w:sz w:val="24"/>
          <w:szCs w:val="24"/>
        </w:rPr>
        <w:tab/>
        <w:t>send_time_thread = threading.Thread(target = startSendingTime, args = (slave_client, ))</w:t>
      </w:r>
    </w:p>
    <w:p w14:paraId="0CF409EC" w14:textId="77777777" w:rsidR="0058708C" w:rsidRPr="00F8053D" w:rsidRDefault="0058708C" w:rsidP="006C26F8">
      <w:pPr>
        <w:spacing w:line="285" w:lineRule="atLeast"/>
        <w:rPr>
          <w:sz w:val="24"/>
          <w:szCs w:val="24"/>
        </w:rPr>
      </w:pPr>
      <w:r w:rsidRPr="00F8053D">
        <w:rPr>
          <w:sz w:val="24"/>
          <w:szCs w:val="24"/>
        </w:rPr>
        <w:tab/>
        <w:t>send_time_thread.start()</w:t>
      </w:r>
    </w:p>
    <w:p w14:paraId="092D66D9" w14:textId="77777777" w:rsidR="0058708C" w:rsidRPr="00F8053D" w:rsidRDefault="0058708C" w:rsidP="006C26F8">
      <w:pPr>
        <w:spacing w:line="285" w:lineRule="atLeast"/>
        <w:rPr>
          <w:sz w:val="24"/>
          <w:szCs w:val="24"/>
        </w:rPr>
      </w:pPr>
    </w:p>
    <w:p w14:paraId="2DCF4A95" w14:textId="77777777" w:rsidR="0058708C" w:rsidRPr="00F8053D" w:rsidRDefault="0058708C" w:rsidP="006C26F8">
      <w:pPr>
        <w:spacing w:line="285" w:lineRule="atLeast"/>
        <w:rPr>
          <w:sz w:val="24"/>
          <w:szCs w:val="24"/>
        </w:rPr>
      </w:pPr>
      <w:r w:rsidRPr="00F8053D">
        <w:rPr>
          <w:sz w:val="24"/>
          <w:szCs w:val="24"/>
        </w:rPr>
        <w:tab/>
        <w:t># start receiving synchronized from server</w:t>
      </w:r>
    </w:p>
    <w:p w14:paraId="046CEF01" w14:textId="77777777" w:rsidR="0058708C" w:rsidRPr="00F8053D" w:rsidRDefault="0058708C" w:rsidP="006C26F8">
      <w:pPr>
        <w:spacing w:line="285" w:lineRule="atLeast"/>
        <w:rPr>
          <w:sz w:val="24"/>
          <w:szCs w:val="24"/>
        </w:rPr>
      </w:pPr>
      <w:r w:rsidRPr="00F8053D">
        <w:rPr>
          <w:sz w:val="24"/>
          <w:szCs w:val="24"/>
        </w:rPr>
        <w:tab/>
        <w:t>print("Starting to receiving " + \"synchronized time from server\n")</w:t>
      </w:r>
    </w:p>
    <w:p w14:paraId="6219A7AB" w14:textId="77777777" w:rsidR="0058708C" w:rsidRPr="00F8053D" w:rsidRDefault="0058708C" w:rsidP="006C26F8">
      <w:pPr>
        <w:spacing w:line="285" w:lineRule="atLeast"/>
        <w:rPr>
          <w:sz w:val="24"/>
          <w:szCs w:val="24"/>
        </w:rPr>
      </w:pPr>
      <w:r w:rsidRPr="00F8053D">
        <w:rPr>
          <w:sz w:val="24"/>
          <w:szCs w:val="24"/>
        </w:rPr>
        <w:tab/>
        <w:t>receive_time_thread = threading.Thread(target = startReceivingTime, args = (slave_client, ))</w:t>
      </w:r>
    </w:p>
    <w:p w14:paraId="0D422EB4" w14:textId="77777777" w:rsidR="0058708C" w:rsidRPr="00F8053D" w:rsidRDefault="0058708C" w:rsidP="006C26F8">
      <w:pPr>
        <w:spacing w:line="285" w:lineRule="atLeast"/>
        <w:rPr>
          <w:sz w:val="24"/>
          <w:szCs w:val="24"/>
        </w:rPr>
      </w:pPr>
      <w:r w:rsidRPr="00F8053D">
        <w:rPr>
          <w:sz w:val="24"/>
          <w:szCs w:val="24"/>
        </w:rPr>
        <w:tab/>
        <w:t>receive_time_thread.start()</w:t>
      </w:r>
    </w:p>
    <w:p w14:paraId="3F06723A" w14:textId="77777777" w:rsidR="0058708C" w:rsidRPr="00F8053D" w:rsidRDefault="0058708C" w:rsidP="006C26F8">
      <w:pPr>
        <w:spacing w:line="285" w:lineRule="atLeast"/>
        <w:rPr>
          <w:sz w:val="24"/>
          <w:szCs w:val="24"/>
        </w:rPr>
      </w:pPr>
    </w:p>
    <w:p w14:paraId="7558F5CE" w14:textId="77777777" w:rsidR="0058708C" w:rsidRPr="00F8053D" w:rsidRDefault="0058708C" w:rsidP="006C26F8">
      <w:pPr>
        <w:spacing w:line="285" w:lineRule="atLeast"/>
        <w:rPr>
          <w:sz w:val="24"/>
          <w:szCs w:val="24"/>
        </w:rPr>
      </w:pPr>
      <w:r w:rsidRPr="00F8053D">
        <w:rPr>
          <w:sz w:val="24"/>
          <w:szCs w:val="24"/>
        </w:rPr>
        <w:t>if _name_ == '_main_':</w:t>
      </w:r>
    </w:p>
    <w:p w14:paraId="17A0D3A8" w14:textId="1A2213FA" w:rsidR="0058708C" w:rsidRPr="00F8053D" w:rsidRDefault="0058708C" w:rsidP="006C26F8">
      <w:pPr>
        <w:spacing w:line="285" w:lineRule="atLeast"/>
        <w:rPr>
          <w:sz w:val="24"/>
          <w:szCs w:val="24"/>
        </w:rPr>
      </w:pPr>
      <w:r w:rsidRPr="00F8053D">
        <w:rPr>
          <w:sz w:val="24"/>
          <w:szCs w:val="24"/>
        </w:rPr>
        <w:tab/>
        <w:t>initiateSlaveClient(port = 8080)</w:t>
      </w:r>
    </w:p>
    <w:p w14:paraId="28651ABD" w14:textId="77777777" w:rsidR="006008A9" w:rsidRPr="00F8053D" w:rsidRDefault="006008A9" w:rsidP="006C26F8">
      <w:pPr>
        <w:spacing w:line="285" w:lineRule="atLeast"/>
        <w:rPr>
          <w:sz w:val="24"/>
          <w:szCs w:val="24"/>
        </w:rPr>
      </w:pPr>
    </w:p>
    <w:p w14:paraId="365390A8" w14:textId="2E002D9A" w:rsidR="002C7067" w:rsidRPr="00F8053D" w:rsidRDefault="002C7067" w:rsidP="00E21454">
      <w:pPr>
        <w:pStyle w:val="ListParagraph"/>
        <w:numPr>
          <w:ilvl w:val="0"/>
          <w:numId w:val="2"/>
        </w:numPr>
        <w:ind w:left="284" w:hanging="284"/>
        <w:jc w:val="both"/>
        <w:rPr>
          <w:rFonts w:eastAsia="Arial"/>
          <w:b/>
          <w:sz w:val="24"/>
          <w:szCs w:val="24"/>
        </w:rPr>
      </w:pPr>
      <w:r w:rsidRPr="00F8053D">
        <w:rPr>
          <w:rFonts w:eastAsia="Arial"/>
          <w:b/>
          <w:sz w:val="24"/>
          <w:szCs w:val="24"/>
        </w:rPr>
        <w:t xml:space="preserve">Output: </w:t>
      </w:r>
    </w:p>
    <w:p w14:paraId="57E227EA" w14:textId="77777777" w:rsidR="006008A9" w:rsidRPr="00F8053D" w:rsidRDefault="006008A9" w:rsidP="006008A9">
      <w:pPr>
        <w:pStyle w:val="ListParagraph"/>
        <w:jc w:val="both"/>
        <w:rPr>
          <w:rFonts w:eastAsia="Arial"/>
          <w:b/>
          <w:sz w:val="24"/>
          <w:szCs w:val="24"/>
        </w:rPr>
      </w:pPr>
    </w:p>
    <w:p w14:paraId="384B1F42" w14:textId="77777777" w:rsidR="003707A0" w:rsidRPr="00F8053D" w:rsidRDefault="003707A0" w:rsidP="006C26F8">
      <w:pPr>
        <w:rPr>
          <w:b/>
          <w:bCs/>
          <w:sz w:val="24"/>
          <w:szCs w:val="24"/>
        </w:rPr>
      </w:pPr>
      <w:r w:rsidRPr="00F8053D">
        <w:rPr>
          <w:b/>
          <w:bCs/>
          <w:sz w:val="24"/>
          <w:szCs w:val="24"/>
        </w:rPr>
        <w:t xml:space="preserve">Client 1: </w:t>
      </w:r>
    </w:p>
    <w:p w14:paraId="34FAF62D" w14:textId="6591A1CE" w:rsidR="003707A0" w:rsidRPr="00F8053D" w:rsidRDefault="003707A0" w:rsidP="006C26F8">
      <w:pPr>
        <w:rPr>
          <w:sz w:val="24"/>
          <w:szCs w:val="24"/>
        </w:rPr>
      </w:pPr>
      <w:r w:rsidRPr="00F8053D">
        <w:rPr>
          <w:sz w:val="24"/>
          <w:szCs w:val="24"/>
        </w:rPr>
        <w:t>C:\Users\</w:t>
      </w:r>
      <w:r w:rsidR="00A61006" w:rsidRPr="00F8053D">
        <w:rPr>
          <w:sz w:val="24"/>
          <w:szCs w:val="24"/>
        </w:rPr>
        <w:t xml:space="preserve">Vedant </w:t>
      </w:r>
      <w:r w:rsidRPr="00F8053D">
        <w:rPr>
          <w:sz w:val="24"/>
          <w:szCs w:val="24"/>
        </w:rPr>
        <w:t>\Downloads\clock-sync&gt;python client.py</w:t>
      </w:r>
    </w:p>
    <w:p w14:paraId="4462C17F" w14:textId="4A42E28E" w:rsidR="003707A0" w:rsidRPr="00F8053D" w:rsidRDefault="003707A0" w:rsidP="006C26F8">
      <w:pPr>
        <w:rPr>
          <w:sz w:val="24"/>
          <w:szCs w:val="24"/>
        </w:rPr>
      </w:pPr>
      <w:r w:rsidRPr="00F8053D">
        <w:rPr>
          <w:sz w:val="24"/>
          <w:szCs w:val="24"/>
        </w:rPr>
        <w:t>Starting to receive time from server</w:t>
      </w:r>
    </w:p>
    <w:p w14:paraId="4BFC99EE" w14:textId="25659A47" w:rsidR="003707A0" w:rsidRPr="00F8053D" w:rsidRDefault="003707A0" w:rsidP="006C26F8">
      <w:pPr>
        <w:rPr>
          <w:sz w:val="24"/>
          <w:szCs w:val="24"/>
        </w:rPr>
      </w:pPr>
      <w:r w:rsidRPr="00F8053D">
        <w:rPr>
          <w:sz w:val="24"/>
          <w:szCs w:val="24"/>
        </w:rPr>
        <w:t xml:space="preserve">Starting to </w:t>
      </w:r>
      <w:r w:rsidR="009B2B0E" w:rsidRPr="00F8053D">
        <w:rPr>
          <w:sz w:val="24"/>
          <w:szCs w:val="24"/>
        </w:rPr>
        <w:t>receiving</w:t>
      </w:r>
      <w:r w:rsidRPr="00F8053D">
        <w:rPr>
          <w:sz w:val="24"/>
          <w:szCs w:val="24"/>
        </w:rPr>
        <w:t xml:space="preserve"> synchronized time from server</w:t>
      </w:r>
    </w:p>
    <w:p w14:paraId="7C1256B8" w14:textId="5328A8E4" w:rsidR="003707A0" w:rsidRPr="00F8053D" w:rsidRDefault="003707A0" w:rsidP="006C26F8">
      <w:pPr>
        <w:rPr>
          <w:sz w:val="24"/>
          <w:szCs w:val="24"/>
        </w:rPr>
      </w:pPr>
      <w:r w:rsidRPr="00F8053D">
        <w:rPr>
          <w:sz w:val="24"/>
          <w:szCs w:val="24"/>
        </w:rPr>
        <w:t>Recent time sent successfully</w:t>
      </w:r>
    </w:p>
    <w:p w14:paraId="1CB828BA" w14:textId="59E41E34" w:rsidR="003707A0" w:rsidRPr="00F8053D" w:rsidRDefault="003707A0" w:rsidP="006C26F8">
      <w:pPr>
        <w:rPr>
          <w:sz w:val="24"/>
          <w:szCs w:val="24"/>
        </w:rPr>
      </w:pPr>
      <w:r w:rsidRPr="00F8053D">
        <w:rPr>
          <w:sz w:val="24"/>
          <w:szCs w:val="24"/>
        </w:rPr>
        <w:t>Synchronized time at the client is: 2021-04-19 15:14:18.444959</w:t>
      </w:r>
    </w:p>
    <w:p w14:paraId="5A867878" w14:textId="1F678689" w:rsidR="003707A0" w:rsidRPr="00F8053D" w:rsidRDefault="003707A0" w:rsidP="006C26F8">
      <w:pPr>
        <w:rPr>
          <w:sz w:val="24"/>
          <w:szCs w:val="24"/>
        </w:rPr>
      </w:pPr>
      <w:r w:rsidRPr="00F8053D">
        <w:rPr>
          <w:sz w:val="24"/>
          <w:szCs w:val="24"/>
        </w:rPr>
        <w:t>Recent time sent successfully</w:t>
      </w:r>
    </w:p>
    <w:p w14:paraId="6A93F312" w14:textId="61A100D9" w:rsidR="003707A0" w:rsidRPr="00F8053D" w:rsidRDefault="003707A0" w:rsidP="006C26F8">
      <w:pPr>
        <w:rPr>
          <w:sz w:val="24"/>
          <w:szCs w:val="24"/>
        </w:rPr>
      </w:pPr>
      <w:r w:rsidRPr="00F8053D">
        <w:rPr>
          <w:sz w:val="24"/>
          <w:szCs w:val="24"/>
        </w:rPr>
        <w:t>Synchronized time at the client is: 2021-04-19 15:14:23.459324</w:t>
      </w:r>
    </w:p>
    <w:p w14:paraId="7A133D1B" w14:textId="78AA5ED1" w:rsidR="003707A0" w:rsidRPr="00F8053D" w:rsidRDefault="003707A0" w:rsidP="006C26F8">
      <w:pPr>
        <w:rPr>
          <w:sz w:val="24"/>
          <w:szCs w:val="24"/>
        </w:rPr>
      </w:pPr>
      <w:r w:rsidRPr="00F8053D">
        <w:rPr>
          <w:sz w:val="24"/>
          <w:szCs w:val="24"/>
        </w:rPr>
        <w:t>Recent time sent successfully</w:t>
      </w:r>
    </w:p>
    <w:p w14:paraId="073ED072" w14:textId="3B047DE6" w:rsidR="003707A0" w:rsidRPr="00F8053D" w:rsidRDefault="003707A0" w:rsidP="006C26F8">
      <w:pPr>
        <w:rPr>
          <w:sz w:val="24"/>
          <w:szCs w:val="24"/>
        </w:rPr>
      </w:pPr>
      <w:r w:rsidRPr="00F8053D">
        <w:rPr>
          <w:sz w:val="24"/>
          <w:szCs w:val="24"/>
        </w:rPr>
        <w:t>Synchronized time at the client is: 2021-04-19 15:14:28.488060</w:t>
      </w:r>
    </w:p>
    <w:p w14:paraId="207255ED" w14:textId="365EB1B4" w:rsidR="003707A0" w:rsidRPr="00F8053D" w:rsidRDefault="003707A0" w:rsidP="006C26F8">
      <w:pPr>
        <w:rPr>
          <w:sz w:val="24"/>
          <w:szCs w:val="24"/>
        </w:rPr>
      </w:pPr>
      <w:r w:rsidRPr="00F8053D">
        <w:rPr>
          <w:sz w:val="24"/>
          <w:szCs w:val="24"/>
        </w:rPr>
        <w:t>Recent time sent successfully</w:t>
      </w:r>
    </w:p>
    <w:p w14:paraId="7250A5D2" w14:textId="69D4155D" w:rsidR="003707A0" w:rsidRPr="00F8053D" w:rsidRDefault="003707A0" w:rsidP="006C26F8">
      <w:pPr>
        <w:rPr>
          <w:sz w:val="24"/>
          <w:szCs w:val="24"/>
        </w:rPr>
      </w:pPr>
      <w:r w:rsidRPr="00F8053D">
        <w:rPr>
          <w:sz w:val="24"/>
          <w:szCs w:val="24"/>
        </w:rPr>
        <w:t>Synchronized time at the client is: 2021-04-19 15:14:33.504850</w:t>
      </w:r>
    </w:p>
    <w:p w14:paraId="782BD01C" w14:textId="08447BDD" w:rsidR="003707A0" w:rsidRPr="00F8053D" w:rsidRDefault="003707A0" w:rsidP="006C26F8">
      <w:pPr>
        <w:rPr>
          <w:sz w:val="24"/>
          <w:szCs w:val="24"/>
        </w:rPr>
      </w:pPr>
      <w:r w:rsidRPr="00F8053D">
        <w:rPr>
          <w:sz w:val="24"/>
          <w:szCs w:val="24"/>
        </w:rPr>
        <w:t>Recent time sent successfully</w:t>
      </w:r>
    </w:p>
    <w:p w14:paraId="5EB4661A" w14:textId="4650700D" w:rsidR="003707A0" w:rsidRPr="00F8053D" w:rsidRDefault="003707A0" w:rsidP="006C26F8">
      <w:pPr>
        <w:rPr>
          <w:sz w:val="24"/>
          <w:szCs w:val="24"/>
        </w:rPr>
      </w:pPr>
      <w:r w:rsidRPr="00F8053D">
        <w:rPr>
          <w:sz w:val="24"/>
          <w:szCs w:val="24"/>
        </w:rPr>
        <w:t>Synchronized time at the client is: 2021-04-19 15:14:38.521801</w:t>
      </w:r>
    </w:p>
    <w:p w14:paraId="160B268F" w14:textId="16E7875B" w:rsidR="003707A0" w:rsidRPr="00F8053D" w:rsidRDefault="003707A0" w:rsidP="006C26F8">
      <w:pPr>
        <w:rPr>
          <w:sz w:val="24"/>
          <w:szCs w:val="24"/>
        </w:rPr>
      </w:pPr>
      <w:r w:rsidRPr="00F8053D">
        <w:rPr>
          <w:sz w:val="24"/>
          <w:szCs w:val="24"/>
        </w:rPr>
        <w:t>Recent time sent successfully</w:t>
      </w:r>
    </w:p>
    <w:p w14:paraId="6CC1C88D" w14:textId="4B405F5C" w:rsidR="003707A0" w:rsidRPr="00F8053D" w:rsidRDefault="003707A0" w:rsidP="006C26F8">
      <w:pPr>
        <w:rPr>
          <w:sz w:val="24"/>
          <w:szCs w:val="24"/>
        </w:rPr>
      </w:pPr>
      <w:r w:rsidRPr="00F8053D">
        <w:rPr>
          <w:sz w:val="24"/>
          <w:szCs w:val="24"/>
        </w:rPr>
        <w:t>Synchronized time at the client is: 2021-04-19 15:14:43.548204</w:t>
      </w:r>
    </w:p>
    <w:p w14:paraId="3006FCA9" w14:textId="7F973A30" w:rsidR="003707A0" w:rsidRPr="00F8053D" w:rsidRDefault="003707A0" w:rsidP="006C26F8">
      <w:pPr>
        <w:rPr>
          <w:sz w:val="24"/>
          <w:szCs w:val="24"/>
        </w:rPr>
      </w:pPr>
      <w:r w:rsidRPr="00F8053D">
        <w:rPr>
          <w:sz w:val="24"/>
          <w:szCs w:val="24"/>
        </w:rPr>
        <w:t>Recent time sent successfully</w:t>
      </w:r>
    </w:p>
    <w:p w14:paraId="00D44AE2" w14:textId="67A0479C" w:rsidR="003707A0" w:rsidRPr="00F8053D" w:rsidRDefault="003707A0" w:rsidP="006C26F8">
      <w:pPr>
        <w:rPr>
          <w:sz w:val="24"/>
          <w:szCs w:val="24"/>
        </w:rPr>
      </w:pPr>
      <w:r w:rsidRPr="00F8053D">
        <w:rPr>
          <w:sz w:val="24"/>
          <w:szCs w:val="24"/>
        </w:rPr>
        <w:t>Synchronized time at the client is: 2021-04-19 15:14:48.570888</w:t>
      </w:r>
    </w:p>
    <w:p w14:paraId="7B45AD8C" w14:textId="0AE81566" w:rsidR="003707A0" w:rsidRPr="00F8053D" w:rsidRDefault="003707A0" w:rsidP="006C26F8">
      <w:pPr>
        <w:rPr>
          <w:sz w:val="24"/>
          <w:szCs w:val="24"/>
        </w:rPr>
      </w:pPr>
      <w:r w:rsidRPr="00F8053D">
        <w:rPr>
          <w:sz w:val="24"/>
          <w:szCs w:val="24"/>
        </w:rPr>
        <w:t>Recent time sent successfully</w:t>
      </w:r>
    </w:p>
    <w:p w14:paraId="3B1FDBB4" w14:textId="77777777" w:rsidR="003707A0" w:rsidRPr="00F8053D" w:rsidRDefault="003707A0" w:rsidP="006C26F8">
      <w:pPr>
        <w:rPr>
          <w:sz w:val="24"/>
          <w:szCs w:val="24"/>
        </w:rPr>
      </w:pPr>
      <w:r w:rsidRPr="00F8053D">
        <w:rPr>
          <w:sz w:val="24"/>
          <w:szCs w:val="24"/>
        </w:rPr>
        <w:t>Synchronized time at the client is: 2021-04-19 15:14:53.598538</w:t>
      </w:r>
    </w:p>
    <w:p w14:paraId="3962EE28" w14:textId="77777777" w:rsidR="003707A0" w:rsidRPr="00F8053D" w:rsidRDefault="003707A0" w:rsidP="006C26F8">
      <w:pPr>
        <w:rPr>
          <w:sz w:val="24"/>
          <w:szCs w:val="24"/>
        </w:rPr>
      </w:pPr>
      <w:r w:rsidRPr="00F8053D">
        <w:rPr>
          <w:sz w:val="24"/>
          <w:szCs w:val="24"/>
        </w:rPr>
        <w:t>Recent time sent successfully</w:t>
      </w:r>
    </w:p>
    <w:p w14:paraId="6504FF99" w14:textId="77777777" w:rsidR="003707A0" w:rsidRPr="00F8053D" w:rsidRDefault="003707A0" w:rsidP="006C26F8">
      <w:pPr>
        <w:rPr>
          <w:sz w:val="24"/>
          <w:szCs w:val="24"/>
        </w:rPr>
      </w:pPr>
      <w:r w:rsidRPr="00F8053D">
        <w:rPr>
          <w:sz w:val="24"/>
          <w:szCs w:val="24"/>
        </w:rPr>
        <w:t>Synchronized time at the client is: 2021-04-19 15:14:58.626058</w:t>
      </w:r>
    </w:p>
    <w:p w14:paraId="0D369079" w14:textId="77777777" w:rsidR="003707A0" w:rsidRPr="00F8053D" w:rsidRDefault="003707A0" w:rsidP="006C26F8">
      <w:pPr>
        <w:rPr>
          <w:sz w:val="24"/>
          <w:szCs w:val="24"/>
        </w:rPr>
      </w:pPr>
      <w:r w:rsidRPr="00F8053D">
        <w:rPr>
          <w:sz w:val="24"/>
          <w:szCs w:val="24"/>
        </w:rPr>
        <w:t>Recent time sent successfully</w:t>
      </w:r>
    </w:p>
    <w:p w14:paraId="219FDECA" w14:textId="77777777" w:rsidR="003707A0" w:rsidRPr="00F8053D" w:rsidRDefault="003707A0" w:rsidP="006C26F8">
      <w:pPr>
        <w:rPr>
          <w:sz w:val="24"/>
          <w:szCs w:val="24"/>
        </w:rPr>
      </w:pPr>
      <w:r w:rsidRPr="00F8053D">
        <w:rPr>
          <w:sz w:val="24"/>
          <w:szCs w:val="24"/>
        </w:rPr>
        <w:t>Synchronized time at the client is: 2021-04-19 15:15:03.641591</w:t>
      </w:r>
    </w:p>
    <w:p w14:paraId="6ECDC400" w14:textId="77777777" w:rsidR="003707A0" w:rsidRPr="00F8053D" w:rsidRDefault="003707A0" w:rsidP="006C26F8">
      <w:pPr>
        <w:rPr>
          <w:sz w:val="24"/>
          <w:szCs w:val="24"/>
        </w:rPr>
      </w:pPr>
      <w:r w:rsidRPr="00F8053D">
        <w:rPr>
          <w:sz w:val="24"/>
          <w:szCs w:val="24"/>
        </w:rPr>
        <w:lastRenderedPageBreak/>
        <w:t>Recent time sent successfully</w:t>
      </w:r>
    </w:p>
    <w:p w14:paraId="7FD02A9A" w14:textId="77777777" w:rsidR="003707A0" w:rsidRPr="00F8053D" w:rsidRDefault="003707A0" w:rsidP="006C26F8">
      <w:pPr>
        <w:rPr>
          <w:sz w:val="24"/>
          <w:szCs w:val="24"/>
        </w:rPr>
      </w:pPr>
      <w:r w:rsidRPr="00F8053D">
        <w:rPr>
          <w:sz w:val="24"/>
          <w:szCs w:val="24"/>
        </w:rPr>
        <w:t>Synchronized time at the client is: 2021-04-19 15:15:08.653717</w:t>
      </w:r>
    </w:p>
    <w:p w14:paraId="3070AECC" w14:textId="77777777" w:rsidR="003707A0" w:rsidRPr="00F8053D" w:rsidRDefault="003707A0" w:rsidP="006C26F8">
      <w:pPr>
        <w:rPr>
          <w:sz w:val="24"/>
          <w:szCs w:val="24"/>
        </w:rPr>
      </w:pPr>
      <w:r w:rsidRPr="00F8053D">
        <w:rPr>
          <w:sz w:val="24"/>
          <w:szCs w:val="24"/>
        </w:rPr>
        <w:t>Recent time sent successfully</w:t>
      </w:r>
    </w:p>
    <w:p w14:paraId="77183553" w14:textId="77777777" w:rsidR="003707A0" w:rsidRPr="00F8053D" w:rsidRDefault="003707A0" w:rsidP="006C26F8">
      <w:pPr>
        <w:rPr>
          <w:sz w:val="24"/>
          <w:szCs w:val="24"/>
        </w:rPr>
      </w:pPr>
      <w:r w:rsidRPr="00F8053D">
        <w:rPr>
          <w:sz w:val="24"/>
          <w:szCs w:val="24"/>
        </w:rPr>
        <w:t>Synchronized time at the client is: 2021-04-19 15:15:13.669800</w:t>
      </w:r>
    </w:p>
    <w:p w14:paraId="2603C2D8" w14:textId="77777777" w:rsidR="003707A0" w:rsidRPr="00F8053D" w:rsidRDefault="003707A0" w:rsidP="006C26F8">
      <w:pPr>
        <w:rPr>
          <w:sz w:val="24"/>
          <w:szCs w:val="24"/>
        </w:rPr>
      </w:pPr>
      <w:r w:rsidRPr="00F8053D">
        <w:rPr>
          <w:sz w:val="24"/>
          <w:szCs w:val="24"/>
        </w:rPr>
        <w:t>Recent time sent successfully</w:t>
      </w:r>
    </w:p>
    <w:p w14:paraId="08719285" w14:textId="77777777" w:rsidR="003707A0" w:rsidRPr="00F8053D" w:rsidRDefault="003707A0" w:rsidP="006C26F8">
      <w:pPr>
        <w:rPr>
          <w:sz w:val="24"/>
          <w:szCs w:val="24"/>
        </w:rPr>
      </w:pPr>
      <w:r w:rsidRPr="00F8053D">
        <w:rPr>
          <w:sz w:val="24"/>
          <w:szCs w:val="24"/>
        </w:rPr>
        <w:t>Synchronized time at the client is: 2021-04-19 15:15:18.678029</w:t>
      </w:r>
    </w:p>
    <w:p w14:paraId="3773CA50" w14:textId="77777777" w:rsidR="003707A0" w:rsidRPr="00F8053D" w:rsidRDefault="003707A0" w:rsidP="006C26F8">
      <w:pPr>
        <w:rPr>
          <w:sz w:val="24"/>
          <w:szCs w:val="24"/>
        </w:rPr>
      </w:pPr>
      <w:r w:rsidRPr="00F8053D">
        <w:rPr>
          <w:sz w:val="24"/>
          <w:szCs w:val="24"/>
        </w:rPr>
        <w:t>Recent time sent successfully</w:t>
      </w:r>
    </w:p>
    <w:p w14:paraId="5EBA0AF3" w14:textId="77777777" w:rsidR="003707A0" w:rsidRPr="00F8053D" w:rsidRDefault="003707A0" w:rsidP="006C26F8">
      <w:pPr>
        <w:rPr>
          <w:sz w:val="24"/>
          <w:szCs w:val="24"/>
        </w:rPr>
      </w:pPr>
      <w:r w:rsidRPr="00F8053D">
        <w:rPr>
          <w:sz w:val="24"/>
          <w:szCs w:val="24"/>
        </w:rPr>
        <w:t>Synchronized time at the client is: 2021-04-19 15:15:23.694137</w:t>
      </w:r>
    </w:p>
    <w:p w14:paraId="0000AAD8" w14:textId="77777777" w:rsidR="003707A0" w:rsidRPr="00F8053D" w:rsidRDefault="003707A0" w:rsidP="006C26F8">
      <w:pPr>
        <w:rPr>
          <w:sz w:val="24"/>
          <w:szCs w:val="24"/>
        </w:rPr>
      </w:pPr>
      <w:r w:rsidRPr="00F8053D">
        <w:rPr>
          <w:sz w:val="24"/>
          <w:szCs w:val="24"/>
        </w:rPr>
        <w:t>Recent time sent successfully</w:t>
      </w:r>
    </w:p>
    <w:p w14:paraId="7F3A7B4A" w14:textId="77777777" w:rsidR="003707A0" w:rsidRPr="00F8053D" w:rsidRDefault="003707A0" w:rsidP="006C26F8">
      <w:pPr>
        <w:rPr>
          <w:sz w:val="24"/>
          <w:szCs w:val="24"/>
        </w:rPr>
      </w:pPr>
      <w:r w:rsidRPr="00F8053D">
        <w:rPr>
          <w:sz w:val="24"/>
          <w:szCs w:val="24"/>
        </w:rPr>
        <w:t>Synchronized time at the client is: 2021-04-19 15:15:28.714945</w:t>
      </w:r>
    </w:p>
    <w:p w14:paraId="5E8679A2" w14:textId="77777777" w:rsidR="003707A0" w:rsidRPr="00F8053D" w:rsidRDefault="003707A0" w:rsidP="006C26F8">
      <w:pPr>
        <w:rPr>
          <w:sz w:val="24"/>
          <w:szCs w:val="24"/>
        </w:rPr>
      </w:pPr>
      <w:r w:rsidRPr="00F8053D">
        <w:rPr>
          <w:sz w:val="24"/>
          <w:szCs w:val="24"/>
        </w:rPr>
        <w:t>Recent time sent successfully</w:t>
      </w:r>
    </w:p>
    <w:p w14:paraId="410E9BC6" w14:textId="77777777" w:rsidR="003707A0" w:rsidRPr="00F8053D" w:rsidRDefault="003707A0" w:rsidP="006C26F8">
      <w:pPr>
        <w:rPr>
          <w:sz w:val="24"/>
          <w:szCs w:val="24"/>
        </w:rPr>
      </w:pPr>
      <w:r w:rsidRPr="00F8053D">
        <w:rPr>
          <w:sz w:val="24"/>
          <w:szCs w:val="24"/>
        </w:rPr>
        <w:t>Synchronized time at the client is: 2021-04-19 15:15:33.739309</w:t>
      </w:r>
    </w:p>
    <w:p w14:paraId="48DA36EA" w14:textId="77777777" w:rsidR="003707A0" w:rsidRPr="00F8053D" w:rsidRDefault="003707A0" w:rsidP="006C26F8">
      <w:pPr>
        <w:rPr>
          <w:sz w:val="24"/>
          <w:szCs w:val="24"/>
        </w:rPr>
      </w:pPr>
      <w:r w:rsidRPr="00F8053D">
        <w:rPr>
          <w:sz w:val="24"/>
          <w:szCs w:val="24"/>
        </w:rPr>
        <w:t>Recent time sent successfully</w:t>
      </w:r>
    </w:p>
    <w:p w14:paraId="2F61400F" w14:textId="77777777" w:rsidR="003707A0" w:rsidRPr="00F8053D" w:rsidRDefault="003707A0" w:rsidP="006C26F8">
      <w:pPr>
        <w:rPr>
          <w:sz w:val="24"/>
          <w:szCs w:val="24"/>
        </w:rPr>
      </w:pPr>
      <w:r w:rsidRPr="00F8053D">
        <w:rPr>
          <w:sz w:val="24"/>
          <w:szCs w:val="24"/>
        </w:rPr>
        <w:t>Synchronized time at the client is: 2021-04-19 15:15:38.771646</w:t>
      </w:r>
    </w:p>
    <w:p w14:paraId="68C36D25" w14:textId="77777777" w:rsidR="003707A0" w:rsidRPr="00F8053D" w:rsidRDefault="003707A0" w:rsidP="006C26F8">
      <w:pPr>
        <w:rPr>
          <w:sz w:val="24"/>
          <w:szCs w:val="24"/>
        </w:rPr>
      </w:pPr>
      <w:r w:rsidRPr="00F8053D">
        <w:rPr>
          <w:sz w:val="24"/>
          <w:szCs w:val="24"/>
        </w:rPr>
        <w:t>Recent time sent successfully</w:t>
      </w:r>
    </w:p>
    <w:p w14:paraId="0AAA7F6E" w14:textId="77777777" w:rsidR="003707A0" w:rsidRPr="00F8053D" w:rsidRDefault="003707A0" w:rsidP="006C26F8">
      <w:pPr>
        <w:rPr>
          <w:sz w:val="24"/>
          <w:szCs w:val="24"/>
        </w:rPr>
      </w:pPr>
      <w:r w:rsidRPr="00F8053D">
        <w:rPr>
          <w:sz w:val="24"/>
          <w:szCs w:val="24"/>
        </w:rPr>
        <w:t>Synchronized time at the client is: 2021-04-19 15:15:43.796787</w:t>
      </w:r>
    </w:p>
    <w:p w14:paraId="4CB3C8F1" w14:textId="77777777" w:rsidR="003707A0" w:rsidRPr="00F8053D" w:rsidRDefault="003707A0" w:rsidP="006C26F8">
      <w:pPr>
        <w:rPr>
          <w:sz w:val="24"/>
          <w:szCs w:val="24"/>
        </w:rPr>
      </w:pPr>
      <w:r w:rsidRPr="00F8053D">
        <w:rPr>
          <w:sz w:val="24"/>
          <w:szCs w:val="24"/>
        </w:rPr>
        <w:t>Recent time sent successfully</w:t>
      </w:r>
    </w:p>
    <w:p w14:paraId="6D9BC2C6" w14:textId="77777777" w:rsidR="003707A0" w:rsidRPr="00F8053D" w:rsidRDefault="003707A0" w:rsidP="006C26F8">
      <w:pPr>
        <w:rPr>
          <w:sz w:val="24"/>
          <w:szCs w:val="24"/>
        </w:rPr>
      </w:pPr>
      <w:r w:rsidRPr="00F8053D">
        <w:rPr>
          <w:sz w:val="24"/>
          <w:szCs w:val="24"/>
        </w:rPr>
        <w:t>Synchronized time at the client is: 2021-04-19 15:15:48.815745</w:t>
      </w:r>
    </w:p>
    <w:p w14:paraId="15DCEEEF" w14:textId="77777777" w:rsidR="003707A0" w:rsidRPr="00F8053D" w:rsidRDefault="003707A0" w:rsidP="006C26F8">
      <w:pPr>
        <w:rPr>
          <w:sz w:val="24"/>
          <w:szCs w:val="24"/>
        </w:rPr>
      </w:pPr>
      <w:r w:rsidRPr="00F8053D">
        <w:rPr>
          <w:sz w:val="24"/>
          <w:szCs w:val="24"/>
        </w:rPr>
        <w:t>Recent time sent successfully</w:t>
      </w:r>
    </w:p>
    <w:p w14:paraId="7F3EBA33" w14:textId="19C2B13C" w:rsidR="003707A0" w:rsidRPr="00F8053D" w:rsidRDefault="003707A0" w:rsidP="006C26F8">
      <w:pPr>
        <w:rPr>
          <w:sz w:val="24"/>
          <w:szCs w:val="24"/>
        </w:rPr>
      </w:pPr>
      <w:r w:rsidRPr="00F8053D">
        <w:rPr>
          <w:sz w:val="24"/>
          <w:szCs w:val="24"/>
        </w:rPr>
        <w:t>Recent time sent successfully</w:t>
      </w:r>
    </w:p>
    <w:p w14:paraId="247A4185" w14:textId="77777777" w:rsidR="003707A0" w:rsidRPr="00F8053D" w:rsidRDefault="003707A0" w:rsidP="006C26F8">
      <w:pPr>
        <w:rPr>
          <w:b/>
          <w:bCs/>
          <w:sz w:val="24"/>
          <w:szCs w:val="24"/>
        </w:rPr>
      </w:pPr>
      <w:r w:rsidRPr="00F8053D">
        <w:rPr>
          <w:b/>
          <w:bCs/>
          <w:sz w:val="24"/>
          <w:szCs w:val="24"/>
        </w:rPr>
        <w:t>Client 2:</w:t>
      </w:r>
    </w:p>
    <w:p w14:paraId="01306310" w14:textId="5A5076B9" w:rsidR="003707A0" w:rsidRPr="00F8053D" w:rsidRDefault="003707A0" w:rsidP="006C26F8">
      <w:pPr>
        <w:rPr>
          <w:sz w:val="24"/>
          <w:szCs w:val="24"/>
        </w:rPr>
      </w:pPr>
      <w:r w:rsidRPr="00F8053D">
        <w:rPr>
          <w:sz w:val="24"/>
          <w:szCs w:val="24"/>
        </w:rPr>
        <w:t>C:\Users\</w:t>
      </w:r>
      <w:r w:rsidR="00A61006" w:rsidRPr="00F8053D">
        <w:rPr>
          <w:sz w:val="24"/>
          <w:szCs w:val="24"/>
        </w:rPr>
        <w:t xml:space="preserve">Vedant </w:t>
      </w:r>
      <w:r w:rsidRPr="00F8053D">
        <w:rPr>
          <w:sz w:val="24"/>
          <w:szCs w:val="24"/>
        </w:rPr>
        <w:t>\Downloads\clock-sync&gt;python client.py</w:t>
      </w:r>
    </w:p>
    <w:p w14:paraId="385504D3" w14:textId="77777777" w:rsidR="003707A0" w:rsidRPr="00F8053D" w:rsidRDefault="003707A0" w:rsidP="006C26F8">
      <w:pPr>
        <w:rPr>
          <w:sz w:val="24"/>
          <w:szCs w:val="24"/>
        </w:rPr>
      </w:pPr>
      <w:r w:rsidRPr="00F8053D">
        <w:rPr>
          <w:sz w:val="24"/>
          <w:szCs w:val="24"/>
        </w:rPr>
        <w:t>Starting to receive time from server</w:t>
      </w:r>
    </w:p>
    <w:p w14:paraId="0EC5BB2C" w14:textId="77777777" w:rsidR="003707A0" w:rsidRPr="00F8053D" w:rsidRDefault="003707A0" w:rsidP="006C26F8">
      <w:pPr>
        <w:rPr>
          <w:sz w:val="24"/>
          <w:szCs w:val="24"/>
        </w:rPr>
      </w:pPr>
      <w:r w:rsidRPr="00F8053D">
        <w:rPr>
          <w:sz w:val="24"/>
          <w:szCs w:val="24"/>
        </w:rPr>
        <w:t>Starting to recieving synchronized time from server</w:t>
      </w:r>
    </w:p>
    <w:p w14:paraId="6788F2ED" w14:textId="77777777" w:rsidR="003707A0" w:rsidRPr="00F8053D" w:rsidRDefault="003707A0" w:rsidP="006C26F8">
      <w:pPr>
        <w:rPr>
          <w:sz w:val="24"/>
          <w:szCs w:val="24"/>
        </w:rPr>
      </w:pPr>
      <w:r w:rsidRPr="00F8053D">
        <w:rPr>
          <w:sz w:val="24"/>
          <w:szCs w:val="24"/>
        </w:rPr>
        <w:t>Recent time sent successfully</w:t>
      </w:r>
    </w:p>
    <w:p w14:paraId="1E899F4D" w14:textId="77777777" w:rsidR="003707A0" w:rsidRPr="00F8053D" w:rsidRDefault="003707A0" w:rsidP="006C26F8">
      <w:pPr>
        <w:rPr>
          <w:sz w:val="24"/>
          <w:szCs w:val="24"/>
        </w:rPr>
      </w:pPr>
      <w:r w:rsidRPr="00F8053D">
        <w:rPr>
          <w:sz w:val="24"/>
          <w:szCs w:val="24"/>
        </w:rPr>
        <w:t>Synchronized time at the client is: 2021-04-19 15:14:18.444959</w:t>
      </w:r>
    </w:p>
    <w:p w14:paraId="40E3F387" w14:textId="77777777" w:rsidR="003707A0" w:rsidRPr="00F8053D" w:rsidRDefault="003707A0" w:rsidP="006C26F8">
      <w:pPr>
        <w:rPr>
          <w:sz w:val="24"/>
          <w:szCs w:val="24"/>
        </w:rPr>
      </w:pPr>
      <w:r w:rsidRPr="00F8053D">
        <w:rPr>
          <w:sz w:val="24"/>
          <w:szCs w:val="24"/>
        </w:rPr>
        <w:t>Recent time sent successfully</w:t>
      </w:r>
    </w:p>
    <w:p w14:paraId="69C25C50" w14:textId="77777777" w:rsidR="003707A0" w:rsidRPr="00F8053D" w:rsidRDefault="003707A0" w:rsidP="006C26F8">
      <w:pPr>
        <w:rPr>
          <w:sz w:val="24"/>
          <w:szCs w:val="24"/>
        </w:rPr>
      </w:pPr>
      <w:r w:rsidRPr="00F8053D">
        <w:rPr>
          <w:sz w:val="24"/>
          <w:szCs w:val="24"/>
        </w:rPr>
        <w:t>Synchronized time at the client is: 2021-04-19 15:14:23.459324</w:t>
      </w:r>
    </w:p>
    <w:p w14:paraId="53F18ADE" w14:textId="77777777" w:rsidR="003707A0" w:rsidRPr="00F8053D" w:rsidRDefault="003707A0" w:rsidP="006C26F8">
      <w:pPr>
        <w:rPr>
          <w:sz w:val="24"/>
          <w:szCs w:val="24"/>
        </w:rPr>
      </w:pPr>
      <w:r w:rsidRPr="00F8053D">
        <w:rPr>
          <w:sz w:val="24"/>
          <w:szCs w:val="24"/>
        </w:rPr>
        <w:t>Recent time sent successfully</w:t>
      </w:r>
    </w:p>
    <w:p w14:paraId="0437F475" w14:textId="77777777" w:rsidR="003707A0" w:rsidRPr="00F8053D" w:rsidRDefault="003707A0" w:rsidP="006C26F8">
      <w:pPr>
        <w:rPr>
          <w:sz w:val="24"/>
          <w:szCs w:val="24"/>
        </w:rPr>
      </w:pPr>
      <w:r w:rsidRPr="00F8053D">
        <w:rPr>
          <w:sz w:val="24"/>
          <w:szCs w:val="24"/>
        </w:rPr>
        <w:t>Synchronized time at the client is: 2021-04-19 15:14:28.488060</w:t>
      </w:r>
    </w:p>
    <w:p w14:paraId="1DA92A5B" w14:textId="77777777" w:rsidR="003707A0" w:rsidRPr="00F8053D" w:rsidRDefault="003707A0" w:rsidP="006C26F8">
      <w:pPr>
        <w:rPr>
          <w:sz w:val="24"/>
          <w:szCs w:val="24"/>
        </w:rPr>
      </w:pPr>
      <w:r w:rsidRPr="00F8053D">
        <w:rPr>
          <w:sz w:val="24"/>
          <w:szCs w:val="24"/>
        </w:rPr>
        <w:t>Recent time sent successfully</w:t>
      </w:r>
    </w:p>
    <w:p w14:paraId="64A5DF43" w14:textId="77777777" w:rsidR="003707A0" w:rsidRPr="00F8053D" w:rsidRDefault="003707A0" w:rsidP="006C26F8">
      <w:pPr>
        <w:rPr>
          <w:sz w:val="24"/>
          <w:szCs w:val="24"/>
        </w:rPr>
      </w:pPr>
      <w:r w:rsidRPr="00F8053D">
        <w:rPr>
          <w:sz w:val="24"/>
          <w:szCs w:val="24"/>
        </w:rPr>
        <w:t>Synchronized time at the client is: 2021-04-19 15:14:33.504850</w:t>
      </w:r>
    </w:p>
    <w:p w14:paraId="36E78CB1" w14:textId="77777777" w:rsidR="003707A0" w:rsidRPr="00F8053D" w:rsidRDefault="003707A0" w:rsidP="006C26F8">
      <w:pPr>
        <w:rPr>
          <w:sz w:val="24"/>
          <w:szCs w:val="24"/>
        </w:rPr>
      </w:pPr>
      <w:r w:rsidRPr="00F8053D">
        <w:rPr>
          <w:sz w:val="24"/>
          <w:szCs w:val="24"/>
        </w:rPr>
        <w:t>Recent time sent successfully</w:t>
      </w:r>
    </w:p>
    <w:p w14:paraId="51A3CFF1" w14:textId="77777777" w:rsidR="003707A0" w:rsidRPr="00F8053D" w:rsidRDefault="003707A0" w:rsidP="006C26F8">
      <w:pPr>
        <w:rPr>
          <w:sz w:val="24"/>
          <w:szCs w:val="24"/>
        </w:rPr>
      </w:pPr>
      <w:r w:rsidRPr="00F8053D">
        <w:rPr>
          <w:sz w:val="24"/>
          <w:szCs w:val="24"/>
        </w:rPr>
        <w:t>Synchronized time at the client is: 2021-04-19 15:14:38.521801</w:t>
      </w:r>
    </w:p>
    <w:p w14:paraId="3AAF939F" w14:textId="77777777" w:rsidR="003707A0" w:rsidRPr="00F8053D" w:rsidRDefault="003707A0" w:rsidP="006C26F8">
      <w:pPr>
        <w:rPr>
          <w:sz w:val="24"/>
          <w:szCs w:val="24"/>
        </w:rPr>
      </w:pPr>
      <w:r w:rsidRPr="00F8053D">
        <w:rPr>
          <w:sz w:val="24"/>
          <w:szCs w:val="24"/>
        </w:rPr>
        <w:t>Recent time sent successfully</w:t>
      </w:r>
    </w:p>
    <w:p w14:paraId="498069E0" w14:textId="77777777" w:rsidR="003707A0" w:rsidRPr="00F8053D" w:rsidRDefault="003707A0" w:rsidP="006C26F8">
      <w:pPr>
        <w:rPr>
          <w:sz w:val="24"/>
          <w:szCs w:val="24"/>
        </w:rPr>
      </w:pPr>
      <w:r w:rsidRPr="00F8053D">
        <w:rPr>
          <w:sz w:val="24"/>
          <w:szCs w:val="24"/>
        </w:rPr>
        <w:t>Synchronized time at the client is: 2021-04-19 15:14:43.548204</w:t>
      </w:r>
    </w:p>
    <w:p w14:paraId="3A565234" w14:textId="77777777" w:rsidR="003707A0" w:rsidRPr="00F8053D" w:rsidRDefault="003707A0" w:rsidP="006C26F8">
      <w:pPr>
        <w:rPr>
          <w:sz w:val="24"/>
          <w:szCs w:val="24"/>
        </w:rPr>
      </w:pPr>
      <w:r w:rsidRPr="00F8053D">
        <w:rPr>
          <w:sz w:val="24"/>
          <w:szCs w:val="24"/>
        </w:rPr>
        <w:t>Recent time sent successfully</w:t>
      </w:r>
    </w:p>
    <w:p w14:paraId="374299C3" w14:textId="77777777" w:rsidR="003707A0" w:rsidRPr="00F8053D" w:rsidRDefault="003707A0" w:rsidP="006C26F8">
      <w:pPr>
        <w:rPr>
          <w:sz w:val="24"/>
          <w:szCs w:val="24"/>
        </w:rPr>
      </w:pPr>
      <w:r w:rsidRPr="00F8053D">
        <w:rPr>
          <w:sz w:val="24"/>
          <w:szCs w:val="24"/>
        </w:rPr>
        <w:t>Synchronized time at the client is: 2021-04-19 15:14:48.570888</w:t>
      </w:r>
    </w:p>
    <w:p w14:paraId="6DD90A31" w14:textId="77777777" w:rsidR="003707A0" w:rsidRPr="00F8053D" w:rsidRDefault="003707A0" w:rsidP="006C26F8">
      <w:pPr>
        <w:rPr>
          <w:sz w:val="24"/>
          <w:szCs w:val="24"/>
        </w:rPr>
      </w:pPr>
      <w:r w:rsidRPr="00F8053D">
        <w:rPr>
          <w:sz w:val="24"/>
          <w:szCs w:val="24"/>
        </w:rPr>
        <w:t>Recent time sent successfully</w:t>
      </w:r>
    </w:p>
    <w:p w14:paraId="640D3AFE" w14:textId="77777777" w:rsidR="003707A0" w:rsidRPr="00F8053D" w:rsidRDefault="003707A0" w:rsidP="006C26F8">
      <w:pPr>
        <w:rPr>
          <w:sz w:val="24"/>
          <w:szCs w:val="24"/>
        </w:rPr>
      </w:pPr>
      <w:r w:rsidRPr="00F8053D">
        <w:rPr>
          <w:sz w:val="24"/>
          <w:szCs w:val="24"/>
        </w:rPr>
        <w:t>Synchronized time at the client is: 2021-04-19 15:14:53.598538</w:t>
      </w:r>
    </w:p>
    <w:p w14:paraId="27F5E2DE" w14:textId="77777777" w:rsidR="003707A0" w:rsidRPr="00F8053D" w:rsidRDefault="003707A0" w:rsidP="006C26F8">
      <w:pPr>
        <w:rPr>
          <w:sz w:val="24"/>
          <w:szCs w:val="24"/>
        </w:rPr>
      </w:pPr>
      <w:r w:rsidRPr="00F8053D">
        <w:rPr>
          <w:sz w:val="24"/>
          <w:szCs w:val="24"/>
        </w:rPr>
        <w:t>Recent time sent successfully</w:t>
      </w:r>
    </w:p>
    <w:p w14:paraId="557430AA" w14:textId="77777777" w:rsidR="003707A0" w:rsidRPr="00F8053D" w:rsidRDefault="003707A0" w:rsidP="006C26F8">
      <w:pPr>
        <w:rPr>
          <w:sz w:val="24"/>
          <w:szCs w:val="24"/>
        </w:rPr>
      </w:pPr>
      <w:r w:rsidRPr="00F8053D">
        <w:rPr>
          <w:sz w:val="24"/>
          <w:szCs w:val="24"/>
        </w:rPr>
        <w:t>Synchronized time at the client is: 2021-04-19 15:14:58.626058</w:t>
      </w:r>
    </w:p>
    <w:p w14:paraId="592269B5" w14:textId="77777777" w:rsidR="003707A0" w:rsidRPr="00F8053D" w:rsidRDefault="003707A0" w:rsidP="006C26F8">
      <w:pPr>
        <w:rPr>
          <w:sz w:val="24"/>
          <w:szCs w:val="24"/>
        </w:rPr>
      </w:pPr>
      <w:r w:rsidRPr="00F8053D">
        <w:rPr>
          <w:sz w:val="24"/>
          <w:szCs w:val="24"/>
        </w:rPr>
        <w:t>Recent time sent successfully</w:t>
      </w:r>
    </w:p>
    <w:p w14:paraId="256CF942" w14:textId="77777777" w:rsidR="003707A0" w:rsidRPr="00F8053D" w:rsidRDefault="003707A0" w:rsidP="006C26F8">
      <w:pPr>
        <w:rPr>
          <w:sz w:val="24"/>
          <w:szCs w:val="24"/>
        </w:rPr>
      </w:pPr>
      <w:r w:rsidRPr="00F8053D">
        <w:rPr>
          <w:sz w:val="24"/>
          <w:szCs w:val="24"/>
        </w:rPr>
        <w:t>Synchronized time at the client is: 2021-04-19 15:15:03.641591</w:t>
      </w:r>
    </w:p>
    <w:p w14:paraId="6E51BF92" w14:textId="77777777" w:rsidR="003707A0" w:rsidRPr="00F8053D" w:rsidRDefault="003707A0" w:rsidP="006C26F8">
      <w:pPr>
        <w:rPr>
          <w:sz w:val="24"/>
          <w:szCs w:val="24"/>
        </w:rPr>
      </w:pPr>
      <w:r w:rsidRPr="00F8053D">
        <w:rPr>
          <w:sz w:val="24"/>
          <w:szCs w:val="24"/>
        </w:rPr>
        <w:t>Recent time sent successfully</w:t>
      </w:r>
    </w:p>
    <w:p w14:paraId="1CE3F5A6" w14:textId="77777777" w:rsidR="003707A0" w:rsidRPr="00F8053D" w:rsidRDefault="003707A0" w:rsidP="006C26F8">
      <w:pPr>
        <w:rPr>
          <w:sz w:val="24"/>
          <w:szCs w:val="24"/>
        </w:rPr>
      </w:pPr>
      <w:r w:rsidRPr="00F8053D">
        <w:rPr>
          <w:sz w:val="24"/>
          <w:szCs w:val="24"/>
        </w:rPr>
        <w:t>Synchronized time at the client is: 2021-04-19 15:15:08.653717</w:t>
      </w:r>
    </w:p>
    <w:p w14:paraId="55D7FC47" w14:textId="77777777" w:rsidR="003707A0" w:rsidRPr="00F8053D" w:rsidRDefault="003707A0" w:rsidP="006C26F8">
      <w:pPr>
        <w:rPr>
          <w:sz w:val="24"/>
          <w:szCs w:val="24"/>
        </w:rPr>
      </w:pPr>
      <w:r w:rsidRPr="00F8053D">
        <w:rPr>
          <w:sz w:val="24"/>
          <w:szCs w:val="24"/>
        </w:rPr>
        <w:lastRenderedPageBreak/>
        <w:t>Recent time sent successfully</w:t>
      </w:r>
    </w:p>
    <w:p w14:paraId="514381D9" w14:textId="77777777" w:rsidR="003707A0" w:rsidRPr="00F8053D" w:rsidRDefault="003707A0" w:rsidP="006C26F8">
      <w:pPr>
        <w:rPr>
          <w:sz w:val="24"/>
          <w:szCs w:val="24"/>
        </w:rPr>
      </w:pPr>
      <w:r w:rsidRPr="00F8053D">
        <w:rPr>
          <w:sz w:val="24"/>
          <w:szCs w:val="24"/>
        </w:rPr>
        <w:t>Synchronized time at the client is: 2021-04-19 15:15:13.669800</w:t>
      </w:r>
    </w:p>
    <w:p w14:paraId="19D30729" w14:textId="77777777" w:rsidR="003707A0" w:rsidRPr="00F8053D" w:rsidRDefault="003707A0" w:rsidP="006C26F8">
      <w:pPr>
        <w:rPr>
          <w:sz w:val="24"/>
          <w:szCs w:val="24"/>
        </w:rPr>
      </w:pPr>
      <w:r w:rsidRPr="00F8053D">
        <w:rPr>
          <w:sz w:val="24"/>
          <w:szCs w:val="24"/>
        </w:rPr>
        <w:t>Recent time sent successfully</w:t>
      </w:r>
    </w:p>
    <w:p w14:paraId="08CDC5F7" w14:textId="77777777" w:rsidR="003707A0" w:rsidRPr="00F8053D" w:rsidRDefault="003707A0" w:rsidP="006C26F8">
      <w:pPr>
        <w:rPr>
          <w:sz w:val="24"/>
          <w:szCs w:val="24"/>
        </w:rPr>
      </w:pPr>
      <w:r w:rsidRPr="00F8053D">
        <w:rPr>
          <w:sz w:val="24"/>
          <w:szCs w:val="24"/>
        </w:rPr>
        <w:t>Synchronized time at the client is: 2021-04-19 15:15:18.678029</w:t>
      </w:r>
    </w:p>
    <w:p w14:paraId="2A32833E" w14:textId="77777777" w:rsidR="003707A0" w:rsidRPr="00F8053D" w:rsidRDefault="003707A0" w:rsidP="006C26F8">
      <w:pPr>
        <w:rPr>
          <w:sz w:val="24"/>
          <w:szCs w:val="24"/>
        </w:rPr>
      </w:pPr>
      <w:r w:rsidRPr="00F8053D">
        <w:rPr>
          <w:sz w:val="24"/>
          <w:szCs w:val="24"/>
        </w:rPr>
        <w:t>Recent time sent successfully</w:t>
      </w:r>
    </w:p>
    <w:p w14:paraId="602C2683" w14:textId="77777777" w:rsidR="003707A0" w:rsidRPr="00F8053D" w:rsidRDefault="003707A0" w:rsidP="006C26F8">
      <w:pPr>
        <w:rPr>
          <w:sz w:val="24"/>
          <w:szCs w:val="24"/>
        </w:rPr>
      </w:pPr>
      <w:r w:rsidRPr="00F8053D">
        <w:rPr>
          <w:sz w:val="24"/>
          <w:szCs w:val="24"/>
        </w:rPr>
        <w:t>Synchronized time at the client is: 2021-04-19 15:15:23.694137</w:t>
      </w:r>
    </w:p>
    <w:p w14:paraId="420297A9" w14:textId="77777777" w:rsidR="003707A0" w:rsidRPr="00F8053D" w:rsidRDefault="003707A0" w:rsidP="006C26F8">
      <w:pPr>
        <w:rPr>
          <w:sz w:val="24"/>
          <w:szCs w:val="24"/>
        </w:rPr>
      </w:pPr>
      <w:r w:rsidRPr="00F8053D">
        <w:rPr>
          <w:sz w:val="24"/>
          <w:szCs w:val="24"/>
        </w:rPr>
        <w:t>Recent time sent successfully</w:t>
      </w:r>
    </w:p>
    <w:p w14:paraId="092B7737" w14:textId="77777777" w:rsidR="003707A0" w:rsidRPr="00F8053D" w:rsidRDefault="003707A0" w:rsidP="006C26F8">
      <w:pPr>
        <w:rPr>
          <w:sz w:val="24"/>
          <w:szCs w:val="24"/>
        </w:rPr>
      </w:pPr>
      <w:r w:rsidRPr="00F8053D">
        <w:rPr>
          <w:sz w:val="24"/>
          <w:szCs w:val="24"/>
        </w:rPr>
        <w:t>Synchronized time at the client is: 2021-04-19 15:15:28.714945</w:t>
      </w:r>
    </w:p>
    <w:p w14:paraId="1F2DE52E" w14:textId="77777777" w:rsidR="003707A0" w:rsidRPr="00F8053D" w:rsidRDefault="003707A0" w:rsidP="006C26F8">
      <w:pPr>
        <w:rPr>
          <w:sz w:val="24"/>
          <w:szCs w:val="24"/>
        </w:rPr>
      </w:pPr>
      <w:r w:rsidRPr="00F8053D">
        <w:rPr>
          <w:sz w:val="24"/>
          <w:szCs w:val="24"/>
        </w:rPr>
        <w:t>Recent time sent successfully</w:t>
      </w:r>
    </w:p>
    <w:p w14:paraId="14712A5E" w14:textId="77777777" w:rsidR="003707A0" w:rsidRPr="00F8053D" w:rsidRDefault="003707A0" w:rsidP="006C26F8">
      <w:pPr>
        <w:rPr>
          <w:sz w:val="24"/>
          <w:szCs w:val="24"/>
        </w:rPr>
      </w:pPr>
      <w:r w:rsidRPr="00F8053D">
        <w:rPr>
          <w:sz w:val="24"/>
          <w:szCs w:val="24"/>
        </w:rPr>
        <w:t>Synchronized time at the client is: 2021-04-19 15:15:33.739309</w:t>
      </w:r>
    </w:p>
    <w:p w14:paraId="5E2FB82C" w14:textId="77777777" w:rsidR="003707A0" w:rsidRPr="00F8053D" w:rsidRDefault="003707A0" w:rsidP="006C26F8">
      <w:pPr>
        <w:rPr>
          <w:sz w:val="24"/>
          <w:szCs w:val="24"/>
        </w:rPr>
      </w:pPr>
      <w:r w:rsidRPr="00F8053D">
        <w:rPr>
          <w:sz w:val="24"/>
          <w:szCs w:val="24"/>
        </w:rPr>
        <w:t>Recent time sent successfully</w:t>
      </w:r>
    </w:p>
    <w:p w14:paraId="4D4E92EC" w14:textId="77777777" w:rsidR="003707A0" w:rsidRPr="00F8053D" w:rsidRDefault="003707A0" w:rsidP="006C26F8">
      <w:pPr>
        <w:rPr>
          <w:sz w:val="24"/>
          <w:szCs w:val="24"/>
        </w:rPr>
      </w:pPr>
      <w:r w:rsidRPr="00F8053D">
        <w:rPr>
          <w:sz w:val="24"/>
          <w:szCs w:val="24"/>
        </w:rPr>
        <w:t>Synchronized time at the client is: 2021-04-19 15:15:38.771646</w:t>
      </w:r>
    </w:p>
    <w:p w14:paraId="48ACDAA8" w14:textId="77777777" w:rsidR="003707A0" w:rsidRPr="00F8053D" w:rsidRDefault="003707A0" w:rsidP="006C26F8">
      <w:pPr>
        <w:rPr>
          <w:sz w:val="24"/>
          <w:szCs w:val="24"/>
        </w:rPr>
      </w:pPr>
      <w:r w:rsidRPr="00F8053D">
        <w:rPr>
          <w:sz w:val="24"/>
          <w:szCs w:val="24"/>
        </w:rPr>
        <w:t>Recent time sent successfully</w:t>
      </w:r>
    </w:p>
    <w:p w14:paraId="70C7C674" w14:textId="77777777" w:rsidR="003707A0" w:rsidRPr="00F8053D" w:rsidRDefault="003707A0" w:rsidP="006C26F8">
      <w:pPr>
        <w:rPr>
          <w:sz w:val="24"/>
          <w:szCs w:val="24"/>
        </w:rPr>
      </w:pPr>
      <w:r w:rsidRPr="00F8053D">
        <w:rPr>
          <w:sz w:val="24"/>
          <w:szCs w:val="24"/>
        </w:rPr>
        <w:t>Synchronized time at the client is: 2021-04-19 15:15:43.796787</w:t>
      </w:r>
    </w:p>
    <w:p w14:paraId="3CB50656" w14:textId="77777777" w:rsidR="003707A0" w:rsidRPr="00F8053D" w:rsidRDefault="003707A0" w:rsidP="006C26F8">
      <w:pPr>
        <w:rPr>
          <w:sz w:val="24"/>
          <w:szCs w:val="24"/>
        </w:rPr>
      </w:pPr>
      <w:r w:rsidRPr="00F8053D">
        <w:rPr>
          <w:sz w:val="24"/>
          <w:szCs w:val="24"/>
        </w:rPr>
        <w:t>Recent time sent successfully</w:t>
      </w:r>
    </w:p>
    <w:p w14:paraId="0D66890E" w14:textId="77777777" w:rsidR="003707A0" w:rsidRPr="00F8053D" w:rsidRDefault="003707A0" w:rsidP="006C26F8">
      <w:pPr>
        <w:rPr>
          <w:sz w:val="24"/>
          <w:szCs w:val="24"/>
        </w:rPr>
      </w:pPr>
      <w:r w:rsidRPr="00F8053D">
        <w:rPr>
          <w:sz w:val="24"/>
          <w:szCs w:val="24"/>
        </w:rPr>
        <w:t>Synchronized time at the client is: 2021-04-19 15:15:48.815745</w:t>
      </w:r>
    </w:p>
    <w:p w14:paraId="14AFCD9D" w14:textId="77777777" w:rsidR="003707A0" w:rsidRPr="00F8053D" w:rsidRDefault="003707A0" w:rsidP="006C26F8">
      <w:pPr>
        <w:rPr>
          <w:sz w:val="24"/>
          <w:szCs w:val="24"/>
        </w:rPr>
      </w:pPr>
      <w:r w:rsidRPr="00F8053D">
        <w:rPr>
          <w:sz w:val="24"/>
          <w:szCs w:val="24"/>
        </w:rPr>
        <w:t>Recent time sent successfully</w:t>
      </w:r>
    </w:p>
    <w:p w14:paraId="52F31E03" w14:textId="77777777" w:rsidR="003707A0" w:rsidRPr="00F8053D" w:rsidRDefault="003707A0" w:rsidP="006C26F8">
      <w:pPr>
        <w:rPr>
          <w:sz w:val="24"/>
          <w:szCs w:val="24"/>
        </w:rPr>
      </w:pPr>
      <w:r w:rsidRPr="00F8053D">
        <w:rPr>
          <w:sz w:val="24"/>
          <w:szCs w:val="24"/>
        </w:rPr>
        <w:t>Recent time sent successfully</w:t>
      </w:r>
    </w:p>
    <w:p w14:paraId="68EDFF47" w14:textId="77777777" w:rsidR="003707A0" w:rsidRPr="00F8053D" w:rsidRDefault="003707A0" w:rsidP="006C26F8">
      <w:pPr>
        <w:rPr>
          <w:sz w:val="24"/>
          <w:szCs w:val="24"/>
        </w:rPr>
      </w:pPr>
      <w:r w:rsidRPr="00F8053D">
        <w:rPr>
          <w:sz w:val="24"/>
          <w:szCs w:val="24"/>
        </w:rPr>
        <w:t>Synchronized time at the client is: 2021-04-19 15:16:00.702122</w:t>
      </w:r>
    </w:p>
    <w:p w14:paraId="4A0DC4FF" w14:textId="77777777" w:rsidR="003707A0" w:rsidRPr="00F8053D" w:rsidRDefault="003707A0" w:rsidP="006C26F8">
      <w:pPr>
        <w:rPr>
          <w:sz w:val="24"/>
          <w:szCs w:val="24"/>
        </w:rPr>
      </w:pPr>
      <w:r w:rsidRPr="00F8053D">
        <w:rPr>
          <w:sz w:val="24"/>
          <w:szCs w:val="24"/>
        </w:rPr>
        <w:t>Recent time sent successfully</w:t>
      </w:r>
    </w:p>
    <w:p w14:paraId="1A38BD62" w14:textId="77777777" w:rsidR="003707A0" w:rsidRPr="00F8053D" w:rsidRDefault="003707A0" w:rsidP="006C26F8">
      <w:pPr>
        <w:rPr>
          <w:sz w:val="24"/>
          <w:szCs w:val="24"/>
        </w:rPr>
      </w:pPr>
      <w:r w:rsidRPr="00F8053D">
        <w:rPr>
          <w:sz w:val="24"/>
          <w:szCs w:val="24"/>
        </w:rPr>
        <w:t>Recent time sent successfully</w:t>
      </w:r>
    </w:p>
    <w:p w14:paraId="063999DC" w14:textId="77777777" w:rsidR="003707A0" w:rsidRPr="00F8053D" w:rsidRDefault="003707A0" w:rsidP="006C26F8">
      <w:pPr>
        <w:rPr>
          <w:sz w:val="24"/>
          <w:szCs w:val="24"/>
        </w:rPr>
      </w:pPr>
      <w:r w:rsidRPr="00F8053D">
        <w:rPr>
          <w:sz w:val="24"/>
          <w:szCs w:val="24"/>
        </w:rPr>
        <w:t>Recent time sent successfully</w:t>
      </w:r>
    </w:p>
    <w:p w14:paraId="4FB6D815" w14:textId="77777777" w:rsidR="003707A0" w:rsidRPr="00F8053D" w:rsidRDefault="003707A0" w:rsidP="006C26F8">
      <w:pPr>
        <w:rPr>
          <w:sz w:val="24"/>
          <w:szCs w:val="24"/>
        </w:rPr>
      </w:pPr>
      <w:r w:rsidRPr="00F8053D">
        <w:rPr>
          <w:sz w:val="24"/>
          <w:szCs w:val="24"/>
        </w:rPr>
        <w:t>Synchronized time at the client is: 2021-04-19 15:16:15.399806</w:t>
      </w:r>
    </w:p>
    <w:p w14:paraId="0DF7EF70" w14:textId="77777777" w:rsidR="003707A0" w:rsidRPr="00F8053D" w:rsidRDefault="003707A0" w:rsidP="006C26F8">
      <w:pPr>
        <w:rPr>
          <w:sz w:val="24"/>
          <w:szCs w:val="24"/>
        </w:rPr>
      </w:pPr>
      <w:r w:rsidRPr="00F8053D">
        <w:rPr>
          <w:sz w:val="24"/>
          <w:szCs w:val="24"/>
        </w:rPr>
        <w:t>Recent time sent successfully</w:t>
      </w:r>
    </w:p>
    <w:p w14:paraId="2B6577E0" w14:textId="77777777" w:rsidR="003707A0" w:rsidRPr="00F8053D" w:rsidRDefault="003707A0" w:rsidP="006C26F8">
      <w:pPr>
        <w:rPr>
          <w:sz w:val="24"/>
          <w:szCs w:val="24"/>
        </w:rPr>
      </w:pPr>
      <w:r w:rsidRPr="00F8053D">
        <w:rPr>
          <w:sz w:val="24"/>
          <w:szCs w:val="24"/>
        </w:rPr>
        <w:t>Recent time sent successfully</w:t>
      </w:r>
    </w:p>
    <w:p w14:paraId="2364DD23" w14:textId="77777777" w:rsidR="003707A0" w:rsidRPr="00F8053D" w:rsidRDefault="003707A0" w:rsidP="006C26F8">
      <w:pPr>
        <w:rPr>
          <w:sz w:val="24"/>
          <w:szCs w:val="24"/>
        </w:rPr>
      </w:pPr>
      <w:r w:rsidRPr="00F8053D">
        <w:rPr>
          <w:sz w:val="24"/>
          <w:szCs w:val="24"/>
        </w:rPr>
        <w:t>Recent time sent successfully</w:t>
      </w:r>
    </w:p>
    <w:p w14:paraId="421B733A" w14:textId="77777777" w:rsidR="003707A0" w:rsidRPr="00F8053D" w:rsidRDefault="003707A0" w:rsidP="006C26F8">
      <w:pPr>
        <w:rPr>
          <w:sz w:val="24"/>
          <w:szCs w:val="24"/>
        </w:rPr>
      </w:pPr>
      <w:r w:rsidRPr="00F8053D">
        <w:rPr>
          <w:sz w:val="24"/>
          <w:szCs w:val="24"/>
        </w:rPr>
        <w:t>Synchronized time at the client is: 2021-04-19 15:16:29.039524</w:t>
      </w:r>
    </w:p>
    <w:p w14:paraId="1D43A5B3" w14:textId="77777777" w:rsidR="003707A0" w:rsidRPr="00F8053D" w:rsidRDefault="003707A0" w:rsidP="006C26F8">
      <w:pPr>
        <w:rPr>
          <w:sz w:val="24"/>
          <w:szCs w:val="24"/>
        </w:rPr>
      </w:pPr>
      <w:r w:rsidRPr="00F8053D">
        <w:rPr>
          <w:sz w:val="24"/>
          <w:szCs w:val="24"/>
        </w:rPr>
        <w:t>Recent time sent successfully</w:t>
      </w:r>
    </w:p>
    <w:p w14:paraId="5C30A2D4" w14:textId="77777777" w:rsidR="003707A0" w:rsidRPr="00F8053D" w:rsidRDefault="003707A0" w:rsidP="006C26F8">
      <w:pPr>
        <w:rPr>
          <w:sz w:val="24"/>
          <w:szCs w:val="24"/>
        </w:rPr>
      </w:pPr>
      <w:r w:rsidRPr="00F8053D">
        <w:rPr>
          <w:sz w:val="24"/>
          <w:szCs w:val="24"/>
        </w:rPr>
        <w:t>Synchronized time at the client is: 2021-04-19 15:16:34.046638</w:t>
      </w:r>
    </w:p>
    <w:p w14:paraId="41FC3718" w14:textId="77777777" w:rsidR="003707A0" w:rsidRPr="00F8053D" w:rsidRDefault="003707A0" w:rsidP="006C26F8">
      <w:pPr>
        <w:rPr>
          <w:sz w:val="24"/>
          <w:szCs w:val="24"/>
        </w:rPr>
      </w:pPr>
      <w:r w:rsidRPr="00F8053D">
        <w:rPr>
          <w:sz w:val="24"/>
          <w:szCs w:val="24"/>
        </w:rPr>
        <w:t>Recent time sent successfully</w:t>
      </w:r>
    </w:p>
    <w:p w14:paraId="6B14B65D" w14:textId="77777777" w:rsidR="003707A0" w:rsidRPr="00F8053D" w:rsidRDefault="003707A0" w:rsidP="006C26F8">
      <w:pPr>
        <w:rPr>
          <w:sz w:val="24"/>
          <w:szCs w:val="24"/>
        </w:rPr>
      </w:pPr>
      <w:r w:rsidRPr="00F8053D">
        <w:rPr>
          <w:sz w:val="24"/>
          <w:szCs w:val="24"/>
        </w:rPr>
        <w:t>Synchronized time at the client is: 2021-04-19 15:16:39.057704</w:t>
      </w:r>
    </w:p>
    <w:p w14:paraId="195608D6" w14:textId="77777777" w:rsidR="003707A0" w:rsidRPr="00F8053D" w:rsidRDefault="003707A0" w:rsidP="006C26F8">
      <w:pPr>
        <w:rPr>
          <w:sz w:val="24"/>
          <w:szCs w:val="24"/>
        </w:rPr>
      </w:pPr>
      <w:r w:rsidRPr="00F8053D">
        <w:rPr>
          <w:sz w:val="24"/>
          <w:szCs w:val="24"/>
        </w:rPr>
        <w:t>Recent time sent successfully</w:t>
      </w:r>
    </w:p>
    <w:p w14:paraId="7FA0B3CC" w14:textId="77777777" w:rsidR="003707A0" w:rsidRPr="00F8053D" w:rsidRDefault="003707A0" w:rsidP="006C26F8">
      <w:pPr>
        <w:rPr>
          <w:sz w:val="24"/>
          <w:szCs w:val="24"/>
        </w:rPr>
      </w:pPr>
      <w:r w:rsidRPr="00F8053D">
        <w:rPr>
          <w:sz w:val="24"/>
          <w:szCs w:val="24"/>
        </w:rPr>
        <w:t>Synchronized time at the client is: 2021-04-19 15:16:44.074257</w:t>
      </w:r>
    </w:p>
    <w:p w14:paraId="57B5C631" w14:textId="77777777" w:rsidR="003707A0" w:rsidRPr="00F8053D" w:rsidRDefault="003707A0" w:rsidP="006C26F8">
      <w:pPr>
        <w:rPr>
          <w:sz w:val="24"/>
          <w:szCs w:val="24"/>
        </w:rPr>
      </w:pPr>
      <w:r w:rsidRPr="00F8053D">
        <w:rPr>
          <w:sz w:val="24"/>
          <w:szCs w:val="24"/>
        </w:rPr>
        <w:t>Recent time sent successfully</w:t>
      </w:r>
    </w:p>
    <w:p w14:paraId="3BD2C650" w14:textId="77777777" w:rsidR="003707A0" w:rsidRPr="00F8053D" w:rsidRDefault="003707A0" w:rsidP="006C26F8">
      <w:pPr>
        <w:rPr>
          <w:sz w:val="24"/>
          <w:szCs w:val="24"/>
        </w:rPr>
      </w:pPr>
      <w:r w:rsidRPr="00F8053D">
        <w:rPr>
          <w:sz w:val="24"/>
          <w:szCs w:val="24"/>
        </w:rPr>
        <w:t>Synchronized time at the client is: 2021-04-19 15:16:49.086424</w:t>
      </w:r>
    </w:p>
    <w:p w14:paraId="6E128CB7" w14:textId="77777777" w:rsidR="003707A0" w:rsidRPr="00F8053D" w:rsidRDefault="003707A0" w:rsidP="006C26F8">
      <w:pPr>
        <w:rPr>
          <w:sz w:val="24"/>
          <w:szCs w:val="24"/>
        </w:rPr>
      </w:pPr>
      <w:r w:rsidRPr="00F8053D">
        <w:rPr>
          <w:sz w:val="24"/>
          <w:szCs w:val="24"/>
        </w:rPr>
        <w:t>Recent time sent successfully</w:t>
      </w:r>
    </w:p>
    <w:p w14:paraId="05E4EBB6" w14:textId="77777777" w:rsidR="003707A0" w:rsidRPr="00F8053D" w:rsidRDefault="003707A0" w:rsidP="006C26F8">
      <w:pPr>
        <w:rPr>
          <w:sz w:val="24"/>
          <w:szCs w:val="24"/>
        </w:rPr>
      </w:pPr>
      <w:r w:rsidRPr="00F8053D">
        <w:rPr>
          <w:sz w:val="24"/>
          <w:szCs w:val="24"/>
        </w:rPr>
        <w:t>Synchronized time at the client is: 2021-04-19 15:16:54.105769</w:t>
      </w:r>
    </w:p>
    <w:p w14:paraId="5EE33080" w14:textId="77777777" w:rsidR="003707A0" w:rsidRPr="00F8053D" w:rsidRDefault="003707A0" w:rsidP="006C26F8">
      <w:pPr>
        <w:rPr>
          <w:sz w:val="24"/>
          <w:szCs w:val="24"/>
        </w:rPr>
      </w:pPr>
      <w:r w:rsidRPr="00F8053D">
        <w:rPr>
          <w:sz w:val="24"/>
          <w:szCs w:val="24"/>
        </w:rPr>
        <w:t>Recent time sent successfully</w:t>
      </w:r>
    </w:p>
    <w:p w14:paraId="4591A72D" w14:textId="77777777" w:rsidR="003707A0" w:rsidRPr="00F8053D" w:rsidRDefault="003707A0" w:rsidP="006C26F8">
      <w:pPr>
        <w:rPr>
          <w:sz w:val="24"/>
          <w:szCs w:val="24"/>
        </w:rPr>
      </w:pPr>
      <w:r w:rsidRPr="00F8053D">
        <w:rPr>
          <w:sz w:val="24"/>
          <w:szCs w:val="24"/>
        </w:rPr>
        <w:t>Synchronized time at the client is: 2021-04-19 15:16:59.124179</w:t>
      </w:r>
    </w:p>
    <w:p w14:paraId="2B086FA1" w14:textId="3549C53A" w:rsidR="003707A0" w:rsidRPr="00F8053D" w:rsidRDefault="003707A0" w:rsidP="006C26F8">
      <w:pPr>
        <w:rPr>
          <w:sz w:val="24"/>
          <w:szCs w:val="24"/>
        </w:rPr>
      </w:pPr>
      <w:r w:rsidRPr="00F8053D">
        <w:rPr>
          <w:sz w:val="24"/>
          <w:szCs w:val="24"/>
        </w:rPr>
        <w:t>Recent time sent successfully</w:t>
      </w:r>
    </w:p>
    <w:p w14:paraId="7DAF4083" w14:textId="77777777" w:rsidR="003707A0" w:rsidRPr="00F8053D" w:rsidRDefault="003707A0" w:rsidP="006C26F8">
      <w:pPr>
        <w:rPr>
          <w:b/>
          <w:bCs/>
          <w:sz w:val="24"/>
          <w:szCs w:val="24"/>
        </w:rPr>
      </w:pPr>
      <w:r w:rsidRPr="00F8053D">
        <w:rPr>
          <w:b/>
          <w:bCs/>
          <w:sz w:val="24"/>
          <w:szCs w:val="24"/>
        </w:rPr>
        <w:t>Server:</w:t>
      </w:r>
    </w:p>
    <w:p w14:paraId="474AD74D" w14:textId="5CD6BDC4" w:rsidR="003707A0" w:rsidRPr="00F8053D" w:rsidRDefault="003707A0" w:rsidP="006C26F8">
      <w:pPr>
        <w:rPr>
          <w:sz w:val="24"/>
          <w:szCs w:val="24"/>
        </w:rPr>
      </w:pPr>
      <w:r w:rsidRPr="00F8053D">
        <w:rPr>
          <w:sz w:val="24"/>
          <w:szCs w:val="24"/>
        </w:rPr>
        <w:t>C:\Users\</w:t>
      </w:r>
      <w:r w:rsidR="00A61006" w:rsidRPr="00F8053D">
        <w:rPr>
          <w:sz w:val="24"/>
          <w:szCs w:val="24"/>
        </w:rPr>
        <w:t xml:space="preserve">Vedant </w:t>
      </w:r>
      <w:r w:rsidRPr="00F8053D">
        <w:rPr>
          <w:sz w:val="24"/>
          <w:szCs w:val="24"/>
        </w:rPr>
        <w:t>\Downloads\clock-sync&gt;python server.py</w:t>
      </w:r>
    </w:p>
    <w:p w14:paraId="1D328C9A" w14:textId="77777777" w:rsidR="003707A0" w:rsidRPr="00F8053D" w:rsidRDefault="003707A0" w:rsidP="006C26F8">
      <w:pPr>
        <w:rPr>
          <w:sz w:val="24"/>
          <w:szCs w:val="24"/>
        </w:rPr>
      </w:pPr>
      <w:r w:rsidRPr="00F8053D">
        <w:rPr>
          <w:sz w:val="24"/>
          <w:szCs w:val="24"/>
        </w:rPr>
        <w:t>Socket at master node created successfully</w:t>
      </w:r>
    </w:p>
    <w:p w14:paraId="3748AB70" w14:textId="77777777" w:rsidR="003707A0" w:rsidRPr="00F8053D" w:rsidRDefault="003707A0" w:rsidP="006C26F8">
      <w:pPr>
        <w:rPr>
          <w:sz w:val="24"/>
          <w:szCs w:val="24"/>
        </w:rPr>
      </w:pPr>
    </w:p>
    <w:p w14:paraId="79E5CA11" w14:textId="77777777" w:rsidR="003707A0" w:rsidRPr="00F8053D" w:rsidRDefault="003707A0" w:rsidP="006C26F8">
      <w:pPr>
        <w:rPr>
          <w:sz w:val="24"/>
          <w:szCs w:val="24"/>
        </w:rPr>
      </w:pPr>
      <w:r w:rsidRPr="00F8053D">
        <w:rPr>
          <w:sz w:val="24"/>
          <w:szCs w:val="24"/>
        </w:rPr>
        <w:t>Clock server started...</w:t>
      </w:r>
    </w:p>
    <w:p w14:paraId="7F85DAF8" w14:textId="77777777" w:rsidR="003707A0" w:rsidRPr="00F8053D" w:rsidRDefault="003707A0" w:rsidP="006C26F8">
      <w:pPr>
        <w:rPr>
          <w:sz w:val="24"/>
          <w:szCs w:val="24"/>
        </w:rPr>
      </w:pPr>
    </w:p>
    <w:p w14:paraId="4D2E5268" w14:textId="77777777" w:rsidR="003707A0" w:rsidRPr="00F8053D" w:rsidRDefault="003707A0" w:rsidP="006C26F8">
      <w:pPr>
        <w:rPr>
          <w:sz w:val="24"/>
          <w:szCs w:val="24"/>
        </w:rPr>
      </w:pPr>
      <w:r w:rsidRPr="00F8053D">
        <w:rPr>
          <w:sz w:val="24"/>
          <w:szCs w:val="24"/>
        </w:rPr>
        <w:lastRenderedPageBreak/>
        <w:t>Starting to make connections...</w:t>
      </w:r>
    </w:p>
    <w:p w14:paraId="051C326E" w14:textId="77777777" w:rsidR="003707A0" w:rsidRPr="00F8053D" w:rsidRDefault="003707A0" w:rsidP="006C26F8">
      <w:pPr>
        <w:rPr>
          <w:sz w:val="24"/>
          <w:szCs w:val="24"/>
        </w:rPr>
      </w:pPr>
    </w:p>
    <w:p w14:paraId="25C766DA" w14:textId="77777777" w:rsidR="003707A0" w:rsidRPr="00F8053D" w:rsidRDefault="003707A0" w:rsidP="006C26F8">
      <w:pPr>
        <w:rPr>
          <w:sz w:val="24"/>
          <w:szCs w:val="24"/>
        </w:rPr>
      </w:pPr>
      <w:r w:rsidRPr="00F8053D">
        <w:rPr>
          <w:sz w:val="24"/>
          <w:szCs w:val="24"/>
        </w:rPr>
        <w:t>Starting synchronization parallely...</w:t>
      </w:r>
    </w:p>
    <w:p w14:paraId="6DC17835" w14:textId="77777777" w:rsidR="003707A0" w:rsidRPr="00F8053D" w:rsidRDefault="003707A0" w:rsidP="006C26F8">
      <w:pPr>
        <w:rPr>
          <w:sz w:val="24"/>
          <w:szCs w:val="24"/>
        </w:rPr>
      </w:pPr>
    </w:p>
    <w:p w14:paraId="322D803E" w14:textId="77777777" w:rsidR="003707A0" w:rsidRPr="00F8053D" w:rsidRDefault="003707A0" w:rsidP="006C26F8">
      <w:pPr>
        <w:rPr>
          <w:sz w:val="24"/>
          <w:szCs w:val="24"/>
        </w:rPr>
      </w:pPr>
      <w:r w:rsidRPr="00F8053D">
        <w:rPr>
          <w:sz w:val="24"/>
          <w:szCs w:val="24"/>
        </w:rPr>
        <w:t>New synchroniztion cycle started.</w:t>
      </w:r>
    </w:p>
    <w:p w14:paraId="169D8F16" w14:textId="77777777" w:rsidR="003707A0" w:rsidRPr="00F8053D" w:rsidRDefault="003707A0" w:rsidP="006C26F8">
      <w:pPr>
        <w:rPr>
          <w:sz w:val="24"/>
          <w:szCs w:val="24"/>
        </w:rPr>
      </w:pPr>
      <w:r w:rsidRPr="00F8053D">
        <w:rPr>
          <w:sz w:val="24"/>
          <w:szCs w:val="24"/>
        </w:rPr>
        <w:t>Number of clients to be synchronized: 0</w:t>
      </w:r>
    </w:p>
    <w:p w14:paraId="3586FA30" w14:textId="77777777" w:rsidR="003707A0" w:rsidRPr="00F8053D" w:rsidRDefault="003707A0" w:rsidP="006C26F8">
      <w:pPr>
        <w:rPr>
          <w:sz w:val="24"/>
          <w:szCs w:val="24"/>
        </w:rPr>
      </w:pPr>
      <w:r w:rsidRPr="00F8053D">
        <w:rPr>
          <w:sz w:val="24"/>
          <w:szCs w:val="24"/>
        </w:rPr>
        <w:t>No client data. Synchronization not applicable.</w:t>
      </w:r>
    </w:p>
    <w:p w14:paraId="1BA81FD5" w14:textId="77777777" w:rsidR="003707A0" w:rsidRPr="00F8053D" w:rsidRDefault="003707A0" w:rsidP="006C26F8">
      <w:pPr>
        <w:rPr>
          <w:sz w:val="24"/>
          <w:szCs w:val="24"/>
        </w:rPr>
      </w:pPr>
    </w:p>
    <w:p w14:paraId="1BD9FCD5" w14:textId="77777777" w:rsidR="003707A0" w:rsidRPr="00F8053D" w:rsidRDefault="003707A0" w:rsidP="006C26F8">
      <w:pPr>
        <w:rPr>
          <w:sz w:val="24"/>
          <w:szCs w:val="24"/>
        </w:rPr>
      </w:pPr>
    </w:p>
    <w:p w14:paraId="14C531AD" w14:textId="77777777" w:rsidR="003707A0" w:rsidRPr="00F8053D" w:rsidRDefault="003707A0" w:rsidP="006C26F8">
      <w:pPr>
        <w:rPr>
          <w:sz w:val="24"/>
          <w:szCs w:val="24"/>
        </w:rPr>
      </w:pPr>
      <w:r w:rsidRPr="00F8053D">
        <w:rPr>
          <w:sz w:val="24"/>
          <w:szCs w:val="24"/>
        </w:rPr>
        <w:t>127.0.0.1:60895 got connected successfully</w:t>
      </w:r>
    </w:p>
    <w:p w14:paraId="6C0F7976" w14:textId="77777777" w:rsidR="003707A0" w:rsidRPr="00F8053D" w:rsidRDefault="003707A0" w:rsidP="006C26F8">
      <w:pPr>
        <w:rPr>
          <w:sz w:val="24"/>
          <w:szCs w:val="24"/>
        </w:rPr>
      </w:pPr>
      <w:r w:rsidRPr="00F8053D">
        <w:rPr>
          <w:sz w:val="24"/>
          <w:szCs w:val="24"/>
        </w:rPr>
        <w:t>Client Data updated with: 127.0.0.1:60895</w:t>
      </w:r>
    </w:p>
    <w:p w14:paraId="28B385E0" w14:textId="77777777" w:rsidR="003707A0" w:rsidRPr="00F8053D" w:rsidRDefault="003707A0" w:rsidP="006C26F8">
      <w:pPr>
        <w:rPr>
          <w:sz w:val="24"/>
          <w:szCs w:val="24"/>
        </w:rPr>
      </w:pPr>
    </w:p>
    <w:p w14:paraId="0A23AC55" w14:textId="77777777" w:rsidR="003707A0" w:rsidRPr="00F8053D" w:rsidRDefault="003707A0" w:rsidP="006C26F8">
      <w:pPr>
        <w:rPr>
          <w:sz w:val="24"/>
          <w:szCs w:val="24"/>
        </w:rPr>
      </w:pPr>
      <w:r w:rsidRPr="00F8053D">
        <w:rPr>
          <w:sz w:val="24"/>
          <w:szCs w:val="24"/>
        </w:rPr>
        <w:t>New synchroniztion cycle started.</w:t>
      </w:r>
    </w:p>
    <w:p w14:paraId="1596F713" w14:textId="77777777" w:rsidR="003707A0" w:rsidRPr="00F8053D" w:rsidRDefault="003707A0" w:rsidP="006C26F8">
      <w:pPr>
        <w:rPr>
          <w:sz w:val="24"/>
          <w:szCs w:val="24"/>
        </w:rPr>
      </w:pPr>
      <w:r w:rsidRPr="00F8053D">
        <w:rPr>
          <w:sz w:val="24"/>
          <w:szCs w:val="24"/>
        </w:rPr>
        <w:t>Number of clients to be synchronized: 1</w:t>
      </w:r>
    </w:p>
    <w:p w14:paraId="6E0D75AF" w14:textId="77777777" w:rsidR="003707A0" w:rsidRPr="00F8053D" w:rsidRDefault="003707A0" w:rsidP="006C26F8">
      <w:pPr>
        <w:rPr>
          <w:sz w:val="24"/>
          <w:szCs w:val="24"/>
        </w:rPr>
      </w:pPr>
    </w:p>
    <w:p w14:paraId="1568BE60" w14:textId="77777777" w:rsidR="003707A0" w:rsidRPr="00F8053D" w:rsidRDefault="003707A0" w:rsidP="006C26F8">
      <w:pPr>
        <w:rPr>
          <w:sz w:val="24"/>
          <w:szCs w:val="24"/>
        </w:rPr>
      </w:pPr>
    </w:p>
    <w:p w14:paraId="6E5C2FD4" w14:textId="77777777" w:rsidR="003707A0" w:rsidRPr="00F8053D" w:rsidRDefault="003707A0" w:rsidP="006C26F8">
      <w:pPr>
        <w:rPr>
          <w:sz w:val="24"/>
          <w:szCs w:val="24"/>
        </w:rPr>
      </w:pPr>
      <w:r w:rsidRPr="00F8053D">
        <w:rPr>
          <w:sz w:val="24"/>
          <w:szCs w:val="24"/>
        </w:rPr>
        <w:t>Client Data updated with: 127.0.0.1:60895</w:t>
      </w:r>
    </w:p>
    <w:p w14:paraId="61A3D8BE" w14:textId="77777777" w:rsidR="003707A0" w:rsidRPr="00F8053D" w:rsidRDefault="003707A0" w:rsidP="006C26F8">
      <w:pPr>
        <w:rPr>
          <w:sz w:val="24"/>
          <w:szCs w:val="24"/>
        </w:rPr>
      </w:pPr>
    </w:p>
    <w:p w14:paraId="65BECD42" w14:textId="77777777" w:rsidR="003707A0" w:rsidRPr="00F8053D" w:rsidRDefault="003707A0" w:rsidP="0024268B">
      <w:pPr>
        <w:jc w:val="both"/>
        <w:rPr>
          <w:sz w:val="24"/>
          <w:szCs w:val="24"/>
        </w:rPr>
      </w:pPr>
      <w:r w:rsidRPr="00F8053D">
        <w:rPr>
          <w:sz w:val="24"/>
          <w:szCs w:val="24"/>
        </w:rPr>
        <w:t>New synchroniztion cycle started.</w:t>
      </w:r>
    </w:p>
    <w:p w14:paraId="63D54DD1" w14:textId="77777777" w:rsidR="003707A0" w:rsidRPr="00F8053D" w:rsidRDefault="003707A0" w:rsidP="0024268B">
      <w:pPr>
        <w:jc w:val="both"/>
        <w:rPr>
          <w:sz w:val="24"/>
          <w:szCs w:val="24"/>
        </w:rPr>
      </w:pPr>
      <w:r w:rsidRPr="00F8053D">
        <w:rPr>
          <w:sz w:val="24"/>
          <w:szCs w:val="24"/>
        </w:rPr>
        <w:t>Number of clients to be synchronized: 1</w:t>
      </w:r>
    </w:p>
    <w:p w14:paraId="091739E6" w14:textId="77777777" w:rsidR="003707A0" w:rsidRPr="00F8053D" w:rsidRDefault="003707A0" w:rsidP="006C26F8">
      <w:pPr>
        <w:rPr>
          <w:sz w:val="24"/>
          <w:szCs w:val="24"/>
        </w:rPr>
      </w:pPr>
    </w:p>
    <w:p w14:paraId="5B14E067" w14:textId="77777777" w:rsidR="003707A0" w:rsidRPr="00F8053D" w:rsidRDefault="003707A0" w:rsidP="006C26F8">
      <w:pPr>
        <w:rPr>
          <w:sz w:val="24"/>
          <w:szCs w:val="24"/>
        </w:rPr>
      </w:pPr>
    </w:p>
    <w:p w14:paraId="37F66C9C" w14:textId="77777777" w:rsidR="003707A0" w:rsidRPr="00F8053D" w:rsidRDefault="003707A0" w:rsidP="006C26F8">
      <w:pPr>
        <w:rPr>
          <w:sz w:val="24"/>
          <w:szCs w:val="24"/>
        </w:rPr>
      </w:pPr>
      <w:r w:rsidRPr="00F8053D">
        <w:rPr>
          <w:sz w:val="24"/>
          <w:szCs w:val="24"/>
        </w:rPr>
        <w:t>127.0.0.1:60898 got connected successfully</w:t>
      </w:r>
    </w:p>
    <w:p w14:paraId="03B16CC6" w14:textId="77777777" w:rsidR="003707A0" w:rsidRPr="00F8053D" w:rsidRDefault="003707A0" w:rsidP="006C26F8">
      <w:pPr>
        <w:rPr>
          <w:sz w:val="24"/>
          <w:szCs w:val="24"/>
        </w:rPr>
      </w:pPr>
      <w:r w:rsidRPr="00F8053D">
        <w:rPr>
          <w:sz w:val="24"/>
          <w:szCs w:val="24"/>
        </w:rPr>
        <w:t>Client Data updated with: 127.0.0.1:60898</w:t>
      </w:r>
    </w:p>
    <w:p w14:paraId="48A6A213" w14:textId="77777777" w:rsidR="003707A0" w:rsidRPr="00F8053D" w:rsidRDefault="003707A0" w:rsidP="006C26F8">
      <w:pPr>
        <w:rPr>
          <w:sz w:val="24"/>
          <w:szCs w:val="24"/>
        </w:rPr>
      </w:pPr>
    </w:p>
    <w:p w14:paraId="3BA48AF2" w14:textId="77777777" w:rsidR="003707A0" w:rsidRPr="00F8053D" w:rsidRDefault="003707A0" w:rsidP="006C26F8">
      <w:pPr>
        <w:rPr>
          <w:sz w:val="24"/>
          <w:szCs w:val="24"/>
        </w:rPr>
      </w:pPr>
      <w:r w:rsidRPr="00F8053D">
        <w:rPr>
          <w:sz w:val="24"/>
          <w:szCs w:val="24"/>
        </w:rPr>
        <w:t>Client Data updated with: 127.0.0.1:60895</w:t>
      </w:r>
    </w:p>
    <w:p w14:paraId="327329CD" w14:textId="77777777" w:rsidR="003707A0" w:rsidRPr="00F8053D" w:rsidRDefault="003707A0" w:rsidP="006C26F8">
      <w:pPr>
        <w:rPr>
          <w:sz w:val="24"/>
          <w:szCs w:val="24"/>
        </w:rPr>
      </w:pPr>
    </w:p>
    <w:p w14:paraId="071766AE" w14:textId="77777777" w:rsidR="003707A0" w:rsidRPr="00F8053D" w:rsidRDefault="003707A0" w:rsidP="006C26F8">
      <w:pPr>
        <w:rPr>
          <w:sz w:val="24"/>
          <w:szCs w:val="24"/>
        </w:rPr>
      </w:pPr>
      <w:r w:rsidRPr="00F8053D">
        <w:rPr>
          <w:sz w:val="24"/>
          <w:szCs w:val="24"/>
        </w:rPr>
        <w:t>New synchroniztion cycle started.</w:t>
      </w:r>
    </w:p>
    <w:p w14:paraId="27CAE672" w14:textId="77777777" w:rsidR="003707A0" w:rsidRPr="00F8053D" w:rsidRDefault="003707A0" w:rsidP="006C26F8">
      <w:pPr>
        <w:rPr>
          <w:sz w:val="24"/>
          <w:szCs w:val="24"/>
        </w:rPr>
      </w:pPr>
      <w:r w:rsidRPr="00F8053D">
        <w:rPr>
          <w:sz w:val="24"/>
          <w:szCs w:val="24"/>
        </w:rPr>
        <w:t>Number of clients to be synchronized: 2</w:t>
      </w:r>
    </w:p>
    <w:p w14:paraId="2DF776F6" w14:textId="77777777" w:rsidR="003707A0" w:rsidRPr="00F8053D" w:rsidRDefault="003707A0" w:rsidP="006C26F8">
      <w:pPr>
        <w:rPr>
          <w:sz w:val="24"/>
          <w:szCs w:val="24"/>
        </w:rPr>
      </w:pPr>
    </w:p>
    <w:p w14:paraId="2E032318" w14:textId="77777777" w:rsidR="003707A0" w:rsidRPr="00F8053D" w:rsidRDefault="003707A0" w:rsidP="006C26F8">
      <w:pPr>
        <w:rPr>
          <w:sz w:val="24"/>
          <w:szCs w:val="24"/>
        </w:rPr>
      </w:pPr>
    </w:p>
    <w:p w14:paraId="496624D6" w14:textId="77777777" w:rsidR="003707A0" w:rsidRPr="00F8053D" w:rsidRDefault="003707A0" w:rsidP="006C26F8">
      <w:pPr>
        <w:rPr>
          <w:sz w:val="24"/>
          <w:szCs w:val="24"/>
        </w:rPr>
      </w:pPr>
      <w:r w:rsidRPr="00F8053D">
        <w:rPr>
          <w:sz w:val="24"/>
          <w:szCs w:val="24"/>
        </w:rPr>
        <w:t>Client Data updated with: 127.0.0.1:60898</w:t>
      </w:r>
    </w:p>
    <w:p w14:paraId="6EA00CC4" w14:textId="77777777" w:rsidR="003707A0" w:rsidRPr="00F8053D" w:rsidRDefault="003707A0" w:rsidP="006C26F8">
      <w:pPr>
        <w:rPr>
          <w:sz w:val="24"/>
          <w:szCs w:val="24"/>
        </w:rPr>
      </w:pPr>
    </w:p>
    <w:p w14:paraId="0D16B20B" w14:textId="77777777" w:rsidR="003707A0" w:rsidRPr="00F8053D" w:rsidRDefault="003707A0" w:rsidP="006C26F8">
      <w:pPr>
        <w:rPr>
          <w:sz w:val="24"/>
          <w:szCs w:val="24"/>
        </w:rPr>
      </w:pPr>
      <w:r w:rsidRPr="00F8053D">
        <w:rPr>
          <w:sz w:val="24"/>
          <w:szCs w:val="24"/>
        </w:rPr>
        <w:t>Client Data updated with: 127.0.0.1:60895</w:t>
      </w:r>
    </w:p>
    <w:p w14:paraId="3AB906C5" w14:textId="77777777" w:rsidR="003707A0" w:rsidRPr="00F8053D" w:rsidRDefault="003707A0" w:rsidP="006C26F8">
      <w:pPr>
        <w:rPr>
          <w:sz w:val="24"/>
          <w:szCs w:val="24"/>
        </w:rPr>
      </w:pPr>
    </w:p>
    <w:p w14:paraId="674584F0" w14:textId="77777777" w:rsidR="003707A0" w:rsidRPr="00F8053D" w:rsidRDefault="003707A0" w:rsidP="006C26F8">
      <w:pPr>
        <w:rPr>
          <w:sz w:val="24"/>
          <w:szCs w:val="24"/>
        </w:rPr>
      </w:pPr>
      <w:r w:rsidRPr="00F8053D">
        <w:rPr>
          <w:sz w:val="24"/>
          <w:szCs w:val="24"/>
        </w:rPr>
        <w:t>New synchroniztion cycle started.</w:t>
      </w:r>
    </w:p>
    <w:p w14:paraId="7109CF10" w14:textId="77777777" w:rsidR="003707A0" w:rsidRPr="00F8053D" w:rsidRDefault="003707A0" w:rsidP="006C26F8">
      <w:pPr>
        <w:rPr>
          <w:sz w:val="24"/>
          <w:szCs w:val="24"/>
        </w:rPr>
      </w:pPr>
      <w:r w:rsidRPr="00F8053D">
        <w:rPr>
          <w:sz w:val="24"/>
          <w:szCs w:val="24"/>
        </w:rPr>
        <w:t>Number of clients to be synchronized: 2</w:t>
      </w:r>
    </w:p>
    <w:p w14:paraId="20599DE3" w14:textId="77777777" w:rsidR="003707A0" w:rsidRPr="00F8053D" w:rsidRDefault="003707A0" w:rsidP="006C26F8">
      <w:pPr>
        <w:rPr>
          <w:sz w:val="24"/>
          <w:szCs w:val="24"/>
        </w:rPr>
      </w:pPr>
    </w:p>
    <w:p w14:paraId="290AD7B8" w14:textId="77777777" w:rsidR="003707A0" w:rsidRPr="00F8053D" w:rsidRDefault="003707A0" w:rsidP="006C26F8">
      <w:pPr>
        <w:rPr>
          <w:sz w:val="24"/>
          <w:szCs w:val="24"/>
        </w:rPr>
      </w:pPr>
    </w:p>
    <w:p w14:paraId="1C24B5DC" w14:textId="77777777" w:rsidR="003707A0" w:rsidRPr="00F8053D" w:rsidRDefault="003707A0" w:rsidP="006C26F8">
      <w:pPr>
        <w:rPr>
          <w:sz w:val="24"/>
          <w:szCs w:val="24"/>
        </w:rPr>
      </w:pPr>
      <w:r w:rsidRPr="00F8053D">
        <w:rPr>
          <w:sz w:val="24"/>
          <w:szCs w:val="24"/>
        </w:rPr>
        <w:t>Client Data updated with: 127.0.0.1:60898</w:t>
      </w:r>
    </w:p>
    <w:p w14:paraId="476185F3" w14:textId="77777777" w:rsidR="003707A0" w:rsidRPr="00F8053D" w:rsidRDefault="003707A0" w:rsidP="006C26F8">
      <w:pPr>
        <w:rPr>
          <w:sz w:val="24"/>
          <w:szCs w:val="24"/>
        </w:rPr>
      </w:pPr>
    </w:p>
    <w:p w14:paraId="035C8AA1" w14:textId="77777777" w:rsidR="003707A0" w:rsidRPr="00F8053D" w:rsidRDefault="003707A0" w:rsidP="006C26F8">
      <w:pPr>
        <w:rPr>
          <w:sz w:val="24"/>
          <w:szCs w:val="24"/>
        </w:rPr>
      </w:pPr>
      <w:r w:rsidRPr="00F8053D">
        <w:rPr>
          <w:sz w:val="24"/>
          <w:szCs w:val="24"/>
        </w:rPr>
        <w:t>Client Data updated with: 127.0.0.1:60895</w:t>
      </w:r>
    </w:p>
    <w:p w14:paraId="103F03AE" w14:textId="77777777" w:rsidR="003707A0" w:rsidRPr="00F8053D" w:rsidRDefault="003707A0" w:rsidP="006C26F8">
      <w:pPr>
        <w:rPr>
          <w:sz w:val="24"/>
          <w:szCs w:val="24"/>
        </w:rPr>
      </w:pPr>
    </w:p>
    <w:p w14:paraId="5C7CDEBC" w14:textId="594753BD" w:rsidR="003707A0" w:rsidRPr="00F8053D" w:rsidRDefault="003707A0" w:rsidP="006C26F8">
      <w:pPr>
        <w:rPr>
          <w:sz w:val="24"/>
          <w:szCs w:val="24"/>
        </w:rPr>
      </w:pPr>
      <w:r w:rsidRPr="00F8053D">
        <w:rPr>
          <w:sz w:val="24"/>
          <w:szCs w:val="24"/>
        </w:rPr>
        <w:t xml:space="preserve">New </w:t>
      </w:r>
      <w:r w:rsidR="00DE2FB4" w:rsidRPr="00F8053D">
        <w:rPr>
          <w:sz w:val="24"/>
          <w:szCs w:val="24"/>
        </w:rPr>
        <w:t>synchronization</w:t>
      </w:r>
      <w:r w:rsidRPr="00F8053D">
        <w:rPr>
          <w:sz w:val="24"/>
          <w:szCs w:val="24"/>
        </w:rPr>
        <w:t xml:space="preserve"> cycle started.</w:t>
      </w:r>
    </w:p>
    <w:p w14:paraId="3D79B8CD" w14:textId="47957D6B" w:rsidR="003707A0" w:rsidRPr="00F8053D" w:rsidRDefault="003707A0" w:rsidP="006C26F8">
      <w:pPr>
        <w:rPr>
          <w:sz w:val="24"/>
          <w:szCs w:val="24"/>
        </w:rPr>
      </w:pPr>
      <w:r w:rsidRPr="00F8053D">
        <w:rPr>
          <w:sz w:val="24"/>
          <w:szCs w:val="24"/>
        </w:rPr>
        <w:t>Number of clients to be synchronized: 2</w:t>
      </w:r>
    </w:p>
    <w:p w14:paraId="4CF95A9F" w14:textId="77777777" w:rsidR="006008A9" w:rsidRPr="00F8053D" w:rsidRDefault="006008A9" w:rsidP="006C26F8">
      <w:pPr>
        <w:rPr>
          <w:sz w:val="24"/>
          <w:szCs w:val="24"/>
        </w:rPr>
      </w:pPr>
    </w:p>
    <w:p w14:paraId="0F461D4E" w14:textId="15165D0E" w:rsidR="00457516" w:rsidRPr="00F8053D" w:rsidRDefault="00457516" w:rsidP="00E21454">
      <w:pPr>
        <w:pStyle w:val="ListParagraph"/>
        <w:numPr>
          <w:ilvl w:val="0"/>
          <w:numId w:val="2"/>
        </w:numPr>
        <w:ind w:left="284" w:hanging="284"/>
        <w:jc w:val="both"/>
        <w:rPr>
          <w:rFonts w:eastAsia="Arial"/>
          <w:b/>
          <w:sz w:val="24"/>
          <w:szCs w:val="24"/>
        </w:rPr>
      </w:pPr>
      <w:r w:rsidRPr="00F8053D">
        <w:rPr>
          <w:rFonts w:eastAsia="Arial"/>
          <w:b/>
          <w:sz w:val="24"/>
          <w:szCs w:val="24"/>
        </w:rPr>
        <w:lastRenderedPageBreak/>
        <w:t>Conclusions:</w:t>
      </w:r>
      <w:r w:rsidR="00DC7EC2" w:rsidRPr="00F8053D">
        <w:rPr>
          <w:rFonts w:eastAsia="Arial"/>
          <w:b/>
          <w:sz w:val="24"/>
          <w:szCs w:val="24"/>
        </w:rPr>
        <w:t xml:space="preserve"> </w:t>
      </w:r>
    </w:p>
    <w:p w14:paraId="15FCAD04" w14:textId="19863E82" w:rsidR="006008A9" w:rsidRPr="00F8053D" w:rsidRDefault="006008A9" w:rsidP="006008A9">
      <w:pPr>
        <w:pStyle w:val="ListParagraph"/>
        <w:jc w:val="both"/>
        <w:rPr>
          <w:rFonts w:eastAsia="Arial"/>
          <w:b/>
          <w:sz w:val="24"/>
          <w:szCs w:val="24"/>
        </w:rPr>
      </w:pPr>
    </w:p>
    <w:p w14:paraId="4E18C2B7" w14:textId="129200AF" w:rsidR="006008A9" w:rsidRPr="00F8053D" w:rsidRDefault="00DE2FB4" w:rsidP="006008A9">
      <w:pPr>
        <w:pStyle w:val="ListParagraph"/>
        <w:jc w:val="both"/>
        <w:rPr>
          <w:sz w:val="24"/>
          <w:szCs w:val="24"/>
        </w:rPr>
      </w:pPr>
      <w:r w:rsidRPr="00F8053D">
        <w:rPr>
          <w:sz w:val="24"/>
          <w:szCs w:val="24"/>
        </w:rPr>
        <w:t xml:space="preserve">In the Distributed Systems (DS) the nodes are communicating with each other using message passing. </w:t>
      </w:r>
      <w:r w:rsidR="001A0B9C">
        <w:rPr>
          <w:sz w:val="24"/>
          <w:szCs w:val="24"/>
        </w:rPr>
        <w:t>In m</w:t>
      </w:r>
      <w:r w:rsidRPr="00F8053D">
        <w:rPr>
          <w:sz w:val="24"/>
          <w:szCs w:val="24"/>
        </w:rPr>
        <w:t>any real-time applications such as banking systems, reservation systems that are implemented on distributed systems, it is important to execute each transaction/event in an ordered manner. Ordering of events is essential for proper allocation of available resources and mutual allocation. This can be implemented using clock synchronization</w:t>
      </w:r>
      <w:r w:rsidR="00F354D8" w:rsidRPr="00F8053D">
        <w:rPr>
          <w:sz w:val="24"/>
          <w:szCs w:val="24"/>
        </w:rPr>
        <w:t xml:space="preserve"> algorithms.</w:t>
      </w:r>
    </w:p>
    <w:p w14:paraId="6C126E64" w14:textId="77777777" w:rsidR="00DE2FB4" w:rsidRPr="00F8053D" w:rsidRDefault="00DE2FB4" w:rsidP="006008A9">
      <w:pPr>
        <w:pStyle w:val="ListParagraph"/>
        <w:jc w:val="both"/>
        <w:rPr>
          <w:rFonts w:eastAsia="Arial"/>
          <w:b/>
          <w:sz w:val="24"/>
          <w:szCs w:val="24"/>
        </w:rPr>
      </w:pPr>
    </w:p>
    <w:p w14:paraId="53A02B8A" w14:textId="22F274EA" w:rsidR="003707A0" w:rsidRPr="00F8053D" w:rsidRDefault="00457516" w:rsidP="00E21454">
      <w:pPr>
        <w:pStyle w:val="ListParagraph"/>
        <w:numPr>
          <w:ilvl w:val="0"/>
          <w:numId w:val="2"/>
        </w:numPr>
        <w:ind w:left="284" w:hanging="284"/>
        <w:jc w:val="both"/>
        <w:rPr>
          <w:b/>
          <w:bCs/>
          <w:sz w:val="24"/>
          <w:szCs w:val="24"/>
        </w:rPr>
      </w:pPr>
      <w:r w:rsidRPr="00F8053D">
        <w:rPr>
          <w:rFonts w:eastAsia="Arial"/>
          <w:b/>
          <w:sz w:val="24"/>
          <w:szCs w:val="24"/>
        </w:rPr>
        <w:t>Post</w:t>
      </w:r>
      <w:r w:rsidR="001A0B9C">
        <w:rPr>
          <w:rFonts w:eastAsia="Arial"/>
          <w:b/>
          <w:sz w:val="24"/>
          <w:szCs w:val="24"/>
        </w:rPr>
        <w:t xml:space="preserve"> </w:t>
      </w:r>
      <w:r w:rsidRPr="00F8053D">
        <w:rPr>
          <w:rFonts w:eastAsia="Arial"/>
          <w:b/>
          <w:sz w:val="24"/>
          <w:szCs w:val="24"/>
        </w:rPr>
        <w:t>labs:</w:t>
      </w:r>
    </w:p>
    <w:p w14:paraId="1C51CC69" w14:textId="77777777" w:rsidR="006008A9" w:rsidRPr="00F8053D" w:rsidRDefault="006008A9" w:rsidP="006008A9">
      <w:pPr>
        <w:jc w:val="both"/>
        <w:rPr>
          <w:b/>
          <w:bCs/>
          <w:sz w:val="24"/>
          <w:szCs w:val="24"/>
        </w:rPr>
      </w:pPr>
    </w:p>
    <w:p w14:paraId="0DF08284" w14:textId="0630E350" w:rsidR="003707A0" w:rsidRPr="00F8053D" w:rsidRDefault="003707A0" w:rsidP="00E21454">
      <w:pPr>
        <w:pStyle w:val="ListParagraph"/>
        <w:numPr>
          <w:ilvl w:val="0"/>
          <w:numId w:val="5"/>
        </w:numPr>
        <w:ind w:left="283" w:hanging="283"/>
        <w:jc w:val="both"/>
        <w:rPr>
          <w:sz w:val="24"/>
          <w:szCs w:val="24"/>
        </w:rPr>
      </w:pPr>
      <w:r w:rsidRPr="00F8053D">
        <w:rPr>
          <w:sz w:val="24"/>
          <w:szCs w:val="24"/>
        </w:rPr>
        <w:t xml:space="preserve">Give the example synchronization algorithm with a) an active server, b) </w:t>
      </w:r>
      <w:r w:rsidR="001A0B9C">
        <w:rPr>
          <w:sz w:val="24"/>
          <w:szCs w:val="24"/>
        </w:rPr>
        <w:t xml:space="preserve">a </w:t>
      </w:r>
      <w:r w:rsidRPr="00F8053D">
        <w:rPr>
          <w:sz w:val="24"/>
          <w:szCs w:val="24"/>
        </w:rPr>
        <w:t>passive server.</w:t>
      </w:r>
    </w:p>
    <w:p w14:paraId="04BBF6EA" w14:textId="155C3720" w:rsidR="006008A9" w:rsidRPr="00F8053D" w:rsidRDefault="006008A9" w:rsidP="006008A9">
      <w:pPr>
        <w:jc w:val="both"/>
        <w:rPr>
          <w:sz w:val="24"/>
          <w:szCs w:val="24"/>
        </w:rPr>
      </w:pPr>
    </w:p>
    <w:p w14:paraId="0DBB8831" w14:textId="2B7CE6E5" w:rsidR="006008A9" w:rsidRDefault="006008A9" w:rsidP="006008A9">
      <w:pPr>
        <w:jc w:val="both"/>
        <w:rPr>
          <w:sz w:val="24"/>
          <w:szCs w:val="24"/>
        </w:rPr>
      </w:pPr>
      <w:r w:rsidRPr="00F8053D">
        <w:rPr>
          <w:sz w:val="24"/>
          <w:szCs w:val="24"/>
        </w:rPr>
        <w:t>Ans: -</w:t>
      </w:r>
      <w:r w:rsidR="00C1794B">
        <w:rPr>
          <w:sz w:val="24"/>
          <w:szCs w:val="24"/>
        </w:rPr>
        <w:tab/>
      </w:r>
    </w:p>
    <w:p w14:paraId="71B29955" w14:textId="77777777" w:rsidR="00821446" w:rsidRDefault="00821446" w:rsidP="006008A9">
      <w:pPr>
        <w:jc w:val="both"/>
        <w:rPr>
          <w:sz w:val="24"/>
          <w:szCs w:val="24"/>
        </w:rPr>
      </w:pPr>
    </w:p>
    <w:p w14:paraId="581343EC" w14:textId="48B91ED3" w:rsidR="00C1794B" w:rsidRPr="00C1794B" w:rsidRDefault="00C1794B" w:rsidP="00C1794B">
      <w:pPr>
        <w:jc w:val="both"/>
        <w:rPr>
          <w:sz w:val="24"/>
          <w:szCs w:val="24"/>
        </w:rPr>
      </w:pPr>
      <w:r w:rsidRPr="00C1794B">
        <w:rPr>
          <w:sz w:val="24"/>
          <w:szCs w:val="24"/>
          <w:shd w:val="clear" w:color="auto" w:fill="FFFFFF"/>
        </w:rPr>
        <w:t xml:space="preserve">a.] Active Time Server Centralized Algorithm: In this approach, the time server periodically broadcasts its clock time (“time = T”). The other nodes receive the broadcast message and use the clock time in the message for correcting their clocks. Each node has a priori knowledge of the approximate time (Ta) required for the propagation of the message “time = T” from the time server node to its node, Therefore, when a broadcast message is received at a node, the node’s clock is readjusted to the time T+Ta. A major drawback of this method is that it </w:t>
      </w:r>
      <w:r w:rsidR="001A0B9C">
        <w:rPr>
          <w:sz w:val="24"/>
          <w:szCs w:val="24"/>
          <w:shd w:val="clear" w:color="auto" w:fill="FFFFFF"/>
        </w:rPr>
        <w:t>doe</w:t>
      </w:r>
      <w:r w:rsidRPr="00C1794B">
        <w:rPr>
          <w:sz w:val="24"/>
          <w:szCs w:val="24"/>
          <w:shd w:val="clear" w:color="auto" w:fill="FFFFFF"/>
        </w:rPr>
        <w:t>s not fault</w:t>
      </w:r>
      <w:r w:rsidR="001A0B9C">
        <w:rPr>
          <w:sz w:val="24"/>
          <w:szCs w:val="24"/>
          <w:shd w:val="clear" w:color="auto" w:fill="FFFFFF"/>
        </w:rPr>
        <w:t>-</w:t>
      </w:r>
      <w:r w:rsidRPr="00C1794B">
        <w:rPr>
          <w:sz w:val="24"/>
          <w:szCs w:val="24"/>
          <w:shd w:val="clear" w:color="auto" w:fill="FFFFFF"/>
        </w:rPr>
        <w:t xml:space="preserve">tolerant. If the broadcast message reaches too late at a node due to some communication fault, the clock of that node will be readjusted to an incorrect value. Another disadvantage of this approach is that it requires </w:t>
      </w:r>
      <w:r w:rsidR="001A0B9C">
        <w:rPr>
          <w:sz w:val="24"/>
          <w:szCs w:val="24"/>
          <w:shd w:val="clear" w:color="auto" w:fill="FFFFFF"/>
        </w:rPr>
        <w:t xml:space="preserve">the </w:t>
      </w:r>
      <w:r w:rsidRPr="00C1794B">
        <w:rPr>
          <w:sz w:val="24"/>
          <w:szCs w:val="24"/>
          <w:shd w:val="clear" w:color="auto" w:fill="FFFFFF"/>
        </w:rPr>
        <w:t>broadcast facility to be supported by the network.</w:t>
      </w:r>
    </w:p>
    <w:p w14:paraId="76633C75" w14:textId="77777777" w:rsidR="00C1794B" w:rsidRPr="00C1794B" w:rsidRDefault="00C1794B" w:rsidP="006008A9">
      <w:pPr>
        <w:jc w:val="both"/>
        <w:rPr>
          <w:sz w:val="24"/>
          <w:szCs w:val="24"/>
        </w:rPr>
      </w:pPr>
    </w:p>
    <w:p w14:paraId="651CAEF5" w14:textId="7F4A4A7E" w:rsidR="00C1794B" w:rsidRPr="00C1794B" w:rsidRDefault="00C1794B" w:rsidP="006008A9">
      <w:pPr>
        <w:jc w:val="both"/>
        <w:rPr>
          <w:sz w:val="24"/>
          <w:szCs w:val="24"/>
        </w:rPr>
      </w:pPr>
      <w:r w:rsidRPr="00C1794B">
        <w:rPr>
          <w:sz w:val="24"/>
          <w:szCs w:val="24"/>
          <w:shd w:val="clear" w:color="auto" w:fill="FFFFFF"/>
        </w:rPr>
        <w:t>b.] Passive Time Server Centralized Algorithm: In this method</w:t>
      </w:r>
      <w:r w:rsidR="001A0B9C">
        <w:rPr>
          <w:sz w:val="24"/>
          <w:szCs w:val="24"/>
          <w:shd w:val="clear" w:color="auto" w:fill="FFFFFF"/>
        </w:rPr>
        <w:t>,</w:t>
      </w:r>
      <w:r w:rsidRPr="00C1794B">
        <w:rPr>
          <w:sz w:val="24"/>
          <w:szCs w:val="24"/>
          <w:shd w:val="clear" w:color="auto" w:fill="FFFFFF"/>
        </w:rPr>
        <w:t xml:space="preserve"> each node periodically sends a message to the time server. When the time server receives the message, it quickly responds with a message (“time = T”), where T is the current time in the clock of the time server node. Assume that when the client node sends the “time </w:t>
      </w:r>
      <w:r w:rsidR="00C91D49" w:rsidRPr="00C1794B">
        <w:rPr>
          <w:sz w:val="24"/>
          <w:szCs w:val="24"/>
          <w:shd w:val="clear" w:color="auto" w:fill="FFFFFF"/>
        </w:rPr>
        <w:t>=?</w:t>
      </w:r>
      <w:r w:rsidRPr="00C1794B">
        <w:rPr>
          <w:sz w:val="24"/>
          <w:szCs w:val="24"/>
          <w:shd w:val="clear" w:color="auto" w:fill="FFFFFF"/>
        </w:rPr>
        <w:t xml:space="preserve">” message, its clock time is T0, and when it receives the “time = T” message, its clock time is T1. Since T0 and T1 are measured using the same clock, in the absence of any other information, the best estimate of the time required for the propagation of the message “time = T” from the time server node to the client’s node is (T1-T0)/2. Therefore, when the reply is received at the client’s node, its clock is readjusted to T + (T1-T0)/2. </w:t>
      </w:r>
    </w:p>
    <w:p w14:paraId="05A7436B" w14:textId="77777777" w:rsidR="006008A9" w:rsidRPr="00F8053D" w:rsidRDefault="006008A9" w:rsidP="006008A9">
      <w:pPr>
        <w:jc w:val="both"/>
        <w:rPr>
          <w:sz w:val="24"/>
          <w:szCs w:val="24"/>
        </w:rPr>
      </w:pPr>
    </w:p>
    <w:p w14:paraId="1370534A" w14:textId="486B134A" w:rsidR="003707A0" w:rsidRPr="00F8053D" w:rsidRDefault="003707A0" w:rsidP="00E21454">
      <w:pPr>
        <w:pStyle w:val="ListParagraph"/>
        <w:numPr>
          <w:ilvl w:val="0"/>
          <w:numId w:val="5"/>
        </w:numPr>
        <w:ind w:left="283" w:hanging="283"/>
        <w:jc w:val="both"/>
        <w:rPr>
          <w:sz w:val="24"/>
          <w:szCs w:val="24"/>
        </w:rPr>
      </w:pPr>
      <w:r w:rsidRPr="00F8053D">
        <w:rPr>
          <w:sz w:val="24"/>
          <w:szCs w:val="24"/>
        </w:rPr>
        <w:t>What are the disadvantages of Cristian’s algorithm (Mention 3)</w:t>
      </w:r>
    </w:p>
    <w:p w14:paraId="4ECFE86E" w14:textId="75292BD5" w:rsidR="006008A9" w:rsidRPr="00F8053D" w:rsidRDefault="006008A9" w:rsidP="006008A9">
      <w:pPr>
        <w:jc w:val="both"/>
        <w:rPr>
          <w:sz w:val="24"/>
          <w:szCs w:val="24"/>
        </w:rPr>
      </w:pPr>
    </w:p>
    <w:p w14:paraId="47837F44" w14:textId="6BF1EA97" w:rsidR="006008A9" w:rsidRDefault="006008A9" w:rsidP="006008A9">
      <w:pPr>
        <w:jc w:val="both"/>
        <w:rPr>
          <w:sz w:val="24"/>
          <w:szCs w:val="24"/>
        </w:rPr>
      </w:pPr>
      <w:r w:rsidRPr="00F8053D">
        <w:rPr>
          <w:sz w:val="24"/>
          <w:szCs w:val="24"/>
        </w:rPr>
        <w:t>Ans: -</w:t>
      </w:r>
    </w:p>
    <w:p w14:paraId="3AC1999E" w14:textId="77777777" w:rsidR="001231AB" w:rsidRDefault="001231AB" w:rsidP="006008A9">
      <w:pPr>
        <w:jc w:val="both"/>
        <w:rPr>
          <w:sz w:val="24"/>
          <w:szCs w:val="24"/>
        </w:rPr>
      </w:pPr>
    </w:p>
    <w:p w14:paraId="254AAC08" w14:textId="7E5DB4E6" w:rsidR="001231AB" w:rsidRPr="00F8053D" w:rsidRDefault="001231AB" w:rsidP="006008A9">
      <w:pPr>
        <w:jc w:val="both"/>
        <w:rPr>
          <w:sz w:val="24"/>
          <w:szCs w:val="24"/>
        </w:rPr>
      </w:pPr>
      <w:r>
        <w:rPr>
          <w:sz w:val="24"/>
          <w:szCs w:val="24"/>
        </w:rPr>
        <w:t>D</w:t>
      </w:r>
      <w:r w:rsidRPr="00F8053D">
        <w:rPr>
          <w:sz w:val="24"/>
          <w:szCs w:val="24"/>
        </w:rPr>
        <w:t>isadvantages of Cristian’s algorithm</w:t>
      </w:r>
    </w:p>
    <w:p w14:paraId="1ECB1041" w14:textId="00E05368" w:rsidR="00081802" w:rsidRDefault="001231AB" w:rsidP="00E21454">
      <w:pPr>
        <w:pStyle w:val="ListParagraph"/>
        <w:numPr>
          <w:ilvl w:val="0"/>
          <w:numId w:val="9"/>
        </w:numPr>
        <w:jc w:val="both"/>
      </w:pPr>
      <w:r>
        <w:t>Major problem: time must never run backward</w:t>
      </w:r>
      <w:r w:rsidR="001A0B9C">
        <w:t>s</w:t>
      </w:r>
      <w:r>
        <w:t xml:space="preserve"> </w:t>
      </w:r>
    </w:p>
    <w:p w14:paraId="50D287C5" w14:textId="39481E9C" w:rsidR="006C4E78" w:rsidRDefault="001231AB" w:rsidP="00081802">
      <w:pPr>
        <w:pStyle w:val="ListParagraph"/>
        <w:ind w:left="720"/>
        <w:jc w:val="both"/>
      </w:pPr>
      <w:r>
        <w:sym w:font="Symbol" w:char="F06E"/>
      </w:r>
      <w:r>
        <w:t xml:space="preserve"> If the sender’s clock is faster</w:t>
      </w:r>
    </w:p>
    <w:p w14:paraId="45DE666D" w14:textId="37AF7C8A" w:rsidR="006C4E78" w:rsidRDefault="001231AB" w:rsidP="00081802">
      <w:pPr>
        <w:pStyle w:val="ListParagraph"/>
        <w:ind w:left="720" w:firstLine="720"/>
        <w:jc w:val="both"/>
      </w:pPr>
      <w:r>
        <w:sym w:font="Symbol" w:char="F06F"/>
      </w:r>
      <w:r>
        <w:t xml:space="preserve"> Sol. Add 9 msec rather than 10 msec at each interrupt </w:t>
      </w:r>
    </w:p>
    <w:p w14:paraId="15FB1299" w14:textId="610E8BFC" w:rsidR="006C4E78" w:rsidRPr="006C4E78" w:rsidRDefault="001231AB" w:rsidP="00E21454">
      <w:pPr>
        <w:pStyle w:val="ListParagraph"/>
        <w:numPr>
          <w:ilvl w:val="0"/>
          <w:numId w:val="9"/>
        </w:numPr>
        <w:jc w:val="both"/>
        <w:rPr>
          <w:sz w:val="24"/>
          <w:szCs w:val="24"/>
        </w:rPr>
      </w:pPr>
      <w:r>
        <w:t xml:space="preserve">Minor problem: it takes </w:t>
      </w:r>
      <w:r w:rsidR="001A0B9C">
        <w:t xml:space="preserve">a </w:t>
      </w:r>
      <w:r>
        <w:t xml:space="preserve">nonzero amount of time for </w:t>
      </w:r>
      <w:r w:rsidR="001A0B9C">
        <w:t xml:space="preserve">a </w:t>
      </w:r>
      <w:r>
        <w:t>reply</w:t>
      </w:r>
    </w:p>
    <w:p w14:paraId="56DE959B" w14:textId="70FDBAD0" w:rsidR="00081802" w:rsidRDefault="001231AB" w:rsidP="006C4E78">
      <w:pPr>
        <w:pStyle w:val="ListParagraph"/>
        <w:ind w:left="720"/>
        <w:jc w:val="both"/>
      </w:pPr>
      <w:r>
        <w:sym w:font="Symbol" w:char="F06F"/>
      </w:r>
      <w:r>
        <w:t xml:space="preserve"> Sol. </w:t>
      </w:r>
    </w:p>
    <w:p w14:paraId="09DD96F5" w14:textId="77777777" w:rsidR="00081802" w:rsidRDefault="001231AB" w:rsidP="006C4E78">
      <w:pPr>
        <w:pStyle w:val="ListParagraph"/>
        <w:ind w:left="720"/>
        <w:jc w:val="both"/>
      </w:pPr>
      <w:r>
        <w:sym w:font="Symbol" w:char="F06E"/>
      </w:r>
      <w:r>
        <w:t xml:space="preserve"> Add (T1 -T0 )/2 </w:t>
      </w:r>
    </w:p>
    <w:p w14:paraId="138A3CB8" w14:textId="77777777" w:rsidR="00081802" w:rsidRDefault="001231AB" w:rsidP="006C4E78">
      <w:pPr>
        <w:pStyle w:val="ListParagraph"/>
        <w:ind w:left="720"/>
        <w:jc w:val="both"/>
      </w:pPr>
      <w:r>
        <w:sym w:font="Symbol" w:char="F06E"/>
      </w:r>
      <w:r>
        <w:t xml:space="preserve"> Add (T1 -T0 -I)/2 (I: Interrupt handling time) </w:t>
      </w:r>
    </w:p>
    <w:p w14:paraId="3EB9D867" w14:textId="6B3E00FD" w:rsidR="006008A9" w:rsidRDefault="001231AB" w:rsidP="006C4E78">
      <w:pPr>
        <w:pStyle w:val="ListParagraph"/>
        <w:ind w:left="720"/>
        <w:jc w:val="both"/>
      </w:pPr>
      <w:r>
        <w:sym w:font="Symbol" w:char="F06E"/>
      </w:r>
      <w:r>
        <w:t xml:space="preserve"> Measure more than one time</w:t>
      </w:r>
    </w:p>
    <w:p w14:paraId="44B8C95E" w14:textId="46DE9352" w:rsidR="00FC2A5D" w:rsidRDefault="00FC2A5D" w:rsidP="00E21454">
      <w:pPr>
        <w:pStyle w:val="ListParagraph"/>
        <w:numPr>
          <w:ilvl w:val="0"/>
          <w:numId w:val="9"/>
        </w:numPr>
        <w:jc w:val="both"/>
      </w:pPr>
      <w:r>
        <w:lastRenderedPageBreak/>
        <w:t>Prone to failure of the central server</w:t>
      </w:r>
    </w:p>
    <w:p w14:paraId="63C69BC9" w14:textId="77777777" w:rsidR="00FC2A5D" w:rsidRPr="00FC2A5D" w:rsidRDefault="00FC2A5D" w:rsidP="00E21454">
      <w:pPr>
        <w:pStyle w:val="ListParagraph"/>
        <w:numPr>
          <w:ilvl w:val="0"/>
          <w:numId w:val="9"/>
        </w:numPr>
        <w:jc w:val="both"/>
      </w:pPr>
    </w:p>
    <w:p w14:paraId="627267DE" w14:textId="7AAFAF6C" w:rsidR="003707A0" w:rsidRPr="00F8053D" w:rsidRDefault="003707A0" w:rsidP="00E21454">
      <w:pPr>
        <w:pStyle w:val="ListParagraph"/>
        <w:numPr>
          <w:ilvl w:val="0"/>
          <w:numId w:val="5"/>
        </w:numPr>
        <w:ind w:left="283" w:hanging="283"/>
        <w:jc w:val="both"/>
        <w:rPr>
          <w:sz w:val="24"/>
          <w:szCs w:val="24"/>
        </w:rPr>
      </w:pPr>
      <w:r w:rsidRPr="00F8053D">
        <w:rPr>
          <w:sz w:val="24"/>
          <w:szCs w:val="24"/>
        </w:rPr>
        <w:t>Difference between physical clock and logical clock synchronization</w:t>
      </w:r>
    </w:p>
    <w:p w14:paraId="40E9B16E" w14:textId="116BA220" w:rsidR="006008A9" w:rsidRPr="00F8053D" w:rsidRDefault="006008A9" w:rsidP="006008A9">
      <w:pPr>
        <w:jc w:val="both"/>
        <w:rPr>
          <w:sz w:val="24"/>
          <w:szCs w:val="24"/>
        </w:rPr>
      </w:pPr>
    </w:p>
    <w:p w14:paraId="69375B0C" w14:textId="49CA3395" w:rsidR="006008A9" w:rsidRPr="00F8053D" w:rsidRDefault="006008A9" w:rsidP="006008A9">
      <w:pPr>
        <w:jc w:val="both"/>
        <w:rPr>
          <w:sz w:val="24"/>
          <w:szCs w:val="24"/>
        </w:rPr>
      </w:pPr>
      <w:r w:rsidRPr="00F8053D">
        <w:rPr>
          <w:sz w:val="24"/>
          <w:szCs w:val="24"/>
        </w:rPr>
        <w:t>Ans: -</w:t>
      </w:r>
    </w:p>
    <w:p w14:paraId="54C8AE5A" w14:textId="77777777" w:rsidR="00424CE0" w:rsidRDefault="00424CE0" w:rsidP="006008A9">
      <w:pPr>
        <w:jc w:val="both"/>
        <w:rPr>
          <w:b/>
          <w:bCs/>
          <w:sz w:val="24"/>
          <w:szCs w:val="24"/>
        </w:rPr>
      </w:pPr>
    </w:p>
    <w:p w14:paraId="45ECAC21" w14:textId="77777777" w:rsidR="00424CE0" w:rsidRPr="00424CE0" w:rsidRDefault="00424CE0" w:rsidP="00424CE0">
      <w:pPr>
        <w:widowControl/>
        <w:autoSpaceDE/>
        <w:autoSpaceDN/>
        <w:spacing w:line="360" w:lineRule="atLeast"/>
        <w:jc w:val="both"/>
        <w:rPr>
          <w:sz w:val="24"/>
          <w:szCs w:val="24"/>
          <w:lang w:val="en-IN" w:eastAsia="en-IN"/>
        </w:rPr>
      </w:pPr>
      <w:r w:rsidRPr="00424CE0">
        <w:rPr>
          <w:sz w:val="24"/>
          <w:szCs w:val="24"/>
          <w:lang w:val="en-IN" w:eastAsia="en-IN"/>
        </w:rPr>
        <w:t>Physical clock</w:t>
      </w:r>
    </w:p>
    <w:p w14:paraId="23943C24" w14:textId="27918E95" w:rsidR="00424CE0" w:rsidRPr="000F2CC0" w:rsidRDefault="00424CE0" w:rsidP="00E21454">
      <w:pPr>
        <w:pStyle w:val="ListParagraph"/>
        <w:widowControl/>
        <w:numPr>
          <w:ilvl w:val="0"/>
          <w:numId w:val="9"/>
        </w:numPr>
        <w:autoSpaceDE/>
        <w:autoSpaceDN/>
        <w:spacing w:line="360" w:lineRule="atLeast"/>
        <w:jc w:val="both"/>
        <w:rPr>
          <w:sz w:val="24"/>
          <w:szCs w:val="24"/>
          <w:lang w:val="en-IN" w:eastAsia="en-IN"/>
        </w:rPr>
      </w:pPr>
      <w:r w:rsidRPr="000F2CC0">
        <w:rPr>
          <w:sz w:val="24"/>
          <w:szCs w:val="24"/>
          <w:lang w:val="en-IN" w:eastAsia="en-IN"/>
        </w:rPr>
        <w:t>It is a physical process and also a method of measuring that process to record the passage of time. For example, the rotation of the Earth measured in solar days. Most of the physical clocks are based on cyclic processes such as celestial rotation.</w:t>
      </w:r>
    </w:p>
    <w:p w14:paraId="0E0554E3" w14:textId="5E957AB6" w:rsidR="000F2CC0" w:rsidRDefault="000F2CC0" w:rsidP="00E21454">
      <w:pPr>
        <w:pStyle w:val="ListParagraph"/>
        <w:widowControl/>
        <w:numPr>
          <w:ilvl w:val="0"/>
          <w:numId w:val="9"/>
        </w:numPr>
        <w:autoSpaceDE/>
        <w:autoSpaceDN/>
        <w:spacing w:line="360" w:lineRule="atLeast"/>
        <w:jc w:val="both"/>
      </w:pPr>
      <w:r>
        <w:t>Tied to the notion of real</w:t>
      </w:r>
      <w:r w:rsidR="001A0B9C">
        <w:t>-</w:t>
      </w:r>
      <w:r>
        <w:t xml:space="preserve">time </w:t>
      </w:r>
    </w:p>
    <w:p w14:paraId="67E3ABBE" w14:textId="29016F2B" w:rsidR="000F2CC0" w:rsidRPr="000F2CC0" w:rsidRDefault="000F2CC0" w:rsidP="00E21454">
      <w:pPr>
        <w:pStyle w:val="ListParagraph"/>
        <w:widowControl/>
        <w:numPr>
          <w:ilvl w:val="0"/>
          <w:numId w:val="9"/>
        </w:numPr>
        <w:autoSpaceDE/>
        <w:autoSpaceDN/>
        <w:spacing w:line="360" w:lineRule="atLeast"/>
        <w:jc w:val="both"/>
        <w:rPr>
          <w:sz w:val="24"/>
          <w:szCs w:val="24"/>
          <w:lang w:val="en-IN" w:eastAsia="en-IN"/>
        </w:rPr>
      </w:pPr>
      <w:r>
        <w:t xml:space="preserve">Can be used to order events, find </w:t>
      </w:r>
      <w:r w:rsidR="001A0B9C">
        <w:t xml:space="preserve">the </w:t>
      </w:r>
      <w:r>
        <w:t>time difference between two events.</w:t>
      </w:r>
    </w:p>
    <w:p w14:paraId="08D3F5DE" w14:textId="77777777" w:rsidR="00424CE0" w:rsidRPr="00424CE0" w:rsidRDefault="00424CE0" w:rsidP="00424CE0">
      <w:pPr>
        <w:widowControl/>
        <w:autoSpaceDE/>
        <w:autoSpaceDN/>
        <w:spacing w:line="360" w:lineRule="atLeast"/>
        <w:jc w:val="both"/>
        <w:rPr>
          <w:sz w:val="24"/>
          <w:szCs w:val="24"/>
          <w:lang w:val="en-IN" w:eastAsia="en-IN"/>
        </w:rPr>
      </w:pPr>
    </w:p>
    <w:p w14:paraId="468BEF62" w14:textId="77777777" w:rsidR="00424CE0" w:rsidRPr="00424CE0" w:rsidRDefault="00424CE0" w:rsidP="00424CE0">
      <w:pPr>
        <w:widowControl/>
        <w:autoSpaceDE/>
        <w:autoSpaceDN/>
        <w:spacing w:line="360" w:lineRule="atLeast"/>
        <w:jc w:val="both"/>
        <w:rPr>
          <w:sz w:val="24"/>
          <w:szCs w:val="24"/>
          <w:lang w:val="en-IN" w:eastAsia="en-IN"/>
        </w:rPr>
      </w:pPr>
      <w:r w:rsidRPr="00424CE0">
        <w:rPr>
          <w:sz w:val="24"/>
          <w:szCs w:val="24"/>
          <w:lang w:val="en-IN" w:eastAsia="en-IN"/>
        </w:rPr>
        <w:t>Logical clock</w:t>
      </w:r>
    </w:p>
    <w:p w14:paraId="016B631D" w14:textId="2405E979" w:rsidR="00424CE0" w:rsidRPr="000F2CC0" w:rsidRDefault="00424CE0" w:rsidP="00E21454">
      <w:pPr>
        <w:pStyle w:val="ListParagraph"/>
        <w:widowControl/>
        <w:numPr>
          <w:ilvl w:val="0"/>
          <w:numId w:val="9"/>
        </w:numPr>
        <w:autoSpaceDE/>
        <w:autoSpaceDN/>
        <w:spacing w:line="360" w:lineRule="atLeast"/>
        <w:jc w:val="both"/>
        <w:rPr>
          <w:sz w:val="24"/>
          <w:szCs w:val="24"/>
          <w:lang w:val="en-IN" w:eastAsia="en-IN"/>
        </w:rPr>
      </w:pPr>
      <w:r w:rsidRPr="000F2CC0">
        <w:rPr>
          <w:sz w:val="24"/>
          <w:szCs w:val="24"/>
          <w:lang w:val="en-IN" w:eastAsia="en-IN"/>
        </w:rPr>
        <w:t>It is a mechanism for capturing causal and chronological relationships in a distributed system. A physically synchronous global clock may not be present in a distributed system. In such systems</w:t>
      </w:r>
      <w:r w:rsidR="001A0B9C">
        <w:rPr>
          <w:sz w:val="24"/>
          <w:szCs w:val="24"/>
          <w:lang w:val="en-IN" w:eastAsia="en-IN"/>
        </w:rPr>
        <w:t>,</w:t>
      </w:r>
      <w:r w:rsidRPr="000F2CC0">
        <w:rPr>
          <w:sz w:val="24"/>
          <w:szCs w:val="24"/>
          <w:lang w:val="en-IN" w:eastAsia="en-IN"/>
        </w:rPr>
        <w:t xml:space="preserve"> a logical clock allows global ordering o</w:t>
      </w:r>
      <w:r w:rsidR="001A0B9C">
        <w:rPr>
          <w:sz w:val="24"/>
          <w:szCs w:val="24"/>
          <w:lang w:val="en-IN" w:eastAsia="en-IN"/>
        </w:rPr>
        <w:t>f</w:t>
      </w:r>
      <w:r w:rsidRPr="000F2CC0">
        <w:rPr>
          <w:sz w:val="24"/>
          <w:szCs w:val="24"/>
          <w:lang w:val="en-IN" w:eastAsia="en-IN"/>
        </w:rPr>
        <w:t xml:space="preserve"> events from different processes.</w:t>
      </w:r>
    </w:p>
    <w:p w14:paraId="1EB3298B" w14:textId="77777777" w:rsidR="000F2CC0" w:rsidRDefault="000F2CC0" w:rsidP="00E21454">
      <w:pPr>
        <w:pStyle w:val="ListParagraph"/>
        <w:widowControl/>
        <w:numPr>
          <w:ilvl w:val="0"/>
          <w:numId w:val="9"/>
        </w:numPr>
        <w:autoSpaceDE/>
        <w:autoSpaceDN/>
        <w:spacing w:line="360" w:lineRule="atLeast"/>
        <w:jc w:val="both"/>
      </w:pPr>
      <w:r>
        <w:t xml:space="preserve">Derived from the notion of potential cause-effect between events </w:t>
      </w:r>
    </w:p>
    <w:p w14:paraId="190FA3CE" w14:textId="080D49AD" w:rsidR="000F2CC0" w:rsidRDefault="000F2CC0" w:rsidP="00E21454">
      <w:pPr>
        <w:pStyle w:val="ListParagraph"/>
        <w:widowControl/>
        <w:numPr>
          <w:ilvl w:val="0"/>
          <w:numId w:val="9"/>
        </w:numPr>
        <w:autoSpaceDE/>
        <w:autoSpaceDN/>
        <w:spacing w:line="360" w:lineRule="atLeast"/>
        <w:jc w:val="both"/>
      </w:pPr>
      <w:r>
        <w:t>Not tied to the notion of real</w:t>
      </w:r>
      <w:r w:rsidR="001A0B9C">
        <w:t>-</w:t>
      </w:r>
      <w:r>
        <w:t xml:space="preserve">time </w:t>
      </w:r>
    </w:p>
    <w:p w14:paraId="1299225F" w14:textId="48398818" w:rsidR="000F2CC0" w:rsidRPr="000F2CC0" w:rsidRDefault="000F2CC0" w:rsidP="00E21454">
      <w:pPr>
        <w:pStyle w:val="ListParagraph"/>
        <w:widowControl/>
        <w:numPr>
          <w:ilvl w:val="0"/>
          <w:numId w:val="9"/>
        </w:numPr>
        <w:autoSpaceDE/>
        <w:autoSpaceDN/>
        <w:spacing w:line="360" w:lineRule="atLeast"/>
        <w:jc w:val="both"/>
        <w:rPr>
          <w:sz w:val="24"/>
          <w:szCs w:val="24"/>
          <w:lang w:val="en-IN" w:eastAsia="en-IN"/>
        </w:rPr>
      </w:pPr>
      <w:r>
        <w:t>Can be used to order events</w:t>
      </w:r>
    </w:p>
    <w:p w14:paraId="6859CB21" w14:textId="1928FEEE" w:rsidR="00E05484" w:rsidRPr="00F8053D" w:rsidRDefault="00E05484" w:rsidP="006008A9">
      <w:pPr>
        <w:jc w:val="both"/>
        <w:rPr>
          <w:b/>
          <w:bCs/>
          <w:sz w:val="24"/>
          <w:szCs w:val="24"/>
        </w:rPr>
      </w:pPr>
      <w:r w:rsidRPr="00F8053D">
        <w:rPr>
          <w:b/>
          <w:bCs/>
          <w:sz w:val="24"/>
          <w:szCs w:val="24"/>
        </w:rPr>
        <w:br w:type="page"/>
      </w:r>
    </w:p>
    <w:p w14:paraId="3219622B" w14:textId="1E06077B" w:rsidR="000A1AC2" w:rsidRPr="00A61006" w:rsidRDefault="000A1AC2" w:rsidP="00F8053D">
      <w:pPr>
        <w:jc w:val="center"/>
        <w:rPr>
          <w:b/>
          <w:bCs/>
          <w:sz w:val="36"/>
          <w:szCs w:val="36"/>
        </w:rPr>
      </w:pPr>
      <w:r w:rsidRPr="00A61006">
        <w:rPr>
          <w:b/>
          <w:bCs/>
          <w:sz w:val="36"/>
          <w:szCs w:val="36"/>
        </w:rPr>
        <w:lastRenderedPageBreak/>
        <w:t>Department of Computer Engineering</w:t>
      </w:r>
    </w:p>
    <w:p w14:paraId="12D7DF05" w14:textId="7203F519" w:rsidR="000A1AC2" w:rsidRDefault="000A1AC2" w:rsidP="00F8053D">
      <w:pPr>
        <w:jc w:val="center"/>
        <w:rPr>
          <w:b/>
          <w:bCs/>
          <w:sz w:val="36"/>
          <w:szCs w:val="36"/>
        </w:rPr>
      </w:pPr>
      <w:r w:rsidRPr="00A61006">
        <w:rPr>
          <w:b/>
          <w:bCs/>
          <w:sz w:val="36"/>
          <w:szCs w:val="36"/>
        </w:rPr>
        <w:t>Academic Term:</w:t>
      </w:r>
      <w:r w:rsidR="00FC18E1" w:rsidRPr="00A61006">
        <w:rPr>
          <w:b/>
          <w:bCs/>
          <w:sz w:val="36"/>
          <w:szCs w:val="36"/>
        </w:rPr>
        <w:t xml:space="preserve"> Jan-May 2021</w:t>
      </w:r>
    </w:p>
    <w:p w14:paraId="1CDEC229" w14:textId="77777777" w:rsidR="00F8053D" w:rsidRPr="00A61006" w:rsidRDefault="00F8053D" w:rsidP="00F8053D">
      <w:pPr>
        <w:jc w:val="center"/>
        <w:rPr>
          <w:b/>
          <w:bCs/>
          <w:sz w:val="36"/>
          <w:szCs w:val="36"/>
        </w:rPr>
      </w:pPr>
    </w:p>
    <w:p w14:paraId="1D06C276" w14:textId="275EDA19" w:rsidR="00F8053D" w:rsidRPr="00F8053D" w:rsidRDefault="000A1AC2" w:rsidP="00F8053D">
      <w:pPr>
        <w:jc w:val="center"/>
        <w:rPr>
          <w:b/>
          <w:bCs/>
          <w:i/>
          <w:iCs/>
          <w:sz w:val="24"/>
          <w:szCs w:val="24"/>
        </w:rPr>
      </w:pPr>
      <w:r w:rsidRPr="00A61006">
        <w:rPr>
          <w:b/>
          <w:bCs/>
          <w:sz w:val="24"/>
          <w:szCs w:val="24"/>
        </w:rPr>
        <w:t xml:space="preserve">Class: </w:t>
      </w:r>
      <w:r w:rsidRPr="00A61006">
        <w:rPr>
          <w:b/>
          <w:bCs/>
          <w:i/>
          <w:iCs/>
          <w:sz w:val="24"/>
          <w:szCs w:val="24"/>
        </w:rPr>
        <w:t xml:space="preserve">B.E. Computer </w:t>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t xml:space="preserve">Subject Name: </w:t>
      </w:r>
      <w:r w:rsidRPr="00A61006">
        <w:rPr>
          <w:b/>
          <w:bCs/>
          <w:i/>
          <w:iCs/>
          <w:sz w:val="24"/>
          <w:szCs w:val="24"/>
        </w:rPr>
        <w:t>DC</w:t>
      </w:r>
    </w:p>
    <w:p w14:paraId="7B2241EC" w14:textId="7CE1B184" w:rsidR="000A1AC2" w:rsidRDefault="000A1AC2" w:rsidP="00F8053D">
      <w:pPr>
        <w:jc w:val="center"/>
        <w:rPr>
          <w:b/>
          <w:bCs/>
          <w:i/>
          <w:iCs/>
          <w:sz w:val="24"/>
          <w:szCs w:val="24"/>
        </w:rPr>
      </w:pPr>
      <w:r w:rsidRPr="00A61006">
        <w:rPr>
          <w:b/>
          <w:bCs/>
          <w:sz w:val="24"/>
          <w:szCs w:val="24"/>
        </w:rPr>
        <w:t>Semester: VIII</w:t>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r>
      <w:r w:rsidRPr="00A61006">
        <w:rPr>
          <w:b/>
          <w:bCs/>
          <w:sz w:val="24"/>
          <w:szCs w:val="24"/>
        </w:rPr>
        <w:tab/>
        <w:t>Subject Code</w:t>
      </w:r>
      <w:r w:rsidR="00BE0EA9" w:rsidRPr="00A61006">
        <w:rPr>
          <w:b/>
          <w:bCs/>
          <w:sz w:val="24"/>
          <w:szCs w:val="24"/>
        </w:rPr>
        <w:t>:</w:t>
      </w:r>
      <w:r w:rsidR="00BE0EA9" w:rsidRPr="00A61006">
        <w:rPr>
          <w:b/>
          <w:bCs/>
          <w:i/>
          <w:iCs/>
          <w:sz w:val="24"/>
          <w:szCs w:val="24"/>
        </w:rPr>
        <w:t xml:space="preserve"> CSC802</w:t>
      </w:r>
    </w:p>
    <w:p w14:paraId="79641D3F" w14:textId="77777777" w:rsidR="00F8053D" w:rsidRPr="00A61006" w:rsidRDefault="00F8053D" w:rsidP="006C26F8">
      <w:pPr>
        <w:rPr>
          <w:b/>
          <w:bCs/>
          <w:sz w:val="24"/>
          <w:szCs w:val="24"/>
        </w:rPr>
      </w:pPr>
    </w:p>
    <w:tbl>
      <w:tblPr>
        <w:tblStyle w:val="TableGrid"/>
        <w:tblW w:w="0" w:type="auto"/>
        <w:tblInd w:w="170" w:type="dxa"/>
        <w:tblCellMar>
          <w:top w:w="170" w:type="dxa"/>
          <w:left w:w="170" w:type="dxa"/>
          <w:bottom w:w="170" w:type="dxa"/>
          <w:right w:w="170" w:type="dxa"/>
        </w:tblCellMar>
        <w:tblLook w:val="04A0" w:firstRow="1" w:lastRow="0" w:firstColumn="1" w:lastColumn="0" w:noHBand="0" w:noVBand="1"/>
      </w:tblPr>
      <w:tblGrid>
        <w:gridCol w:w="4338"/>
        <w:gridCol w:w="4593"/>
      </w:tblGrid>
      <w:tr w:rsidR="00A61006" w:rsidRPr="00A61006" w14:paraId="63E0DB21" w14:textId="77777777" w:rsidTr="00FB1981">
        <w:tc>
          <w:tcPr>
            <w:tcW w:w="4338" w:type="dxa"/>
            <w:vAlign w:val="center"/>
          </w:tcPr>
          <w:p w14:paraId="6C47F58A" w14:textId="77777777" w:rsidR="000A1AC2" w:rsidRPr="00A61006" w:rsidRDefault="000A1AC2" w:rsidP="006C26F8">
            <w:pPr>
              <w:rPr>
                <w:b/>
                <w:bCs/>
                <w:sz w:val="24"/>
                <w:szCs w:val="24"/>
              </w:rPr>
            </w:pPr>
            <w:r w:rsidRPr="00A61006">
              <w:rPr>
                <w:b/>
                <w:bCs/>
                <w:sz w:val="24"/>
                <w:szCs w:val="24"/>
              </w:rPr>
              <w:t>Practical No:</w:t>
            </w:r>
          </w:p>
        </w:tc>
        <w:tc>
          <w:tcPr>
            <w:tcW w:w="4593" w:type="dxa"/>
            <w:vAlign w:val="center"/>
          </w:tcPr>
          <w:p w14:paraId="1FA3A43F" w14:textId="324BCED9" w:rsidR="000A1AC2" w:rsidRPr="00A61006" w:rsidRDefault="003707A0" w:rsidP="006C26F8">
            <w:pPr>
              <w:rPr>
                <w:b/>
                <w:bCs/>
                <w:sz w:val="24"/>
                <w:szCs w:val="24"/>
              </w:rPr>
            </w:pPr>
            <w:r w:rsidRPr="00A61006">
              <w:rPr>
                <w:b/>
                <w:bCs/>
                <w:sz w:val="24"/>
                <w:szCs w:val="24"/>
              </w:rPr>
              <w:t>9</w:t>
            </w:r>
          </w:p>
        </w:tc>
      </w:tr>
      <w:tr w:rsidR="00A61006" w:rsidRPr="00A61006" w14:paraId="2491DB81" w14:textId="77777777" w:rsidTr="00FB1981">
        <w:tc>
          <w:tcPr>
            <w:tcW w:w="4338" w:type="dxa"/>
            <w:vAlign w:val="center"/>
          </w:tcPr>
          <w:p w14:paraId="44435D73" w14:textId="77777777" w:rsidR="000A1AC2" w:rsidRPr="00A61006" w:rsidRDefault="000A1AC2" w:rsidP="006C26F8">
            <w:pPr>
              <w:rPr>
                <w:b/>
                <w:bCs/>
                <w:sz w:val="24"/>
                <w:szCs w:val="24"/>
              </w:rPr>
            </w:pPr>
            <w:r w:rsidRPr="00A61006">
              <w:rPr>
                <w:b/>
                <w:bCs/>
                <w:sz w:val="24"/>
                <w:szCs w:val="24"/>
              </w:rPr>
              <w:t>Title:</w:t>
            </w:r>
          </w:p>
        </w:tc>
        <w:tc>
          <w:tcPr>
            <w:tcW w:w="4593" w:type="dxa"/>
            <w:vAlign w:val="center"/>
          </w:tcPr>
          <w:p w14:paraId="6764E429" w14:textId="3904AA39" w:rsidR="000A1AC2" w:rsidRPr="00A61006" w:rsidRDefault="003707A0" w:rsidP="006C26F8">
            <w:pPr>
              <w:rPr>
                <w:b/>
                <w:bCs/>
                <w:sz w:val="24"/>
                <w:szCs w:val="24"/>
              </w:rPr>
            </w:pPr>
            <w:r w:rsidRPr="00A61006">
              <w:rPr>
                <w:b/>
                <w:bCs/>
                <w:sz w:val="24"/>
                <w:szCs w:val="24"/>
              </w:rPr>
              <w:t>Group Communication</w:t>
            </w:r>
          </w:p>
        </w:tc>
      </w:tr>
      <w:tr w:rsidR="00A61006" w:rsidRPr="00A61006" w14:paraId="7C7DE0FE" w14:textId="77777777" w:rsidTr="00FB1981">
        <w:tc>
          <w:tcPr>
            <w:tcW w:w="4338" w:type="dxa"/>
            <w:vAlign w:val="center"/>
          </w:tcPr>
          <w:p w14:paraId="0A9E98D7" w14:textId="77777777" w:rsidR="000A1AC2" w:rsidRPr="00A61006" w:rsidRDefault="000A1AC2" w:rsidP="006C26F8">
            <w:pPr>
              <w:rPr>
                <w:b/>
                <w:bCs/>
                <w:sz w:val="24"/>
                <w:szCs w:val="24"/>
              </w:rPr>
            </w:pPr>
            <w:r w:rsidRPr="00A61006">
              <w:rPr>
                <w:b/>
                <w:bCs/>
                <w:sz w:val="24"/>
                <w:szCs w:val="24"/>
              </w:rPr>
              <w:t>Date of Performance:</w:t>
            </w:r>
          </w:p>
        </w:tc>
        <w:tc>
          <w:tcPr>
            <w:tcW w:w="4593" w:type="dxa"/>
            <w:vAlign w:val="center"/>
          </w:tcPr>
          <w:p w14:paraId="015A33B2" w14:textId="77777777" w:rsidR="000A1AC2" w:rsidRPr="00A61006" w:rsidRDefault="000A1AC2" w:rsidP="006C26F8">
            <w:pPr>
              <w:rPr>
                <w:b/>
                <w:bCs/>
                <w:sz w:val="24"/>
                <w:szCs w:val="24"/>
              </w:rPr>
            </w:pPr>
          </w:p>
        </w:tc>
      </w:tr>
      <w:tr w:rsidR="00A61006" w:rsidRPr="00A61006" w14:paraId="472BDAC3" w14:textId="77777777" w:rsidTr="00FB1981">
        <w:tc>
          <w:tcPr>
            <w:tcW w:w="4338" w:type="dxa"/>
            <w:vAlign w:val="center"/>
          </w:tcPr>
          <w:p w14:paraId="042D6C5C" w14:textId="77777777" w:rsidR="000A1AC2" w:rsidRPr="00A61006" w:rsidRDefault="000A1AC2" w:rsidP="006C26F8">
            <w:pPr>
              <w:rPr>
                <w:b/>
                <w:bCs/>
                <w:sz w:val="24"/>
                <w:szCs w:val="24"/>
              </w:rPr>
            </w:pPr>
            <w:r w:rsidRPr="00A61006">
              <w:rPr>
                <w:b/>
                <w:bCs/>
                <w:sz w:val="24"/>
                <w:szCs w:val="24"/>
              </w:rPr>
              <w:t>Date of Submission:</w:t>
            </w:r>
          </w:p>
        </w:tc>
        <w:tc>
          <w:tcPr>
            <w:tcW w:w="4593" w:type="dxa"/>
            <w:vAlign w:val="center"/>
          </w:tcPr>
          <w:p w14:paraId="5DA2BCA4" w14:textId="77777777" w:rsidR="000A1AC2" w:rsidRPr="00A61006" w:rsidRDefault="000A1AC2" w:rsidP="006C26F8">
            <w:pPr>
              <w:rPr>
                <w:b/>
                <w:bCs/>
                <w:sz w:val="24"/>
                <w:szCs w:val="24"/>
              </w:rPr>
            </w:pPr>
          </w:p>
        </w:tc>
      </w:tr>
      <w:tr w:rsidR="00A61006" w:rsidRPr="00A61006" w14:paraId="75BBDD11" w14:textId="77777777" w:rsidTr="00FB1981">
        <w:tc>
          <w:tcPr>
            <w:tcW w:w="4338" w:type="dxa"/>
            <w:vAlign w:val="center"/>
          </w:tcPr>
          <w:p w14:paraId="787435FD" w14:textId="77777777" w:rsidR="000A1AC2" w:rsidRPr="00A61006" w:rsidRDefault="000A1AC2" w:rsidP="006C26F8">
            <w:pPr>
              <w:rPr>
                <w:b/>
                <w:bCs/>
                <w:sz w:val="24"/>
                <w:szCs w:val="24"/>
              </w:rPr>
            </w:pPr>
            <w:r w:rsidRPr="00A61006">
              <w:rPr>
                <w:b/>
                <w:bCs/>
                <w:sz w:val="24"/>
                <w:szCs w:val="24"/>
              </w:rPr>
              <w:t>Roll No:</w:t>
            </w:r>
          </w:p>
        </w:tc>
        <w:tc>
          <w:tcPr>
            <w:tcW w:w="4593" w:type="dxa"/>
            <w:vAlign w:val="center"/>
          </w:tcPr>
          <w:p w14:paraId="1D48323C" w14:textId="680CE524" w:rsidR="000A1AC2" w:rsidRPr="00A61006" w:rsidRDefault="00AD1D3B" w:rsidP="006C26F8">
            <w:pPr>
              <w:rPr>
                <w:b/>
                <w:bCs/>
                <w:sz w:val="24"/>
                <w:szCs w:val="24"/>
              </w:rPr>
            </w:pPr>
            <w:r w:rsidRPr="00A61006">
              <w:rPr>
                <w:b/>
                <w:bCs/>
                <w:sz w:val="24"/>
                <w:szCs w:val="24"/>
              </w:rPr>
              <w:t>8364</w:t>
            </w:r>
          </w:p>
        </w:tc>
      </w:tr>
      <w:tr w:rsidR="000A1AC2" w:rsidRPr="00A61006" w14:paraId="38067893" w14:textId="77777777" w:rsidTr="00FB1981">
        <w:tc>
          <w:tcPr>
            <w:tcW w:w="4338" w:type="dxa"/>
            <w:vAlign w:val="center"/>
          </w:tcPr>
          <w:p w14:paraId="431CDAFF" w14:textId="77777777" w:rsidR="000A1AC2" w:rsidRPr="00A61006" w:rsidRDefault="000A1AC2" w:rsidP="006C26F8">
            <w:pPr>
              <w:rPr>
                <w:b/>
                <w:bCs/>
                <w:sz w:val="24"/>
                <w:szCs w:val="24"/>
              </w:rPr>
            </w:pPr>
            <w:r w:rsidRPr="00A61006">
              <w:rPr>
                <w:b/>
                <w:bCs/>
                <w:sz w:val="24"/>
                <w:szCs w:val="24"/>
              </w:rPr>
              <w:t>Name of Student:</w:t>
            </w:r>
          </w:p>
        </w:tc>
        <w:tc>
          <w:tcPr>
            <w:tcW w:w="4593" w:type="dxa"/>
            <w:vAlign w:val="center"/>
          </w:tcPr>
          <w:p w14:paraId="450A525C" w14:textId="7C189110" w:rsidR="000A1AC2" w:rsidRPr="00A61006" w:rsidRDefault="00AD1D3B" w:rsidP="006C26F8">
            <w:pPr>
              <w:rPr>
                <w:b/>
                <w:bCs/>
                <w:sz w:val="24"/>
                <w:szCs w:val="24"/>
              </w:rPr>
            </w:pPr>
            <w:r w:rsidRPr="00A61006">
              <w:rPr>
                <w:b/>
                <w:bCs/>
                <w:sz w:val="24"/>
                <w:szCs w:val="24"/>
              </w:rPr>
              <w:t>Vedant Sahai</w:t>
            </w:r>
          </w:p>
        </w:tc>
      </w:tr>
    </w:tbl>
    <w:p w14:paraId="6B4C817B" w14:textId="77777777" w:rsidR="000A1AC2" w:rsidRPr="00A61006" w:rsidRDefault="000A1AC2" w:rsidP="006C26F8">
      <w:pPr>
        <w:rPr>
          <w:b/>
          <w:bCs/>
          <w:sz w:val="24"/>
          <w:szCs w:val="24"/>
        </w:rPr>
      </w:pPr>
    </w:p>
    <w:p w14:paraId="711042F7" w14:textId="77777777" w:rsidR="000A1AC2" w:rsidRPr="00A61006" w:rsidRDefault="000A1AC2" w:rsidP="006C26F8">
      <w:pPr>
        <w:rPr>
          <w:b/>
          <w:bCs/>
          <w:sz w:val="24"/>
          <w:szCs w:val="24"/>
        </w:rPr>
      </w:pPr>
      <w:r w:rsidRPr="00A61006">
        <w:rPr>
          <w:b/>
          <w:bCs/>
          <w:sz w:val="24"/>
          <w:szCs w:val="24"/>
        </w:rPr>
        <w:t>Evaluation:</w:t>
      </w:r>
    </w:p>
    <w:tbl>
      <w:tblPr>
        <w:tblW w:w="0" w:type="auto"/>
        <w:tblInd w:w="2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70" w:type="dxa"/>
          <w:left w:w="170" w:type="dxa"/>
          <w:bottom w:w="170" w:type="dxa"/>
          <w:right w:w="170" w:type="dxa"/>
        </w:tblCellMar>
        <w:tblLook w:val="01E0" w:firstRow="1" w:lastRow="1" w:firstColumn="1" w:lastColumn="1" w:noHBand="0" w:noVBand="0"/>
      </w:tblPr>
      <w:tblGrid>
        <w:gridCol w:w="1384"/>
        <w:gridCol w:w="5726"/>
        <w:gridCol w:w="1800"/>
      </w:tblGrid>
      <w:tr w:rsidR="00A61006" w:rsidRPr="00A61006" w14:paraId="0C8CE528" w14:textId="77777777" w:rsidTr="00FB1981">
        <w:trPr>
          <w:trHeight w:val="413"/>
        </w:trPr>
        <w:tc>
          <w:tcPr>
            <w:tcW w:w="1384" w:type="dxa"/>
            <w:vAlign w:val="center"/>
          </w:tcPr>
          <w:p w14:paraId="17E60487" w14:textId="77777777" w:rsidR="000A1AC2" w:rsidRPr="00A61006" w:rsidRDefault="000A1AC2" w:rsidP="006C26F8">
            <w:pPr>
              <w:widowControl/>
              <w:autoSpaceDE/>
              <w:autoSpaceDN/>
              <w:rPr>
                <w:b/>
                <w:bCs/>
                <w:sz w:val="24"/>
                <w:szCs w:val="24"/>
              </w:rPr>
            </w:pPr>
            <w:r w:rsidRPr="00A61006">
              <w:rPr>
                <w:b/>
                <w:bCs/>
                <w:sz w:val="24"/>
                <w:szCs w:val="24"/>
              </w:rPr>
              <w:t>Sr. No</w:t>
            </w:r>
          </w:p>
        </w:tc>
        <w:tc>
          <w:tcPr>
            <w:tcW w:w="5726" w:type="dxa"/>
            <w:vAlign w:val="center"/>
          </w:tcPr>
          <w:p w14:paraId="6E488030" w14:textId="77777777" w:rsidR="000A1AC2" w:rsidRPr="00A61006" w:rsidRDefault="000A1AC2" w:rsidP="006C26F8">
            <w:pPr>
              <w:widowControl/>
              <w:autoSpaceDE/>
              <w:autoSpaceDN/>
              <w:rPr>
                <w:b/>
                <w:bCs/>
                <w:sz w:val="24"/>
                <w:szCs w:val="24"/>
              </w:rPr>
            </w:pPr>
            <w:r w:rsidRPr="00A61006">
              <w:rPr>
                <w:b/>
                <w:bCs/>
                <w:sz w:val="24"/>
                <w:szCs w:val="24"/>
              </w:rPr>
              <w:t>Rubric</w:t>
            </w:r>
          </w:p>
        </w:tc>
        <w:tc>
          <w:tcPr>
            <w:tcW w:w="1800" w:type="dxa"/>
            <w:vAlign w:val="center"/>
          </w:tcPr>
          <w:p w14:paraId="6E6AA6C6" w14:textId="77777777" w:rsidR="000A1AC2" w:rsidRPr="00A61006" w:rsidRDefault="000A1AC2" w:rsidP="006C26F8">
            <w:pPr>
              <w:widowControl/>
              <w:autoSpaceDE/>
              <w:autoSpaceDN/>
              <w:rPr>
                <w:b/>
                <w:bCs/>
                <w:sz w:val="24"/>
                <w:szCs w:val="24"/>
              </w:rPr>
            </w:pPr>
            <w:r w:rsidRPr="00A61006">
              <w:rPr>
                <w:b/>
                <w:bCs/>
                <w:sz w:val="24"/>
                <w:szCs w:val="24"/>
              </w:rPr>
              <w:t>Grade</w:t>
            </w:r>
          </w:p>
        </w:tc>
      </w:tr>
      <w:tr w:rsidR="00A61006" w:rsidRPr="00A61006" w14:paraId="60B0F36A" w14:textId="77777777" w:rsidTr="00FB1981">
        <w:trPr>
          <w:trHeight w:val="390"/>
        </w:trPr>
        <w:tc>
          <w:tcPr>
            <w:tcW w:w="1384" w:type="dxa"/>
            <w:vAlign w:val="center"/>
          </w:tcPr>
          <w:p w14:paraId="143FE050" w14:textId="77777777" w:rsidR="000A1AC2" w:rsidRPr="00A61006" w:rsidRDefault="000A1AC2" w:rsidP="006C26F8">
            <w:pPr>
              <w:widowControl/>
              <w:autoSpaceDE/>
              <w:autoSpaceDN/>
              <w:rPr>
                <w:b/>
                <w:bCs/>
                <w:sz w:val="24"/>
                <w:szCs w:val="24"/>
              </w:rPr>
            </w:pPr>
            <w:r w:rsidRPr="00A61006">
              <w:rPr>
                <w:b/>
                <w:bCs/>
                <w:sz w:val="24"/>
                <w:szCs w:val="24"/>
              </w:rPr>
              <w:t>1</w:t>
            </w:r>
          </w:p>
        </w:tc>
        <w:tc>
          <w:tcPr>
            <w:tcW w:w="5726" w:type="dxa"/>
            <w:vAlign w:val="center"/>
          </w:tcPr>
          <w:p w14:paraId="718D1A0D" w14:textId="77777777" w:rsidR="000A1AC2" w:rsidRPr="00A61006" w:rsidRDefault="000A1AC2" w:rsidP="006C26F8">
            <w:pPr>
              <w:widowControl/>
              <w:autoSpaceDE/>
              <w:autoSpaceDN/>
              <w:rPr>
                <w:b/>
                <w:bCs/>
                <w:sz w:val="24"/>
                <w:szCs w:val="24"/>
              </w:rPr>
            </w:pPr>
            <w:r w:rsidRPr="00A61006">
              <w:rPr>
                <w:b/>
                <w:bCs/>
                <w:sz w:val="24"/>
                <w:szCs w:val="24"/>
              </w:rPr>
              <w:t>On time Completion &amp; Submission</w:t>
            </w:r>
          </w:p>
        </w:tc>
        <w:tc>
          <w:tcPr>
            <w:tcW w:w="1800" w:type="dxa"/>
            <w:vAlign w:val="center"/>
          </w:tcPr>
          <w:p w14:paraId="4D2D5F61" w14:textId="77777777" w:rsidR="000A1AC2" w:rsidRPr="00A61006" w:rsidRDefault="000A1AC2" w:rsidP="006C26F8">
            <w:pPr>
              <w:widowControl/>
              <w:autoSpaceDE/>
              <w:autoSpaceDN/>
              <w:rPr>
                <w:b/>
                <w:bCs/>
                <w:sz w:val="24"/>
                <w:szCs w:val="24"/>
              </w:rPr>
            </w:pPr>
          </w:p>
        </w:tc>
      </w:tr>
      <w:tr w:rsidR="00A61006" w:rsidRPr="00A61006" w14:paraId="05AAD095" w14:textId="77777777" w:rsidTr="00FB1981">
        <w:trPr>
          <w:trHeight w:val="390"/>
        </w:trPr>
        <w:tc>
          <w:tcPr>
            <w:tcW w:w="1384" w:type="dxa"/>
            <w:vAlign w:val="center"/>
          </w:tcPr>
          <w:p w14:paraId="7F7707EA" w14:textId="77777777" w:rsidR="000A1AC2" w:rsidRPr="00A61006" w:rsidRDefault="000A1AC2" w:rsidP="006C26F8">
            <w:pPr>
              <w:widowControl/>
              <w:autoSpaceDE/>
              <w:autoSpaceDN/>
              <w:rPr>
                <w:b/>
                <w:bCs/>
                <w:sz w:val="24"/>
                <w:szCs w:val="24"/>
              </w:rPr>
            </w:pPr>
            <w:r w:rsidRPr="00A61006">
              <w:rPr>
                <w:b/>
                <w:bCs/>
                <w:sz w:val="24"/>
                <w:szCs w:val="24"/>
              </w:rPr>
              <w:t>2</w:t>
            </w:r>
          </w:p>
        </w:tc>
        <w:tc>
          <w:tcPr>
            <w:tcW w:w="5726" w:type="dxa"/>
            <w:vAlign w:val="center"/>
          </w:tcPr>
          <w:p w14:paraId="1477971E" w14:textId="77777777" w:rsidR="000A1AC2" w:rsidRPr="00A61006" w:rsidRDefault="000A1AC2" w:rsidP="006C26F8">
            <w:pPr>
              <w:widowControl/>
              <w:autoSpaceDE/>
              <w:autoSpaceDN/>
              <w:rPr>
                <w:b/>
                <w:bCs/>
                <w:sz w:val="24"/>
                <w:szCs w:val="24"/>
              </w:rPr>
            </w:pPr>
            <w:r w:rsidRPr="00A61006">
              <w:rPr>
                <w:b/>
                <w:bCs/>
                <w:sz w:val="24"/>
                <w:szCs w:val="24"/>
              </w:rPr>
              <w:t>Coding Standards</w:t>
            </w:r>
          </w:p>
        </w:tc>
        <w:tc>
          <w:tcPr>
            <w:tcW w:w="1800" w:type="dxa"/>
            <w:vAlign w:val="center"/>
          </w:tcPr>
          <w:p w14:paraId="4AED1E28" w14:textId="77777777" w:rsidR="000A1AC2" w:rsidRPr="00A61006" w:rsidRDefault="000A1AC2" w:rsidP="006C26F8">
            <w:pPr>
              <w:widowControl/>
              <w:autoSpaceDE/>
              <w:autoSpaceDN/>
              <w:rPr>
                <w:b/>
                <w:bCs/>
                <w:sz w:val="24"/>
                <w:szCs w:val="24"/>
              </w:rPr>
            </w:pPr>
          </w:p>
        </w:tc>
      </w:tr>
      <w:tr w:rsidR="00A61006" w:rsidRPr="00A61006" w14:paraId="215E61ED" w14:textId="77777777" w:rsidTr="00FB1981">
        <w:trPr>
          <w:trHeight w:val="390"/>
        </w:trPr>
        <w:tc>
          <w:tcPr>
            <w:tcW w:w="1384" w:type="dxa"/>
            <w:vAlign w:val="center"/>
          </w:tcPr>
          <w:p w14:paraId="051094C3" w14:textId="77777777" w:rsidR="000A1AC2" w:rsidRPr="00A61006" w:rsidRDefault="000A1AC2" w:rsidP="006C26F8">
            <w:pPr>
              <w:widowControl/>
              <w:autoSpaceDE/>
              <w:autoSpaceDN/>
              <w:rPr>
                <w:b/>
                <w:bCs/>
                <w:sz w:val="24"/>
                <w:szCs w:val="24"/>
              </w:rPr>
            </w:pPr>
            <w:r w:rsidRPr="00A61006">
              <w:rPr>
                <w:b/>
                <w:bCs/>
                <w:sz w:val="24"/>
                <w:szCs w:val="24"/>
              </w:rPr>
              <w:t>3</w:t>
            </w:r>
          </w:p>
        </w:tc>
        <w:tc>
          <w:tcPr>
            <w:tcW w:w="5726" w:type="dxa"/>
            <w:vAlign w:val="center"/>
          </w:tcPr>
          <w:p w14:paraId="6827ABE5" w14:textId="77777777" w:rsidR="000A1AC2" w:rsidRPr="00A61006" w:rsidRDefault="000A1AC2" w:rsidP="006C26F8">
            <w:pPr>
              <w:widowControl/>
              <w:autoSpaceDE/>
              <w:autoSpaceDN/>
              <w:rPr>
                <w:b/>
                <w:bCs/>
                <w:sz w:val="24"/>
                <w:szCs w:val="24"/>
              </w:rPr>
            </w:pPr>
            <w:r w:rsidRPr="00A61006">
              <w:rPr>
                <w:b/>
                <w:bCs/>
                <w:sz w:val="24"/>
                <w:szCs w:val="24"/>
              </w:rPr>
              <w:t>Output/Test Cases Used</w:t>
            </w:r>
          </w:p>
        </w:tc>
        <w:tc>
          <w:tcPr>
            <w:tcW w:w="1800" w:type="dxa"/>
            <w:vAlign w:val="center"/>
          </w:tcPr>
          <w:p w14:paraId="54FA4CBA" w14:textId="77777777" w:rsidR="000A1AC2" w:rsidRPr="00A61006" w:rsidRDefault="000A1AC2" w:rsidP="006C26F8">
            <w:pPr>
              <w:widowControl/>
              <w:autoSpaceDE/>
              <w:autoSpaceDN/>
              <w:rPr>
                <w:b/>
                <w:bCs/>
                <w:sz w:val="24"/>
                <w:szCs w:val="24"/>
              </w:rPr>
            </w:pPr>
          </w:p>
        </w:tc>
      </w:tr>
      <w:tr w:rsidR="000A1AC2" w:rsidRPr="00A61006" w14:paraId="5F41C70B" w14:textId="77777777" w:rsidTr="00FB1981">
        <w:trPr>
          <w:trHeight w:val="390"/>
        </w:trPr>
        <w:tc>
          <w:tcPr>
            <w:tcW w:w="1384" w:type="dxa"/>
            <w:vAlign w:val="center"/>
          </w:tcPr>
          <w:p w14:paraId="3CDF7938" w14:textId="77777777" w:rsidR="000A1AC2" w:rsidRPr="00A61006" w:rsidRDefault="000A1AC2" w:rsidP="006C26F8">
            <w:pPr>
              <w:widowControl/>
              <w:autoSpaceDE/>
              <w:autoSpaceDN/>
              <w:rPr>
                <w:b/>
                <w:bCs/>
                <w:sz w:val="24"/>
                <w:szCs w:val="24"/>
              </w:rPr>
            </w:pPr>
            <w:r w:rsidRPr="00A61006">
              <w:rPr>
                <w:b/>
                <w:bCs/>
                <w:sz w:val="24"/>
                <w:szCs w:val="24"/>
              </w:rPr>
              <w:t>4</w:t>
            </w:r>
          </w:p>
        </w:tc>
        <w:tc>
          <w:tcPr>
            <w:tcW w:w="5726" w:type="dxa"/>
            <w:vAlign w:val="center"/>
          </w:tcPr>
          <w:p w14:paraId="643A350E" w14:textId="77777777" w:rsidR="000A1AC2" w:rsidRPr="00A61006" w:rsidRDefault="000A1AC2" w:rsidP="006C26F8">
            <w:pPr>
              <w:widowControl/>
              <w:autoSpaceDE/>
              <w:autoSpaceDN/>
              <w:rPr>
                <w:b/>
                <w:bCs/>
                <w:sz w:val="24"/>
                <w:szCs w:val="24"/>
              </w:rPr>
            </w:pPr>
            <w:r w:rsidRPr="00A61006">
              <w:rPr>
                <w:b/>
                <w:bCs/>
                <w:sz w:val="24"/>
                <w:szCs w:val="24"/>
              </w:rPr>
              <w:t>Conclusion &amp; Post Lab Assignment</w:t>
            </w:r>
          </w:p>
        </w:tc>
        <w:tc>
          <w:tcPr>
            <w:tcW w:w="1800" w:type="dxa"/>
            <w:vAlign w:val="center"/>
          </w:tcPr>
          <w:p w14:paraId="28124084" w14:textId="77777777" w:rsidR="000A1AC2" w:rsidRPr="00A61006" w:rsidRDefault="000A1AC2" w:rsidP="006C26F8">
            <w:pPr>
              <w:widowControl/>
              <w:autoSpaceDE/>
              <w:autoSpaceDN/>
              <w:rPr>
                <w:b/>
                <w:bCs/>
                <w:sz w:val="24"/>
                <w:szCs w:val="24"/>
              </w:rPr>
            </w:pPr>
          </w:p>
        </w:tc>
      </w:tr>
    </w:tbl>
    <w:p w14:paraId="797DC896" w14:textId="77777777" w:rsidR="000A1AC2" w:rsidRPr="00A61006" w:rsidRDefault="000A1AC2" w:rsidP="006C26F8">
      <w:pPr>
        <w:rPr>
          <w:b/>
          <w:bCs/>
          <w:sz w:val="24"/>
          <w:szCs w:val="24"/>
        </w:rPr>
      </w:pPr>
    </w:p>
    <w:p w14:paraId="0057EB7D" w14:textId="18795925" w:rsidR="00DF43D4" w:rsidRPr="00A61006" w:rsidRDefault="000A1AC2" w:rsidP="006C26F8">
      <w:pPr>
        <w:rPr>
          <w:b/>
          <w:bCs/>
          <w:sz w:val="24"/>
          <w:szCs w:val="24"/>
        </w:rPr>
      </w:pPr>
      <w:r w:rsidRPr="00A61006">
        <w:rPr>
          <w:b/>
          <w:bCs/>
          <w:sz w:val="24"/>
          <w:szCs w:val="24"/>
        </w:rPr>
        <w:t>Signature of the Teacher:</w:t>
      </w:r>
    </w:p>
    <w:p w14:paraId="025D8CE1" w14:textId="1B8745A0" w:rsidR="00457516" w:rsidRPr="00A61006" w:rsidRDefault="00457516" w:rsidP="006C26F8">
      <w:r w:rsidRPr="00A61006">
        <w:br w:type="page"/>
      </w:r>
    </w:p>
    <w:p w14:paraId="4B4B113A" w14:textId="51F8BDC0" w:rsidR="003707A0" w:rsidRDefault="003707A0" w:rsidP="006C26F8">
      <w:pPr>
        <w:jc w:val="center"/>
        <w:rPr>
          <w:rFonts w:eastAsia="Arial Narrow"/>
          <w:b/>
          <w:bCs/>
          <w:sz w:val="32"/>
          <w:szCs w:val="32"/>
        </w:rPr>
      </w:pPr>
      <w:r w:rsidRPr="00A61006">
        <w:rPr>
          <w:rFonts w:eastAsia="Arial Narrow"/>
          <w:b/>
          <w:bCs/>
          <w:sz w:val="32"/>
          <w:szCs w:val="32"/>
        </w:rPr>
        <w:lastRenderedPageBreak/>
        <w:t>Group Communication</w:t>
      </w:r>
    </w:p>
    <w:p w14:paraId="02CB9008" w14:textId="056ACA21" w:rsidR="00CC4EFA" w:rsidRPr="00A61006" w:rsidRDefault="00CC4EFA" w:rsidP="006C26F8">
      <w:pPr>
        <w:jc w:val="center"/>
        <w:rPr>
          <w:rFonts w:eastAsia="Arial Narrow"/>
          <w:b/>
          <w:bCs/>
          <w:sz w:val="32"/>
          <w:szCs w:val="32"/>
        </w:rPr>
      </w:pPr>
    </w:p>
    <w:p w14:paraId="2A2C4ABD" w14:textId="2C39B55B" w:rsidR="00457516" w:rsidRPr="00D1796F" w:rsidRDefault="00457516" w:rsidP="006C26F8">
      <w:pPr>
        <w:pStyle w:val="ListParagraph"/>
        <w:numPr>
          <w:ilvl w:val="0"/>
          <w:numId w:val="3"/>
        </w:numPr>
        <w:ind w:left="284" w:hanging="284"/>
        <w:jc w:val="both"/>
        <w:rPr>
          <w:sz w:val="24"/>
          <w:szCs w:val="24"/>
        </w:rPr>
      </w:pPr>
      <w:r w:rsidRPr="00F8053D">
        <w:rPr>
          <w:rFonts w:eastAsia="Arial Narrow"/>
          <w:b/>
          <w:sz w:val="24"/>
          <w:szCs w:val="24"/>
        </w:rPr>
        <w:t>Aim</w:t>
      </w:r>
      <w:r w:rsidR="00CE5869" w:rsidRPr="00F8053D">
        <w:rPr>
          <w:rFonts w:eastAsia="Arial Narrow"/>
          <w:b/>
          <w:sz w:val="24"/>
          <w:szCs w:val="24"/>
        </w:rPr>
        <w:t xml:space="preserve">: </w:t>
      </w:r>
      <w:r w:rsidR="00CE5869" w:rsidRPr="00F8053D">
        <w:rPr>
          <w:rFonts w:eastAsia="Arial Narrow"/>
          <w:bCs/>
          <w:sz w:val="24"/>
          <w:szCs w:val="24"/>
        </w:rPr>
        <w:t>To</w:t>
      </w:r>
      <w:r w:rsidRPr="00F8053D">
        <w:rPr>
          <w:sz w:val="24"/>
          <w:szCs w:val="24"/>
        </w:rPr>
        <w:t xml:space="preserve"> implement Lamport algorithm for logical clock synchronization</w:t>
      </w:r>
    </w:p>
    <w:p w14:paraId="0E99D00E" w14:textId="48F75420" w:rsidR="00457516" w:rsidRPr="00F8053D" w:rsidRDefault="00457516" w:rsidP="006C26F8">
      <w:pPr>
        <w:jc w:val="center"/>
        <w:rPr>
          <w:b/>
          <w:sz w:val="24"/>
          <w:szCs w:val="24"/>
        </w:rPr>
      </w:pPr>
    </w:p>
    <w:p w14:paraId="3D3C78B0" w14:textId="3EA4F64F" w:rsidR="00CE5869" w:rsidRDefault="00CE5869" w:rsidP="00E21454">
      <w:pPr>
        <w:pStyle w:val="ListParagraph"/>
        <w:numPr>
          <w:ilvl w:val="0"/>
          <w:numId w:val="3"/>
        </w:numPr>
        <w:ind w:left="284" w:hanging="284"/>
        <w:jc w:val="both"/>
        <w:rPr>
          <w:rFonts w:eastAsia="Arial Narrow"/>
          <w:b/>
          <w:sz w:val="24"/>
          <w:szCs w:val="24"/>
        </w:rPr>
      </w:pPr>
      <w:r w:rsidRPr="00F8053D">
        <w:rPr>
          <w:rFonts w:eastAsia="Arial Narrow"/>
          <w:b/>
          <w:sz w:val="24"/>
          <w:szCs w:val="24"/>
        </w:rPr>
        <w:t>Code:</w:t>
      </w:r>
    </w:p>
    <w:p w14:paraId="2090537B" w14:textId="77777777" w:rsidR="007A7C97" w:rsidRPr="007A7C97" w:rsidRDefault="007A7C97" w:rsidP="007A7C97">
      <w:pPr>
        <w:pStyle w:val="ListParagraph"/>
        <w:rPr>
          <w:rFonts w:eastAsia="Arial Narrow"/>
          <w:b/>
          <w:sz w:val="24"/>
          <w:szCs w:val="24"/>
        </w:rPr>
      </w:pPr>
    </w:p>
    <w:p w14:paraId="73B9536C" w14:textId="77777777" w:rsidR="007A7C97" w:rsidRDefault="007A7C97" w:rsidP="007A7C97">
      <w:pPr>
        <w:spacing w:before="4" w:line="235" w:lineRule="auto"/>
        <w:ind w:left="100" w:right="7883"/>
      </w:pPr>
      <w:r>
        <w:rPr>
          <w:b/>
        </w:rPr>
        <w:t xml:space="preserve">Master.java </w:t>
      </w:r>
      <w:r>
        <w:t>import java.io.*; import java.util.*; import java.net.*; public class Master</w:t>
      </w:r>
    </w:p>
    <w:p w14:paraId="27C23E16" w14:textId="77777777" w:rsidR="007A7C97" w:rsidRDefault="007A7C97" w:rsidP="007A7C97">
      <w:pPr>
        <w:spacing w:before="3"/>
        <w:ind w:left="100"/>
      </w:pPr>
      <w:r>
        <w:t>{</w:t>
      </w:r>
    </w:p>
    <w:p w14:paraId="61D4A28A" w14:textId="77777777" w:rsidR="007A7C97" w:rsidRDefault="007A7C97" w:rsidP="007A7C97">
      <w:pPr>
        <w:pStyle w:val="BodyText"/>
        <w:spacing w:before="8"/>
        <w:rPr>
          <w:sz w:val="13"/>
        </w:rPr>
      </w:pPr>
    </w:p>
    <w:p w14:paraId="356C6C17" w14:textId="77777777" w:rsidR="007A7C97" w:rsidRDefault="007A7C97" w:rsidP="007A7C97">
      <w:pPr>
        <w:spacing w:before="92" w:line="252" w:lineRule="exact"/>
        <w:ind w:left="820"/>
      </w:pPr>
      <w:r>
        <w:t>public static void main(String args[])throws Exception</w:t>
      </w:r>
    </w:p>
    <w:p w14:paraId="1B7B6DAC" w14:textId="77777777" w:rsidR="007A7C97" w:rsidRDefault="007A7C97" w:rsidP="007A7C97">
      <w:pPr>
        <w:spacing w:line="252" w:lineRule="exact"/>
        <w:ind w:left="820"/>
      </w:pPr>
      <w:r>
        <w:t>{</w:t>
      </w:r>
    </w:p>
    <w:p w14:paraId="692B259D" w14:textId="77777777" w:rsidR="007A7C97" w:rsidRDefault="007A7C97" w:rsidP="007A7C97">
      <w:pPr>
        <w:spacing w:before="1"/>
        <w:ind w:left="1540"/>
      </w:pPr>
      <w:r>
        <w:t>String send="", r="";</w:t>
      </w:r>
    </w:p>
    <w:p w14:paraId="374EF8D6" w14:textId="77777777" w:rsidR="007A7C97" w:rsidRDefault="007A7C97" w:rsidP="007A7C97">
      <w:pPr>
        <w:pStyle w:val="BodyText"/>
        <w:rPr>
          <w:sz w:val="22"/>
        </w:rPr>
      </w:pPr>
    </w:p>
    <w:p w14:paraId="6BAD0CCC" w14:textId="77777777" w:rsidR="007A7C97" w:rsidRDefault="007A7C97" w:rsidP="007A7C97">
      <w:pPr>
        <w:ind w:left="1540" w:right="3461"/>
      </w:pPr>
      <w:r>
        <w:t>Socket MyClient = new Socket("192.168.0.106",25); System.out.println("Connected as Master");</w:t>
      </w:r>
    </w:p>
    <w:p w14:paraId="68D0CCE4" w14:textId="77777777" w:rsidR="007A7C97" w:rsidRDefault="007A7C97" w:rsidP="007A7C97">
      <w:pPr>
        <w:spacing w:before="1"/>
        <w:ind w:left="1540" w:right="983"/>
      </w:pPr>
      <w:r>
        <w:t>DataInputStream din=new DataInputStream(MyClient.getInputStream()); DataOutputStream dout = new DataOutputStream(MyClient.getOutputStream()); Scanner sc = new Scanner(System.in);</w:t>
      </w:r>
    </w:p>
    <w:p w14:paraId="2D513E7D" w14:textId="77777777" w:rsidR="007A7C97" w:rsidRDefault="007A7C97" w:rsidP="007A7C97">
      <w:pPr>
        <w:ind w:left="1540"/>
      </w:pPr>
      <w:r>
        <w:t>do</w:t>
      </w:r>
    </w:p>
    <w:p w14:paraId="20D71E53" w14:textId="77777777" w:rsidR="007A7C97" w:rsidRDefault="007A7C97" w:rsidP="007A7C97">
      <w:pPr>
        <w:spacing w:before="4"/>
        <w:ind w:left="1540"/>
      </w:pPr>
      <w:r>
        <w:t>{</w:t>
      </w:r>
    </w:p>
    <w:p w14:paraId="77B3129E" w14:textId="77777777" w:rsidR="007A7C97" w:rsidRDefault="007A7C97" w:rsidP="007A7C97">
      <w:pPr>
        <w:ind w:left="2260" w:right="3366"/>
      </w:pPr>
      <w:r>
        <w:t>System.out.print("Message('close' to stop): "); send = sc.nextLine();</w:t>
      </w:r>
    </w:p>
    <w:p w14:paraId="2BDE27A5" w14:textId="77777777" w:rsidR="007A7C97" w:rsidRDefault="007A7C97" w:rsidP="007A7C97">
      <w:pPr>
        <w:ind w:left="2260" w:right="5495"/>
      </w:pPr>
      <w:r>
        <w:t>dout.writeUTF(send); dout.flush();</w:t>
      </w:r>
    </w:p>
    <w:p w14:paraId="04A39C51" w14:textId="77777777" w:rsidR="007A7C97" w:rsidRDefault="007A7C97" w:rsidP="007A7C97">
      <w:pPr>
        <w:ind w:left="1540" w:right="5551"/>
      </w:pPr>
      <w:r>
        <w:t>}while(!send.equals("stop")); dout.close();</w:t>
      </w:r>
    </w:p>
    <w:p w14:paraId="13B08BD2" w14:textId="77777777" w:rsidR="007A7C97" w:rsidRDefault="007A7C97" w:rsidP="007A7C97">
      <w:pPr>
        <w:ind w:left="1540" w:right="6581"/>
      </w:pPr>
      <w:r>
        <w:t>din.close(); MyClient.close();</w:t>
      </w:r>
    </w:p>
    <w:p w14:paraId="76F0BA32" w14:textId="77777777" w:rsidR="007A7C97" w:rsidRDefault="007A7C97" w:rsidP="007A7C97">
      <w:pPr>
        <w:ind w:left="820"/>
      </w:pPr>
      <w:r>
        <w:t>}</w:t>
      </w:r>
    </w:p>
    <w:p w14:paraId="0C24183D" w14:textId="77777777" w:rsidR="007A7C97" w:rsidRDefault="007A7C97" w:rsidP="007A7C97">
      <w:pPr>
        <w:ind w:left="100"/>
      </w:pPr>
      <w:r>
        <w:t>}</w:t>
      </w:r>
    </w:p>
    <w:p w14:paraId="17BAFA96" w14:textId="77777777" w:rsidR="007A7C97" w:rsidRDefault="007A7C97" w:rsidP="007A7C97">
      <w:pPr>
        <w:widowControl/>
        <w:autoSpaceDE/>
        <w:autoSpaceDN/>
      </w:pPr>
    </w:p>
    <w:p w14:paraId="453E3B33" w14:textId="77777777" w:rsidR="007A7C97" w:rsidRDefault="007A7C97" w:rsidP="007A7C97">
      <w:pPr>
        <w:spacing w:before="67" w:line="235" w:lineRule="auto"/>
        <w:ind w:left="100" w:right="8014"/>
      </w:pPr>
      <w:r>
        <w:rPr>
          <w:b/>
        </w:rPr>
        <w:t xml:space="preserve">Slave.java </w:t>
      </w:r>
      <w:r>
        <w:t>import java.io.*; import java.util.*; import java.net.*; public class</w:t>
      </w:r>
      <w:r>
        <w:rPr>
          <w:spacing w:val="-7"/>
        </w:rPr>
        <w:t xml:space="preserve"> </w:t>
      </w:r>
      <w:r>
        <w:lastRenderedPageBreak/>
        <w:t>Slave</w:t>
      </w:r>
    </w:p>
    <w:p w14:paraId="7F71E2B9" w14:textId="77777777" w:rsidR="007A7C97" w:rsidRDefault="007A7C97" w:rsidP="007A7C97">
      <w:pPr>
        <w:spacing w:before="3"/>
        <w:ind w:left="100"/>
      </w:pPr>
      <w:r>
        <w:t>{</w:t>
      </w:r>
    </w:p>
    <w:p w14:paraId="4F13D32F" w14:textId="77777777" w:rsidR="007A7C97" w:rsidRDefault="007A7C97" w:rsidP="007A7C97">
      <w:pPr>
        <w:pStyle w:val="BodyText"/>
        <w:spacing w:before="7"/>
        <w:rPr>
          <w:sz w:val="21"/>
        </w:rPr>
      </w:pPr>
    </w:p>
    <w:p w14:paraId="46999534" w14:textId="77777777" w:rsidR="007A7C97" w:rsidRDefault="007A7C97" w:rsidP="007A7C97">
      <w:pPr>
        <w:spacing w:before="1" w:line="252" w:lineRule="exact"/>
        <w:ind w:left="820"/>
      </w:pPr>
      <w:r>
        <w:t>public static void main(String args[])throws Exception</w:t>
      </w:r>
    </w:p>
    <w:p w14:paraId="0CFDD1A6" w14:textId="77777777" w:rsidR="007A7C97" w:rsidRDefault="007A7C97" w:rsidP="007A7C97">
      <w:pPr>
        <w:spacing w:line="252" w:lineRule="exact"/>
        <w:ind w:left="820"/>
      </w:pPr>
      <w:r>
        <w:t>{</w:t>
      </w:r>
    </w:p>
    <w:p w14:paraId="0060740C" w14:textId="77777777" w:rsidR="007A7C97" w:rsidRDefault="007A7C97" w:rsidP="007A7C97">
      <w:pPr>
        <w:spacing w:line="252" w:lineRule="exact"/>
        <w:ind w:left="1540"/>
      </w:pPr>
      <w:r>
        <w:t>String r="";</w:t>
      </w:r>
    </w:p>
    <w:p w14:paraId="0F50A051" w14:textId="77777777" w:rsidR="007A7C97" w:rsidRDefault="007A7C97" w:rsidP="007A7C97">
      <w:pPr>
        <w:spacing w:before="6"/>
        <w:ind w:left="1540" w:right="3461"/>
      </w:pPr>
      <w:r>
        <w:t>Socket MyClient = new Socket("192.168.0.106",25); System.out.println("Connected as Slave");</w:t>
      </w:r>
    </w:p>
    <w:p w14:paraId="2323007F" w14:textId="77777777" w:rsidR="007A7C97" w:rsidRDefault="007A7C97" w:rsidP="007A7C97">
      <w:pPr>
        <w:ind w:left="1540"/>
      </w:pPr>
      <w:r>
        <w:t>DataInputStream din=new DataInputStream(MyClient.getInputStream());</w:t>
      </w:r>
    </w:p>
    <w:p w14:paraId="10D6CB68" w14:textId="77777777" w:rsidR="007A7C97" w:rsidRDefault="007A7C97" w:rsidP="007A7C97">
      <w:pPr>
        <w:pStyle w:val="BodyText"/>
        <w:spacing w:before="9"/>
        <w:rPr>
          <w:sz w:val="13"/>
        </w:rPr>
      </w:pPr>
    </w:p>
    <w:p w14:paraId="1B461479" w14:textId="77777777" w:rsidR="007A7C97" w:rsidRDefault="007A7C97" w:rsidP="007A7C97">
      <w:pPr>
        <w:spacing w:before="91"/>
        <w:ind w:left="1540"/>
      </w:pPr>
      <w:r>
        <w:t>do</w:t>
      </w:r>
    </w:p>
    <w:p w14:paraId="6A8C2891" w14:textId="77777777" w:rsidR="007A7C97" w:rsidRDefault="007A7C97" w:rsidP="007A7C97">
      <w:pPr>
        <w:spacing w:before="2"/>
        <w:ind w:left="1540"/>
      </w:pPr>
      <w:r>
        <w:t>{</w:t>
      </w:r>
    </w:p>
    <w:p w14:paraId="1DFD2EE0" w14:textId="77777777" w:rsidR="007A7C97" w:rsidRDefault="007A7C97" w:rsidP="007A7C97">
      <w:pPr>
        <w:spacing w:before="1"/>
        <w:ind w:left="2260" w:right="3938"/>
      </w:pPr>
      <w:r>
        <w:t>r=din.readUTF(); System.out.println("Master says: " + r);</w:t>
      </w:r>
    </w:p>
    <w:p w14:paraId="14FC05F1" w14:textId="77777777" w:rsidR="007A7C97" w:rsidRDefault="007A7C97" w:rsidP="007A7C97">
      <w:pPr>
        <w:spacing w:line="251" w:lineRule="exact"/>
        <w:ind w:left="1540"/>
      </w:pPr>
      <w:r>
        <w:t>}while(!r.equals("stop"));</w:t>
      </w:r>
    </w:p>
    <w:p w14:paraId="237CBBBB" w14:textId="77777777" w:rsidR="007A7C97" w:rsidRDefault="007A7C97" w:rsidP="007A7C97">
      <w:pPr>
        <w:pStyle w:val="BodyText"/>
        <w:spacing w:before="3"/>
        <w:rPr>
          <w:sz w:val="14"/>
        </w:rPr>
      </w:pPr>
    </w:p>
    <w:p w14:paraId="033AABDC" w14:textId="77777777" w:rsidR="007A7C97" w:rsidRDefault="007A7C97" w:rsidP="007A7C97">
      <w:pPr>
        <w:spacing w:before="92"/>
        <w:ind w:left="1540" w:right="6581"/>
      </w:pPr>
      <w:r>
        <w:t>din.close(); MyClient.close();</w:t>
      </w:r>
    </w:p>
    <w:p w14:paraId="7CDFCFDD" w14:textId="77777777" w:rsidR="007A7C97" w:rsidRDefault="007A7C97" w:rsidP="007A7C97">
      <w:pPr>
        <w:spacing w:line="248" w:lineRule="exact"/>
        <w:ind w:left="820"/>
      </w:pPr>
      <w:r>
        <w:t>}</w:t>
      </w:r>
    </w:p>
    <w:p w14:paraId="3136534A" w14:textId="77777777" w:rsidR="007A7C97" w:rsidRDefault="007A7C97" w:rsidP="007A7C97">
      <w:pPr>
        <w:spacing w:line="252" w:lineRule="exact"/>
        <w:ind w:left="100"/>
      </w:pPr>
      <w:r>
        <w:t>}</w:t>
      </w:r>
    </w:p>
    <w:p w14:paraId="0C260DFC" w14:textId="77777777" w:rsidR="007A7C97" w:rsidRDefault="007A7C97" w:rsidP="007A7C97">
      <w:pPr>
        <w:pStyle w:val="BodyText"/>
        <w:spacing w:before="8"/>
        <w:rPr>
          <w:sz w:val="14"/>
        </w:rPr>
      </w:pPr>
    </w:p>
    <w:p w14:paraId="2AF336B1" w14:textId="77777777" w:rsidR="007A7C97" w:rsidRDefault="007A7C97" w:rsidP="007A7C97">
      <w:pPr>
        <w:spacing w:before="93" w:line="235" w:lineRule="auto"/>
        <w:ind w:left="100" w:right="7997"/>
      </w:pPr>
      <w:r>
        <w:rPr>
          <w:b/>
        </w:rPr>
        <w:t xml:space="preserve">Server.java </w:t>
      </w:r>
      <w:r>
        <w:t>import java.util.*; import java.io.*; import java.net.*;</w:t>
      </w:r>
    </w:p>
    <w:p w14:paraId="4F85FC57" w14:textId="77777777" w:rsidR="007A7C97" w:rsidRDefault="007A7C97" w:rsidP="007A7C97">
      <w:pPr>
        <w:spacing w:line="252" w:lineRule="exact"/>
        <w:ind w:left="100"/>
      </w:pPr>
      <w:r>
        <w:t>public class Server {</w:t>
      </w:r>
    </w:p>
    <w:p w14:paraId="622E7FDA" w14:textId="77777777" w:rsidR="007A7C97" w:rsidRDefault="007A7C97" w:rsidP="007A7C97">
      <w:pPr>
        <w:spacing w:line="252" w:lineRule="exact"/>
        <w:ind w:left="321"/>
      </w:pPr>
      <w:r>
        <w:t>static ArrayList&lt;ClientHandler&gt; clients;</w:t>
      </w:r>
    </w:p>
    <w:p w14:paraId="2CEBBDC4" w14:textId="77777777" w:rsidR="007A7C97" w:rsidRDefault="007A7C97" w:rsidP="007A7C97">
      <w:pPr>
        <w:spacing w:line="252" w:lineRule="exact"/>
        <w:ind w:left="321"/>
      </w:pPr>
      <w:r>
        <w:t>public static void main(String args[]) throws Exception{</w:t>
      </w:r>
    </w:p>
    <w:p w14:paraId="6ADBCD6F" w14:textId="77777777" w:rsidR="007A7C97" w:rsidRDefault="007A7C97" w:rsidP="007A7C97">
      <w:pPr>
        <w:spacing w:line="252" w:lineRule="exact"/>
        <w:ind w:left="820"/>
      </w:pPr>
      <w:r>
        <w:t>//Server server = new Server();</w:t>
      </w:r>
    </w:p>
    <w:p w14:paraId="0D65153C" w14:textId="77777777" w:rsidR="007A7C97" w:rsidRDefault="007A7C97" w:rsidP="007A7C97">
      <w:pPr>
        <w:spacing w:before="4"/>
        <w:ind w:left="820" w:right="4496"/>
      </w:pPr>
      <w:r>
        <w:t>ServerSocket MyServer = new ServerSocket(25); clients = new ArrayList&lt;ClientHandler&gt;(); Socket ss = null;</w:t>
      </w:r>
    </w:p>
    <w:p w14:paraId="79EC66A6" w14:textId="77777777" w:rsidR="007A7C97" w:rsidRDefault="007A7C97" w:rsidP="007A7C97">
      <w:pPr>
        <w:ind w:left="820" w:right="6035"/>
      </w:pPr>
      <w:r>
        <w:t>Message msg = new Message(); int count = 0;</w:t>
      </w:r>
    </w:p>
    <w:p w14:paraId="7D2AF5EC" w14:textId="77777777" w:rsidR="007A7C97" w:rsidRDefault="007A7C97" w:rsidP="007A7C97">
      <w:pPr>
        <w:ind w:left="820"/>
      </w:pPr>
      <w:r>
        <w:t>while(true)</w:t>
      </w:r>
      <w:r>
        <w:rPr>
          <w:spacing w:val="-8"/>
        </w:rPr>
        <w:t xml:space="preserve"> </w:t>
      </w:r>
      <w:r>
        <w:t>{</w:t>
      </w:r>
    </w:p>
    <w:p w14:paraId="7429563E" w14:textId="77777777" w:rsidR="007A7C97" w:rsidRDefault="007A7C97" w:rsidP="007A7C97">
      <w:pPr>
        <w:spacing w:before="1"/>
        <w:ind w:left="1540" w:right="7166"/>
      </w:pPr>
      <w:r>
        <w:t xml:space="preserve">ss = </w:t>
      </w:r>
      <w:r>
        <w:rPr>
          <w:spacing w:val="-8"/>
        </w:rPr>
        <w:t xml:space="preserve">null; </w:t>
      </w:r>
      <w:r>
        <w:t>try</w:t>
      </w:r>
      <w:r>
        <w:rPr>
          <w:spacing w:val="-3"/>
        </w:rPr>
        <w:t xml:space="preserve"> </w:t>
      </w:r>
      <w:r>
        <w:t>{</w:t>
      </w:r>
    </w:p>
    <w:p w14:paraId="70DE7DEF" w14:textId="77777777" w:rsidR="007A7C97" w:rsidRDefault="007A7C97" w:rsidP="007A7C97">
      <w:pPr>
        <w:spacing w:line="250" w:lineRule="exact"/>
        <w:ind w:left="2260"/>
      </w:pPr>
      <w:r>
        <w:t>ss = MyServer.accept();</w:t>
      </w:r>
    </w:p>
    <w:p w14:paraId="22922BF1" w14:textId="77777777" w:rsidR="007A7C97" w:rsidRDefault="007A7C97" w:rsidP="007A7C97">
      <w:pPr>
        <w:spacing w:before="4"/>
        <w:ind w:left="2981" w:hanging="721"/>
      </w:pPr>
      <w:r>
        <w:t>DataInputStream din =new DataInputStream(ss.getInputStream()); DataOutputStream dout=new DataOutputStream(ss.getOutputStream()); ClientHandler chlr = new ClientHandler(ss, din, dout, msg);</w:t>
      </w:r>
    </w:p>
    <w:p w14:paraId="5CAC889A" w14:textId="77777777" w:rsidR="007A7C97" w:rsidRDefault="007A7C97" w:rsidP="007A7C97">
      <w:pPr>
        <w:ind w:left="2981" w:right="5322"/>
      </w:pPr>
      <w:r>
        <w:t xml:space="preserve">Thread t = chlr; if </w:t>
      </w:r>
      <w:r>
        <w:lastRenderedPageBreak/>
        <w:t>(count &gt; 0)</w:t>
      </w:r>
    </w:p>
    <w:p w14:paraId="620163CB" w14:textId="77777777" w:rsidR="007A7C97" w:rsidRDefault="007A7C97" w:rsidP="007A7C97">
      <w:pPr>
        <w:ind w:left="2981" w:right="4482" w:firstLine="720"/>
      </w:pPr>
      <w:r>
        <w:t>clients.add(chlr); count++;</w:t>
      </w:r>
    </w:p>
    <w:p w14:paraId="6A5E5981" w14:textId="77777777" w:rsidR="007A7C97" w:rsidRDefault="007A7C97" w:rsidP="007A7C97">
      <w:pPr>
        <w:ind w:left="2981" w:right="4108"/>
      </w:pPr>
      <w:r>
        <w:t>//System.out.println(threads); t.start();</w:t>
      </w:r>
    </w:p>
    <w:p w14:paraId="409CA63F" w14:textId="77777777" w:rsidR="007A7C97" w:rsidRDefault="007A7C97" w:rsidP="007A7C97">
      <w:pPr>
        <w:spacing w:line="249" w:lineRule="exact"/>
        <w:ind w:left="1540"/>
      </w:pPr>
      <w:r>
        <w:t>}</w:t>
      </w:r>
    </w:p>
    <w:p w14:paraId="54A28671" w14:textId="77777777" w:rsidR="007A7C97" w:rsidRDefault="007A7C97" w:rsidP="007A7C97">
      <w:pPr>
        <w:spacing w:before="4"/>
        <w:ind w:left="1540"/>
      </w:pPr>
      <w:r>
        <w:t>catch(Exception E){</w:t>
      </w:r>
    </w:p>
    <w:p w14:paraId="4DE8DB97" w14:textId="77777777" w:rsidR="007A7C97" w:rsidRDefault="007A7C97" w:rsidP="007A7C97">
      <w:pPr>
        <w:spacing w:before="78" w:line="253" w:lineRule="exact"/>
        <w:ind w:left="2260"/>
      </w:pPr>
      <w:r>
        <w:t>continue;</w:t>
      </w:r>
    </w:p>
    <w:p w14:paraId="793D15D4" w14:textId="77777777" w:rsidR="007A7C97" w:rsidRDefault="007A7C97" w:rsidP="007A7C97">
      <w:pPr>
        <w:spacing w:line="252" w:lineRule="exact"/>
        <w:ind w:left="1540"/>
      </w:pPr>
      <w:r>
        <w:t>}</w:t>
      </w:r>
    </w:p>
    <w:p w14:paraId="377B6E63" w14:textId="77777777" w:rsidR="007A7C97" w:rsidRDefault="007A7C97" w:rsidP="007A7C97">
      <w:pPr>
        <w:spacing w:line="252" w:lineRule="exact"/>
        <w:ind w:left="820"/>
      </w:pPr>
      <w:r>
        <w:t>}</w:t>
      </w:r>
    </w:p>
    <w:p w14:paraId="154695EC" w14:textId="77777777" w:rsidR="007A7C97" w:rsidRDefault="007A7C97" w:rsidP="007A7C97">
      <w:pPr>
        <w:spacing w:line="252" w:lineRule="exact"/>
        <w:ind w:left="321"/>
      </w:pPr>
      <w:r>
        <w:t>}</w:t>
      </w:r>
    </w:p>
    <w:p w14:paraId="4FF23CED" w14:textId="77777777" w:rsidR="007A7C97" w:rsidRDefault="007A7C97" w:rsidP="007A7C97">
      <w:pPr>
        <w:spacing w:before="1"/>
        <w:ind w:left="100"/>
      </w:pPr>
      <w:r>
        <w:t>}</w:t>
      </w:r>
    </w:p>
    <w:p w14:paraId="1B1820CC" w14:textId="77777777" w:rsidR="007A7C97" w:rsidRDefault="007A7C97" w:rsidP="007A7C97">
      <w:pPr>
        <w:spacing w:line="252" w:lineRule="exact"/>
        <w:ind w:left="100"/>
      </w:pPr>
      <w:r>
        <w:t>class Message{</w:t>
      </w:r>
    </w:p>
    <w:p w14:paraId="07AEFDA4" w14:textId="77777777" w:rsidR="007A7C97" w:rsidRDefault="007A7C97" w:rsidP="007A7C97">
      <w:pPr>
        <w:spacing w:line="252" w:lineRule="exact"/>
        <w:ind w:left="820"/>
      </w:pPr>
      <w:r>
        <w:t>String msg;</w:t>
      </w:r>
    </w:p>
    <w:p w14:paraId="5F4533A6" w14:textId="77777777" w:rsidR="007A7C97" w:rsidRDefault="007A7C97" w:rsidP="007A7C97">
      <w:pPr>
        <w:spacing w:before="4"/>
        <w:ind w:left="1540" w:right="5876" w:hanging="720"/>
      </w:pPr>
      <w:r>
        <w:t>public void set_msg(String msg){ this.msg = msg;</w:t>
      </w:r>
    </w:p>
    <w:p w14:paraId="7CDB548C" w14:textId="77777777" w:rsidR="007A7C97" w:rsidRDefault="007A7C97" w:rsidP="007A7C97">
      <w:pPr>
        <w:spacing w:line="250" w:lineRule="exact"/>
        <w:ind w:left="820"/>
      </w:pPr>
      <w:r>
        <w:t>}</w:t>
      </w:r>
    </w:p>
    <w:p w14:paraId="0547789F" w14:textId="77777777" w:rsidR="007A7C97" w:rsidRDefault="007A7C97" w:rsidP="007A7C97">
      <w:pPr>
        <w:spacing w:line="252" w:lineRule="exact"/>
        <w:ind w:left="820"/>
      </w:pPr>
      <w:r>
        <w:t>public void get_msg(){</w:t>
      </w:r>
    </w:p>
    <w:p w14:paraId="21EB25AF" w14:textId="77777777" w:rsidR="007A7C97" w:rsidRDefault="007A7C97" w:rsidP="007A7C97">
      <w:pPr>
        <w:spacing w:before="1"/>
        <w:ind w:left="1540" w:right="2482"/>
      </w:pPr>
      <w:r>
        <w:t>System.out.println("\nNEW GROUP MESSAGE: " + this.msg); for(int i = 0; i &lt; Server.clients.size(); i++){</w:t>
      </w:r>
    </w:p>
    <w:p w14:paraId="55116DB6" w14:textId="77777777" w:rsidR="007A7C97" w:rsidRDefault="007A7C97" w:rsidP="007A7C97">
      <w:pPr>
        <w:spacing w:before="1"/>
        <w:ind w:left="2260"/>
      </w:pPr>
      <w:r>
        <w:t>try{</w:t>
      </w:r>
    </w:p>
    <w:p w14:paraId="18AAAF5E" w14:textId="77777777" w:rsidR="007A7C97" w:rsidRDefault="007A7C97" w:rsidP="007A7C97">
      <w:pPr>
        <w:ind w:left="2981" w:right="35"/>
      </w:pPr>
      <w:r>
        <w:t>System.out.print("Client: " + Server.clients.get(i).ip + "; "); Server.clients.get(i).out.writeUTF(this.msg); Server.clients.get(i).out.flush();</w:t>
      </w:r>
    </w:p>
    <w:p w14:paraId="6716713A" w14:textId="77777777" w:rsidR="007A7C97" w:rsidRDefault="007A7C97" w:rsidP="007A7C97">
      <w:pPr>
        <w:spacing w:before="3"/>
        <w:ind w:left="2260"/>
      </w:pPr>
      <w:r>
        <w:t>}</w:t>
      </w:r>
    </w:p>
    <w:p w14:paraId="6302B43B" w14:textId="77777777" w:rsidR="007A7C97" w:rsidRDefault="007A7C97" w:rsidP="007A7C97">
      <w:pPr>
        <w:spacing w:line="247" w:lineRule="exact"/>
        <w:ind w:left="2260"/>
      </w:pPr>
      <w:r>
        <w:t>catch(Exception e){</w:t>
      </w:r>
    </w:p>
    <w:p w14:paraId="79C9266E" w14:textId="77777777" w:rsidR="007A7C97" w:rsidRDefault="007A7C97" w:rsidP="007A7C97">
      <w:pPr>
        <w:spacing w:line="252" w:lineRule="exact"/>
        <w:ind w:left="2981"/>
      </w:pPr>
      <w:r>
        <w:t>System.out.print(e);</w:t>
      </w:r>
    </w:p>
    <w:p w14:paraId="34D4327D" w14:textId="77777777" w:rsidR="007A7C97" w:rsidRDefault="007A7C97" w:rsidP="007A7C97">
      <w:pPr>
        <w:spacing w:line="252" w:lineRule="exact"/>
        <w:ind w:left="2260"/>
      </w:pPr>
      <w:r>
        <w:t>}</w:t>
      </w:r>
    </w:p>
    <w:p w14:paraId="4BA1A7DF" w14:textId="77777777" w:rsidR="007A7C97" w:rsidRDefault="007A7C97" w:rsidP="007A7C97">
      <w:pPr>
        <w:spacing w:before="1"/>
        <w:ind w:left="1540"/>
      </w:pPr>
      <w:r>
        <w:t>}</w:t>
      </w:r>
    </w:p>
    <w:p w14:paraId="13B1F446" w14:textId="77777777" w:rsidR="007A7C97" w:rsidRDefault="007A7C97" w:rsidP="007A7C97">
      <w:pPr>
        <w:spacing w:before="2" w:line="252" w:lineRule="exact"/>
        <w:ind w:left="820"/>
      </w:pPr>
      <w:r>
        <w:t>}</w:t>
      </w:r>
    </w:p>
    <w:p w14:paraId="2CF4E83D" w14:textId="77777777" w:rsidR="007A7C97" w:rsidRDefault="007A7C97" w:rsidP="007A7C97">
      <w:pPr>
        <w:spacing w:line="252" w:lineRule="exact"/>
        <w:ind w:left="100"/>
      </w:pPr>
      <w:r>
        <w:t>}</w:t>
      </w:r>
    </w:p>
    <w:p w14:paraId="4A7E3896" w14:textId="77777777" w:rsidR="007A7C97" w:rsidRDefault="007A7C97" w:rsidP="007A7C97">
      <w:pPr>
        <w:spacing w:before="1"/>
        <w:ind w:left="820" w:right="6340" w:hanging="720"/>
      </w:pPr>
      <w:r>
        <w:t>class ClientHandler extends Thread{ DataInputStream in; DataOutputStream out; Socket socket;</w:t>
      </w:r>
    </w:p>
    <w:p w14:paraId="674DB6D2" w14:textId="77777777" w:rsidR="007A7C97" w:rsidRDefault="007A7C97" w:rsidP="007A7C97">
      <w:pPr>
        <w:ind w:left="820" w:right="7883"/>
      </w:pPr>
      <w:r>
        <w:t>int sum; float</w:t>
      </w:r>
      <w:r>
        <w:rPr>
          <w:spacing w:val="7"/>
        </w:rPr>
        <w:t xml:space="preserve"> </w:t>
      </w:r>
      <w:r>
        <w:rPr>
          <w:spacing w:val="-9"/>
        </w:rPr>
        <w:t>res;</w:t>
      </w:r>
    </w:p>
    <w:p w14:paraId="2B6B7872" w14:textId="77777777" w:rsidR="007A7C97" w:rsidRDefault="007A7C97" w:rsidP="007A7C97">
      <w:pPr>
        <w:ind w:left="820" w:right="7616"/>
        <w:jc w:val="both"/>
      </w:pPr>
      <w:r>
        <w:t xml:space="preserve">boolean </w:t>
      </w:r>
      <w:r>
        <w:rPr>
          <w:spacing w:val="-4"/>
        </w:rPr>
        <w:t xml:space="preserve">conn; </w:t>
      </w:r>
      <w:r>
        <w:t xml:space="preserve">Message </w:t>
      </w:r>
      <w:r>
        <w:rPr>
          <w:spacing w:val="-10"/>
        </w:rPr>
        <w:t xml:space="preserve">msg; </w:t>
      </w:r>
      <w:r>
        <w:t>String</w:t>
      </w:r>
      <w:r>
        <w:rPr>
          <w:spacing w:val="-5"/>
        </w:rPr>
        <w:t xml:space="preserve"> </w:t>
      </w:r>
      <w:r>
        <w:t>ip;</w:t>
      </w:r>
    </w:p>
    <w:p w14:paraId="54F8854E" w14:textId="77777777" w:rsidR="007A7C97" w:rsidRDefault="007A7C97" w:rsidP="007A7C97">
      <w:pPr>
        <w:ind w:left="1540" w:right="522" w:hanging="720"/>
        <w:jc w:val="both"/>
      </w:pPr>
      <w:r>
        <w:t>public ClientHandler(Socket s, DataInputStream din, DataOutputStream dout, Message msg) { this.socket = s;</w:t>
      </w:r>
    </w:p>
    <w:p w14:paraId="5D1EDDA5" w14:textId="77777777" w:rsidR="007A7C97" w:rsidRDefault="007A7C97" w:rsidP="007A7C97">
      <w:pPr>
        <w:ind w:left="1540" w:right="6702"/>
      </w:pPr>
      <w:r>
        <w:t xml:space="preserve">this.in = din; this.out </w:t>
      </w:r>
      <w:r>
        <w:lastRenderedPageBreak/>
        <w:t>= dout; this.conn = true; this.msg = msg;</w:t>
      </w:r>
    </w:p>
    <w:p w14:paraId="0429FAC1" w14:textId="77777777" w:rsidR="007A7C97" w:rsidRDefault="007A7C97" w:rsidP="007A7C97">
      <w:pPr>
        <w:spacing w:before="2"/>
        <w:ind w:left="100" w:right="2549" w:firstLine="1437"/>
      </w:pPr>
      <w:r>
        <w:t>this.ip = (((InetSocketAddress) this.socket.getRemoteSocketAddress()).getAddress()).toString().replace("/","");</w:t>
      </w:r>
    </w:p>
    <w:p w14:paraId="59858299" w14:textId="77777777" w:rsidR="007A7C97" w:rsidRDefault="007A7C97" w:rsidP="007A7C97">
      <w:pPr>
        <w:spacing w:line="249" w:lineRule="exact"/>
        <w:ind w:left="820"/>
      </w:pPr>
      <w:r>
        <w:t>}</w:t>
      </w:r>
    </w:p>
    <w:p w14:paraId="71F0022B" w14:textId="77777777" w:rsidR="007A7C97" w:rsidRDefault="007A7C97" w:rsidP="007A7C97">
      <w:pPr>
        <w:spacing w:before="2"/>
        <w:ind w:left="820"/>
      </w:pPr>
      <w:r>
        <w:t>public void run(){</w:t>
      </w:r>
    </w:p>
    <w:p w14:paraId="1F901C9E" w14:textId="77777777" w:rsidR="007A7C97" w:rsidRDefault="007A7C97" w:rsidP="007A7C97">
      <w:pPr>
        <w:spacing w:before="1"/>
        <w:ind w:left="2260" w:right="6271" w:hanging="720"/>
      </w:pPr>
      <w:r>
        <w:t>while(conn == true){ try{</w:t>
      </w:r>
    </w:p>
    <w:p w14:paraId="76A68993" w14:textId="77777777" w:rsidR="007A7C97" w:rsidRDefault="007A7C97" w:rsidP="007A7C97">
      <w:pPr>
        <w:spacing w:line="251" w:lineRule="exact"/>
        <w:ind w:left="2981"/>
      </w:pPr>
      <w:r>
        <w:t>String input = this.in.readUTF();</w:t>
      </w:r>
    </w:p>
    <w:p w14:paraId="6DF8C4BC" w14:textId="77777777" w:rsidR="007A7C97" w:rsidRDefault="007A7C97" w:rsidP="007A7C97">
      <w:pPr>
        <w:spacing w:line="252" w:lineRule="exact"/>
        <w:ind w:left="2981"/>
      </w:pPr>
      <w:r>
        <w:t>// System.out.println("From host " + this.ip + ':' + input);</w:t>
      </w:r>
    </w:p>
    <w:p w14:paraId="7BA055B5" w14:textId="77777777" w:rsidR="007A7C97" w:rsidRDefault="007A7C97" w:rsidP="007A7C97">
      <w:pPr>
        <w:spacing w:before="1"/>
        <w:ind w:left="2981" w:right="2295"/>
      </w:pPr>
      <w:r>
        <w:t>// String msg = "From host " + this.ip + ':' + input; this.msg.set_msg(input);</w:t>
      </w:r>
    </w:p>
    <w:p w14:paraId="5104F2DE" w14:textId="77777777" w:rsidR="007A7C97" w:rsidRDefault="007A7C97" w:rsidP="007A7C97">
      <w:pPr>
        <w:spacing w:line="250" w:lineRule="exact"/>
        <w:ind w:left="2981"/>
      </w:pPr>
      <w:r>
        <w:t>this.msg.get_msg();</w:t>
      </w:r>
    </w:p>
    <w:p w14:paraId="45E62110" w14:textId="77777777" w:rsidR="007A7C97" w:rsidRDefault="007A7C97" w:rsidP="007A7C97">
      <w:pPr>
        <w:spacing w:line="252" w:lineRule="exact"/>
        <w:ind w:left="2260"/>
      </w:pPr>
      <w:r>
        <w:t>}</w:t>
      </w:r>
    </w:p>
    <w:p w14:paraId="288F4AAA" w14:textId="77777777" w:rsidR="007A7C97" w:rsidRDefault="007A7C97" w:rsidP="007A7C97">
      <w:pPr>
        <w:spacing w:line="252" w:lineRule="exact"/>
        <w:ind w:right="5634"/>
        <w:jc w:val="right"/>
      </w:pPr>
      <w:r>
        <w:t>catch(Exception E){</w:t>
      </w:r>
    </w:p>
    <w:p w14:paraId="1C302C29" w14:textId="77777777" w:rsidR="007A7C97" w:rsidRDefault="007A7C97" w:rsidP="007A7C97">
      <w:pPr>
        <w:spacing w:before="4"/>
        <w:ind w:right="5573"/>
        <w:jc w:val="right"/>
      </w:pPr>
      <w:r>
        <w:t>conn = false;</w:t>
      </w:r>
    </w:p>
    <w:p w14:paraId="42BF78C8" w14:textId="77777777" w:rsidR="007A7C97" w:rsidRDefault="007A7C97" w:rsidP="007A7C97">
      <w:pPr>
        <w:spacing w:before="78" w:line="253" w:lineRule="exact"/>
        <w:ind w:left="2981"/>
      </w:pPr>
      <w:r>
        <w:t>System.out.println(E);</w:t>
      </w:r>
    </w:p>
    <w:p w14:paraId="4689561D" w14:textId="77777777" w:rsidR="007A7C97" w:rsidRDefault="007A7C97" w:rsidP="007A7C97">
      <w:pPr>
        <w:spacing w:line="252" w:lineRule="exact"/>
        <w:ind w:left="2260"/>
      </w:pPr>
      <w:r>
        <w:t>}</w:t>
      </w:r>
    </w:p>
    <w:p w14:paraId="1DB97EFD" w14:textId="77777777" w:rsidR="007A7C97" w:rsidRDefault="007A7C97" w:rsidP="007A7C97">
      <w:pPr>
        <w:spacing w:line="252" w:lineRule="exact"/>
        <w:ind w:left="1540"/>
      </w:pPr>
      <w:r>
        <w:t>}</w:t>
      </w:r>
    </w:p>
    <w:p w14:paraId="70496B53" w14:textId="77777777" w:rsidR="007A7C97" w:rsidRDefault="007A7C97" w:rsidP="007A7C97">
      <w:pPr>
        <w:spacing w:line="252" w:lineRule="exact"/>
        <w:ind w:left="1540"/>
      </w:pPr>
      <w:r>
        <w:t>closeConn();</w:t>
      </w:r>
    </w:p>
    <w:p w14:paraId="4BA750EE" w14:textId="77777777" w:rsidR="007A7C97" w:rsidRDefault="007A7C97" w:rsidP="007A7C97">
      <w:pPr>
        <w:spacing w:before="1"/>
        <w:ind w:left="820"/>
      </w:pPr>
      <w:r>
        <w:t>}</w:t>
      </w:r>
    </w:p>
    <w:p w14:paraId="6CD88503" w14:textId="77777777" w:rsidR="007A7C97" w:rsidRDefault="007A7C97" w:rsidP="007A7C97">
      <w:pPr>
        <w:spacing w:line="252" w:lineRule="exact"/>
        <w:ind w:left="820"/>
      </w:pPr>
      <w:r>
        <w:t>public void closeConn(){</w:t>
      </w:r>
    </w:p>
    <w:p w14:paraId="4973BA07" w14:textId="77777777" w:rsidR="007A7C97" w:rsidRDefault="007A7C97" w:rsidP="007A7C97">
      <w:pPr>
        <w:spacing w:before="1"/>
        <w:ind w:left="1540" w:right="6490"/>
      </w:pPr>
      <w:r>
        <w:t>try{ this.out.close(); this.in.close(); this.socket.close();</w:t>
      </w:r>
    </w:p>
    <w:p w14:paraId="77B474C8" w14:textId="77777777" w:rsidR="007A7C97" w:rsidRDefault="007A7C97" w:rsidP="007A7C97">
      <w:pPr>
        <w:spacing w:line="251" w:lineRule="exact"/>
        <w:ind w:left="1540"/>
      </w:pPr>
      <w:r>
        <w:t>}</w:t>
      </w:r>
    </w:p>
    <w:p w14:paraId="60F11F7B" w14:textId="77777777" w:rsidR="007A7C97" w:rsidRDefault="007A7C97" w:rsidP="007A7C97">
      <w:pPr>
        <w:spacing w:line="252" w:lineRule="exact"/>
        <w:ind w:left="1540"/>
      </w:pPr>
      <w:r>
        <w:t>catch(Exception E){</w:t>
      </w:r>
    </w:p>
    <w:p w14:paraId="1D519138" w14:textId="77777777" w:rsidR="007A7C97" w:rsidRDefault="007A7C97" w:rsidP="007A7C97">
      <w:pPr>
        <w:spacing w:before="4"/>
        <w:ind w:left="2260"/>
      </w:pPr>
      <w:r>
        <w:t>System.out.println(E);</w:t>
      </w:r>
    </w:p>
    <w:p w14:paraId="5D3CDB85" w14:textId="77777777" w:rsidR="007A7C97" w:rsidRDefault="007A7C97" w:rsidP="007A7C97">
      <w:pPr>
        <w:spacing w:line="250" w:lineRule="exact"/>
        <w:ind w:left="1540"/>
      </w:pPr>
      <w:r>
        <w:t>}</w:t>
      </w:r>
    </w:p>
    <w:p w14:paraId="02BE76C7" w14:textId="77777777" w:rsidR="007A7C97" w:rsidRDefault="007A7C97" w:rsidP="007A7C97">
      <w:pPr>
        <w:ind w:left="820"/>
      </w:pPr>
      <w:r>
        <w:t>}</w:t>
      </w:r>
    </w:p>
    <w:p w14:paraId="5FDF74A0" w14:textId="77777777" w:rsidR="007A7C97" w:rsidRDefault="007A7C97" w:rsidP="007A7C97">
      <w:pPr>
        <w:spacing w:before="3"/>
        <w:ind w:left="100"/>
      </w:pPr>
      <w:r>
        <w:t>}</w:t>
      </w:r>
    </w:p>
    <w:p w14:paraId="598A0FE3" w14:textId="571C9FBB" w:rsidR="007A7C97" w:rsidRDefault="007A7C97" w:rsidP="007A7C97">
      <w:pPr>
        <w:pStyle w:val="ListParagraph"/>
        <w:ind w:left="284"/>
        <w:jc w:val="both"/>
        <w:rPr>
          <w:rFonts w:eastAsia="Arial Narrow"/>
          <w:b/>
          <w:sz w:val="24"/>
          <w:szCs w:val="24"/>
        </w:rPr>
      </w:pPr>
    </w:p>
    <w:p w14:paraId="0028A7B9" w14:textId="32B70F11" w:rsidR="003F50B1" w:rsidRDefault="003F50B1" w:rsidP="007A7C97">
      <w:pPr>
        <w:pStyle w:val="ListParagraph"/>
        <w:ind w:left="284"/>
        <w:jc w:val="both"/>
        <w:rPr>
          <w:rFonts w:eastAsia="Arial Narrow"/>
          <w:b/>
          <w:sz w:val="24"/>
          <w:szCs w:val="24"/>
        </w:rPr>
      </w:pPr>
    </w:p>
    <w:p w14:paraId="33C9D51F" w14:textId="6101D53C" w:rsidR="003F50B1" w:rsidRDefault="003F50B1" w:rsidP="007A7C97">
      <w:pPr>
        <w:pStyle w:val="ListParagraph"/>
        <w:ind w:left="284"/>
        <w:jc w:val="both"/>
        <w:rPr>
          <w:rFonts w:eastAsia="Arial Narrow"/>
          <w:b/>
          <w:sz w:val="24"/>
          <w:szCs w:val="24"/>
        </w:rPr>
      </w:pPr>
    </w:p>
    <w:p w14:paraId="1E5E49DF" w14:textId="2244B925" w:rsidR="003F50B1" w:rsidRDefault="003F50B1" w:rsidP="007A7C97">
      <w:pPr>
        <w:pStyle w:val="ListParagraph"/>
        <w:ind w:left="284"/>
        <w:jc w:val="both"/>
        <w:rPr>
          <w:rFonts w:eastAsia="Arial Narrow"/>
          <w:b/>
          <w:sz w:val="24"/>
          <w:szCs w:val="24"/>
        </w:rPr>
      </w:pPr>
    </w:p>
    <w:p w14:paraId="417F7EB5" w14:textId="532CBD6B" w:rsidR="003F50B1" w:rsidRDefault="003F50B1" w:rsidP="007A7C97">
      <w:pPr>
        <w:pStyle w:val="ListParagraph"/>
        <w:ind w:left="284"/>
        <w:jc w:val="both"/>
        <w:rPr>
          <w:rFonts w:eastAsia="Arial Narrow"/>
          <w:b/>
          <w:sz w:val="24"/>
          <w:szCs w:val="24"/>
        </w:rPr>
      </w:pPr>
    </w:p>
    <w:p w14:paraId="766B9FA3" w14:textId="19D83464" w:rsidR="003F50B1" w:rsidRDefault="003F50B1" w:rsidP="007A7C97">
      <w:pPr>
        <w:pStyle w:val="ListParagraph"/>
        <w:ind w:left="284"/>
        <w:jc w:val="both"/>
        <w:rPr>
          <w:rFonts w:eastAsia="Arial Narrow"/>
          <w:b/>
          <w:sz w:val="24"/>
          <w:szCs w:val="24"/>
        </w:rPr>
      </w:pPr>
    </w:p>
    <w:p w14:paraId="165EA3B1" w14:textId="47BA7C17" w:rsidR="003F50B1" w:rsidRDefault="003F50B1" w:rsidP="007A7C97">
      <w:pPr>
        <w:pStyle w:val="ListParagraph"/>
        <w:ind w:left="284"/>
        <w:jc w:val="both"/>
        <w:rPr>
          <w:rFonts w:eastAsia="Arial Narrow"/>
          <w:b/>
          <w:sz w:val="24"/>
          <w:szCs w:val="24"/>
        </w:rPr>
      </w:pPr>
    </w:p>
    <w:p w14:paraId="5837606F" w14:textId="5F7B799C" w:rsidR="003F50B1" w:rsidRDefault="003F50B1" w:rsidP="007A7C97">
      <w:pPr>
        <w:pStyle w:val="ListParagraph"/>
        <w:ind w:left="284"/>
        <w:jc w:val="both"/>
        <w:rPr>
          <w:rFonts w:eastAsia="Arial Narrow"/>
          <w:b/>
          <w:sz w:val="24"/>
          <w:szCs w:val="24"/>
        </w:rPr>
      </w:pPr>
    </w:p>
    <w:p w14:paraId="1EF5361B" w14:textId="77777777" w:rsidR="003F50B1" w:rsidRDefault="003F50B1" w:rsidP="007A7C97">
      <w:pPr>
        <w:pStyle w:val="ListParagraph"/>
        <w:ind w:left="284"/>
        <w:jc w:val="both"/>
        <w:rPr>
          <w:rFonts w:eastAsia="Arial Narrow"/>
          <w:b/>
          <w:sz w:val="24"/>
          <w:szCs w:val="24"/>
        </w:rPr>
      </w:pPr>
    </w:p>
    <w:p w14:paraId="28CA4BD8" w14:textId="154F3BFB" w:rsidR="00D1796F" w:rsidRDefault="00D1796F" w:rsidP="00D1796F">
      <w:pPr>
        <w:pStyle w:val="ListParagraph"/>
        <w:ind w:left="284"/>
        <w:jc w:val="both"/>
        <w:rPr>
          <w:rFonts w:eastAsia="Arial Narrow"/>
          <w:b/>
          <w:sz w:val="24"/>
          <w:szCs w:val="24"/>
        </w:rPr>
      </w:pPr>
    </w:p>
    <w:p w14:paraId="0504385E" w14:textId="2A747D56" w:rsidR="00D1796F" w:rsidRDefault="00D1796F" w:rsidP="00E21454">
      <w:pPr>
        <w:pStyle w:val="ListParagraph"/>
        <w:numPr>
          <w:ilvl w:val="0"/>
          <w:numId w:val="3"/>
        </w:numPr>
        <w:ind w:left="284" w:hanging="284"/>
        <w:jc w:val="both"/>
        <w:rPr>
          <w:rFonts w:eastAsia="Arial Narrow"/>
          <w:b/>
          <w:sz w:val="24"/>
          <w:szCs w:val="24"/>
        </w:rPr>
      </w:pPr>
      <w:r>
        <w:rPr>
          <w:rFonts w:eastAsia="Arial Narrow"/>
          <w:b/>
          <w:sz w:val="24"/>
          <w:szCs w:val="24"/>
        </w:rPr>
        <w:lastRenderedPageBreak/>
        <w:t>Output:</w:t>
      </w:r>
    </w:p>
    <w:p w14:paraId="564F90F4" w14:textId="689D0B6F" w:rsidR="00D1796F" w:rsidRPr="00D1796F" w:rsidRDefault="00D1796F" w:rsidP="00D1796F">
      <w:pPr>
        <w:pStyle w:val="ListParagraph"/>
        <w:rPr>
          <w:rFonts w:eastAsia="Arial Narrow"/>
          <w:b/>
          <w:sz w:val="24"/>
          <w:szCs w:val="24"/>
        </w:rPr>
      </w:pPr>
    </w:p>
    <w:p w14:paraId="0A1EAFEB" w14:textId="6BCC9C81" w:rsidR="00D1796F" w:rsidRPr="00F8053D" w:rsidRDefault="00D1796F" w:rsidP="00D1796F">
      <w:pPr>
        <w:pStyle w:val="ListParagraph"/>
        <w:ind w:left="284"/>
        <w:jc w:val="both"/>
        <w:rPr>
          <w:rFonts w:eastAsia="Arial Narrow"/>
          <w:b/>
          <w:sz w:val="24"/>
          <w:szCs w:val="24"/>
        </w:rPr>
      </w:pPr>
      <w:r>
        <w:rPr>
          <w:noProof/>
        </w:rPr>
        <w:drawing>
          <wp:anchor distT="0" distB="0" distL="114300" distR="114300" simplePos="0" relativeHeight="251659264" behindDoc="0" locked="0" layoutInCell="1" allowOverlap="1" wp14:anchorId="7A3A0765" wp14:editId="424BFDD3">
            <wp:simplePos x="0" y="0"/>
            <wp:positionH relativeFrom="column">
              <wp:posOffset>88900</wp:posOffset>
            </wp:positionH>
            <wp:positionV relativeFrom="paragraph">
              <wp:posOffset>252730</wp:posOffset>
            </wp:positionV>
            <wp:extent cx="5854700" cy="626808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854700" cy="6268085"/>
                    </a:xfrm>
                    <a:prstGeom prst="rect">
                      <a:avLst/>
                    </a:prstGeom>
                  </pic:spPr>
                </pic:pic>
              </a:graphicData>
            </a:graphic>
            <wp14:sizeRelH relativeFrom="margin">
              <wp14:pctWidth>0</wp14:pctWidth>
            </wp14:sizeRelH>
            <wp14:sizeRelV relativeFrom="margin">
              <wp14:pctHeight>0</wp14:pctHeight>
            </wp14:sizeRelV>
          </wp:anchor>
        </w:drawing>
      </w:r>
    </w:p>
    <w:p w14:paraId="35FA424D" w14:textId="77777777" w:rsidR="00F8053D" w:rsidRPr="00F8053D" w:rsidRDefault="00F8053D" w:rsidP="00F8053D">
      <w:pPr>
        <w:pStyle w:val="ListParagraph"/>
        <w:ind w:left="284"/>
        <w:jc w:val="both"/>
        <w:rPr>
          <w:rFonts w:eastAsia="Arial Narrow"/>
          <w:b/>
          <w:sz w:val="24"/>
          <w:szCs w:val="24"/>
        </w:rPr>
      </w:pPr>
    </w:p>
    <w:p w14:paraId="1BC53872" w14:textId="7743670D" w:rsidR="00F8053D" w:rsidRPr="00F8053D" w:rsidRDefault="00457516" w:rsidP="00E21454">
      <w:pPr>
        <w:pStyle w:val="ListParagraph"/>
        <w:numPr>
          <w:ilvl w:val="0"/>
          <w:numId w:val="3"/>
        </w:numPr>
        <w:ind w:left="284" w:hanging="284"/>
        <w:jc w:val="both"/>
        <w:rPr>
          <w:rFonts w:eastAsia="Arial Narrow"/>
          <w:b/>
          <w:sz w:val="24"/>
          <w:szCs w:val="24"/>
        </w:rPr>
      </w:pPr>
      <w:r w:rsidRPr="00F8053D">
        <w:rPr>
          <w:rFonts w:eastAsia="Arial Narrow"/>
          <w:b/>
          <w:sz w:val="24"/>
          <w:szCs w:val="24"/>
        </w:rPr>
        <w:t>Conclusion:</w:t>
      </w:r>
    </w:p>
    <w:p w14:paraId="7159C41B" w14:textId="40297AE2" w:rsidR="00F8053D" w:rsidRPr="00B7092F" w:rsidRDefault="00F8053D" w:rsidP="00F8053D">
      <w:pPr>
        <w:pStyle w:val="ListParagraph"/>
        <w:ind w:left="284"/>
        <w:jc w:val="both"/>
        <w:rPr>
          <w:rFonts w:eastAsia="Arial Narrow"/>
          <w:bCs/>
          <w:sz w:val="24"/>
          <w:szCs w:val="24"/>
        </w:rPr>
      </w:pPr>
    </w:p>
    <w:p w14:paraId="125BF81C" w14:textId="42E13EB5" w:rsidR="003F50B1" w:rsidRDefault="00B7092F" w:rsidP="00B7092F">
      <w:pPr>
        <w:pStyle w:val="ListParagraph"/>
        <w:ind w:left="284"/>
        <w:jc w:val="both"/>
        <w:rPr>
          <w:rFonts w:eastAsia="Arial Narrow"/>
          <w:bCs/>
          <w:sz w:val="24"/>
          <w:szCs w:val="24"/>
        </w:rPr>
      </w:pPr>
      <w:r w:rsidRPr="00B7092F">
        <w:rPr>
          <w:rFonts w:eastAsia="Arial Narrow"/>
          <w:bCs/>
          <w:sz w:val="24"/>
          <w:szCs w:val="24"/>
        </w:rPr>
        <w:t>We have identified 6 criteria that are important design issues for group communication: addressing, reliability, ordering, delivery semantics, response semantics, and</w:t>
      </w:r>
      <w:r>
        <w:rPr>
          <w:rFonts w:eastAsia="Arial Narrow"/>
          <w:bCs/>
          <w:sz w:val="24"/>
          <w:szCs w:val="24"/>
        </w:rPr>
        <w:t xml:space="preserve"> </w:t>
      </w:r>
      <w:r w:rsidRPr="00B7092F">
        <w:rPr>
          <w:rFonts w:eastAsia="Arial Narrow"/>
          <w:bCs/>
          <w:sz w:val="24"/>
          <w:szCs w:val="24"/>
        </w:rPr>
        <w:t>group structure. We have discussed each of these criteria and the choices that have</w:t>
      </w:r>
      <w:r>
        <w:rPr>
          <w:rFonts w:eastAsia="Arial Narrow"/>
          <w:bCs/>
          <w:sz w:val="24"/>
          <w:szCs w:val="24"/>
        </w:rPr>
        <w:t xml:space="preserve"> </w:t>
      </w:r>
      <w:r w:rsidRPr="00B7092F">
        <w:rPr>
          <w:rFonts w:eastAsia="Arial Narrow"/>
          <w:bCs/>
          <w:sz w:val="24"/>
          <w:szCs w:val="24"/>
        </w:rPr>
        <w:t xml:space="preserve">been made for the Amoeba distributed system. The Amoeba interface for group communication is simple, powerful, and </w:t>
      </w:r>
      <w:r w:rsidRPr="00B7092F">
        <w:rPr>
          <w:rFonts w:eastAsia="Arial Narrow"/>
          <w:bCs/>
          <w:sz w:val="24"/>
          <w:szCs w:val="24"/>
        </w:rPr>
        <w:lastRenderedPageBreak/>
        <w:t>easy to understand</w:t>
      </w:r>
      <w:r>
        <w:rPr>
          <w:rFonts w:eastAsia="Arial Narrow"/>
          <w:bCs/>
          <w:sz w:val="24"/>
          <w:szCs w:val="24"/>
        </w:rPr>
        <w:t>.</w:t>
      </w:r>
      <w:r w:rsidRPr="00B7092F">
        <w:t xml:space="preserve"> </w:t>
      </w:r>
      <w:r w:rsidRPr="00B7092F">
        <w:rPr>
          <w:rFonts w:eastAsia="Arial Narrow"/>
          <w:bCs/>
          <w:sz w:val="24"/>
          <w:szCs w:val="24"/>
        </w:rPr>
        <w:t>Its main properties are:</w:t>
      </w:r>
    </w:p>
    <w:p w14:paraId="60268136" w14:textId="77777777" w:rsidR="00B7092F" w:rsidRPr="00B7092F" w:rsidRDefault="00B7092F" w:rsidP="00B7092F">
      <w:pPr>
        <w:pStyle w:val="ListParagraph"/>
        <w:numPr>
          <w:ilvl w:val="0"/>
          <w:numId w:val="12"/>
        </w:numPr>
        <w:jc w:val="both"/>
        <w:rPr>
          <w:rFonts w:eastAsia="Arial Narrow"/>
          <w:bCs/>
          <w:sz w:val="24"/>
          <w:szCs w:val="24"/>
        </w:rPr>
      </w:pPr>
      <w:r w:rsidRPr="00B7092F">
        <w:rPr>
          <w:rFonts w:eastAsia="Arial Narrow"/>
          <w:bCs/>
          <w:sz w:val="24"/>
          <w:szCs w:val="24"/>
        </w:rPr>
        <w:t>Messages are totally-ordered per group.</w:t>
      </w:r>
    </w:p>
    <w:p w14:paraId="4037CC22" w14:textId="21A3BD60" w:rsidR="00B7092F" w:rsidRPr="00B7092F" w:rsidRDefault="00B7092F" w:rsidP="00B7092F">
      <w:pPr>
        <w:pStyle w:val="ListParagraph"/>
        <w:numPr>
          <w:ilvl w:val="0"/>
          <w:numId w:val="12"/>
        </w:numPr>
        <w:jc w:val="both"/>
        <w:rPr>
          <w:rFonts w:eastAsia="Arial Narrow"/>
          <w:bCs/>
          <w:sz w:val="24"/>
          <w:szCs w:val="24"/>
        </w:rPr>
      </w:pPr>
      <w:r w:rsidRPr="00B7092F">
        <w:rPr>
          <w:rFonts w:eastAsia="Arial Narrow"/>
          <w:bCs/>
          <w:sz w:val="24"/>
          <w:szCs w:val="24"/>
        </w:rPr>
        <w:t>Programmers can trade performance against fault tolerance.</w:t>
      </w:r>
    </w:p>
    <w:p w14:paraId="562F6E95" w14:textId="3743FBE0" w:rsidR="00B7092F" w:rsidRPr="00B7092F" w:rsidRDefault="00B7092F" w:rsidP="00B7092F">
      <w:pPr>
        <w:pStyle w:val="ListParagraph"/>
        <w:ind w:left="284"/>
        <w:jc w:val="both"/>
        <w:rPr>
          <w:rFonts w:eastAsia="Arial Narrow"/>
          <w:bCs/>
          <w:sz w:val="24"/>
          <w:szCs w:val="24"/>
        </w:rPr>
      </w:pPr>
      <w:r w:rsidRPr="00B7092F">
        <w:rPr>
          <w:rFonts w:eastAsia="Arial Narrow"/>
          <w:bCs/>
          <w:sz w:val="24"/>
          <w:szCs w:val="24"/>
        </w:rPr>
        <w:t>Based on our experience with distributed programming we believe that these properties</w:t>
      </w:r>
      <w:r>
        <w:rPr>
          <w:rFonts w:eastAsia="Arial Narrow"/>
          <w:bCs/>
          <w:sz w:val="24"/>
          <w:szCs w:val="24"/>
        </w:rPr>
        <w:t xml:space="preserve"> </w:t>
      </w:r>
      <w:r w:rsidRPr="00B7092F">
        <w:rPr>
          <w:rFonts w:eastAsia="Arial Narrow"/>
          <w:bCs/>
          <w:sz w:val="24"/>
          <w:szCs w:val="24"/>
        </w:rPr>
        <w:t xml:space="preserve">are essential in building efficient distributed applications. </w:t>
      </w:r>
      <w:r>
        <w:rPr>
          <w:rFonts w:eastAsia="Arial Narrow"/>
          <w:bCs/>
          <w:sz w:val="24"/>
          <w:szCs w:val="24"/>
        </w:rPr>
        <w:t xml:space="preserve"> </w:t>
      </w:r>
      <w:r w:rsidRPr="00B7092F">
        <w:rPr>
          <w:rFonts w:eastAsia="Arial Narrow"/>
          <w:bCs/>
          <w:sz w:val="24"/>
          <w:szCs w:val="24"/>
        </w:rPr>
        <w:t>We have described in detail the group communication interface and its implementation. In addition, we have provided extensive performance measurements on 30</w:t>
      </w:r>
      <w:r>
        <w:rPr>
          <w:rFonts w:eastAsia="Arial Narrow"/>
          <w:bCs/>
          <w:sz w:val="24"/>
          <w:szCs w:val="24"/>
        </w:rPr>
        <w:t xml:space="preserve"> </w:t>
      </w:r>
      <w:r w:rsidRPr="00B7092F">
        <w:rPr>
          <w:rFonts w:eastAsia="Arial Narrow"/>
          <w:bCs/>
          <w:sz w:val="24"/>
          <w:szCs w:val="24"/>
        </w:rPr>
        <w:t>processors. The delay for a null broadcast to a group of 30 processes running on 20MHz MC68030s connected by 10 Mbit/s Ethernet is 2.8 msec. The maximum</w:t>
      </w:r>
      <w:r>
        <w:rPr>
          <w:rFonts w:eastAsia="Arial Narrow"/>
          <w:bCs/>
          <w:sz w:val="24"/>
          <w:szCs w:val="24"/>
        </w:rPr>
        <w:t xml:space="preserve"> </w:t>
      </w:r>
      <w:r w:rsidRPr="00B7092F">
        <w:rPr>
          <w:rFonts w:eastAsia="Arial Narrow"/>
          <w:bCs/>
          <w:sz w:val="24"/>
          <w:szCs w:val="24"/>
        </w:rPr>
        <w:t>throughput per group is 815 broadcasts per group. With multiple groups, the maximum</w:t>
      </w:r>
      <w:r>
        <w:rPr>
          <w:rFonts w:eastAsia="Arial Narrow"/>
          <w:bCs/>
          <w:sz w:val="24"/>
          <w:szCs w:val="24"/>
        </w:rPr>
        <w:t xml:space="preserve"> </w:t>
      </w:r>
      <w:r w:rsidRPr="00B7092F">
        <w:rPr>
          <w:rFonts w:eastAsia="Arial Narrow"/>
          <w:bCs/>
          <w:sz w:val="24"/>
          <w:szCs w:val="24"/>
        </w:rPr>
        <w:t>number of broadcasts per second has been measured at 3175.</w:t>
      </w:r>
    </w:p>
    <w:p w14:paraId="4DC7D61E" w14:textId="066E2521" w:rsidR="003F50B1" w:rsidRDefault="003F50B1" w:rsidP="00F8053D">
      <w:pPr>
        <w:pStyle w:val="ListParagraph"/>
        <w:ind w:left="284"/>
        <w:jc w:val="both"/>
        <w:rPr>
          <w:rFonts w:eastAsia="Arial Narrow"/>
          <w:b/>
          <w:sz w:val="24"/>
          <w:szCs w:val="24"/>
        </w:rPr>
      </w:pPr>
    </w:p>
    <w:p w14:paraId="2F86C6D8" w14:textId="59A2B0F1" w:rsidR="00BE0EA9" w:rsidRPr="00F8053D" w:rsidRDefault="00CE5869" w:rsidP="00E21454">
      <w:pPr>
        <w:pStyle w:val="ListParagraph"/>
        <w:numPr>
          <w:ilvl w:val="0"/>
          <w:numId w:val="3"/>
        </w:numPr>
        <w:ind w:left="284" w:hanging="284"/>
        <w:jc w:val="both"/>
        <w:rPr>
          <w:rFonts w:eastAsia="Arial Narrow"/>
          <w:b/>
          <w:sz w:val="24"/>
          <w:szCs w:val="24"/>
        </w:rPr>
      </w:pPr>
      <w:r w:rsidRPr="00F8053D">
        <w:rPr>
          <w:rFonts w:eastAsia="Arial Narrow"/>
          <w:b/>
          <w:sz w:val="24"/>
          <w:szCs w:val="24"/>
        </w:rPr>
        <w:t>Post</w:t>
      </w:r>
      <w:r w:rsidR="001A0B9C">
        <w:rPr>
          <w:rFonts w:eastAsia="Arial Narrow"/>
          <w:b/>
          <w:sz w:val="24"/>
          <w:szCs w:val="24"/>
        </w:rPr>
        <w:t xml:space="preserve"> </w:t>
      </w:r>
      <w:r w:rsidRPr="00F8053D">
        <w:rPr>
          <w:rFonts w:eastAsia="Arial Narrow"/>
          <w:b/>
          <w:sz w:val="24"/>
          <w:szCs w:val="24"/>
        </w:rPr>
        <w:t>lab:</w:t>
      </w:r>
    </w:p>
    <w:p w14:paraId="3F28243F" w14:textId="77777777" w:rsidR="00F8053D" w:rsidRPr="00F8053D" w:rsidRDefault="00F8053D" w:rsidP="00F8053D">
      <w:pPr>
        <w:pStyle w:val="ListParagraph"/>
        <w:ind w:left="284"/>
        <w:jc w:val="both"/>
        <w:rPr>
          <w:rFonts w:eastAsia="Arial Narrow"/>
          <w:b/>
          <w:sz w:val="24"/>
          <w:szCs w:val="24"/>
        </w:rPr>
      </w:pPr>
    </w:p>
    <w:p w14:paraId="0407D3CC" w14:textId="341452A2" w:rsidR="00931778" w:rsidRDefault="00931778" w:rsidP="00E21454">
      <w:pPr>
        <w:pStyle w:val="ListParagraph"/>
        <w:numPr>
          <w:ilvl w:val="0"/>
          <w:numId w:val="7"/>
        </w:numPr>
        <w:ind w:left="360"/>
        <w:jc w:val="both"/>
        <w:rPr>
          <w:rFonts w:eastAsia="Arial Narrow"/>
          <w:bCs/>
          <w:sz w:val="24"/>
          <w:szCs w:val="24"/>
        </w:rPr>
      </w:pPr>
      <w:r w:rsidRPr="00931778">
        <w:rPr>
          <w:rFonts w:eastAsia="Arial Narrow"/>
          <w:bCs/>
          <w:sz w:val="24"/>
          <w:szCs w:val="24"/>
        </w:rPr>
        <w:t>What are the three types of Group communication?</w:t>
      </w:r>
    </w:p>
    <w:p w14:paraId="0AB2D929" w14:textId="0EF91F64" w:rsidR="00931778" w:rsidRDefault="00931778" w:rsidP="00931778">
      <w:pPr>
        <w:jc w:val="both"/>
        <w:rPr>
          <w:rFonts w:eastAsia="Arial Narrow"/>
          <w:bCs/>
          <w:sz w:val="24"/>
          <w:szCs w:val="24"/>
        </w:rPr>
      </w:pPr>
    </w:p>
    <w:p w14:paraId="0635FCFF" w14:textId="745D3209" w:rsidR="00931778" w:rsidRDefault="00931778" w:rsidP="00931778">
      <w:pPr>
        <w:jc w:val="both"/>
        <w:rPr>
          <w:rFonts w:eastAsia="Arial Narrow"/>
          <w:bCs/>
          <w:sz w:val="24"/>
          <w:szCs w:val="24"/>
        </w:rPr>
      </w:pPr>
      <w:r>
        <w:rPr>
          <w:rFonts w:eastAsia="Arial Narrow"/>
          <w:bCs/>
          <w:sz w:val="24"/>
          <w:szCs w:val="24"/>
        </w:rPr>
        <w:t>Ans: -</w:t>
      </w:r>
    </w:p>
    <w:p w14:paraId="36557A2F" w14:textId="77777777" w:rsidR="00931778" w:rsidRDefault="00931778" w:rsidP="00931778">
      <w:pPr>
        <w:jc w:val="both"/>
        <w:rPr>
          <w:rFonts w:eastAsia="Arial Narrow"/>
          <w:bCs/>
          <w:sz w:val="24"/>
          <w:szCs w:val="24"/>
        </w:rPr>
      </w:pPr>
    </w:p>
    <w:p w14:paraId="10C547BF" w14:textId="77777777" w:rsidR="00931778" w:rsidRPr="001A0B9C" w:rsidRDefault="00931778" w:rsidP="00931778">
      <w:pPr>
        <w:widowControl/>
        <w:autoSpaceDE/>
        <w:autoSpaceDN/>
        <w:jc w:val="both"/>
        <w:rPr>
          <w:sz w:val="24"/>
          <w:szCs w:val="24"/>
          <w:lang w:val="en-IN" w:eastAsia="en-IN"/>
        </w:rPr>
      </w:pPr>
      <w:r w:rsidRPr="001A0B9C">
        <w:rPr>
          <w:sz w:val="24"/>
          <w:szCs w:val="24"/>
          <w:shd w:val="clear" w:color="auto" w:fill="FFFFFF"/>
          <w:lang w:val="en-IN" w:eastAsia="en-IN"/>
        </w:rPr>
        <w:t>Three types of group communication:</w:t>
      </w:r>
      <w:r w:rsidRPr="001A0B9C">
        <w:rPr>
          <w:sz w:val="24"/>
          <w:szCs w:val="24"/>
          <w:lang w:val="en-IN" w:eastAsia="en-IN"/>
        </w:rPr>
        <w:t> </w:t>
      </w:r>
    </w:p>
    <w:p w14:paraId="7B5E26C7" w14:textId="040F784B" w:rsidR="00931778" w:rsidRPr="001A0B9C" w:rsidRDefault="00931778" w:rsidP="00E21454">
      <w:pPr>
        <w:pStyle w:val="ListParagraph"/>
        <w:widowControl/>
        <w:numPr>
          <w:ilvl w:val="0"/>
          <w:numId w:val="8"/>
        </w:numPr>
        <w:autoSpaceDE/>
        <w:autoSpaceDN/>
        <w:jc w:val="both"/>
        <w:rPr>
          <w:sz w:val="24"/>
          <w:szCs w:val="24"/>
          <w:lang w:val="en-IN" w:eastAsia="en-IN"/>
        </w:rPr>
      </w:pPr>
      <w:r w:rsidRPr="001A0B9C">
        <w:rPr>
          <w:sz w:val="24"/>
          <w:szCs w:val="24"/>
          <w:shd w:val="clear" w:color="auto" w:fill="FFFFFF"/>
          <w:lang w:val="en-IN" w:eastAsia="en-IN"/>
        </w:rPr>
        <w:t>One to many (single sender and multiple receivers)</w:t>
      </w:r>
      <w:r w:rsidRPr="001A0B9C">
        <w:rPr>
          <w:sz w:val="24"/>
          <w:szCs w:val="24"/>
          <w:lang w:val="en-IN" w:eastAsia="en-IN"/>
        </w:rPr>
        <w:t> </w:t>
      </w:r>
    </w:p>
    <w:p w14:paraId="0D5EAC95" w14:textId="33ED2A22" w:rsidR="00931778" w:rsidRPr="001A0B9C" w:rsidRDefault="00931778" w:rsidP="00931778">
      <w:pPr>
        <w:pStyle w:val="ListParagraph"/>
        <w:widowControl/>
        <w:autoSpaceDE/>
        <w:autoSpaceDN/>
        <w:jc w:val="both"/>
        <w:rPr>
          <w:sz w:val="24"/>
          <w:szCs w:val="24"/>
        </w:rPr>
      </w:pPr>
      <w:r w:rsidRPr="001A0B9C">
        <w:rPr>
          <w:sz w:val="24"/>
          <w:szCs w:val="24"/>
          <w:shd w:val="clear" w:color="auto" w:fill="FFFFFF"/>
        </w:rPr>
        <w:t> In this scheme, there are multiple receivers for a message</w:t>
      </w:r>
      <w:r w:rsidRPr="001A0B9C">
        <w:rPr>
          <w:sz w:val="24"/>
          <w:szCs w:val="24"/>
        </w:rPr>
        <w:t xml:space="preserve"> </w:t>
      </w:r>
      <w:r w:rsidRPr="001A0B9C">
        <w:rPr>
          <w:sz w:val="24"/>
          <w:szCs w:val="24"/>
          <w:shd w:val="clear" w:color="auto" w:fill="FFFFFF"/>
        </w:rPr>
        <w:t xml:space="preserve">sent by a single sender. </w:t>
      </w:r>
      <w:r w:rsidR="001A0B9C" w:rsidRPr="001A0B9C">
        <w:rPr>
          <w:sz w:val="24"/>
          <w:szCs w:val="24"/>
          <w:shd w:val="clear" w:color="auto" w:fill="FFFFFF"/>
        </w:rPr>
        <w:t>The o</w:t>
      </w:r>
      <w:r w:rsidRPr="001A0B9C">
        <w:rPr>
          <w:sz w:val="24"/>
          <w:szCs w:val="24"/>
          <w:shd w:val="clear" w:color="auto" w:fill="FFFFFF"/>
        </w:rPr>
        <w:t>ne-to-many scheme is also known as multicast</w:t>
      </w:r>
      <w:r w:rsidRPr="001A0B9C">
        <w:rPr>
          <w:sz w:val="24"/>
          <w:szCs w:val="24"/>
        </w:rPr>
        <w:t xml:space="preserve"> </w:t>
      </w:r>
      <w:r w:rsidRPr="001A0B9C">
        <w:rPr>
          <w:sz w:val="24"/>
          <w:szCs w:val="24"/>
          <w:shd w:val="clear" w:color="auto" w:fill="FFFFFF"/>
        </w:rPr>
        <w:t>communication. A special case of multicast communication is broadcast</w:t>
      </w:r>
      <w:r w:rsidRPr="001A0B9C">
        <w:rPr>
          <w:sz w:val="24"/>
          <w:szCs w:val="24"/>
        </w:rPr>
        <w:t xml:space="preserve"> communication, in which the message is sent to all processors connected to a network.</w:t>
      </w:r>
    </w:p>
    <w:p w14:paraId="2B37B14F" w14:textId="77777777" w:rsidR="00931778" w:rsidRPr="001A0B9C" w:rsidRDefault="00931778" w:rsidP="00931778">
      <w:pPr>
        <w:pStyle w:val="ListParagraph"/>
        <w:widowControl/>
        <w:autoSpaceDE/>
        <w:autoSpaceDN/>
        <w:jc w:val="both"/>
        <w:rPr>
          <w:sz w:val="24"/>
          <w:szCs w:val="24"/>
          <w:lang w:val="en-IN" w:eastAsia="en-IN"/>
        </w:rPr>
      </w:pPr>
    </w:p>
    <w:p w14:paraId="66028991" w14:textId="35304726" w:rsidR="00931778" w:rsidRPr="001A0B9C" w:rsidRDefault="00931778" w:rsidP="00E21454">
      <w:pPr>
        <w:pStyle w:val="ListParagraph"/>
        <w:widowControl/>
        <w:numPr>
          <w:ilvl w:val="0"/>
          <w:numId w:val="8"/>
        </w:numPr>
        <w:autoSpaceDE/>
        <w:autoSpaceDN/>
        <w:jc w:val="both"/>
        <w:rPr>
          <w:sz w:val="24"/>
          <w:szCs w:val="24"/>
          <w:lang w:val="en-IN" w:eastAsia="en-IN"/>
        </w:rPr>
      </w:pPr>
      <w:r w:rsidRPr="001A0B9C">
        <w:rPr>
          <w:sz w:val="24"/>
          <w:szCs w:val="24"/>
          <w:shd w:val="clear" w:color="auto" w:fill="FFFFFF"/>
          <w:lang w:val="en-IN" w:eastAsia="en-IN"/>
        </w:rPr>
        <w:t>Many to one (multiple senders and single receiver)</w:t>
      </w:r>
      <w:r w:rsidRPr="001A0B9C">
        <w:rPr>
          <w:sz w:val="24"/>
          <w:szCs w:val="24"/>
          <w:lang w:val="en-IN" w:eastAsia="en-IN"/>
        </w:rPr>
        <w:t> </w:t>
      </w:r>
    </w:p>
    <w:p w14:paraId="1CC522F7" w14:textId="77777777"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multiple senders send messages to a single receiver.</w:t>
      </w:r>
      <w:r w:rsidRPr="001A0B9C">
        <w:rPr>
          <w:sz w:val="24"/>
          <w:szCs w:val="24"/>
          <w:lang w:val="en-IN" w:eastAsia="en-IN"/>
        </w:rPr>
        <w:t> </w:t>
      </w:r>
    </w:p>
    <w:p w14:paraId="51DB1B65" w14:textId="77777777"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xml:space="preserve">- The single receiver may be selective or nonselective. </w:t>
      </w:r>
      <w:r w:rsidRPr="001A0B9C">
        <w:rPr>
          <w:sz w:val="24"/>
          <w:szCs w:val="24"/>
          <w:lang w:val="en-IN" w:eastAsia="en-IN"/>
        </w:rPr>
        <w:t> </w:t>
      </w:r>
    </w:p>
    <w:p w14:paraId="5DB6DE56" w14:textId="77777777"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xml:space="preserve">- A </w:t>
      </w:r>
      <w:r w:rsidRPr="001A0B9C">
        <w:rPr>
          <w:i/>
          <w:iCs/>
          <w:sz w:val="24"/>
          <w:szCs w:val="24"/>
          <w:shd w:val="clear" w:color="auto" w:fill="FFFFFF"/>
          <w:lang w:val="en-IN" w:eastAsia="en-IN"/>
        </w:rPr>
        <w:t xml:space="preserve">selective receiver </w:t>
      </w:r>
      <w:r w:rsidRPr="001A0B9C">
        <w:rPr>
          <w:sz w:val="24"/>
          <w:szCs w:val="24"/>
          <w:shd w:val="clear" w:color="auto" w:fill="FFFFFF"/>
          <w:lang w:val="en-IN" w:eastAsia="en-IN"/>
        </w:rPr>
        <w:t>specifies a unique sender; a message exchange takes</w:t>
      </w:r>
      <w:r w:rsidRPr="001A0B9C">
        <w:rPr>
          <w:sz w:val="24"/>
          <w:szCs w:val="24"/>
          <w:lang w:val="en-IN" w:eastAsia="en-IN"/>
        </w:rPr>
        <w:t xml:space="preserve"> </w:t>
      </w:r>
      <w:r w:rsidRPr="001A0B9C">
        <w:rPr>
          <w:sz w:val="24"/>
          <w:szCs w:val="24"/>
          <w:shd w:val="clear" w:color="auto" w:fill="FFFFFF"/>
          <w:lang w:val="en-IN" w:eastAsia="en-IN"/>
        </w:rPr>
        <w:t>place only if that sender sends a message.</w:t>
      </w:r>
      <w:r w:rsidRPr="001A0B9C">
        <w:rPr>
          <w:sz w:val="24"/>
          <w:szCs w:val="24"/>
          <w:lang w:val="en-IN" w:eastAsia="en-IN"/>
        </w:rPr>
        <w:t> </w:t>
      </w:r>
    </w:p>
    <w:p w14:paraId="4B7C719E" w14:textId="77777777"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A nonselective receiver specifies a set of senders, and if anyone sender</w:t>
      </w:r>
      <w:r w:rsidRPr="001A0B9C">
        <w:rPr>
          <w:sz w:val="24"/>
          <w:szCs w:val="24"/>
          <w:lang w:val="en-IN" w:eastAsia="en-IN"/>
        </w:rPr>
        <w:t xml:space="preserve"> </w:t>
      </w:r>
      <w:r w:rsidRPr="001A0B9C">
        <w:rPr>
          <w:sz w:val="24"/>
          <w:szCs w:val="24"/>
          <w:shd w:val="clear" w:color="auto" w:fill="FFFFFF"/>
          <w:lang w:val="en-IN" w:eastAsia="en-IN"/>
        </w:rPr>
        <w:t>in the set sends a message to this receiver, a message exchange takes place</w:t>
      </w:r>
      <w:r w:rsidRPr="001A0B9C">
        <w:rPr>
          <w:sz w:val="24"/>
          <w:szCs w:val="24"/>
          <w:lang w:val="en-IN" w:eastAsia="en-IN"/>
        </w:rPr>
        <w:t xml:space="preserve"> </w:t>
      </w:r>
      <w:r w:rsidRPr="001A0B9C">
        <w:rPr>
          <w:sz w:val="24"/>
          <w:szCs w:val="24"/>
          <w:shd w:val="clear" w:color="auto" w:fill="FFFFFF"/>
          <w:lang w:val="en-IN" w:eastAsia="en-IN"/>
        </w:rPr>
        <w:t>- an important issue related to the many-to-one communication scheme is</w:t>
      </w:r>
      <w:r w:rsidRPr="001A0B9C">
        <w:rPr>
          <w:sz w:val="24"/>
          <w:szCs w:val="24"/>
          <w:lang w:val="en-IN" w:eastAsia="en-IN"/>
        </w:rPr>
        <w:t xml:space="preserve"> </w:t>
      </w:r>
      <w:r w:rsidRPr="001A0B9C">
        <w:rPr>
          <w:sz w:val="24"/>
          <w:szCs w:val="24"/>
          <w:shd w:val="clear" w:color="auto" w:fill="FFFFFF"/>
          <w:lang w:val="en-IN" w:eastAsia="en-IN"/>
        </w:rPr>
        <w:t>nondeterminism</w:t>
      </w:r>
      <w:r w:rsidRPr="001A0B9C">
        <w:rPr>
          <w:sz w:val="24"/>
          <w:szCs w:val="24"/>
          <w:lang w:val="en-IN" w:eastAsia="en-IN"/>
        </w:rPr>
        <w:t> </w:t>
      </w:r>
    </w:p>
    <w:p w14:paraId="03E9A374" w14:textId="77777777" w:rsidR="00931778" w:rsidRPr="001A0B9C" w:rsidRDefault="00931778" w:rsidP="00931778">
      <w:pPr>
        <w:pStyle w:val="ListParagraph"/>
        <w:widowControl/>
        <w:autoSpaceDE/>
        <w:autoSpaceDN/>
        <w:jc w:val="both"/>
        <w:rPr>
          <w:sz w:val="24"/>
          <w:szCs w:val="24"/>
          <w:lang w:val="en-IN" w:eastAsia="en-IN"/>
        </w:rPr>
      </w:pPr>
    </w:p>
    <w:p w14:paraId="0A646176" w14:textId="00D03716" w:rsidR="00931778" w:rsidRPr="001A0B9C" w:rsidRDefault="00931778" w:rsidP="00E21454">
      <w:pPr>
        <w:pStyle w:val="ListParagraph"/>
        <w:widowControl/>
        <w:numPr>
          <w:ilvl w:val="0"/>
          <w:numId w:val="8"/>
        </w:numPr>
        <w:autoSpaceDE/>
        <w:autoSpaceDN/>
        <w:jc w:val="both"/>
        <w:rPr>
          <w:sz w:val="24"/>
          <w:szCs w:val="24"/>
          <w:lang w:val="en-IN" w:eastAsia="en-IN"/>
        </w:rPr>
      </w:pPr>
      <w:r w:rsidRPr="001A0B9C">
        <w:rPr>
          <w:sz w:val="24"/>
          <w:szCs w:val="24"/>
          <w:shd w:val="clear" w:color="auto" w:fill="FFFFFF"/>
          <w:lang w:val="en-IN" w:eastAsia="en-IN"/>
        </w:rPr>
        <w:t>Many t</w:t>
      </w:r>
      <w:r w:rsidR="001A0B9C" w:rsidRPr="001A0B9C">
        <w:rPr>
          <w:sz w:val="24"/>
          <w:szCs w:val="24"/>
          <w:shd w:val="clear" w:color="auto" w:fill="FFFFFF"/>
          <w:lang w:val="en-IN" w:eastAsia="en-IN"/>
        </w:rPr>
        <w:t>o</w:t>
      </w:r>
      <w:r w:rsidRPr="001A0B9C">
        <w:rPr>
          <w:sz w:val="24"/>
          <w:szCs w:val="24"/>
          <w:shd w:val="clear" w:color="auto" w:fill="FFFFFF"/>
          <w:lang w:val="en-IN" w:eastAsia="en-IN"/>
        </w:rPr>
        <w:t>o many (multiple senders and multiple receivers)</w:t>
      </w:r>
      <w:r w:rsidRPr="001A0B9C">
        <w:rPr>
          <w:sz w:val="24"/>
          <w:szCs w:val="24"/>
          <w:lang w:val="en-IN" w:eastAsia="en-IN"/>
        </w:rPr>
        <w:t> </w:t>
      </w:r>
    </w:p>
    <w:p w14:paraId="3EB7C26B" w14:textId="77777777"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multiple senders send messages to multiple receivers.</w:t>
      </w:r>
      <w:r w:rsidRPr="001A0B9C">
        <w:rPr>
          <w:sz w:val="24"/>
          <w:szCs w:val="24"/>
          <w:lang w:val="en-IN" w:eastAsia="en-IN"/>
        </w:rPr>
        <w:t> </w:t>
      </w:r>
    </w:p>
    <w:p w14:paraId="2AAA58D1" w14:textId="77777777"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an important issue related to many-to-many communication scheme is</w:t>
      </w:r>
      <w:r w:rsidRPr="001A0B9C">
        <w:rPr>
          <w:sz w:val="24"/>
          <w:szCs w:val="24"/>
          <w:lang w:val="en-IN" w:eastAsia="en-IN"/>
        </w:rPr>
        <w:t xml:space="preserve"> </w:t>
      </w:r>
      <w:r w:rsidRPr="001A0B9C">
        <w:rPr>
          <w:sz w:val="24"/>
          <w:szCs w:val="24"/>
          <w:shd w:val="clear" w:color="auto" w:fill="FFFFFF"/>
          <w:lang w:val="en-IN" w:eastAsia="en-IN"/>
        </w:rPr>
        <w:t>that of ordered message delivery</w:t>
      </w:r>
    </w:p>
    <w:p w14:paraId="641E0A83" w14:textId="49C65B20"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Ordered message delivery ensures that all messages are delivered to all</w:t>
      </w:r>
      <w:r w:rsidRPr="001A0B9C">
        <w:rPr>
          <w:sz w:val="24"/>
          <w:szCs w:val="24"/>
          <w:lang w:val="en-IN" w:eastAsia="en-IN"/>
        </w:rPr>
        <w:t xml:space="preserve"> </w:t>
      </w:r>
      <w:r w:rsidRPr="001A0B9C">
        <w:rPr>
          <w:sz w:val="24"/>
          <w:szCs w:val="24"/>
          <w:shd w:val="clear" w:color="auto" w:fill="FFFFFF"/>
          <w:lang w:val="en-IN" w:eastAsia="en-IN"/>
        </w:rPr>
        <w:t>receivers in an order acceptable to the application. This property is</w:t>
      </w:r>
      <w:r w:rsidRPr="001A0B9C">
        <w:rPr>
          <w:sz w:val="24"/>
          <w:szCs w:val="24"/>
          <w:lang w:val="en-IN" w:eastAsia="en-IN"/>
        </w:rPr>
        <w:t xml:space="preserve"> </w:t>
      </w:r>
      <w:r w:rsidRPr="001A0B9C">
        <w:rPr>
          <w:sz w:val="24"/>
          <w:szCs w:val="24"/>
          <w:shd w:val="clear" w:color="auto" w:fill="FFFFFF"/>
          <w:lang w:val="en-IN" w:eastAsia="en-IN"/>
        </w:rPr>
        <w:t xml:space="preserve">needed by many applications for </w:t>
      </w:r>
      <w:r w:rsidR="001A0B9C" w:rsidRPr="001A0B9C">
        <w:rPr>
          <w:sz w:val="24"/>
          <w:szCs w:val="24"/>
          <w:shd w:val="clear" w:color="auto" w:fill="FFFFFF"/>
          <w:lang w:val="en-IN" w:eastAsia="en-IN"/>
        </w:rPr>
        <w:t>its</w:t>
      </w:r>
      <w:r w:rsidRPr="001A0B9C">
        <w:rPr>
          <w:sz w:val="24"/>
          <w:szCs w:val="24"/>
          <w:shd w:val="clear" w:color="auto" w:fill="FFFFFF"/>
          <w:lang w:val="en-IN" w:eastAsia="en-IN"/>
        </w:rPr>
        <w:t xml:space="preserve"> correct functioning.</w:t>
      </w:r>
      <w:r w:rsidRPr="001A0B9C">
        <w:rPr>
          <w:sz w:val="24"/>
          <w:szCs w:val="24"/>
          <w:lang w:val="en-IN" w:eastAsia="en-IN"/>
        </w:rPr>
        <w:t> </w:t>
      </w:r>
    </w:p>
    <w:p w14:paraId="6F863375" w14:textId="77777777" w:rsidR="00931778" w:rsidRPr="001A0B9C" w:rsidRDefault="00931778" w:rsidP="00931778">
      <w:pPr>
        <w:pStyle w:val="ListParagraph"/>
        <w:widowControl/>
        <w:autoSpaceDE/>
        <w:autoSpaceDN/>
        <w:jc w:val="both"/>
        <w:rPr>
          <w:sz w:val="24"/>
          <w:szCs w:val="24"/>
          <w:lang w:val="en-IN" w:eastAsia="en-IN"/>
        </w:rPr>
      </w:pPr>
      <w:r w:rsidRPr="001A0B9C">
        <w:rPr>
          <w:sz w:val="24"/>
          <w:szCs w:val="24"/>
          <w:shd w:val="clear" w:color="auto" w:fill="FFFFFF"/>
          <w:lang w:val="en-IN" w:eastAsia="en-IN"/>
        </w:rPr>
        <w:t>- Ordered message delivery requires message sequencing.</w:t>
      </w:r>
      <w:r w:rsidRPr="001A0B9C">
        <w:rPr>
          <w:sz w:val="24"/>
          <w:szCs w:val="24"/>
          <w:lang w:val="en-IN" w:eastAsia="en-IN"/>
        </w:rPr>
        <w:t> </w:t>
      </w:r>
    </w:p>
    <w:p w14:paraId="1EA7CD01" w14:textId="77777777" w:rsidR="00931778" w:rsidRPr="001A0B9C" w:rsidRDefault="00931778" w:rsidP="00931778">
      <w:pPr>
        <w:widowControl/>
        <w:autoSpaceDE/>
        <w:autoSpaceDN/>
        <w:ind w:left="360"/>
        <w:jc w:val="both"/>
        <w:rPr>
          <w:sz w:val="24"/>
          <w:szCs w:val="24"/>
          <w:shd w:val="clear" w:color="auto" w:fill="FFFFFF"/>
          <w:lang w:val="en-IN" w:eastAsia="en-IN"/>
        </w:rPr>
      </w:pPr>
      <w:r w:rsidRPr="001A0B9C">
        <w:rPr>
          <w:noProof/>
          <w:bdr w:val="none" w:sz="0" w:space="0" w:color="auto" w:frame="1"/>
          <w:lang w:val="en-IN" w:eastAsia="en-IN"/>
        </w:rPr>
        <w:lastRenderedPageBreak/>
        <w:drawing>
          <wp:anchor distT="0" distB="0" distL="114300" distR="114300" simplePos="0" relativeHeight="251658240" behindDoc="0" locked="0" layoutInCell="1" allowOverlap="1" wp14:anchorId="67C2FED9" wp14:editId="546651CE">
            <wp:simplePos x="0" y="0"/>
            <wp:positionH relativeFrom="column">
              <wp:posOffset>231494</wp:posOffset>
            </wp:positionH>
            <wp:positionV relativeFrom="paragraph">
              <wp:posOffset>0</wp:posOffset>
            </wp:positionV>
            <wp:extent cx="5162550" cy="225679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2550" cy="2256790"/>
                    </a:xfrm>
                    <a:prstGeom prst="rect">
                      <a:avLst/>
                    </a:prstGeom>
                    <a:noFill/>
                    <a:ln>
                      <a:noFill/>
                    </a:ln>
                  </pic:spPr>
                </pic:pic>
              </a:graphicData>
            </a:graphic>
          </wp:anchor>
        </w:drawing>
      </w:r>
    </w:p>
    <w:p w14:paraId="12CF4027" w14:textId="61A55481" w:rsidR="00931778" w:rsidRPr="001A0B9C" w:rsidRDefault="00931778" w:rsidP="00931778">
      <w:pPr>
        <w:widowControl/>
        <w:autoSpaceDE/>
        <w:autoSpaceDN/>
        <w:ind w:left="360"/>
        <w:jc w:val="both"/>
        <w:rPr>
          <w:sz w:val="24"/>
          <w:szCs w:val="24"/>
          <w:lang w:val="en-IN" w:eastAsia="en-IN"/>
        </w:rPr>
      </w:pPr>
      <w:r w:rsidRPr="001A0B9C">
        <w:rPr>
          <w:sz w:val="24"/>
          <w:szCs w:val="24"/>
          <w:shd w:val="clear" w:color="auto" w:fill="FFFFFF"/>
          <w:lang w:val="en-IN" w:eastAsia="en-IN"/>
        </w:rPr>
        <w:t>- The commonly used semantics for ordered delivery of multicast messages</w:t>
      </w:r>
      <w:r w:rsidRPr="001A0B9C">
        <w:rPr>
          <w:sz w:val="24"/>
          <w:szCs w:val="24"/>
          <w:lang w:val="en-IN" w:eastAsia="en-IN"/>
        </w:rPr>
        <w:t xml:space="preserve"> </w:t>
      </w:r>
      <w:r w:rsidRPr="001A0B9C">
        <w:rPr>
          <w:sz w:val="24"/>
          <w:szCs w:val="24"/>
          <w:shd w:val="clear" w:color="auto" w:fill="FFFFFF"/>
          <w:lang w:val="en-IN" w:eastAsia="en-IN"/>
        </w:rPr>
        <w:t>are absolute ordering, consistent ordering, and causal ordering.</w:t>
      </w:r>
    </w:p>
    <w:p w14:paraId="145F85A0" w14:textId="77777777" w:rsidR="00931778" w:rsidRDefault="00931778" w:rsidP="00931778">
      <w:pPr>
        <w:jc w:val="both"/>
        <w:rPr>
          <w:rFonts w:eastAsia="Arial Narrow"/>
          <w:bCs/>
          <w:sz w:val="24"/>
          <w:szCs w:val="24"/>
        </w:rPr>
      </w:pPr>
    </w:p>
    <w:p w14:paraId="6B1662E6" w14:textId="77777777" w:rsidR="00931778" w:rsidRPr="00931778" w:rsidRDefault="00931778" w:rsidP="00931778">
      <w:pPr>
        <w:jc w:val="both"/>
        <w:rPr>
          <w:rFonts w:eastAsia="Arial Narrow"/>
          <w:bCs/>
          <w:sz w:val="24"/>
          <w:szCs w:val="24"/>
        </w:rPr>
      </w:pPr>
    </w:p>
    <w:p w14:paraId="3B54DB21" w14:textId="54DD0E16" w:rsidR="00931778" w:rsidRDefault="00931778" w:rsidP="00E21454">
      <w:pPr>
        <w:pStyle w:val="ListParagraph"/>
        <w:numPr>
          <w:ilvl w:val="0"/>
          <w:numId w:val="7"/>
        </w:numPr>
        <w:ind w:left="360"/>
        <w:jc w:val="both"/>
        <w:rPr>
          <w:rFonts w:eastAsia="Arial Narrow"/>
          <w:bCs/>
          <w:sz w:val="24"/>
          <w:szCs w:val="24"/>
        </w:rPr>
      </w:pPr>
      <w:r w:rsidRPr="00931778">
        <w:rPr>
          <w:rFonts w:eastAsia="Arial Narrow"/>
          <w:bCs/>
          <w:sz w:val="24"/>
          <w:szCs w:val="24"/>
        </w:rPr>
        <w:t>What is the primary issue with many-to-one communications?</w:t>
      </w:r>
    </w:p>
    <w:p w14:paraId="3F7237A3" w14:textId="13B6E766" w:rsidR="00931778" w:rsidRDefault="00931778" w:rsidP="00931778">
      <w:pPr>
        <w:jc w:val="both"/>
        <w:rPr>
          <w:rFonts w:eastAsia="Arial Narrow"/>
          <w:bCs/>
          <w:sz w:val="24"/>
          <w:szCs w:val="24"/>
        </w:rPr>
      </w:pPr>
    </w:p>
    <w:p w14:paraId="6AD7FD2F" w14:textId="774311CB" w:rsidR="00931778" w:rsidRDefault="00931778" w:rsidP="00931778">
      <w:pPr>
        <w:jc w:val="both"/>
        <w:rPr>
          <w:rFonts w:eastAsia="Arial Narrow"/>
          <w:bCs/>
          <w:sz w:val="24"/>
          <w:szCs w:val="24"/>
        </w:rPr>
      </w:pPr>
      <w:r>
        <w:rPr>
          <w:rFonts w:eastAsia="Arial Narrow"/>
          <w:bCs/>
          <w:sz w:val="24"/>
          <w:szCs w:val="24"/>
        </w:rPr>
        <w:t>Ans: -</w:t>
      </w:r>
    </w:p>
    <w:p w14:paraId="630E9B1F" w14:textId="31D0F289" w:rsidR="004B2022" w:rsidRDefault="004B2022" w:rsidP="00931778">
      <w:pPr>
        <w:jc w:val="both"/>
        <w:rPr>
          <w:rFonts w:eastAsia="Arial Narrow"/>
          <w:bCs/>
          <w:sz w:val="24"/>
          <w:szCs w:val="24"/>
        </w:rPr>
      </w:pPr>
      <w:r>
        <w:rPr>
          <w:rFonts w:eastAsia="Arial Narrow"/>
          <w:bCs/>
          <w:sz w:val="24"/>
          <w:szCs w:val="24"/>
        </w:rPr>
        <w:t>Many to one is the reverse of one to one many. In a many to one model several different points of information are received by a single reception.</w:t>
      </w:r>
    </w:p>
    <w:p w14:paraId="324ED9D8" w14:textId="573C676F" w:rsidR="004B2022" w:rsidRDefault="004B2022" w:rsidP="00931778">
      <w:pPr>
        <w:jc w:val="both"/>
        <w:rPr>
          <w:rFonts w:eastAsia="Arial Narrow"/>
          <w:bCs/>
          <w:sz w:val="24"/>
          <w:szCs w:val="24"/>
        </w:rPr>
      </w:pPr>
      <w:r>
        <w:rPr>
          <w:rFonts w:eastAsia="Arial Narrow"/>
          <w:bCs/>
          <w:sz w:val="24"/>
          <w:szCs w:val="24"/>
        </w:rPr>
        <w:t xml:space="preserve">An example of this could be a company sending out surveys to its customers or </w:t>
      </w:r>
      <w:r w:rsidR="00B7092F">
        <w:rPr>
          <w:rFonts w:eastAsia="Arial Narrow"/>
          <w:bCs/>
          <w:sz w:val="24"/>
          <w:szCs w:val="24"/>
        </w:rPr>
        <w:t>else reading</w:t>
      </w:r>
      <w:r>
        <w:rPr>
          <w:rFonts w:eastAsia="Arial Narrow"/>
          <w:bCs/>
          <w:sz w:val="24"/>
          <w:szCs w:val="24"/>
        </w:rPr>
        <w:t xml:space="preserve"> feedback on their social media account</w:t>
      </w:r>
    </w:p>
    <w:p w14:paraId="3DDECDD9" w14:textId="77777777" w:rsidR="00931778" w:rsidRPr="00931778" w:rsidRDefault="00931778" w:rsidP="00931778">
      <w:pPr>
        <w:jc w:val="both"/>
        <w:rPr>
          <w:rFonts w:eastAsia="Arial Narrow"/>
          <w:bCs/>
          <w:sz w:val="24"/>
          <w:szCs w:val="24"/>
        </w:rPr>
      </w:pPr>
    </w:p>
    <w:p w14:paraId="6937D192" w14:textId="278BD50D" w:rsidR="00B7402C" w:rsidRDefault="00931778" w:rsidP="00E21454">
      <w:pPr>
        <w:pStyle w:val="ListParagraph"/>
        <w:numPr>
          <w:ilvl w:val="0"/>
          <w:numId w:val="7"/>
        </w:numPr>
        <w:ind w:left="360"/>
        <w:jc w:val="both"/>
        <w:rPr>
          <w:rFonts w:eastAsia="Arial Narrow"/>
          <w:bCs/>
          <w:sz w:val="24"/>
          <w:szCs w:val="24"/>
        </w:rPr>
      </w:pPr>
      <w:r w:rsidRPr="00931778">
        <w:rPr>
          <w:rFonts w:eastAsia="Arial Narrow"/>
          <w:bCs/>
          <w:sz w:val="24"/>
          <w:szCs w:val="24"/>
        </w:rPr>
        <w:t>What is the primary issue with many-to-many communications?</w:t>
      </w:r>
    </w:p>
    <w:p w14:paraId="3A7917AF" w14:textId="6718430F" w:rsidR="00931778" w:rsidRDefault="00931778" w:rsidP="00931778">
      <w:pPr>
        <w:jc w:val="both"/>
        <w:rPr>
          <w:rFonts w:eastAsia="Arial Narrow"/>
          <w:bCs/>
          <w:sz w:val="24"/>
          <w:szCs w:val="24"/>
        </w:rPr>
      </w:pPr>
    </w:p>
    <w:p w14:paraId="28D17563" w14:textId="2AF0AC2C" w:rsidR="00931778" w:rsidRDefault="00931778" w:rsidP="00931778">
      <w:pPr>
        <w:jc w:val="both"/>
        <w:rPr>
          <w:rFonts w:eastAsia="Arial Narrow"/>
          <w:bCs/>
          <w:sz w:val="24"/>
          <w:szCs w:val="24"/>
        </w:rPr>
      </w:pPr>
      <w:r>
        <w:rPr>
          <w:rFonts w:eastAsia="Arial Narrow"/>
          <w:bCs/>
          <w:sz w:val="24"/>
          <w:szCs w:val="24"/>
        </w:rPr>
        <w:t>Ans: -</w:t>
      </w:r>
    </w:p>
    <w:p w14:paraId="6E09F04B" w14:textId="7BCC737B" w:rsidR="00666AA3" w:rsidRDefault="00B7092F" w:rsidP="00931778">
      <w:pPr>
        <w:jc w:val="both"/>
        <w:rPr>
          <w:rFonts w:eastAsia="Arial Narrow"/>
          <w:bCs/>
          <w:sz w:val="24"/>
          <w:szCs w:val="24"/>
        </w:rPr>
      </w:pPr>
      <w:r>
        <w:rPr>
          <w:rFonts w:eastAsia="Arial Narrow"/>
          <w:bCs/>
          <w:sz w:val="24"/>
          <w:szCs w:val="24"/>
        </w:rPr>
        <w:t xml:space="preserve">In this model where information is generated from multiple sources and is received by multiple sources. The many to many information sharing are often found on modern networked platforms such as social media and other internet-based forms of communication. An e.g., of this </w:t>
      </w:r>
      <w:r w:rsidR="00855D9A">
        <w:rPr>
          <w:rFonts w:eastAsia="Arial Narrow"/>
          <w:bCs/>
          <w:sz w:val="24"/>
          <w:szCs w:val="24"/>
        </w:rPr>
        <w:t>would be several different people speaking about a current event of cultural importance in social media and these statements being shared and responded by another different group of readers.</w:t>
      </w:r>
    </w:p>
    <w:p w14:paraId="6D7729F8" w14:textId="234EE2B6" w:rsidR="00855D9A" w:rsidRDefault="00855D9A" w:rsidP="00931778">
      <w:pPr>
        <w:jc w:val="both"/>
        <w:rPr>
          <w:rFonts w:eastAsia="Arial Narrow"/>
          <w:bCs/>
          <w:sz w:val="24"/>
          <w:szCs w:val="24"/>
        </w:rPr>
      </w:pPr>
      <w:r>
        <w:rPr>
          <w:rFonts w:eastAsia="Arial Narrow"/>
          <w:bCs/>
          <w:sz w:val="24"/>
          <w:szCs w:val="24"/>
        </w:rPr>
        <w:t>Note that there is no core singular source when this information sharing begins as several people start sharing info wholly unaware and independent of others statement.</w:t>
      </w:r>
    </w:p>
    <w:p w14:paraId="56B5B502" w14:textId="13EDEF49" w:rsidR="00666AA3" w:rsidRDefault="00666AA3" w:rsidP="00931778">
      <w:pPr>
        <w:jc w:val="both"/>
        <w:rPr>
          <w:rFonts w:eastAsia="Arial Narrow"/>
          <w:bCs/>
          <w:sz w:val="24"/>
          <w:szCs w:val="24"/>
        </w:rPr>
      </w:pPr>
    </w:p>
    <w:p w14:paraId="2A018A07" w14:textId="18190576" w:rsidR="00666AA3" w:rsidRDefault="00666AA3" w:rsidP="00931778">
      <w:pPr>
        <w:jc w:val="both"/>
        <w:rPr>
          <w:rFonts w:eastAsia="Arial Narrow"/>
          <w:bCs/>
          <w:sz w:val="24"/>
          <w:szCs w:val="24"/>
        </w:rPr>
      </w:pPr>
    </w:p>
    <w:p w14:paraId="7D04CB79" w14:textId="77777777" w:rsidR="00666AA3" w:rsidRDefault="00666AA3" w:rsidP="00666AA3">
      <w:pPr>
        <w:jc w:val="center"/>
        <w:rPr>
          <w:b/>
          <w:bCs/>
          <w:sz w:val="36"/>
          <w:szCs w:val="36"/>
        </w:rPr>
      </w:pPr>
    </w:p>
    <w:p w14:paraId="39CC0DC4" w14:textId="77777777" w:rsidR="00666AA3" w:rsidRDefault="00666AA3" w:rsidP="00666AA3">
      <w:pPr>
        <w:jc w:val="center"/>
        <w:rPr>
          <w:b/>
          <w:bCs/>
          <w:sz w:val="36"/>
          <w:szCs w:val="36"/>
        </w:rPr>
      </w:pPr>
    </w:p>
    <w:p w14:paraId="76E9CA54" w14:textId="77777777" w:rsidR="00666AA3" w:rsidRDefault="00666AA3" w:rsidP="00666AA3">
      <w:pPr>
        <w:jc w:val="center"/>
        <w:rPr>
          <w:b/>
          <w:bCs/>
          <w:sz w:val="36"/>
          <w:szCs w:val="36"/>
        </w:rPr>
      </w:pPr>
    </w:p>
    <w:p w14:paraId="6E7A9061" w14:textId="77777777" w:rsidR="00666AA3" w:rsidRDefault="00666AA3" w:rsidP="00666AA3">
      <w:pPr>
        <w:jc w:val="center"/>
        <w:rPr>
          <w:b/>
          <w:bCs/>
          <w:sz w:val="36"/>
          <w:szCs w:val="36"/>
        </w:rPr>
      </w:pPr>
    </w:p>
    <w:p w14:paraId="30178551" w14:textId="77777777" w:rsidR="00666AA3" w:rsidRDefault="00666AA3" w:rsidP="00666AA3">
      <w:pPr>
        <w:jc w:val="center"/>
        <w:rPr>
          <w:b/>
          <w:bCs/>
          <w:sz w:val="36"/>
          <w:szCs w:val="36"/>
        </w:rPr>
      </w:pPr>
    </w:p>
    <w:p w14:paraId="12F34E52" w14:textId="77777777" w:rsidR="00666AA3" w:rsidRPr="00931778" w:rsidRDefault="00666AA3" w:rsidP="00931778">
      <w:pPr>
        <w:jc w:val="both"/>
        <w:rPr>
          <w:rFonts w:eastAsia="Arial Narrow"/>
          <w:bCs/>
          <w:sz w:val="24"/>
          <w:szCs w:val="24"/>
        </w:rPr>
      </w:pPr>
    </w:p>
    <w:sectPr w:rsidR="00666AA3" w:rsidRPr="00931778" w:rsidSect="00DF43D4">
      <w:headerReference w:type="default" r:id="rId12"/>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B5105" w14:textId="77777777" w:rsidR="0025299C" w:rsidRDefault="0025299C">
      <w:r>
        <w:separator/>
      </w:r>
    </w:p>
  </w:endnote>
  <w:endnote w:type="continuationSeparator" w:id="0">
    <w:p w14:paraId="370EB774" w14:textId="77777777" w:rsidR="0025299C" w:rsidRDefault="00252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AE88B" w14:textId="77777777" w:rsidR="0025299C" w:rsidRDefault="0025299C">
      <w:r>
        <w:separator/>
      </w:r>
    </w:p>
  </w:footnote>
  <w:footnote w:type="continuationSeparator" w:id="0">
    <w:p w14:paraId="2D08131F" w14:textId="77777777" w:rsidR="0025299C" w:rsidRDefault="002529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35550" w14:textId="77777777" w:rsidR="004C514A" w:rsidRDefault="004C514A">
    <w:pPr>
      <w:pStyle w:val="BodyText"/>
      <w:spacing w:line="14" w:lineRule="auto"/>
      <w:rPr>
        <w:b w:val="0"/>
        <w:sz w:val="2"/>
        <w:u w:val="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E50"/>
    <w:multiLevelType w:val="hybridMultilevel"/>
    <w:tmpl w:val="D39CBDFE"/>
    <w:lvl w:ilvl="0" w:tplc="54300714">
      <w:start w:val="1"/>
      <w:numFmt w:val="decimal"/>
      <w:lvlText w:val="%1."/>
      <w:lvlJc w:val="left"/>
      <w:pPr>
        <w:ind w:left="644" w:hanging="360"/>
      </w:pPr>
      <w:rPr>
        <w:rFonts w:eastAsia="Arial Narrow" w:hint="default"/>
        <w:b/>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 w15:restartNumberingAfterBreak="0">
    <w:nsid w:val="09BD46E7"/>
    <w:multiLevelType w:val="hybridMultilevel"/>
    <w:tmpl w:val="E19259D2"/>
    <w:lvl w:ilvl="0" w:tplc="E064F102">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900B2E"/>
    <w:multiLevelType w:val="hybridMultilevel"/>
    <w:tmpl w:val="FCCE21AE"/>
    <w:lvl w:ilvl="0" w:tplc="78609EB6">
      <w:start w:val="1"/>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70200B"/>
    <w:multiLevelType w:val="hybridMultilevel"/>
    <w:tmpl w:val="9F50491C"/>
    <w:lvl w:ilvl="0" w:tplc="B1EE74B6">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4702C7"/>
    <w:multiLevelType w:val="hybridMultilevel"/>
    <w:tmpl w:val="D0945280"/>
    <w:lvl w:ilvl="0" w:tplc="B1EE74B6">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624BDD"/>
    <w:multiLevelType w:val="multilevel"/>
    <w:tmpl w:val="24567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7E16E0"/>
    <w:multiLevelType w:val="hybridMultilevel"/>
    <w:tmpl w:val="DCBE1D36"/>
    <w:lvl w:ilvl="0" w:tplc="F438D050">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EDB64EF"/>
    <w:multiLevelType w:val="hybridMultilevel"/>
    <w:tmpl w:val="22B4D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50620E8"/>
    <w:multiLevelType w:val="hybridMultilevel"/>
    <w:tmpl w:val="29EA55EC"/>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9" w15:restartNumberingAfterBreak="0">
    <w:nsid w:val="63626CA4"/>
    <w:multiLevelType w:val="hybridMultilevel"/>
    <w:tmpl w:val="A8C659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1477DCF"/>
    <w:multiLevelType w:val="hybridMultilevel"/>
    <w:tmpl w:val="B51A3812"/>
    <w:lvl w:ilvl="0" w:tplc="40090001">
      <w:start w:val="1"/>
      <w:numFmt w:val="bullet"/>
      <w:lvlText w:val=""/>
      <w:lvlJc w:val="left"/>
      <w:pPr>
        <w:ind w:left="1003" w:hanging="360"/>
      </w:pPr>
      <w:rPr>
        <w:rFonts w:ascii="Symbol" w:hAnsi="Symbol"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11" w15:restartNumberingAfterBreak="0">
    <w:nsid w:val="786E6A3E"/>
    <w:multiLevelType w:val="hybridMultilevel"/>
    <w:tmpl w:val="B4328E12"/>
    <w:lvl w:ilvl="0" w:tplc="B5A65188">
      <w:start w:val="1"/>
      <w:numFmt w:val="decimal"/>
      <w:lvlText w:val="%1."/>
      <w:lvlJc w:val="left"/>
      <w:pPr>
        <w:ind w:left="720" w:hanging="360"/>
      </w:pPr>
      <w:rPr>
        <w:rFonts w:ascii="Times New Roman" w:hAnsi="Times New Roman" w:cs="Times New Roman" w:hint="default"/>
        <w:b/>
        <w:bCs/>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11"/>
  </w:num>
  <w:num w:numId="3">
    <w:abstractNumId w:val="6"/>
  </w:num>
  <w:num w:numId="4">
    <w:abstractNumId w:val="3"/>
  </w:num>
  <w:num w:numId="5">
    <w:abstractNumId w:val="4"/>
  </w:num>
  <w:num w:numId="6">
    <w:abstractNumId w:val="10"/>
  </w:num>
  <w:num w:numId="7">
    <w:abstractNumId w:val="9"/>
  </w:num>
  <w:num w:numId="8">
    <w:abstractNumId w:val="7"/>
  </w:num>
  <w:num w:numId="9">
    <w:abstractNumId w:val="2"/>
  </w:num>
  <w:num w:numId="10">
    <w:abstractNumId w:val="5"/>
  </w:num>
  <w:num w:numId="11">
    <w:abstractNumId w:val="0"/>
  </w:num>
  <w:num w:numId="1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7YwMLU0MjIwtDAxNTFQ0lEKTi0uzszPAykwrQUACKOz3iwAAAA="/>
  </w:docVars>
  <w:rsids>
    <w:rsidRoot w:val="008C1229"/>
    <w:rsid w:val="000169DA"/>
    <w:rsid w:val="00081802"/>
    <w:rsid w:val="00082C7C"/>
    <w:rsid w:val="00095AB6"/>
    <w:rsid w:val="000A1AC2"/>
    <w:rsid w:val="000F2CC0"/>
    <w:rsid w:val="001231AB"/>
    <w:rsid w:val="001241FE"/>
    <w:rsid w:val="00143D95"/>
    <w:rsid w:val="001A0B9C"/>
    <w:rsid w:val="001E4CB9"/>
    <w:rsid w:val="00222A26"/>
    <w:rsid w:val="0024268B"/>
    <w:rsid w:val="0025299C"/>
    <w:rsid w:val="00272B7E"/>
    <w:rsid w:val="002C7067"/>
    <w:rsid w:val="00303541"/>
    <w:rsid w:val="003403B4"/>
    <w:rsid w:val="003707A0"/>
    <w:rsid w:val="003F50B1"/>
    <w:rsid w:val="00424CE0"/>
    <w:rsid w:val="00457516"/>
    <w:rsid w:val="004607E4"/>
    <w:rsid w:val="004A72C9"/>
    <w:rsid w:val="004B2022"/>
    <w:rsid w:val="004C514A"/>
    <w:rsid w:val="005221B4"/>
    <w:rsid w:val="0058708C"/>
    <w:rsid w:val="005B62D6"/>
    <w:rsid w:val="005E43F7"/>
    <w:rsid w:val="006008A9"/>
    <w:rsid w:val="00601570"/>
    <w:rsid w:val="00620186"/>
    <w:rsid w:val="00632DAA"/>
    <w:rsid w:val="00654161"/>
    <w:rsid w:val="00665010"/>
    <w:rsid w:val="00666AA3"/>
    <w:rsid w:val="006A0F12"/>
    <w:rsid w:val="006C26F8"/>
    <w:rsid w:val="006C4E78"/>
    <w:rsid w:val="0074697D"/>
    <w:rsid w:val="00766821"/>
    <w:rsid w:val="0077753B"/>
    <w:rsid w:val="00795C5C"/>
    <w:rsid w:val="007A7C97"/>
    <w:rsid w:val="007F4787"/>
    <w:rsid w:val="00821446"/>
    <w:rsid w:val="00855D9A"/>
    <w:rsid w:val="008710DD"/>
    <w:rsid w:val="008A3C2A"/>
    <w:rsid w:val="008C1229"/>
    <w:rsid w:val="008D7924"/>
    <w:rsid w:val="008E7CD8"/>
    <w:rsid w:val="00931778"/>
    <w:rsid w:val="00946EA4"/>
    <w:rsid w:val="00961DE3"/>
    <w:rsid w:val="009B2B0E"/>
    <w:rsid w:val="009F1C5A"/>
    <w:rsid w:val="00A20DF8"/>
    <w:rsid w:val="00A32FC3"/>
    <w:rsid w:val="00A61006"/>
    <w:rsid w:val="00AD1D3B"/>
    <w:rsid w:val="00AE548C"/>
    <w:rsid w:val="00B1095C"/>
    <w:rsid w:val="00B7092F"/>
    <w:rsid w:val="00B7402C"/>
    <w:rsid w:val="00BE0EA9"/>
    <w:rsid w:val="00BE4B44"/>
    <w:rsid w:val="00C1794B"/>
    <w:rsid w:val="00C506D1"/>
    <w:rsid w:val="00C602A8"/>
    <w:rsid w:val="00C91D49"/>
    <w:rsid w:val="00CC4EFA"/>
    <w:rsid w:val="00CE3D07"/>
    <w:rsid w:val="00CE5869"/>
    <w:rsid w:val="00CE6B77"/>
    <w:rsid w:val="00D1796F"/>
    <w:rsid w:val="00D91C09"/>
    <w:rsid w:val="00DC7EC2"/>
    <w:rsid w:val="00DE2FB4"/>
    <w:rsid w:val="00DF43D4"/>
    <w:rsid w:val="00E05484"/>
    <w:rsid w:val="00E21454"/>
    <w:rsid w:val="00E33E75"/>
    <w:rsid w:val="00E419A3"/>
    <w:rsid w:val="00E67F42"/>
    <w:rsid w:val="00EE047A"/>
    <w:rsid w:val="00F354D8"/>
    <w:rsid w:val="00F64CDC"/>
    <w:rsid w:val="00F8053D"/>
    <w:rsid w:val="00FB1981"/>
    <w:rsid w:val="00FB42E0"/>
    <w:rsid w:val="00FC18E1"/>
    <w:rsid w:val="00FC2A5D"/>
    <w:rsid w:val="00FD28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C0AC2B"/>
  <w15:docId w15:val="{4E8A6A78-72D7-4EF2-A391-0600203C0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2">
    <w:name w:val="heading 2"/>
    <w:basedOn w:val="Normal"/>
    <w:next w:val="Normal"/>
    <w:link w:val="Heading2Char"/>
    <w:uiPriority w:val="9"/>
    <w:unhideWhenUsed/>
    <w:qFormat/>
    <w:rsid w:val="00457516"/>
    <w:pPr>
      <w:keepNext/>
      <w:keepLines/>
      <w:widowControl/>
      <w:autoSpaceDE/>
      <w:autoSpaceDN/>
      <w:spacing w:before="200" w:line="276" w:lineRule="auto"/>
      <w:outlineLvl w:val="1"/>
    </w:pPr>
    <w:rPr>
      <w:rFonts w:ascii="Cambria" w:eastAsia="Cambria" w:hAnsi="Cambria" w:cs="Cambria"/>
      <w:b/>
      <w:color w:val="4F81BD"/>
      <w:sz w:val="26"/>
      <w:szCs w:val="2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8"/>
      <w:szCs w:val="28"/>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49"/>
    </w:pPr>
  </w:style>
  <w:style w:type="paragraph" w:styleId="Footer">
    <w:name w:val="footer"/>
    <w:basedOn w:val="Normal"/>
    <w:link w:val="FooterChar"/>
    <w:uiPriority w:val="99"/>
    <w:unhideWhenUsed/>
    <w:rsid w:val="00DF43D4"/>
    <w:pPr>
      <w:tabs>
        <w:tab w:val="center" w:pos="4513"/>
        <w:tab w:val="right" w:pos="9026"/>
      </w:tabs>
    </w:pPr>
  </w:style>
  <w:style w:type="character" w:customStyle="1" w:styleId="FooterChar">
    <w:name w:val="Footer Char"/>
    <w:basedOn w:val="DefaultParagraphFont"/>
    <w:link w:val="Footer"/>
    <w:uiPriority w:val="99"/>
    <w:rsid w:val="00DF43D4"/>
    <w:rPr>
      <w:rFonts w:ascii="Times New Roman" w:eastAsia="Times New Roman" w:hAnsi="Times New Roman" w:cs="Times New Roman"/>
    </w:rPr>
  </w:style>
  <w:style w:type="paragraph" w:styleId="Header">
    <w:name w:val="header"/>
    <w:basedOn w:val="Normal"/>
    <w:link w:val="HeaderChar"/>
    <w:uiPriority w:val="99"/>
    <w:unhideWhenUsed/>
    <w:rsid w:val="00DF43D4"/>
    <w:pPr>
      <w:tabs>
        <w:tab w:val="center" w:pos="4513"/>
        <w:tab w:val="right" w:pos="9026"/>
      </w:tabs>
    </w:pPr>
  </w:style>
  <w:style w:type="character" w:customStyle="1" w:styleId="HeaderChar">
    <w:name w:val="Header Char"/>
    <w:basedOn w:val="DefaultParagraphFont"/>
    <w:link w:val="Header"/>
    <w:uiPriority w:val="99"/>
    <w:rsid w:val="00DF43D4"/>
    <w:rPr>
      <w:rFonts w:ascii="Times New Roman" w:eastAsia="Times New Roman" w:hAnsi="Times New Roman" w:cs="Times New Roman"/>
    </w:rPr>
  </w:style>
  <w:style w:type="table" w:styleId="TableGrid">
    <w:name w:val="Table Grid"/>
    <w:basedOn w:val="TableNormal"/>
    <w:uiPriority w:val="39"/>
    <w:rsid w:val="00DF43D4"/>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57516"/>
    <w:rPr>
      <w:rFonts w:ascii="Cambria" w:eastAsia="Cambria" w:hAnsi="Cambria" w:cs="Cambria"/>
      <w:b/>
      <w:color w:val="4F81BD"/>
      <w:sz w:val="26"/>
      <w:szCs w:val="26"/>
      <w:lang w:eastAsia="en-IN"/>
    </w:rPr>
  </w:style>
  <w:style w:type="paragraph" w:styleId="BalloonText">
    <w:name w:val="Balloon Text"/>
    <w:basedOn w:val="Normal"/>
    <w:link w:val="BalloonTextChar"/>
    <w:uiPriority w:val="99"/>
    <w:semiHidden/>
    <w:unhideWhenUsed/>
    <w:rsid w:val="00A32FC3"/>
    <w:rPr>
      <w:rFonts w:ascii="Tahoma" w:hAnsi="Tahoma" w:cs="Tahoma"/>
      <w:sz w:val="16"/>
      <w:szCs w:val="16"/>
    </w:rPr>
  </w:style>
  <w:style w:type="character" w:customStyle="1" w:styleId="BalloonTextChar">
    <w:name w:val="Balloon Text Char"/>
    <w:basedOn w:val="DefaultParagraphFont"/>
    <w:link w:val="BalloonText"/>
    <w:uiPriority w:val="99"/>
    <w:semiHidden/>
    <w:rsid w:val="00A32FC3"/>
    <w:rPr>
      <w:rFonts w:ascii="Tahoma" w:eastAsia="Times New Roman" w:hAnsi="Tahoma" w:cs="Tahoma"/>
      <w:sz w:val="16"/>
      <w:szCs w:val="16"/>
    </w:rPr>
  </w:style>
  <w:style w:type="paragraph" w:styleId="NormalWeb">
    <w:name w:val="Normal (Web)"/>
    <w:basedOn w:val="Normal"/>
    <w:uiPriority w:val="99"/>
    <w:unhideWhenUsed/>
    <w:rsid w:val="00B7402C"/>
    <w:pPr>
      <w:widowControl/>
      <w:autoSpaceDE/>
      <w:autoSpaceDN/>
      <w:spacing w:before="100" w:beforeAutospacing="1" w:after="100" w:afterAutospacing="1"/>
    </w:pPr>
    <w:rPr>
      <w:sz w:val="24"/>
      <w:szCs w:val="24"/>
    </w:rPr>
  </w:style>
  <w:style w:type="character" w:customStyle="1" w:styleId="apple-tab-span">
    <w:name w:val="apple-tab-span"/>
    <w:basedOn w:val="DefaultParagraphFont"/>
    <w:rsid w:val="00DC7EC2"/>
  </w:style>
  <w:style w:type="paragraph" w:styleId="HTMLPreformatted">
    <w:name w:val="HTML Preformatted"/>
    <w:basedOn w:val="Normal"/>
    <w:link w:val="HTMLPreformattedChar"/>
    <w:uiPriority w:val="99"/>
    <w:semiHidden/>
    <w:unhideWhenUsed/>
    <w:rsid w:val="002C706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C7067"/>
    <w:rPr>
      <w:rFonts w:ascii="Courier New" w:eastAsia="Times New Roman" w:hAnsi="Courier New" w:cs="Courier New"/>
      <w:sz w:val="20"/>
      <w:szCs w:val="20"/>
    </w:rPr>
  </w:style>
  <w:style w:type="character" w:styleId="Strong">
    <w:name w:val="Strong"/>
    <w:basedOn w:val="DefaultParagraphFont"/>
    <w:uiPriority w:val="22"/>
    <w:qFormat/>
    <w:rsid w:val="00632DAA"/>
    <w:rPr>
      <w:b/>
      <w:bCs/>
    </w:rPr>
  </w:style>
  <w:style w:type="character" w:styleId="Hyperlink">
    <w:name w:val="Hyperlink"/>
    <w:basedOn w:val="DefaultParagraphFont"/>
    <w:uiPriority w:val="99"/>
    <w:semiHidden/>
    <w:unhideWhenUsed/>
    <w:rsid w:val="00632D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352">
      <w:bodyDiv w:val="1"/>
      <w:marLeft w:val="0"/>
      <w:marRight w:val="0"/>
      <w:marTop w:val="0"/>
      <w:marBottom w:val="0"/>
      <w:divBdr>
        <w:top w:val="none" w:sz="0" w:space="0" w:color="auto"/>
        <w:left w:val="none" w:sz="0" w:space="0" w:color="auto"/>
        <w:bottom w:val="none" w:sz="0" w:space="0" w:color="auto"/>
        <w:right w:val="none" w:sz="0" w:space="0" w:color="auto"/>
      </w:divBdr>
    </w:div>
    <w:div w:id="116609187">
      <w:bodyDiv w:val="1"/>
      <w:marLeft w:val="0"/>
      <w:marRight w:val="0"/>
      <w:marTop w:val="0"/>
      <w:marBottom w:val="0"/>
      <w:divBdr>
        <w:top w:val="none" w:sz="0" w:space="0" w:color="auto"/>
        <w:left w:val="none" w:sz="0" w:space="0" w:color="auto"/>
        <w:bottom w:val="none" w:sz="0" w:space="0" w:color="auto"/>
        <w:right w:val="none" w:sz="0" w:space="0" w:color="auto"/>
      </w:divBdr>
    </w:div>
    <w:div w:id="305822356">
      <w:bodyDiv w:val="1"/>
      <w:marLeft w:val="0"/>
      <w:marRight w:val="0"/>
      <w:marTop w:val="0"/>
      <w:marBottom w:val="0"/>
      <w:divBdr>
        <w:top w:val="none" w:sz="0" w:space="0" w:color="auto"/>
        <w:left w:val="none" w:sz="0" w:space="0" w:color="auto"/>
        <w:bottom w:val="none" w:sz="0" w:space="0" w:color="auto"/>
        <w:right w:val="none" w:sz="0" w:space="0" w:color="auto"/>
      </w:divBdr>
    </w:div>
    <w:div w:id="372190012">
      <w:bodyDiv w:val="1"/>
      <w:marLeft w:val="0"/>
      <w:marRight w:val="0"/>
      <w:marTop w:val="0"/>
      <w:marBottom w:val="0"/>
      <w:divBdr>
        <w:top w:val="none" w:sz="0" w:space="0" w:color="auto"/>
        <w:left w:val="none" w:sz="0" w:space="0" w:color="auto"/>
        <w:bottom w:val="none" w:sz="0" w:space="0" w:color="auto"/>
        <w:right w:val="none" w:sz="0" w:space="0" w:color="auto"/>
      </w:divBdr>
    </w:div>
    <w:div w:id="502091449">
      <w:bodyDiv w:val="1"/>
      <w:marLeft w:val="0"/>
      <w:marRight w:val="0"/>
      <w:marTop w:val="0"/>
      <w:marBottom w:val="0"/>
      <w:divBdr>
        <w:top w:val="none" w:sz="0" w:space="0" w:color="auto"/>
        <w:left w:val="none" w:sz="0" w:space="0" w:color="auto"/>
        <w:bottom w:val="none" w:sz="0" w:space="0" w:color="auto"/>
        <w:right w:val="none" w:sz="0" w:space="0" w:color="auto"/>
      </w:divBdr>
    </w:div>
    <w:div w:id="505286346">
      <w:bodyDiv w:val="1"/>
      <w:marLeft w:val="0"/>
      <w:marRight w:val="0"/>
      <w:marTop w:val="0"/>
      <w:marBottom w:val="0"/>
      <w:divBdr>
        <w:top w:val="none" w:sz="0" w:space="0" w:color="auto"/>
        <w:left w:val="none" w:sz="0" w:space="0" w:color="auto"/>
        <w:bottom w:val="none" w:sz="0" w:space="0" w:color="auto"/>
        <w:right w:val="none" w:sz="0" w:space="0" w:color="auto"/>
      </w:divBdr>
    </w:div>
    <w:div w:id="692803263">
      <w:bodyDiv w:val="1"/>
      <w:marLeft w:val="0"/>
      <w:marRight w:val="0"/>
      <w:marTop w:val="0"/>
      <w:marBottom w:val="0"/>
      <w:divBdr>
        <w:top w:val="none" w:sz="0" w:space="0" w:color="auto"/>
        <w:left w:val="none" w:sz="0" w:space="0" w:color="auto"/>
        <w:bottom w:val="none" w:sz="0" w:space="0" w:color="auto"/>
        <w:right w:val="none" w:sz="0" w:space="0" w:color="auto"/>
      </w:divBdr>
    </w:div>
    <w:div w:id="832525154">
      <w:bodyDiv w:val="1"/>
      <w:marLeft w:val="0"/>
      <w:marRight w:val="0"/>
      <w:marTop w:val="0"/>
      <w:marBottom w:val="0"/>
      <w:divBdr>
        <w:top w:val="none" w:sz="0" w:space="0" w:color="auto"/>
        <w:left w:val="none" w:sz="0" w:space="0" w:color="auto"/>
        <w:bottom w:val="none" w:sz="0" w:space="0" w:color="auto"/>
        <w:right w:val="none" w:sz="0" w:space="0" w:color="auto"/>
      </w:divBdr>
      <w:divsChild>
        <w:div w:id="400517772">
          <w:marLeft w:val="0"/>
          <w:marRight w:val="0"/>
          <w:marTop w:val="0"/>
          <w:marBottom w:val="0"/>
          <w:divBdr>
            <w:top w:val="none" w:sz="0" w:space="0" w:color="auto"/>
            <w:left w:val="none" w:sz="0" w:space="0" w:color="auto"/>
            <w:bottom w:val="none" w:sz="0" w:space="0" w:color="auto"/>
            <w:right w:val="none" w:sz="0" w:space="0" w:color="auto"/>
          </w:divBdr>
          <w:divsChild>
            <w:div w:id="1077944504">
              <w:marLeft w:val="0"/>
              <w:marRight w:val="0"/>
              <w:marTop w:val="0"/>
              <w:marBottom w:val="0"/>
              <w:divBdr>
                <w:top w:val="none" w:sz="0" w:space="0" w:color="auto"/>
                <w:left w:val="none" w:sz="0" w:space="0" w:color="auto"/>
                <w:bottom w:val="none" w:sz="0" w:space="0" w:color="auto"/>
                <w:right w:val="none" w:sz="0" w:space="0" w:color="auto"/>
              </w:divBdr>
            </w:div>
            <w:div w:id="1031148421">
              <w:marLeft w:val="0"/>
              <w:marRight w:val="0"/>
              <w:marTop w:val="0"/>
              <w:marBottom w:val="0"/>
              <w:divBdr>
                <w:top w:val="none" w:sz="0" w:space="0" w:color="auto"/>
                <w:left w:val="none" w:sz="0" w:space="0" w:color="auto"/>
                <w:bottom w:val="none" w:sz="0" w:space="0" w:color="auto"/>
                <w:right w:val="none" w:sz="0" w:space="0" w:color="auto"/>
              </w:divBdr>
            </w:div>
            <w:div w:id="1584877633">
              <w:marLeft w:val="0"/>
              <w:marRight w:val="0"/>
              <w:marTop w:val="0"/>
              <w:marBottom w:val="0"/>
              <w:divBdr>
                <w:top w:val="none" w:sz="0" w:space="0" w:color="auto"/>
                <w:left w:val="none" w:sz="0" w:space="0" w:color="auto"/>
                <w:bottom w:val="none" w:sz="0" w:space="0" w:color="auto"/>
                <w:right w:val="none" w:sz="0" w:space="0" w:color="auto"/>
              </w:divBdr>
            </w:div>
            <w:div w:id="1830704662">
              <w:marLeft w:val="0"/>
              <w:marRight w:val="0"/>
              <w:marTop w:val="0"/>
              <w:marBottom w:val="0"/>
              <w:divBdr>
                <w:top w:val="none" w:sz="0" w:space="0" w:color="auto"/>
                <w:left w:val="none" w:sz="0" w:space="0" w:color="auto"/>
                <w:bottom w:val="none" w:sz="0" w:space="0" w:color="auto"/>
                <w:right w:val="none" w:sz="0" w:space="0" w:color="auto"/>
              </w:divBdr>
            </w:div>
            <w:div w:id="635840983">
              <w:marLeft w:val="0"/>
              <w:marRight w:val="0"/>
              <w:marTop w:val="0"/>
              <w:marBottom w:val="0"/>
              <w:divBdr>
                <w:top w:val="none" w:sz="0" w:space="0" w:color="auto"/>
                <w:left w:val="none" w:sz="0" w:space="0" w:color="auto"/>
                <w:bottom w:val="none" w:sz="0" w:space="0" w:color="auto"/>
                <w:right w:val="none" w:sz="0" w:space="0" w:color="auto"/>
              </w:divBdr>
            </w:div>
            <w:div w:id="1038435019">
              <w:marLeft w:val="0"/>
              <w:marRight w:val="0"/>
              <w:marTop w:val="0"/>
              <w:marBottom w:val="0"/>
              <w:divBdr>
                <w:top w:val="none" w:sz="0" w:space="0" w:color="auto"/>
                <w:left w:val="none" w:sz="0" w:space="0" w:color="auto"/>
                <w:bottom w:val="none" w:sz="0" w:space="0" w:color="auto"/>
                <w:right w:val="none" w:sz="0" w:space="0" w:color="auto"/>
              </w:divBdr>
            </w:div>
            <w:div w:id="62528553">
              <w:marLeft w:val="0"/>
              <w:marRight w:val="0"/>
              <w:marTop w:val="0"/>
              <w:marBottom w:val="0"/>
              <w:divBdr>
                <w:top w:val="none" w:sz="0" w:space="0" w:color="auto"/>
                <w:left w:val="none" w:sz="0" w:space="0" w:color="auto"/>
                <w:bottom w:val="none" w:sz="0" w:space="0" w:color="auto"/>
                <w:right w:val="none" w:sz="0" w:space="0" w:color="auto"/>
              </w:divBdr>
            </w:div>
            <w:div w:id="1419866486">
              <w:marLeft w:val="0"/>
              <w:marRight w:val="0"/>
              <w:marTop w:val="0"/>
              <w:marBottom w:val="0"/>
              <w:divBdr>
                <w:top w:val="none" w:sz="0" w:space="0" w:color="auto"/>
                <w:left w:val="none" w:sz="0" w:space="0" w:color="auto"/>
                <w:bottom w:val="none" w:sz="0" w:space="0" w:color="auto"/>
                <w:right w:val="none" w:sz="0" w:space="0" w:color="auto"/>
              </w:divBdr>
            </w:div>
            <w:div w:id="1672441807">
              <w:marLeft w:val="0"/>
              <w:marRight w:val="0"/>
              <w:marTop w:val="0"/>
              <w:marBottom w:val="0"/>
              <w:divBdr>
                <w:top w:val="none" w:sz="0" w:space="0" w:color="auto"/>
                <w:left w:val="none" w:sz="0" w:space="0" w:color="auto"/>
                <w:bottom w:val="none" w:sz="0" w:space="0" w:color="auto"/>
                <w:right w:val="none" w:sz="0" w:space="0" w:color="auto"/>
              </w:divBdr>
            </w:div>
            <w:div w:id="225336103">
              <w:marLeft w:val="0"/>
              <w:marRight w:val="0"/>
              <w:marTop w:val="0"/>
              <w:marBottom w:val="0"/>
              <w:divBdr>
                <w:top w:val="none" w:sz="0" w:space="0" w:color="auto"/>
                <w:left w:val="none" w:sz="0" w:space="0" w:color="auto"/>
                <w:bottom w:val="none" w:sz="0" w:space="0" w:color="auto"/>
                <w:right w:val="none" w:sz="0" w:space="0" w:color="auto"/>
              </w:divBdr>
            </w:div>
            <w:div w:id="2098405943">
              <w:marLeft w:val="0"/>
              <w:marRight w:val="0"/>
              <w:marTop w:val="0"/>
              <w:marBottom w:val="0"/>
              <w:divBdr>
                <w:top w:val="none" w:sz="0" w:space="0" w:color="auto"/>
                <w:left w:val="none" w:sz="0" w:space="0" w:color="auto"/>
                <w:bottom w:val="none" w:sz="0" w:space="0" w:color="auto"/>
                <w:right w:val="none" w:sz="0" w:space="0" w:color="auto"/>
              </w:divBdr>
            </w:div>
            <w:div w:id="700129088">
              <w:marLeft w:val="0"/>
              <w:marRight w:val="0"/>
              <w:marTop w:val="0"/>
              <w:marBottom w:val="0"/>
              <w:divBdr>
                <w:top w:val="none" w:sz="0" w:space="0" w:color="auto"/>
                <w:left w:val="none" w:sz="0" w:space="0" w:color="auto"/>
                <w:bottom w:val="none" w:sz="0" w:space="0" w:color="auto"/>
                <w:right w:val="none" w:sz="0" w:space="0" w:color="auto"/>
              </w:divBdr>
            </w:div>
            <w:div w:id="1852721362">
              <w:marLeft w:val="0"/>
              <w:marRight w:val="0"/>
              <w:marTop w:val="0"/>
              <w:marBottom w:val="0"/>
              <w:divBdr>
                <w:top w:val="none" w:sz="0" w:space="0" w:color="auto"/>
                <w:left w:val="none" w:sz="0" w:space="0" w:color="auto"/>
                <w:bottom w:val="none" w:sz="0" w:space="0" w:color="auto"/>
                <w:right w:val="none" w:sz="0" w:space="0" w:color="auto"/>
              </w:divBdr>
            </w:div>
            <w:div w:id="1283655846">
              <w:marLeft w:val="0"/>
              <w:marRight w:val="0"/>
              <w:marTop w:val="0"/>
              <w:marBottom w:val="0"/>
              <w:divBdr>
                <w:top w:val="none" w:sz="0" w:space="0" w:color="auto"/>
                <w:left w:val="none" w:sz="0" w:space="0" w:color="auto"/>
                <w:bottom w:val="none" w:sz="0" w:space="0" w:color="auto"/>
                <w:right w:val="none" w:sz="0" w:space="0" w:color="auto"/>
              </w:divBdr>
            </w:div>
            <w:div w:id="1652438347">
              <w:marLeft w:val="0"/>
              <w:marRight w:val="0"/>
              <w:marTop w:val="0"/>
              <w:marBottom w:val="0"/>
              <w:divBdr>
                <w:top w:val="none" w:sz="0" w:space="0" w:color="auto"/>
                <w:left w:val="none" w:sz="0" w:space="0" w:color="auto"/>
                <w:bottom w:val="none" w:sz="0" w:space="0" w:color="auto"/>
                <w:right w:val="none" w:sz="0" w:space="0" w:color="auto"/>
              </w:divBdr>
            </w:div>
            <w:div w:id="62141173">
              <w:marLeft w:val="0"/>
              <w:marRight w:val="0"/>
              <w:marTop w:val="0"/>
              <w:marBottom w:val="0"/>
              <w:divBdr>
                <w:top w:val="none" w:sz="0" w:space="0" w:color="auto"/>
                <w:left w:val="none" w:sz="0" w:space="0" w:color="auto"/>
                <w:bottom w:val="none" w:sz="0" w:space="0" w:color="auto"/>
                <w:right w:val="none" w:sz="0" w:space="0" w:color="auto"/>
              </w:divBdr>
            </w:div>
            <w:div w:id="2130664542">
              <w:marLeft w:val="0"/>
              <w:marRight w:val="0"/>
              <w:marTop w:val="0"/>
              <w:marBottom w:val="0"/>
              <w:divBdr>
                <w:top w:val="none" w:sz="0" w:space="0" w:color="auto"/>
                <w:left w:val="none" w:sz="0" w:space="0" w:color="auto"/>
                <w:bottom w:val="none" w:sz="0" w:space="0" w:color="auto"/>
                <w:right w:val="none" w:sz="0" w:space="0" w:color="auto"/>
              </w:divBdr>
            </w:div>
            <w:div w:id="553200850">
              <w:marLeft w:val="0"/>
              <w:marRight w:val="0"/>
              <w:marTop w:val="0"/>
              <w:marBottom w:val="0"/>
              <w:divBdr>
                <w:top w:val="none" w:sz="0" w:space="0" w:color="auto"/>
                <w:left w:val="none" w:sz="0" w:space="0" w:color="auto"/>
                <w:bottom w:val="none" w:sz="0" w:space="0" w:color="auto"/>
                <w:right w:val="none" w:sz="0" w:space="0" w:color="auto"/>
              </w:divBdr>
            </w:div>
            <w:div w:id="130365122">
              <w:marLeft w:val="0"/>
              <w:marRight w:val="0"/>
              <w:marTop w:val="0"/>
              <w:marBottom w:val="0"/>
              <w:divBdr>
                <w:top w:val="none" w:sz="0" w:space="0" w:color="auto"/>
                <w:left w:val="none" w:sz="0" w:space="0" w:color="auto"/>
                <w:bottom w:val="none" w:sz="0" w:space="0" w:color="auto"/>
                <w:right w:val="none" w:sz="0" w:space="0" w:color="auto"/>
              </w:divBdr>
            </w:div>
            <w:div w:id="1164510204">
              <w:marLeft w:val="0"/>
              <w:marRight w:val="0"/>
              <w:marTop w:val="0"/>
              <w:marBottom w:val="0"/>
              <w:divBdr>
                <w:top w:val="none" w:sz="0" w:space="0" w:color="auto"/>
                <w:left w:val="none" w:sz="0" w:space="0" w:color="auto"/>
                <w:bottom w:val="none" w:sz="0" w:space="0" w:color="auto"/>
                <w:right w:val="none" w:sz="0" w:space="0" w:color="auto"/>
              </w:divBdr>
            </w:div>
            <w:div w:id="1825703199">
              <w:marLeft w:val="0"/>
              <w:marRight w:val="0"/>
              <w:marTop w:val="0"/>
              <w:marBottom w:val="0"/>
              <w:divBdr>
                <w:top w:val="none" w:sz="0" w:space="0" w:color="auto"/>
                <w:left w:val="none" w:sz="0" w:space="0" w:color="auto"/>
                <w:bottom w:val="none" w:sz="0" w:space="0" w:color="auto"/>
                <w:right w:val="none" w:sz="0" w:space="0" w:color="auto"/>
              </w:divBdr>
            </w:div>
            <w:div w:id="132600732">
              <w:marLeft w:val="0"/>
              <w:marRight w:val="0"/>
              <w:marTop w:val="0"/>
              <w:marBottom w:val="0"/>
              <w:divBdr>
                <w:top w:val="none" w:sz="0" w:space="0" w:color="auto"/>
                <w:left w:val="none" w:sz="0" w:space="0" w:color="auto"/>
                <w:bottom w:val="none" w:sz="0" w:space="0" w:color="auto"/>
                <w:right w:val="none" w:sz="0" w:space="0" w:color="auto"/>
              </w:divBdr>
            </w:div>
            <w:div w:id="474373411">
              <w:marLeft w:val="0"/>
              <w:marRight w:val="0"/>
              <w:marTop w:val="0"/>
              <w:marBottom w:val="0"/>
              <w:divBdr>
                <w:top w:val="none" w:sz="0" w:space="0" w:color="auto"/>
                <w:left w:val="none" w:sz="0" w:space="0" w:color="auto"/>
                <w:bottom w:val="none" w:sz="0" w:space="0" w:color="auto"/>
                <w:right w:val="none" w:sz="0" w:space="0" w:color="auto"/>
              </w:divBdr>
            </w:div>
            <w:div w:id="500778178">
              <w:marLeft w:val="0"/>
              <w:marRight w:val="0"/>
              <w:marTop w:val="0"/>
              <w:marBottom w:val="0"/>
              <w:divBdr>
                <w:top w:val="none" w:sz="0" w:space="0" w:color="auto"/>
                <w:left w:val="none" w:sz="0" w:space="0" w:color="auto"/>
                <w:bottom w:val="none" w:sz="0" w:space="0" w:color="auto"/>
                <w:right w:val="none" w:sz="0" w:space="0" w:color="auto"/>
              </w:divBdr>
            </w:div>
            <w:div w:id="1563369045">
              <w:marLeft w:val="0"/>
              <w:marRight w:val="0"/>
              <w:marTop w:val="0"/>
              <w:marBottom w:val="0"/>
              <w:divBdr>
                <w:top w:val="none" w:sz="0" w:space="0" w:color="auto"/>
                <w:left w:val="none" w:sz="0" w:space="0" w:color="auto"/>
                <w:bottom w:val="none" w:sz="0" w:space="0" w:color="auto"/>
                <w:right w:val="none" w:sz="0" w:space="0" w:color="auto"/>
              </w:divBdr>
            </w:div>
            <w:div w:id="1068455067">
              <w:marLeft w:val="0"/>
              <w:marRight w:val="0"/>
              <w:marTop w:val="0"/>
              <w:marBottom w:val="0"/>
              <w:divBdr>
                <w:top w:val="none" w:sz="0" w:space="0" w:color="auto"/>
                <w:left w:val="none" w:sz="0" w:space="0" w:color="auto"/>
                <w:bottom w:val="none" w:sz="0" w:space="0" w:color="auto"/>
                <w:right w:val="none" w:sz="0" w:space="0" w:color="auto"/>
              </w:divBdr>
            </w:div>
            <w:div w:id="1716081406">
              <w:marLeft w:val="0"/>
              <w:marRight w:val="0"/>
              <w:marTop w:val="0"/>
              <w:marBottom w:val="0"/>
              <w:divBdr>
                <w:top w:val="none" w:sz="0" w:space="0" w:color="auto"/>
                <w:left w:val="none" w:sz="0" w:space="0" w:color="auto"/>
                <w:bottom w:val="none" w:sz="0" w:space="0" w:color="auto"/>
                <w:right w:val="none" w:sz="0" w:space="0" w:color="auto"/>
              </w:divBdr>
            </w:div>
            <w:div w:id="117526212">
              <w:marLeft w:val="0"/>
              <w:marRight w:val="0"/>
              <w:marTop w:val="0"/>
              <w:marBottom w:val="0"/>
              <w:divBdr>
                <w:top w:val="none" w:sz="0" w:space="0" w:color="auto"/>
                <w:left w:val="none" w:sz="0" w:space="0" w:color="auto"/>
                <w:bottom w:val="none" w:sz="0" w:space="0" w:color="auto"/>
                <w:right w:val="none" w:sz="0" w:space="0" w:color="auto"/>
              </w:divBdr>
            </w:div>
            <w:div w:id="1444348444">
              <w:marLeft w:val="0"/>
              <w:marRight w:val="0"/>
              <w:marTop w:val="0"/>
              <w:marBottom w:val="0"/>
              <w:divBdr>
                <w:top w:val="none" w:sz="0" w:space="0" w:color="auto"/>
                <w:left w:val="none" w:sz="0" w:space="0" w:color="auto"/>
                <w:bottom w:val="none" w:sz="0" w:space="0" w:color="auto"/>
                <w:right w:val="none" w:sz="0" w:space="0" w:color="auto"/>
              </w:divBdr>
            </w:div>
            <w:div w:id="2117207989">
              <w:marLeft w:val="0"/>
              <w:marRight w:val="0"/>
              <w:marTop w:val="0"/>
              <w:marBottom w:val="0"/>
              <w:divBdr>
                <w:top w:val="none" w:sz="0" w:space="0" w:color="auto"/>
                <w:left w:val="none" w:sz="0" w:space="0" w:color="auto"/>
                <w:bottom w:val="none" w:sz="0" w:space="0" w:color="auto"/>
                <w:right w:val="none" w:sz="0" w:space="0" w:color="auto"/>
              </w:divBdr>
            </w:div>
            <w:div w:id="891968861">
              <w:marLeft w:val="0"/>
              <w:marRight w:val="0"/>
              <w:marTop w:val="0"/>
              <w:marBottom w:val="0"/>
              <w:divBdr>
                <w:top w:val="none" w:sz="0" w:space="0" w:color="auto"/>
                <w:left w:val="none" w:sz="0" w:space="0" w:color="auto"/>
                <w:bottom w:val="none" w:sz="0" w:space="0" w:color="auto"/>
                <w:right w:val="none" w:sz="0" w:space="0" w:color="auto"/>
              </w:divBdr>
            </w:div>
            <w:div w:id="1516530366">
              <w:marLeft w:val="0"/>
              <w:marRight w:val="0"/>
              <w:marTop w:val="0"/>
              <w:marBottom w:val="0"/>
              <w:divBdr>
                <w:top w:val="none" w:sz="0" w:space="0" w:color="auto"/>
                <w:left w:val="none" w:sz="0" w:space="0" w:color="auto"/>
                <w:bottom w:val="none" w:sz="0" w:space="0" w:color="auto"/>
                <w:right w:val="none" w:sz="0" w:space="0" w:color="auto"/>
              </w:divBdr>
            </w:div>
            <w:div w:id="300620347">
              <w:marLeft w:val="0"/>
              <w:marRight w:val="0"/>
              <w:marTop w:val="0"/>
              <w:marBottom w:val="0"/>
              <w:divBdr>
                <w:top w:val="none" w:sz="0" w:space="0" w:color="auto"/>
                <w:left w:val="none" w:sz="0" w:space="0" w:color="auto"/>
                <w:bottom w:val="none" w:sz="0" w:space="0" w:color="auto"/>
                <w:right w:val="none" w:sz="0" w:space="0" w:color="auto"/>
              </w:divBdr>
            </w:div>
            <w:div w:id="1438523649">
              <w:marLeft w:val="0"/>
              <w:marRight w:val="0"/>
              <w:marTop w:val="0"/>
              <w:marBottom w:val="0"/>
              <w:divBdr>
                <w:top w:val="none" w:sz="0" w:space="0" w:color="auto"/>
                <w:left w:val="none" w:sz="0" w:space="0" w:color="auto"/>
                <w:bottom w:val="none" w:sz="0" w:space="0" w:color="auto"/>
                <w:right w:val="none" w:sz="0" w:space="0" w:color="auto"/>
              </w:divBdr>
            </w:div>
            <w:div w:id="1074624708">
              <w:marLeft w:val="0"/>
              <w:marRight w:val="0"/>
              <w:marTop w:val="0"/>
              <w:marBottom w:val="0"/>
              <w:divBdr>
                <w:top w:val="none" w:sz="0" w:space="0" w:color="auto"/>
                <w:left w:val="none" w:sz="0" w:space="0" w:color="auto"/>
                <w:bottom w:val="none" w:sz="0" w:space="0" w:color="auto"/>
                <w:right w:val="none" w:sz="0" w:space="0" w:color="auto"/>
              </w:divBdr>
            </w:div>
            <w:div w:id="780224746">
              <w:marLeft w:val="0"/>
              <w:marRight w:val="0"/>
              <w:marTop w:val="0"/>
              <w:marBottom w:val="0"/>
              <w:divBdr>
                <w:top w:val="none" w:sz="0" w:space="0" w:color="auto"/>
                <w:left w:val="none" w:sz="0" w:space="0" w:color="auto"/>
                <w:bottom w:val="none" w:sz="0" w:space="0" w:color="auto"/>
                <w:right w:val="none" w:sz="0" w:space="0" w:color="auto"/>
              </w:divBdr>
            </w:div>
            <w:div w:id="1178809005">
              <w:marLeft w:val="0"/>
              <w:marRight w:val="0"/>
              <w:marTop w:val="0"/>
              <w:marBottom w:val="0"/>
              <w:divBdr>
                <w:top w:val="none" w:sz="0" w:space="0" w:color="auto"/>
                <w:left w:val="none" w:sz="0" w:space="0" w:color="auto"/>
                <w:bottom w:val="none" w:sz="0" w:space="0" w:color="auto"/>
                <w:right w:val="none" w:sz="0" w:space="0" w:color="auto"/>
              </w:divBdr>
            </w:div>
            <w:div w:id="544803107">
              <w:marLeft w:val="0"/>
              <w:marRight w:val="0"/>
              <w:marTop w:val="0"/>
              <w:marBottom w:val="0"/>
              <w:divBdr>
                <w:top w:val="none" w:sz="0" w:space="0" w:color="auto"/>
                <w:left w:val="none" w:sz="0" w:space="0" w:color="auto"/>
                <w:bottom w:val="none" w:sz="0" w:space="0" w:color="auto"/>
                <w:right w:val="none" w:sz="0" w:space="0" w:color="auto"/>
              </w:divBdr>
            </w:div>
            <w:div w:id="2127889720">
              <w:marLeft w:val="0"/>
              <w:marRight w:val="0"/>
              <w:marTop w:val="0"/>
              <w:marBottom w:val="0"/>
              <w:divBdr>
                <w:top w:val="none" w:sz="0" w:space="0" w:color="auto"/>
                <w:left w:val="none" w:sz="0" w:space="0" w:color="auto"/>
                <w:bottom w:val="none" w:sz="0" w:space="0" w:color="auto"/>
                <w:right w:val="none" w:sz="0" w:space="0" w:color="auto"/>
              </w:divBdr>
            </w:div>
            <w:div w:id="1152217207">
              <w:marLeft w:val="0"/>
              <w:marRight w:val="0"/>
              <w:marTop w:val="0"/>
              <w:marBottom w:val="0"/>
              <w:divBdr>
                <w:top w:val="none" w:sz="0" w:space="0" w:color="auto"/>
                <w:left w:val="none" w:sz="0" w:space="0" w:color="auto"/>
                <w:bottom w:val="none" w:sz="0" w:space="0" w:color="auto"/>
                <w:right w:val="none" w:sz="0" w:space="0" w:color="auto"/>
              </w:divBdr>
            </w:div>
            <w:div w:id="852916895">
              <w:marLeft w:val="0"/>
              <w:marRight w:val="0"/>
              <w:marTop w:val="0"/>
              <w:marBottom w:val="0"/>
              <w:divBdr>
                <w:top w:val="none" w:sz="0" w:space="0" w:color="auto"/>
                <w:left w:val="none" w:sz="0" w:space="0" w:color="auto"/>
                <w:bottom w:val="none" w:sz="0" w:space="0" w:color="auto"/>
                <w:right w:val="none" w:sz="0" w:space="0" w:color="auto"/>
              </w:divBdr>
            </w:div>
            <w:div w:id="1424185465">
              <w:marLeft w:val="0"/>
              <w:marRight w:val="0"/>
              <w:marTop w:val="0"/>
              <w:marBottom w:val="0"/>
              <w:divBdr>
                <w:top w:val="none" w:sz="0" w:space="0" w:color="auto"/>
                <w:left w:val="none" w:sz="0" w:space="0" w:color="auto"/>
                <w:bottom w:val="none" w:sz="0" w:space="0" w:color="auto"/>
                <w:right w:val="none" w:sz="0" w:space="0" w:color="auto"/>
              </w:divBdr>
            </w:div>
            <w:div w:id="1189106585">
              <w:marLeft w:val="0"/>
              <w:marRight w:val="0"/>
              <w:marTop w:val="0"/>
              <w:marBottom w:val="0"/>
              <w:divBdr>
                <w:top w:val="none" w:sz="0" w:space="0" w:color="auto"/>
                <w:left w:val="none" w:sz="0" w:space="0" w:color="auto"/>
                <w:bottom w:val="none" w:sz="0" w:space="0" w:color="auto"/>
                <w:right w:val="none" w:sz="0" w:space="0" w:color="auto"/>
              </w:divBdr>
            </w:div>
            <w:div w:id="775367719">
              <w:marLeft w:val="0"/>
              <w:marRight w:val="0"/>
              <w:marTop w:val="0"/>
              <w:marBottom w:val="0"/>
              <w:divBdr>
                <w:top w:val="none" w:sz="0" w:space="0" w:color="auto"/>
                <w:left w:val="none" w:sz="0" w:space="0" w:color="auto"/>
                <w:bottom w:val="none" w:sz="0" w:space="0" w:color="auto"/>
                <w:right w:val="none" w:sz="0" w:space="0" w:color="auto"/>
              </w:divBdr>
            </w:div>
            <w:div w:id="2003582171">
              <w:marLeft w:val="0"/>
              <w:marRight w:val="0"/>
              <w:marTop w:val="0"/>
              <w:marBottom w:val="0"/>
              <w:divBdr>
                <w:top w:val="none" w:sz="0" w:space="0" w:color="auto"/>
                <w:left w:val="none" w:sz="0" w:space="0" w:color="auto"/>
                <w:bottom w:val="none" w:sz="0" w:space="0" w:color="auto"/>
                <w:right w:val="none" w:sz="0" w:space="0" w:color="auto"/>
              </w:divBdr>
            </w:div>
            <w:div w:id="722943521">
              <w:marLeft w:val="0"/>
              <w:marRight w:val="0"/>
              <w:marTop w:val="0"/>
              <w:marBottom w:val="0"/>
              <w:divBdr>
                <w:top w:val="none" w:sz="0" w:space="0" w:color="auto"/>
                <w:left w:val="none" w:sz="0" w:space="0" w:color="auto"/>
                <w:bottom w:val="none" w:sz="0" w:space="0" w:color="auto"/>
                <w:right w:val="none" w:sz="0" w:space="0" w:color="auto"/>
              </w:divBdr>
            </w:div>
            <w:div w:id="470829387">
              <w:marLeft w:val="0"/>
              <w:marRight w:val="0"/>
              <w:marTop w:val="0"/>
              <w:marBottom w:val="0"/>
              <w:divBdr>
                <w:top w:val="none" w:sz="0" w:space="0" w:color="auto"/>
                <w:left w:val="none" w:sz="0" w:space="0" w:color="auto"/>
                <w:bottom w:val="none" w:sz="0" w:space="0" w:color="auto"/>
                <w:right w:val="none" w:sz="0" w:space="0" w:color="auto"/>
              </w:divBdr>
            </w:div>
            <w:div w:id="1426612590">
              <w:marLeft w:val="0"/>
              <w:marRight w:val="0"/>
              <w:marTop w:val="0"/>
              <w:marBottom w:val="0"/>
              <w:divBdr>
                <w:top w:val="none" w:sz="0" w:space="0" w:color="auto"/>
                <w:left w:val="none" w:sz="0" w:space="0" w:color="auto"/>
                <w:bottom w:val="none" w:sz="0" w:space="0" w:color="auto"/>
                <w:right w:val="none" w:sz="0" w:space="0" w:color="auto"/>
              </w:divBdr>
            </w:div>
            <w:div w:id="1279530940">
              <w:marLeft w:val="0"/>
              <w:marRight w:val="0"/>
              <w:marTop w:val="0"/>
              <w:marBottom w:val="0"/>
              <w:divBdr>
                <w:top w:val="none" w:sz="0" w:space="0" w:color="auto"/>
                <w:left w:val="none" w:sz="0" w:space="0" w:color="auto"/>
                <w:bottom w:val="none" w:sz="0" w:space="0" w:color="auto"/>
                <w:right w:val="none" w:sz="0" w:space="0" w:color="auto"/>
              </w:divBdr>
            </w:div>
            <w:div w:id="642465692">
              <w:marLeft w:val="0"/>
              <w:marRight w:val="0"/>
              <w:marTop w:val="0"/>
              <w:marBottom w:val="0"/>
              <w:divBdr>
                <w:top w:val="none" w:sz="0" w:space="0" w:color="auto"/>
                <w:left w:val="none" w:sz="0" w:space="0" w:color="auto"/>
                <w:bottom w:val="none" w:sz="0" w:space="0" w:color="auto"/>
                <w:right w:val="none" w:sz="0" w:space="0" w:color="auto"/>
              </w:divBdr>
            </w:div>
            <w:div w:id="1569001330">
              <w:marLeft w:val="0"/>
              <w:marRight w:val="0"/>
              <w:marTop w:val="0"/>
              <w:marBottom w:val="0"/>
              <w:divBdr>
                <w:top w:val="none" w:sz="0" w:space="0" w:color="auto"/>
                <w:left w:val="none" w:sz="0" w:space="0" w:color="auto"/>
                <w:bottom w:val="none" w:sz="0" w:space="0" w:color="auto"/>
                <w:right w:val="none" w:sz="0" w:space="0" w:color="auto"/>
              </w:divBdr>
            </w:div>
            <w:div w:id="576599637">
              <w:marLeft w:val="0"/>
              <w:marRight w:val="0"/>
              <w:marTop w:val="0"/>
              <w:marBottom w:val="0"/>
              <w:divBdr>
                <w:top w:val="none" w:sz="0" w:space="0" w:color="auto"/>
                <w:left w:val="none" w:sz="0" w:space="0" w:color="auto"/>
                <w:bottom w:val="none" w:sz="0" w:space="0" w:color="auto"/>
                <w:right w:val="none" w:sz="0" w:space="0" w:color="auto"/>
              </w:divBdr>
            </w:div>
            <w:div w:id="1931500211">
              <w:marLeft w:val="0"/>
              <w:marRight w:val="0"/>
              <w:marTop w:val="0"/>
              <w:marBottom w:val="0"/>
              <w:divBdr>
                <w:top w:val="none" w:sz="0" w:space="0" w:color="auto"/>
                <w:left w:val="none" w:sz="0" w:space="0" w:color="auto"/>
                <w:bottom w:val="none" w:sz="0" w:space="0" w:color="auto"/>
                <w:right w:val="none" w:sz="0" w:space="0" w:color="auto"/>
              </w:divBdr>
            </w:div>
            <w:div w:id="442845574">
              <w:marLeft w:val="0"/>
              <w:marRight w:val="0"/>
              <w:marTop w:val="0"/>
              <w:marBottom w:val="0"/>
              <w:divBdr>
                <w:top w:val="none" w:sz="0" w:space="0" w:color="auto"/>
                <w:left w:val="none" w:sz="0" w:space="0" w:color="auto"/>
                <w:bottom w:val="none" w:sz="0" w:space="0" w:color="auto"/>
                <w:right w:val="none" w:sz="0" w:space="0" w:color="auto"/>
              </w:divBdr>
            </w:div>
            <w:div w:id="1062363749">
              <w:marLeft w:val="0"/>
              <w:marRight w:val="0"/>
              <w:marTop w:val="0"/>
              <w:marBottom w:val="0"/>
              <w:divBdr>
                <w:top w:val="none" w:sz="0" w:space="0" w:color="auto"/>
                <w:left w:val="none" w:sz="0" w:space="0" w:color="auto"/>
                <w:bottom w:val="none" w:sz="0" w:space="0" w:color="auto"/>
                <w:right w:val="none" w:sz="0" w:space="0" w:color="auto"/>
              </w:divBdr>
            </w:div>
            <w:div w:id="1790468722">
              <w:marLeft w:val="0"/>
              <w:marRight w:val="0"/>
              <w:marTop w:val="0"/>
              <w:marBottom w:val="0"/>
              <w:divBdr>
                <w:top w:val="none" w:sz="0" w:space="0" w:color="auto"/>
                <w:left w:val="none" w:sz="0" w:space="0" w:color="auto"/>
                <w:bottom w:val="none" w:sz="0" w:space="0" w:color="auto"/>
                <w:right w:val="none" w:sz="0" w:space="0" w:color="auto"/>
              </w:divBdr>
            </w:div>
            <w:div w:id="1540973230">
              <w:marLeft w:val="0"/>
              <w:marRight w:val="0"/>
              <w:marTop w:val="0"/>
              <w:marBottom w:val="0"/>
              <w:divBdr>
                <w:top w:val="none" w:sz="0" w:space="0" w:color="auto"/>
                <w:left w:val="none" w:sz="0" w:space="0" w:color="auto"/>
                <w:bottom w:val="none" w:sz="0" w:space="0" w:color="auto"/>
                <w:right w:val="none" w:sz="0" w:space="0" w:color="auto"/>
              </w:divBdr>
            </w:div>
            <w:div w:id="1439711669">
              <w:marLeft w:val="0"/>
              <w:marRight w:val="0"/>
              <w:marTop w:val="0"/>
              <w:marBottom w:val="0"/>
              <w:divBdr>
                <w:top w:val="none" w:sz="0" w:space="0" w:color="auto"/>
                <w:left w:val="none" w:sz="0" w:space="0" w:color="auto"/>
                <w:bottom w:val="none" w:sz="0" w:space="0" w:color="auto"/>
                <w:right w:val="none" w:sz="0" w:space="0" w:color="auto"/>
              </w:divBdr>
            </w:div>
            <w:div w:id="1769811220">
              <w:marLeft w:val="0"/>
              <w:marRight w:val="0"/>
              <w:marTop w:val="0"/>
              <w:marBottom w:val="0"/>
              <w:divBdr>
                <w:top w:val="none" w:sz="0" w:space="0" w:color="auto"/>
                <w:left w:val="none" w:sz="0" w:space="0" w:color="auto"/>
                <w:bottom w:val="none" w:sz="0" w:space="0" w:color="auto"/>
                <w:right w:val="none" w:sz="0" w:space="0" w:color="auto"/>
              </w:divBdr>
            </w:div>
            <w:div w:id="1966622160">
              <w:marLeft w:val="0"/>
              <w:marRight w:val="0"/>
              <w:marTop w:val="0"/>
              <w:marBottom w:val="0"/>
              <w:divBdr>
                <w:top w:val="none" w:sz="0" w:space="0" w:color="auto"/>
                <w:left w:val="none" w:sz="0" w:space="0" w:color="auto"/>
                <w:bottom w:val="none" w:sz="0" w:space="0" w:color="auto"/>
                <w:right w:val="none" w:sz="0" w:space="0" w:color="auto"/>
              </w:divBdr>
            </w:div>
            <w:div w:id="142483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654215">
      <w:bodyDiv w:val="1"/>
      <w:marLeft w:val="0"/>
      <w:marRight w:val="0"/>
      <w:marTop w:val="0"/>
      <w:marBottom w:val="0"/>
      <w:divBdr>
        <w:top w:val="none" w:sz="0" w:space="0" w:color="auto"/>
        <w:left w:val="none" w:sz="0" w:space="0" w:color="auto"/>
        <w:bottom w:val="none" w:sz="0" w:space="0" w:color="auto"/>
        <w:right w:val="none" w:sz="0" w:space="0" w:color="auto"/>
      </w:divBdr>
    </w:div>
    <w:div w:id="849880677">
      <w:bodyDiv w:val="1"/>
      <w:marLeft w:val="0"/>
      <w:marRight w:val="0"/>
      <w:marTop w:val="0"/>
      <w:marBottom w:val="0"/>
      <w:divBdr>
        <w:top w:val="none" w:sz="0" w:space="0" w:color="auto"/>
        <w:left w:val="none" w:sz="0" w:space="0" w:color="auto"/>
        <w:bottom w:val="none" w:sz="0" w:space="0" w:color="auto"/>
        <w:right w:val="none" w:sz="0" w:space="0" w:color="auto"/>
      </w:divBdr>
    </w:div>
    <w:div w:id="878274947">
      <w:bodyDiv w:val="1"/>
      <w:marLeft w:val="0"/>
      <w:marRight w:val="0"/>
      <w:marTop w:val="0"/>
      <w:marBottom w:val="0"/>
      <w:divBdr>
        <w:top w:val="none" w:sz="0" w:space="0" w:color="auto"/>
        <w:left w:val="none" w:sz="0" w:space="0" w:color="auto"/>
        <w:bottom w:val="none" w:sz="0" w:space="0" w:color="auto"/>
        <w:right w:val="none" w:sz="0" w:space="0" w:color="auto"/>
      </w:divBdr>
    </w:div>
    <w:div w:id="1005668835">
      <w:bodyDiv w:val="1"/>
      <w:marLeft w:val="0"/>
      <w:marRight w:val="0"/>
      <w:marTop w:val="0"/>
      <w:marBottom w:val="0"/>
      <w:divBdr>
        <w:top w:val="none" w:sz="0" w:space="0" w:color="auto"/>
        <w:left w:val="none" w:sz="0" w:space="0" w:color="auto"/>
        <w:bottom w:val="none" w:sz="0" w:space="0" w:color="auto"/>
        <w:right w:val="none" w:sz="0" w:space="0" w:color="auto"/>
      </w:divBdr>
    </w:div>
    <w:div w:id="1111974382">
      <w:bodyDiv w:val="1"/>
      <w:marLeft w:val="0"/>
      <w:marRight w:val="0"/>
      <w:marTop w:val="0"/>
      <w:marBottom w:val="0"/>
      <w:divBdr>
        <w:top w:val="none" w:sz="0" w:space="0" w:color="auto"/>
        <w:left w:val="none" w:sz="0" w:space="0" w:color="auto"/>
        <w:bottom w:val="none" w:sz="0" w:space="0" w:color="auto"/>
        <w:right w:val="none" w:sz="0" w:space="0" w:color="auto"/>
      </w:divBdr>
    </w:div>
    <w:div w:id="1256866872">
      <w:bodyDiv w:val="1"/>
      <w:marLeft w:val="0"/>
      <w:marRight w:val="0"/>
      <w:marTop w:val="0"/>
      <w:marBottom w:val="0"/>
      <w:divBdr>
        <w:top w:val="none" w:sz="0" w:space="0" w:color="auto"/>
        <w:left w:val="none" w:sz="0" w:space="0" w:color="auto"/>
        <w:bottom w:val="none" w:sz="0" w:space="0" w:color="auto"/>
        <w:right w:val="none" w:sz="0" w:space="0" w:color="auto"/>
      </w:divBdr>
      <w:divsChild>
        <w:div w:id="738527621">
          <w:marLeft w:val="0"/>
          <w:marRight w:val="0"/>
          <w:marTop w:val="0"/>
          <w:marBottom w:val="0"/>
          <w:divBdr>
            <w:top w:val="none" w:sz="0" w:space="0" w:color="auto"/>
            <w:left w:val="none" w:sz="0" w:space="0" w:color="auto"/>
            <w:bottom w:val="none" w:sz="0" w:space="0" w:color="auto"/>
            <w:right w:val="none" w:sz="0" w:space="0" w:color="auto"/>
          </w:divBdr>
          <w:divsChild>
            <w:div w:id="1085490518">
              <w:marLeft w:val="0"/>
              <w:marRight w:val="0"/>
              <w:marTop w:val="0"/>
              <w:marBottom w:val="0"/>
              <w:divBdr>
                <w:top w:val="none" w:sz="0" w:space="0" w:color="auto"/>
                <w:left w:val="none" w:sz="0" w:space="0" w:color="auto"/>
                <w:bottom w:val="none" w:sz="0" w:space="0" w:color="auto"/>
                <w:right w:val="none" w:sz="0" w:space="0" w:color="auto"/>
              </w:divBdr>
            </w:div>
            <w:div w:id="2132743120">
              <w:marLeft w:val="0"/>
              <w:marRight w:val="0"/>
              <w:marTop w:val="0"/>
              <w:marBottom w:val="0"/>
              <w:divBdr>
                <w:top w:val="none" w:sz="0" w:space="0" w:color="auto"/>
                <w:left w:val="none" w:sz="0" w:space="0" w:color="auto"/>
                <w:bottom w:val="none" w:sz="0" w:space="0" w:color="auto"/>
                <w:right w:val="none" w:sz="0" w:space="0" w:color="auto"/>
              </w:divBdr>
            </w:div>
            <w:div w:id="235283394">
              <w:marLeft w:val="0"/>
              <w:marRight w:val="0"/>
              <w:marTop w:val="0"/>
              <w:marBottom w:val="0"/>
              <w:divBdr>
                <w:top w:val="none" w:sz="0" w:space="0" w:color="auto"/>
                <w:left w:val="none" w:sz="0" w:space="0" w:color="auto"/>
                <w:bottom w:val="none" w:sz="0" w:space="0" w:color="auto"/>
                <w:right w:val="none" w:sz="0" w:space="0" w:color="auto"/>
              </w:divBdr>
            </w:div>
            <w:div w:id="1637249861">
              <w:marLeft w:val="0"/>
              <w:marRight w:val="0"/>
              <w:marTop w:val="0"/>
              <w:marBottom w:val="0"/>
              <w:divBdr>
                <w:top w:val="none" w:sz="0" w:space="0" w:color="auto"/>
                <w:left w:val="none" w:sz="0" w:space="0" w:color="auto"/>
                <w:bottom w:val="none" w:sz="0" w:space="0" w:color="auto"/>
                <w:right w:val="none" w:sz="0" w:space="0" w:color="auto"/>
              </w:divBdr>
            </w:div>
            <w:div w:id="1160923423">
              <w:marLeft w:val="0"/>
              <w:marRight w:val="0"/>
              <w:marTop w:val="0"/>
              <w:marBottom w:val="0"/>
              <w:divBdr>
                <w:top w:val="none" w:sz="0" w:space="0" w:color="auto"/>
                <w:left w:val="none" w:sz="0" w:space="0" w:color="auto"/>
                <w:bottom w:val="none" w:sz="0" w:space="0" w:color="auto"/>
                <w:right w:val="none" w:sz="0" w:space="0" w:color="auto"/>
              </w:divBdr>
            </w:div>
            <w:div w:id="966663341">
              <w:marLeft w:val="0"/>
              <w:marRight w:val="0"/>
              <w:marTop w:val="0"/>
              <w:marBottom w:val="0"/>
              <w:divBdr>
                <w:top w:val="none" w:sz="0" w:space="0" w:color="auto"/>
                <w:left w:val="none" w:sz="0" w:space="0" w:color="auto"/>
                <w:bottom w:val="none" w:sz="0" w:space="0" w:color="auto"/>
                <w:right w:val="none" w:sz="0" w:space="0" w:color="auto"/>
              </w:divBdr>
            </w:div>
            <w:div w:id="1007712397">
              <w:marLeft w:val="0"/>
              <w:marRight w:val="0"/>
              <w:marTop w:val="0"/>
              <w:marBottom w:val="0"/>
              <w:divBdr>
                <w:top w:val="none" w:sz="0" w:space="0" w:color="auto"/>
                <w:left w:val="none" w:sz="0" w:space="0" w:color="auto"/>
                <w:bottom w:val="none" w:sz="0" w:space="0" w:color="auto"/>
                <w:right w:val="none" w:sz="0" w:space="0" w:color="auto"/>
              </w:divBdr>
            </w:div>
            <w:div w:id="1698314569">
              <w:marLeft w:val="0"/>
              <w:marRight w:val="0"/>
              <w:marTop w:val="0"/>
              <w:marBottom w:val="0"/>
              <w:divBdr>
                <w:top w:val="none" w:sz="0" w:space="0" w:color="auto"/>
                <w:left w:val="none" w:sz="0" w:space="0" w:color="auto"/>
                <w:bottom w:val="none" w:sz="0" w:space="0" w:color="auto"/>
                <w:right w:val="none" w:sz="0" w:space="0" w:color="auto"/>
              </w:divBdr>
            </w:div>
            <w:div w:id="1058434190">
              <w:marLeft w:val="0"/>
              <w:marRight w:val="0"/>
              <w:marTop w:val="0"/>
              <w:marBottom w:val="0"/>
              <w:divBdr>
                <w:top w:val="none" w:sz="0" w:space="0" w:color="auto"/>
                <w:left w:val="none" w:sz="0" w:space="0" w:color="auto"/>
                <w:bottom w:val="none" w:sz="0" w:space="0" w:color="auto"/>
                <w:right w:val="none" w:sz="0" w:space="0" w:color="auto"/>
              </w:divBdr>
            </w:div>
            <w:div w:id="876509300">
              <w:marLeft w:val="0"/>
              <w:marRight w:val="0"/>
              <w:marTop w:val="0"/>
              <w:marBottom w:val="0"/>
              <w:divBdr>
                <w:top w:val="none" w:sz="0" w:space="0" w:color="auto"/>
                <w:left w:val="none" w:sz="0" w:space="0" w:color="auto"/>
                <w:bottom w:val="none" w:sz="0" w:space="0" w:color="auto"/>
                <w:right w:val="none" w:sz="0" w:space="0" w:color="auto"/>
              </w:divBdr>
            </w:div>
            <w:div w:id="612055732">
              <w:marLeft w:val="0"/>
              <w:marRight w:val="0"/>
              <w:marTop w:val="0"/>
              <w:marBottom w:val="0"/>
              <w:divBdr>
                <w:top w:val="none" w:sz="0" w:space="0" w:color="auto"/>
                <w:left w:val="none" w:sz="0" w:space="0" w:color="auto"/>
                <w:bottom w:val="none" w:sz="0" w:space="0" w:color="auto"/>
                <w:right w:val="none" w:sz="0" w:space="0" w:color="auto"/>
              </w:divBdr>
            </w:div>
            <w:div w:id="573782304">
              <w:marLeft w:val="0"/>
              <w:marRight w:val="0"/>
              <w:marTop w:val="0"/>
              <w:marBottom w:val="0"/>
              <w:divBdr>
                <w:top w:val="none" w:sz="0" w:space="0" w:color="auto"/>
                <w:left w:val="none" w:sz="0" w:space="0" w:color="auto"/>
                <w:bottom w:val="none" w:sz="0" w:space="0" w:color="auto"/>
                <w:right w:val="none" w:sz="0" w:space="0" w:color="auto"/>
              </w:divBdr>
            </w:div>
            <w:div w:id="624850186">
              <w:marLeft w:val="0"/>
              <w:marRight w:val="0"/>
              <w:marTop w:val="0"/>
              <w:marBottom w:val="0"/>
              <w:divBdr>
                <w:top w:val="none" w:sz="0" w:space="0" w:color="auto"/>
                <w:left w:val="none" w:sz="0" w:space="0" w:color="auto"/>
                <w:bottom w:val="none" w:sz="0" w:space="0" w:color="auto"/>
                <w:right w:val="none" w:sz="0" w:space="0" w:color="auto"/>
              </w:divBdr>
            </w:div>
            <w:div w:id="885722899">
              <w:marLeft w:val="0"/>
              <w:marRight w:val="0"/>
              <w:marTop w:val="0"/>
              <w:marBottom w:val="0"/>
              <w:divBdr>
                <w:top w:val="none" w:sz="0" w:space="0" w:color="auto"/>
                <w:left w:val="none" w:sz="0" w:space="0" w:color="auto"/>
                <w:bottom w:val="none" w:sz="0" w:space="0" w:color="auto"/>
                <w:right w:val="none" w:sz="0" w:space="0" w:color="auto"/>
              </w:divBdr>
            </w:div>
            <w:div w:id="1346519420">
              <w:marLeft w:val="0"/>
              <w:marRight w:val="0"/>
              <w:marTop w:val="0"/>
              <w:marBottom w:val="0"/>
              <w:divBdr>
                <w:top w:val="none" w:sz="0" w:space="0" w:color="auto"/>
                <w:left w:val="none" w:sz="0" w:space="0" w:color="auto"/>
                <w:bottom w:val="none" w:sz="0" w:space="0" w:color="auto"/>
                <w:right w:val="none" w:sz="0" w:space="0" w:color="auto"/>
              </w:divBdr>
            </w:div>
            <w:div w:id="1293823245">
              <w:marLeft w:val="0"/>
              <w:marRight w:val="0"/>
              <w:marTop w:val="0"/>
              <w:marBottom w:val="0"/>
              <w:divBdr>
                <w:top w:val="none" w:sz="0" w:space="0" w:color="auto"/>
                <w:left w:val="none" w:sz="0" w:space="0" w:color="auto"/>
                <w:bottom w:val="none" w:sz="0" w:space="0" w:color="auto"/>
                <w:right w:val="none" w:sz="0" w:space="0" w:color="auto"/>
              </w:divBdr>
            </w:div>
            <w:div w:id="1842313802">
              <w:marLeft w:val="0"/>
              <w:marRight w:val="0"/>
              <w:marTop w:val="0"/>
              <w:marBottom w:val="0"/>
              <w:divBdr>
                <w:top w:val="none" w:sz="0" w:space="0" w:color="auto"/>
                <w:left w:val="none" w:sz="0" w:space="0" w:color="auto"/>
                <w:bottom w:val="none" w:sz="0" w:space="0" w:color="auto"/>
                <w:right w:val="none" w:sz="0" w:space="0" w:color="auto"/>
              </w:divBdr>
            </w:div>
            <w:div w:id="255287424">
              <w:marLeft w:val="0"/>
              <w:marRight w:val="0"/>
              <w:marTop w:val="0"/>
              <w:marBottom w:val="0"/>
              <w:divBdr>
                <w:top w:val="none" w:sz="0" w:space="0" w:color="auto"/>
                <w:left w:val="none" w:sz="0" w:space="0" w:color="auto"/>
                <w:bottom w:val="none" w:sz="0" w:space="0" w:color="auto"/>
                <w:right w:val="none" w:sz="0" w:space="0" w:color="auto"/>
              </w:divBdr>
            </w:div>
            <w:div w:id="547649238">
              <w:marLeft w:val="0"/>
              <w:marRight w:val="0"/>
              <w:marTop w:val="0"/>
              <w:marBottom w:val="0"/>
              <w:divBdr>
                <w:top w:val="none" w:sz="0" w:space="0" w:color="auto"/>
                <w:left w:val="none" w:sz="0" w:space="0" w:color="auto"/>
                <w:bottom w:val="none" w:sz="0" w:space="0" w:color="auto"/>
                <w:right w:val="none" w:sz="0" w:space="0" w:color="auto"/>
              </w:divBdr>
            </w:div>
            <w:div w:id="614945696">
              <w:marLeft w:val="0"/>
              <w:marRight w:val="0"/>
              <w:marTop w:val="0"/>
              <w:marBottom w:val="0"/>
              <w:divBdr>
                <w:top w:val="none" w:sz="0" w:space="0" w:color="auto"/>
                <w:left w:val="none" w:sz="0" w:space="0" w:color="auto"/>
                <w:bottom w:val="none" w:sz="0" w:space="0" w:color="auto"/>
                <w:right w:val="none" w:sz="0" w:space="0" w:color="auto"/>
              </w:divBdr>
            </w:div>
            <w:div w:id="883373298">
              <w:marLeft w:val="0"/>
              <w:marRight w:val="0"/>
              <w:marTop w:val="0"/>
              <w:marBottom w:val="0"/>
              <w:divBdr>
                <w:top w:val="none" w:sz="0" w:space="0" w:color="auto"/>
                <w:left w:val="none" w:sz="0" w:space="0" w:color="auto"/>
                <w:bottom w:val="none" w:sz="0" w:space="0" w:color="auto"/>
                <w:right w:val="none" w:sz="0" w:space="0" w:color="auto"/>
              </w:divBdr>
            </w:div>
            <w:div w:id="1046294273">
              <w:marLeft w:val="0"/>
              <w:marRight w:val="0"/>
              <w:marTop w:val="0"/>
              <w:marBottom w:val="0"/>
              <w:divBdr>
                <w:top w:val="none" w:sz="0" w:space="0" w:color="auto"/>
                <w:left w:val="none" w:sz="0" w:space="0" w:color="auto"/>
                <w:bottom w:val="none" w:sz="0" w:space="0" w:color="auto"/>
                <w:right w:val="none" w:sz="0" w:space="0" w:color="auto"/>
              </w:divBdr>
            </w:div>
            <w:div w:id="1643385982">
              <w:marLeft w:val="0"/>
              <w:marRight w:val="0"/>
              <w:marTop w:val="0"/>
              <w:marBottom w:val="0"/>
              <w:divBdr>
                <w:top w:val="none" w:sz="0" w:space="0" w:color="auto"/>
                <w:left w:val="none" w:sz="0" w:space="0" w:color="auto"/>
                <w:bottom w:val="none" w:sz="0" w:space="0" w:color="auto"/>
                <w:right w:val="none" w:sz="0" w:space="0" w:color="auto"/>
              </w:divBdr>
            </w:div>
            <w:div w:id="1066607982">
              <w:marLeft w:val="0"/>
              <w:marRight w:val="0"/>
              <w:marTop w:val="0"/>
              <w:marBottom w:val="0"/>
              <w:divBdr>
                <w:top w:val="none" w:sz="0" w:space="0" w:color="auto"/>
                <w:left w:val="none" w:sz="0" w:space="0" w:color="auto"/>
                <w:bottom w:val="none" w:sz="0" w:space="0" w:color="auto"/>
                <w:right w:val="none" w:sz="0" w:space="0" w:color="auto"/>
              </w:divBdr>
            </w:div>
            <w:div w:id="49305962">
              <w:marLeft w:val="0"/>
              <w:marRight w:val="0"/>
              <w:marTop w:val="0"/>
              <w:marBottom w:val="0"/>
              <w:divBdr>
                <w:top w:val="none" w:sz="0" w:space="0" w:color="auto"/>
                <w:left w:val="none" w:sz="0" w:space="0" w:color="auto"/>
                <w:bottom w:val="none" w:sz="0" w:space="0" w:color="auto"/>
                <w:right w:val="none" w:sz="0" w:space="0" w:color="auto"/>
              </w:divBdr>
            </w:div>
            <w:div w:id="1522157562">
              <w:marLeft w:val="0"/>
              <w:marRight w:val="0"/>
              <w:marTop w:val="0"/>
              <w:marBottom w:val="0"/>
              <w:divBdr>
                <w:top w:val="none" w:sz="0" w:space="0" w:color="auto"/>
                <w:left w:val="none" w:sz="0" w:space="0" w:color="auto"/>
                <w:bottom w:val="none" w:sz="0" w:space="0" w:color="auto"/>
                <w:right w:val="none" w:sz="0" w:space="0" w:color="auto"/>
              </w:divBdr>
            </w:div>
            <w:div w:id="1745182693">
              <w:marLeft w:val="0"/>
              <w:marRight w:val="0"/>
              <w:marTop w:val="0"/>
              <w:marBottom w:val="0"/>
              <w:divBdr>
                <w:top w:val="none" w:sz="0" w:space="0" w:color="auto"/>
                <w:left w:val="none" w:sz="0" w:space="0" w:color="auto"/>
                <w:bottom w:val="none" w:sz="0" w:space="0" w:color="auto"/>
                <w:right w:val="none" w:sz="0" w:space="0" w:color="auto"/>
              </w:divBdr>
            </w:div>
            <w:div w:id="122043811">
              <w:marLeft w:val="0"/>
              <w:marRight w:val="0"/>
              <w:marTop w:val="0"/>
              <w:marBottom w:val="0"/>
              <w:divBdr>
                <w:top w:val="none" w:sz="0" w:space="0" w:color="auto"/>
                <w:left w:val="none" w:sz="0" w:space="0" w:color="auto"/>
                <w:bottom w:val="none" w:sz="0" w:space="0" w:color="auto"/>
                <w:right w:val="none" w:sz="0" w:space="0" w:color="auto"/>
              </w:divBdr>
            </w:div>
            <w:div w:id="577373016">
              <w:marLeft w:val="0"/>
              <w:marRight w:val="0"/>
              <w:marTop w:val="0"/>
              <w:marBottom w:val="0"/>
              <w:divBdr>
                <w:top w:val="none" w:sz="0" w:space="0" w:color="auto"/>
                <w:left w:val="none" w:sz="0" w:space="0" w:color="auto"/>
                <w:bottom w:val="none" w:sz="0" w:space="0" w:color="auto"/>
                <w:right w:val="none" w:sz="0" w:space="0" w:color="auto"/>
              </w:divBdr>
            </w:div>
            <w:div w:id="1082725678">
              <w:marLeft w:val="0"/>
              <w:marRight w:val="0"/>
              <w:marTop w:val="0"/>
              <w:marBottom w:val="0"/>
              <w:divBdr>
                <w:top w:val="none" w:sz="0" w:space="0" w:color="auto"/>
                <w:left w:val="none" w:sz="0" w:space="0" w:color="auto"/>
                <w:bottom w:val="none" w:sz="0" w:space="0" w:color="auto"/>
                <w:right w:val="none" w:sz="0" w:space="0" w:color="auto"/>
              </w:divBdr>
            </w:div>
            <w:div w:id="278725296">
              <w:marLeft w:val="0"/>
              <w:marRight w:val="0"/>
              <w:marTop w:val="0"/>
              <w:marBottom w:val="0"/>
              <w:divBdr>
                <w:top w:val="none" w:sz="0" w:space="0" w:color="auto"/>
                <w:left w:val="none" w:sz="0" w:space="0" w:color="auto"/>
                <w:bottom w:val="none" w:sz="0" w:space="0" w:color="auto"/>
                <w:right w:val="none" w:sz="0" w:space="0" w:color="auto"/>
              </w:divBdr>
            </w:div>
            <w:div w:id="812137528">
              <w:marLeft w:val="0"/>
              <w:marRight w:val="0"/>
              <w:marTop w:val="0"/>
              <w:marBottom w:val="0"/>
              <w:divBdr>
                <w:top w:val="none" w:sz="0" w:space="0" w:color="auto"/>
                <w:left w:val="none" w:sz="0" w:space="0" w:color="auto"/>
                <w:bottom w:val="none" w:sz="0" w:space="0" w:color="auto"/>
                <w:right w:val="none" w:sz="0" w:space="0" w:color="auto"/>
              </w:divBdr>
            </w:div>
            <w:div w:id="925918604">
              <w:marLeft w:val="0"/>
              <w:marRight w:val="0"/>
              <w:marTop w:val="0"/>
              <w:marBottom w:val="0"/>
              <w:divBdr>
                <w:top w:val="none" w:sz="0" w:space="0" w:color="auto"/>
                <w:left w:val="none" w:sz="0" w:space="0" w:color="auto"/>
                <w:bottom w:val="none" w:sz="0" w:space="0" w:color="auto"/>
                <w:right w:val="none" w:sz="0" w:space="0" w:color="auto"/>
              </w:divBdr>
            </w:div>
            <w:div w:id="1646079586">
              <w:marLeft w:val="0"/>
              <w:marRight w:val="0"/>
              <w:marTop w:val="0"/>
              <w:marBottom w:val="0"/>
              <w:divBdr>
                <w:top w:val="none" w:sz="0" w:space="0" w:color="auto"/>
                <w:left w:val="none" w:sz="0" w:space="0" w:color="auto"/>
                <w:bottom w:val="none" w:sz="0" w:space="0" w:color="auto"/>
                <w:right w:val="none" w:sz="0" w:space="0" w:color="auto"/>
              </w:divBdr>
            </w:div>
            <w:div w:id="2113931364">
              <w:marLeft w:val="0"/>
              <w:marRight w:val="0"/>
              <w:marTop w:val="0"/>
              <w:marBottom w:val="0"/>
              <w:divBdr>
                <w:top w:val="none" w:sz="0" w:space="0" w:color="auto"/>
                <w:left w:val="none" w:sz="0" w:space="0" w:color="auto"/>
                <w:bottom w:val="none" w:sz="0" w:space="0" w:color="auto"/>
                <w:right w:val="none" w:sz="0" w:space="0" w:color="auto"/>
              </w:divBdr>
            </w:div>
            <w:div w:id="1602103311">
              <w:marLeft w:val="0"/>
              <w:marRight w:val="0"/>
              <w:marTop w:val="0"/>
              <w:marBottom w:val="0"/>
              <w:divBdr>
                <w:top w:val="none" w:sz="0" w:space="0" w:color="auto"/>
                <w:left w:val="none" w:sz="0" w:space="0" w:color="auto"/>
                <w:bottom w:val="none" w:sz="0" w:space="0" w:color="auto"/>
                <w:right w:val="none" w:sz="0" w:space="0" w:color="auto"/>
              </w:divBdr>
            </w:div>
            <w:div w:id="1718431969">
              <w:marLeft w:val="0"/>
              <w:marRight w:val="0"/>
              <w:marTop w:val="0"/>
              <w:marBottom w:val="0"/>
              <w:divBdr>
                <w:top w:val="none" w:sz="0" w:space="0" w:color="auto"/>
                <w:left w:val="none" w:sz="0" w:space="0" w:color="auto"/>
                <w:bottom w:val="none" w:sz="0" w:space="0" w:color="auto"/>
                <w:right w:val="none" w:sz="0" w:space="0" w:color="auto"/>
              </w:divBdr>
            </w:div>
            <w:div w:id="784353604">
              <w:marLeft w:val="0"/>
              <w:marRight w:val="0"/>
              <w:marTop w:val="0"/>
              <w:marBottom w:val="0"/>
              <w:divBdr>
                <w:top w:val="none" w:sz="0" w:space="0" w:color="auto"/>
                <w:left w:val="none" w:sz="0" w:space="0" w:color="auto"/>
                <w:bottom w:val="none" w:sz="0" w:space="0" w:color="auto"/>
                <w:right w:val="none" w:sz="0" w:space="0" w:color="auto"/>
              </w:divBdr>
            </w:div>
            <w:div w:id="1482427620">
              <w:marLeft w:val="0"/>
              <w:marRight w:val="0"/>
              <w:marTop w:val="0"/>
              <w:marBottom w:val="0"/>
              <w:divBdr>
                <w:top w:val="none" w:sz="0" w:space="0" w:color="auto"/>
                <w:left w:val="none" w:sz="0" w:space="0" w:color="auto"/>
                <w:bottom w:val="none" w:sz="0" w:space="0" w:color="auto"/>
                <w:right w:val="none" w:sz="0" w:space="0" w:color="auto"/>
              </w:divBdr>
            </w:div>
            <w:div w:id="35350717">
              <w:marLeft w:val="0"/>
              <w:marRight w:val="0"/>
              <w:marTop w:val="0"/>
              <w:marBottom w:val="0"/>
              <w:divBdr>
                <w:top w:val="none" w:sz="0" w:space="0" w:color="auto"/>
                <w:left w:val="none" w:sz="0" w:space="0" w:color="auto"/>
                <w:bottom w:val="none" w:sz="0" w:space="0" w:color="auto"/>
                <w:right w:val="none" w:sz="0" w:space="0" w:color="auto"/>
              </w:divBdr>
            </w:div>
            <w:div w:id="1225603707">
              <w:marLeft w:val="0"/>
              <w:marRight w:val="0"/>
              <w:marTop w:val="0"/>
              <w:marBottom w:val="0"/>
              <w:divBdr>
                <w:top w:val="none" w:sz="0" w:space="0" w:color="auto"/>
                <w:left w:val="none" w:sz="0" w:space="0" w:color="auto"/>
                <w:bottom w:val="none" w:sz="0" w:space="0" w:color="auto"/>
                <w:right w:val="none" w:sz="0" w:space="0" w:color="auto"/>
              </w:divBdr>
            </w:div>
            <w:div w:id="634868763">
              <w:marLeft w:val="0"/>
              <w:marRight w:val="0"/>
              <w:marTop w:val="0"/>
              <w:marBottom w:val="0"/>
              <w:divBdr>
                <w:top w:val="none" w:sz="0" w:space="0" w:color="auto"/>
                <w:left w:val="none" w:sz="0" w:space="0" w:color="auto"/>
                <w:bottom w:val="none" w:sz="0" w:space="0" w:color="auto"/>
                <w:right w:val="none" w:sz="0" w:space="0" w:color="auto"/>
              </w:divBdr>
            </w:div>
            <w:div w:id="957443794">
              <w:marLeft w:val="0"/>
              <w:marRight w:val="0"/>
              <w:marTop w:val="0"/>
              <w:marBottom w:val="0"/>
              <w:divBdr>
                <w:top w:val="none" w:sz="0" w:space="0" w:color="auto"/>
                <w:left w:val="none" w:sz="0" w:space="0" w:color="auto"/>
                <w:bottom w:val="none" w:sz="0" w:space="0" w:color="auto"/>
                <w:right w:val="none" w:sz="0" w:space="0" w:color="auto"/>
              </w:divBdr>
            </w:div>
            <w:div w:id="611211102">
              <w:marLeft w:val="0"/>
              <w:marRight w:val="0"/>
              <w:marTop w:val="0"/>
              <w:marBottom w:val="0"/>
              <w:divBdr>
                <w:top w:val="none" w:sz="0" w:space="0" w:color="auto"/>
                <w:left w:val="none" w:sz="0" w:space="0" w:color="auto"/>
                <w:bottom w:val="none" w:sz="0" w:space="0" w:color="auto"/>
                <w:right w:val="none" w:sz="0" w:space="0" w:color="auto"/>
              </w:divBdr>
            </w:div>
            <w:div w:id="1256089575">
              <w:marLeft w:val="0"/>
              <w:marRight w:val="0"/>
              <w:marTop w:val="0"/>
              <w:marBottom w:val="0"/>
              <w:divBdr>
                <w:top w:val="none" w:sz="0" w:space="0" w:color="auto"/>
                <w:left w:val="none" w:sz="0" w:space="0" w:color="auto"/>
                <w:bottom w:val="none" w:sz="0" w:space="0" w:color="auto"/>
                <w:right w:val="none" w:sz="0" w:space="0" w:color="auto"/>
              </w:divBdr>
            </w:div>
            <w:div w:id="657153393">
              <w:marLeft w:val="0"/>
              <w:marRight w:val="0"/>
              <w:marTop w:val="0"/>
              <w:marBottom w:val="0"/>
              <w:divBdr>
                <w:top w:val="none" w:sz="0" w:space="0" w:color="auto"/>
                <w:left w:val="none" w:sz="0" w:space="0" w:color="auto"/>
                <w:bottom w:val="none" w:sz="0" w:space="0" w:color="auto"/>
                <w:right w:val="none" w:sz="0" w:space="0" w:color="auto"/>
              </w:divBdr>
            </w:div>
            <w:div w:id="1843620047">
              <w:marLeft w:val="0"/>
              <w:marRight w:val="0"/>
              <w:marTop w:val="0"/>
              <w:marBottom w:val="0"/>
              <w:divBdr>
                <w:top w:val="none" w:sz="0" w:space="0" w:color="auto"/>
                <w:left w:val="none" w:sz="0" w:space="0" w:color="auto"/>
                <w:bottom w:val="none" w:sz="0" w:space="0" w:color="auto"/>
                <w:right w:val="none" w:sz="0" w:space="0" w:color="auto"/>
              </w:divBdr>
            </w:div>
            <w:div w:id="2016152312">
              <w:marLeft w:val="0"/>
              <w:marRight w:val="0"/>
              <w:marTop w:val="0"/>
              <w:marBottom w:val="0"/>
              <w:divBdr>
                <w:top w:val="none" w:sz="0" w:space="0" w:color="auto"/>
                <w:left w:val="none" w:sz="0" w:space="0" w:color="auto"/>
                <w:bottom w:val="none" w:sz="0" w:space="0" w:color="auto"/>
                <w:right w:val="none" w:sz="0" w:space="0" w:color="auto"/>
              </w:divBdr>
            </w:div>
            <w:div w:id="1298990990">
              <w:marLeft w:val="0"/>
              <w:marRight w:val="0"/>
              <w:marTop w:val="0"/>
              <w:marBottom w:val="0"/>
              <w:divBdr>
                <w:top w:val="none" w:sz="0" w:space="0" w:color="auto"/>
                <w:left w:val="none" w:sz="0" w:space="0" w:color="auto"/>
                <w:bottom w:val="none" w:sz="0" w:space="0" w:color="auto"/>
                <w:right w:val="none" w:sz="0" w:space="0" w:color="auto"/>
              </w:divBdr>
            </w:div>
            <w:div w:id="1659530348">
              <w:marLeft w:val="0"/>
              <w:marRight w:val="0"/>
              <w:marTop w:val="0"/>
              <w:marBottom w:val="0"/>
              <w:divBdr>
                <w:top w:val="none" w:sz="0" w:space="0" w:color="auto"/>
                <w:left w:val="none" w:sz="0" w:space="0" w:color="auto"/>
                <w:bottom w:val="none" w:sz="0" w:space="0" w:color="auto"/>
                <w:right w:val="none" w:sz="0" w:space="0" w:color="auto"/>
              </w:divBdr>
            </w:div>
            <w:div w:id="101610815">
              <w:marLeft w:val="0"/>
              <w:marRight w:val="0"/>
              <w:marTop w:val="0"/>
              <w:marBottom w:val="0"/>
              <w:divBdr>
                <w:top w:val="none" w:sz="0" w:space="0" w:color="auto"/>
                <w:left w:val="none" w:sz="0" w:space="0" w:color="auto"/>
                <w:bottom w:val="none" w:sz="0" w:space="0" w:color="auto"/>
                <w:right w:val="none" w:sz="0" w:space="0" w:color="auto"/>
              </w:divBdr>
            </w:div>
            <w:div w:id="594898664">
              <w:marLeft w:val="0"/>
              <w:marRight w:val="0"/>
              <w:marTop w:val="0"/>
              <w:marBottom w:val="0"/>
              <w:divBdr>
                <w:top w:val="none" w:sz="0" w:space="0" w:color="auto"/>
                <w:left w:val="none" w:sz="0" w:space="0" w:color="auto"/>
                <w:bottom w:val="none" w:sz="0" w:space="0" w:color="auto"/>
                <w:right w:val="none" w:sz="0" w:space="0" w:color="auto"/>
              </w:divBdr>
            </w:div>
            <w:div w:id="1727488477">
              <w:marLeft w:val="0"/>
              <w:marRight w:val="0"/>
              <w:marTop w:val="0"/>
              <w:marBottom w:val="0"/>
              <w:divBdr>
                <w:top w:val="none" w:sz="0" w:space="0" w:color="auto"/>
                <w:left w:val="none" w:sz="0" w:space="0" w:color="auto"/>
                <w:bottom w:val="none" w:sz="0" w:space="0" w:color="auto"/>
                <w:right w:val="none" w:sz="0" w:space="0" w:color="auto"/>
              </w:divBdr>
            </w:div>
            <w:div w:id="293097665">
              <w:marLeft w:val="0"/>
              <w:marRight w:val="0"/>
              <w:marTop w:val="0"/>
              <w:marBottom w:val="0"/>
              <w:divBdr>
                <w:top w:val="none" w:sz="0" w:space="0" w:color="auto"/>
                <w:left w:val="none" w:sz="0" w:space="0" w:color="auto"/>
                <w:bottom w:val="none" w:sz="0" w:space="0" w:color="auto"/>
                <w:right w:val="none" w:sz="0" w:space="0" w:color="auto"/>
              </w:divBdr>
            </w:div>
            <w:div w:id="636107308">
              <w:marLeft w:val="0"/>
              <w:marRight w:val="0"/>
              <w:marTop w:val="0"/>
              <w:marBottom w:val="0"/>
              <w:divBdr>
                <w:top w:val="none" w:sz="0" w:space="0" w:color="auto"/>
                <w:left w:val="none" w:sz="0" w:space="0" w:color="auto"/>
                <w:bottom w:val="none" w:sz="0" w:space="0" w:color="auto"/>
                <w:right w:val="none" w:sz="0" w:space="0" w:color="auto"/>
              </w:divBdr>
            </w:div>
            <w:div w:id="1042172266">
              <w:marLeft w:val="0"/>
              <w:marRight w:val="0"/>
              <w:marTop w:val="0"/>
              <w:marBottom w:val="0"/>
              <w:divBdr>
                <w:top w:val="none" w:sz="0" w:space="0" w:color="auto"/>
                <w:left w:val="none" w:sz="0" w:space="0" w:color="auto"/>
                <w:bottom w:val="none" w:sz="0" w:space="0" w:color="auto"/>
                <w:right w:val="none" w:sz="0" w:space="0" w:color="auto"/>
              </w:divBdr>
            </w:div>
            <w:div w:id="113719156">
              <w:marLeft w:val="0"/>
              <w:marRight w:val="0"/>
              <w:marTop w:val="0"/>
              <w:marBottom w:val="0"/>
              <w:divBdr>
                <w:top w:val="none" w:sz="0" w:space="0" w:color="auto"/>
                <w:left w:val="none" w:sz="0" w:space="0" w:color="auto"/>
                <w:bottom w:val="none" w:sz="0" w:space="0" w:color="auto"/>
                <w:right w:val="none" w:sz="0" w:space="0" w:color="auto"/>
              </w:divBdr>
            </w:div>
            <w:div w:id="1790050722">
              <w:marLeft w:val="0"/>
              <w:marRight w:val="0"/>
              <w:marTop w:val="0"/>
              <w:marBottom w:val="0"/>
              <w:divBdr>
                <w:top w:val="none" w:sz="0" w:space="0" w:color="auto"/>
                <w:left w:val="none" w:sz="0" w:space="0" w:color="auto"/>
                <w:bottom w:val="none" w:sz="0" w:space="0" w:color="auto"/>
                <w:right w:val="none" w:sz="0" w:space="0" w:color="auto"/>
              </w:divBdr>
            </w:div>
            <w:div w:id="756636432">
              <w:marLeft w:val="0"/>
              <w:marRight w:val="0"/>
              <w:marTop w:val="0"/>
              <w:marBottom w:val="0"/>
              <w:divBdr>
                <w:top w:val="none" w:sz="0" w:space="0" w:color="auto"/>
                <w:left w:val="none" w:sz="0" w:space="0" w:color="auto"/>
                <w:bottom w:val="none" w:sz="0" w:space="0" w:color="auto"/>
                <w:right w:val="none" w:sz="0" w:space="0" w:color="auto"/>
              </w:divBdr>
            </w:div>
            <w:div w:id="123281293">
              <w:marLeft w:val="0"/>
              <w:marRight w:val="0"/>
              <w:marTop w:val="0"/>
              <w:marBottom w:val="0"/>
              <w:divBdr>
                <w:top w:val="none" w:sz="0" w:space="0" w:color="auto"/>
                <w:left w:val="none" w:sz="0" w:space="0" w:color="auto"/>
                <w:bottom w:val="none" w:sz="0" w:space="0" w:color="auto"/>
                <w:right w:val="none" w:sz="0" w:space="0" w:color="auto"/>
              </w:divBdr>
            </w:div>
            <w:div w:id="19021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385479">
      <w:bodyDiv w:val="1"/>
      <w:marLeft w:val="0"/>
      <w:marRight w:val="0"/>
      <w:marTop w:val="0"/>
      <w:marBottom w:val="0"/>
      <w:divBdr>
        <w:top w:val="none" w:sz="0" w:space="0" w:color="auto"/>
        <w:left w:val="none" w:sz="0" w:space="0" w:color="auto"/>
        <w:bottom w:val="none" w:sz="0" w:space="0" w:color="auto"/>
        <w:right w:val="none" w:sz="0" w:space="0" w:color="auto"/>
      </w:divBdr>
    </w:div>
    <w:div w:id="1325815471">
      <w:bodyDiv w:val="1"/>
      <w:marLeft w:val="0"/>
      <w:marRight w:val="0"/>
      <w:marTop w:val="0"/>
      <w:marBottom w:val="0"/>
      <w:divBdr>
        <w:top w:val="none" w:sz="0" w:space="0" w:color="auto"/>
        <w:left w:val="none" w:sz="0" w:space="0" w:color="auto"/>
        <w:bottom w:val="none" w:sz="0" w:space="0" w:color="auto"/>
        <w:right w:val="none" w:sz="0" w:space="0" w:color="auto"/>
      </w:divBdr>
    </w:div>
    <w:div w:id="1350136702">
      <w:bodyDiv w:val="1"/>
      <w:marLeft w:val="0"/>
      <w:marRight w:val="0"/>
      <w:marTop w:val="0"/>
      <w:marBottom w:val="0"/>
      <w:divBdr>
        <w:top w:val="none" w:sz="0" w:space="0" w:color="auto"/>
        <w:left w:val="none" w:sz="0" w:space="0" w:color="auto"/>
        <w:bottom w:val="none" w:sz="0" w:space="0" w:color="auto"/>
        <w:right w:val="none" w:sz="0" w:space="0" w:color="auto"/>
      </w:divBdr>
    </w:div>
    <w:div w:id="1456634812">
      <w:bodyDiv w:val="1"/>
      <w:marLeft w:val="0"/>
      <w:marRight w:val="0"/>
      <w:marTop w:val="0"/>
      <w:marBottom w:val="0"/>
      <w:divBdr>
        <w:top w:val="none" w:sz="0" w:space="0" w:color="auto"/>
        <w:left w:val="none" w:sz="0" w:space="0" w:color="auto"/>
        <w:bottom w:val="none" w:sz="0" w:space="0" w:color="auto"/>
        <w:right w:val="none" w:sz="0" w:space="0" w:color="auto"/>
      </w:divBdr>
    </w:div>
    <w:div w:id="1712916243">
      <w:bodyDiv w:val="1"/>
      <w:marLeft w:val="0"/>
      <w:marRight w:val="0"/>
      <w:marTop w:val="0"/>
      <w:marBottom w:val="0"/>
      <w:divBdr>
        <w:top w:val="none" w:sz="0" w:space="0" w:color="auto"/>
        <w:left w:val="none" w:sz="0" w:space="0" w:color="auto"/>
        <w:bottom w:val="none" w:sz="0" w:space="0" w:color="auto"/>
        <w:right w:val="none" w:sz="0" w:space="0" w:color="auto"/>
      </w:divBdr>
    </w:div>
    <w:div w:id="1735008621">
      <w:bodyDiv w:val="1"/>
      <w:marLeft w:val="0"/>
      <w:marRight w:val="0"/>
      <w:marTop w:val="0"/>
      <w:marBottom w:val="0"/>
      <w:divBdr>
        <w:top w:val="none" w:sz="0" w:space="0" w:color="auto"/>
        <w:left w:val="none" w:sz="0" w:space="0" w:color="auto"/>
        <w:bottom w:val="none" w:sz="0" w:space="0" w:color="auto"/>
        <w:right w:val="none" w:sz="0" w:space="0" w:color="auto"/>
      </w:divBdr>
    </w:div>
    <w:div w:id="1748190677">
      <w:bodyDiv w:val="1"/>
      <w:marLeft w:val="0"/>
      <w:marRight w:val="0"/>
      <w:marTop w:val="0"/>
      <w:marBottom w:val="0"/>
      <w:divBdr>
        <w:top w:val="none" w:sz="0" w:space="0" w:color="auto"/>
        <w:left w:val="none" w:sz="0" w:space="0" w:color="auto"/>
        <w:bottom w:val="none" w:sz="0" w:space="0" w:color="auto"/>
        <w:right w:val="none" w:sz="0" w:space="0" w:color="auto"/>
      </w:divBdr>
    </w:div>
    <w:div w:id="1810197757">
      <w:bodyDiv w:val="1"/>
      <w:marLeft w:val="0"/>
      <w:marRight w:val="0"/>
      <w:marTop w:val="0"/>
      <w:marBottom w:val="0"/>
      <w:divBdr>
        <w:top w:val="none" w:sz="0" w:space="0" w:color="auto"/>
        <w:left w:val="none" w:sz="0" w:space="0" w:color="auto"/>
        <w:bottom w:val="none" w:sz="0" w:space="0" w:color="auto"/>
        <w:right w:val="none" w:sz="0" w:space="0" w:color="auto"/>
      </w:divBdr>
    </w:div>
    <w:div w:id="1826117603">
      <w:bodyDiv w:val="1"/>
      <w:marLeft w:val="0"/>
      <w:marRight w:val="0"/>
      <w:marTop w:val="0"/>
      <w:marBottom w:val="0"/>
      <w:divBdr>
        <w:top w:val="none" w:sz="0" w:space="0" w:color="auto"/>
        <w:left w:val="none" w:sz="0" w:space="0" w:color="auto"/>
        <w:bottom w:val="none" w:sz="0" w:space="0" w:color="auto"/>
        <w:right w:val="none" w:sz="0" w:space="0" w:color="auto"/>
      </w:divBdr>
    </w:div>
    <w:div w:id="1942176497">
      <w:bodyDiv w:val="1"/>
      <w:marLeft w:val="0"/>
      <w:marRight w:val="0"/>
      <w:marTop w:val="0"/>
      <w:marBottom w:val="0"/>
      <w:divBdr>
        <w:top w:val="none" w:sz="0" w:space="0" w:color="auto"/>
        <w:left w:val="none" w:sz="0" w:space="0" w:color="auto"/>
        <w:bottom w:val="none" w:sz="0" w:space="0" w:color="auto"/>
        <w:right w:val="none" w:sz="0" w:space="0" w:color="auto"/>
      </w:divBdr>
    </w:div>
    <w:div w:id="20422475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B84BF-7B2B-4D47-9DF3-7B3C13D1D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31</Pages>
  <Words>5877</Words>
  <Characters>3350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DANT SAHAI</cp:lastModifiedBy>
  <cp:revision>62</cp:revision>
  <dcterms:created xsi:type="dcterms:W3CDTF">2021-04-19T07:32:00Z</dcterms:created>
  <dcterms:modified xsi:type="dcterms:W3CDTF">2021-05-14T12:32:00Z</dcterms:modified>
</cp:coreProperties>
</file>